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55A156B"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8330AB">
        <w:rPr>
          <w:rFonts w:ascii="Arial" w:eastAsia="Arial" w:hAnsi="Arial" w:cs="Arial"/>
          <w:sz w:val="28"/>
          <w:szCs w:val="28"/>
        </w:rPr>
        <w:t>6</w:t>
      </w:r>
      <w:r w:rsidR="00AF7843">
        <w:rPr>
          <w:rFonts w:ascii="Arial" w:eastAsia="Arial" w:hAnsi="Arial" w:cs="Arial"/>
          <w:sz w:val="28"/>
          <w:szCs w:val="28"/>
        </w:rPr>
        <w:t>3</w:t>
      </w:r>
      <w:r w:rsidR="002A7D6A">
        <w:rPr>
          <w:rFonts w:ascii="Arial" w:eastAsia="Arial" w:hAnsi="Arial" w:cs="Arial"/>
          <w:sz w:val="28"/>
          <w:szCs w:val="28"/>
        </w:rPr>
        <w:t xml:space="preserve"> on the Coronavirus Disease (COVID19)</w:t>
      </w:r>
    </w:p>
    <w:p w14:paraId="3F11FAFB" w14:textId="545DDA80"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8330AB">
        <w:rPr>
          <w:rFonts w:ascii="Arial" w:eastAsia="Arial" w:hAnsi="Arial" w:cs="Arial"/>
          <w:sz w:val="24"/>
          <w:szCs w:val="24"/>
        </w:rPr>
        <w:t>0</w:t>
      </w:r>
      <w:r w:rsidR="00AF7843">
        <w:rPr>
          <w:rFonts w:ascii="Arial" w:eastAsia="Arial" w:hAnsi="Arial" w:cs="Arial"/>
          <w:sz w:val="24"/>
          <w:szCs w:val="24"/>
        </w:rPr>
        <w:t>7</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82AB7F1"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EF17A5">
        <w:rPr>
          <w:rFonts w:ascii="Arial" w:eastAsia="Arial" w:hAnsi="Arial" w:cs="Arial"/>
          <w:b/>
          <w:color w:val="0070C0"/>
          <w:sz w:val="24"/>
          <w:szCs w:val="24"/>
        </w:rPr>
        <w:t>0</w:t>
      </w:r>
      <w:r w:rsidR="00865495">
        <w:rPr>
          <w:rFonts w:ascii="Arial" w:eastAsia="Arial" w:hAnsi="Arial" w:cs="Arial"/>
          <w:b/>
          <w:color w:val="0070C0"/>
          <w:sz w:val="24"/>
          <w:szCs w:val="24"/>
        </w:rPr>
        <w:t>7</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865495" w:rsidRPr="00865495">
        <w:rPr>
          <w:rFonts w:ascii="Arial" w:eastAsia="Arial" w:hAnsi="Arial" w:cs="Arial"/>
          <w:b/>
          <w:color w:val="0070C0"/>
          <w:sz w:val="24"/>
          <w:szCs w:val="24"/>
        </w:rPr>
        <w:t>1,649,341</w:t>
      </w:r>
      <w:r w:rsidR="00865495">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865495" w:rsidRPr="00865495">
        <w:rPr>
          <w:rFonts w:ascii="Arial" w:eastAsia="Arial" w:hAnsi="Arial" w:cs="Arial"/>
          <w:b/>
          <w:color w:val="0070C0"/>
          <w:sz w:val="24"/>
          <w:szCs w:val="24"/>
        </w:rPr>
        <w:t xml:space="preserve">76,063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865495" w:rsidRPr="00865495">
        <w:rPr>
          <w:rFonts w:ascii="Arial" w:eastAsia="Arial" w:hAnsi="Arial" w:cs="Arial"/>
          <w:b/>
          <w:color w:val="0070C0"/>
          <w:sz w:val="24"/>
          <w:szCs w:val="24"/>
        </w:rPr>
        <w:t xml:space="preserve">1,544,443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865495" w:rsidRPr="00865495">
        <w:rPr>
          <w:rFonts w:ascii="Arial" w:eastAsia="Arial" w:hAnsi="Arial" w:cs="Arial"/>
          <w:b/>
          <w:color w:val="0070C0"/>
          <w:sz w:val="24"/>
          <w:szCs w:val="24"/>
        </w:rPr>
        <w:t xml:space="preserve">28,835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2D1B569D"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865495">
        <w:rPr>
          <w:rFonts w:ascii="Arial" w:eastAsia="Arial" w:hAnsi="Arial" w:cs="Arial"/>
          <w:i/>
          <w:color w:val="0070C0"/>
          <w:sz w:val="16"/>
          <w:szCs w:val="16"/>
        </w:rPr>
        <w:t>511</w:t>
      </w:r>
      <w:bookmarkStart w:id="0" w:name="_GoBack"/>
      <w:bookmarkEnd w:id="0"/>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31BED6B" w:rsidR="002A2C5B" w:rsidRPr="001B7288"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1B7288">
        <w:rPr>
          <w:rFonts w:ascii="Arial" w:eastAsia="Arial" w:hAnsi="Arial" w:cs="Arial"/>
          <w:sz w:val="24"/>
          <w:szCs w:val="24"/>
        </w:rPr>
        <w:t>A total of</w:t>
      </w:r>
      <w:r w:rsidRPr="001B7288">
        <w:rPr>
          <w:rFonts w:ascii="Arial" w:eastAsia="Arial" w:hAnsi="Arial" w:cs="Arial"/>
          <w:b/>
          <w:bCs/>
          <w:sz w:val="24"/>
          <w:szCs w:val="24"/>
        </w:rPr>
        <w:t xml:space="preserve"> </w:t>
      </w:r>
      <w:r w:rsidRPr="000A5FD4">
        <w:rPr>
          <w:rFonts w:ascii="Arial" w:eastAsia="Arial" w:hAnsi="Arial" w:cs="Arial"/>
          <w:b/>
          <w:color w:val="0070C0"/>
          <w:sz w:val="24"/>
          <w:szCs w:val="24"/>
        </w:rPr>
        <w:t>₱</w:t>
      </w:r>
      <w:r w:rsidR="0067182C" w:rsidRPr="0067182C">
        <w:rPr>
          <w:rFonts w:ascii="Arial" w:eastAsia="Arial" w:hAnsi="Arial" w:cs="Arial"/>
          <w:b/>
          <w:bCs/>
          <w:color w:val="0070C0"/>
          <w:sz w:val="24"/>
          <w:szCs w:val="24"/>
        </w:rPr>
        <w:t xml:space="preserve">2,607,121,036.41 </w:t>
      </w:r>
      <w:r w:rsidRPr="001B728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0A5FD4">
        <w:rPr>
          <w:rFonts w:ascii="Arial" w:eastAsia="Arial" w:hAnsi="Arial" w:cs="Arial"/>
          <w:b/>
          <w:color w:val="0070C0"/>
          <w:sz w:val="24"/>
          <w:szCs w:val="24"/>
        </w:rPr>
        <w:t>₱</w:t>
      </w:r>
      <w:r w:rsidR="0067182C" w:rsidRPr="0067182C">
        <w:rPr>
          <w:rFonts w:ascii="Arial" w:eastAsia="Arial" w:hAnsi="Arial" w:cs="Arial"/>
          <w:b/>
          <w:color w:val="0070C0"/>
          <w:sz w:val="24"/>
          <w:szCs w:val="24"/>
        </w:rPr>
        <w:t xml:space="preserve">2,037,674,271.68 </w:t>
      </w:r>
      <w:r w:rsidRPr="001B7288">
        <w:rPr>
          <w:rFonts w:ascii="Arial" w:eastAsia="Arial" w:hAnsi="Arial" w:cs="Arial"/>
          <w:bCs/>
          <w:sz w:val="24"/>
          <w:szCs w:val="24"/>
        </w:rPr>
        <w:t>was</w:t>
      </w:r>
      <w:r w:rsidRPr="001B7288">
        <w:rPr>
          <w:rFonts w:ascii="Arial" w:eastAsia="Arial" w:hAnsi="Arial" w:cs="Arial"/>
          <w:sz w:val="24"/>
          <w:szCs w:val="24"/>
        </w:rPr>
        <w:t xml:space="preserve"> provided by </w:t>
      </w:r>
      <w:r w:rsidRPr="000A5FD4">
        <w:rPr>
          <w:rFonts w:ascii="Arial" w:eastAsia="Arial" w:hAnsi="Arial" w:cs="Arial"/>
          <w:b/>
          <w:color w:val="0070C0"/>
          <w:sz w:val="24"/>
          <w:szCs w:val="24"/>
        </w:rPr>
        <w:t>DSWD</w:t>
      </w:r>
      <w:r w:rsidRPr="001B7288">
        <w:rPr>
          <w:rFonts w:ascii="Arial" w:eastAsia="Arial" w:hAnsi="Arial" w:cs="Arial"/>
          <w:sz w:val="24"/>
          <w:szCs w:val="24"/>
        </w:rPr>
        <w:t>,</w:t>
      </w:r>
      <w:r w:rsidRPr="001B7288">
        <w:rPr>
          <w:rFonts w:ascii="Arial" w:eastAsia="Arial" w:hAnsi="Arial" w:cs="Arial"/>
          <w:b/>
          <w:sz w:val="24"/>
          <w:szCs w:val="24"/>
        </w:rPr>
        <w:t xml:space="preserve"> ₱</w:t>
      </w:r>
      <w:r w:rsidR="007D5EF8" w:rsidRPr="001B7288">
        <w:rPr>
          <w:rFonts w:ascii="Arial" w:eastAsia="Arial" w:hAnsi="Arial" w:cs="Arial"/>
          <w:b/>
          <w:bCs/>
          <w:sz w:val="24"/>
          <w:szCs w:val="24"/>
        </w:rPr>
        <w:t xml:space="preserve">537,596,354.77 </w:t>
      </w:r>
      <w:r w:rsidRPr="001B7288">
        <w:rPr>
          <w:rFonts w:ascii="Arial" w:eastAsia="Arial" w:hAnsi="Arial" w:cs="Arial"/>
          <w:sz w:val="24"/>
          <w:szCs w:val="24"/>
        </w:rPr>
        <w:t xml:space="preserve">from </w:t>
      </w:r>
      <w:r w:rsidRPr="001B7288">
        <w:rPr>
          <w:rFonts w:ascii="Arial" w:eastAsia="Arial" w:hAnsi="Arial" w:cs="Arial"/>
          <w:b/>
          <w:sz w:val="24"/>
          <w:szCs w:val="24"/>
        </w:rPr>
        <w:t>NGOs</w:t>
      </w:r>
      <w:r w:rsidRPr="001B7288">
        <w:rPr>
          <w:rFonts w:ascii="Arial" w:eastAsia="Arial" w:hAnsi="Arial" w:cs="Arial"/>
          <w:sz w:val="24"/>
          <w:szCs w:val="24"/>
        </w:rPr>
        <w:t xml:space="preserve">, and </w:t>
      </w:r>
      <w:r w:rsidRPr="001B7288">
        <w:rPr>
          <w:rFonts w:ascii="Arial" w:eastAsia="Arial" w:hAnsi="Arial" w:cs="Arial"/>
          <w:b/>
          <w:sz w:val="24"/>
          <w:szCs w:val="24"/>
        </w:rPr>
        <w:t>₱</w:t>
      </w:r>
      <w:r w:rsidRPr="001B7288">
        <w:rPr>
          <w:rFonts w:ascii="Arial" w:eastAsia="Arial" w:hAnsi="Arial" w:cs="Arial"/>
          <w:b/>
          <w:bCs/>
          <w:sz w:val="24"/>
          <w:szCs w:val="24"/>
        </w:rPr>
        <w:t xml:space="preserve">31,850,409.96 </w:t>
      </w:r>
      <w:r w:rsidRPr="001B7288">
        <w:rPr>
          <w:rFonts w:ascii="Arial" w:eastAsia="Arial" w:hAnsi="Arial" w:cs="Arial"/>
          <w:sz w:val="24"/>
          <w:szCs w:val="24"/>
        </w:rPr>
        <w:t xml:space="preserve">from </w:t>
      </w:r>
      <w:r w:rsidRPr="001B7288">
        <w:rPr>
          <w:rFonts w:ascii="Arial" w:eastAsia="Arial" w:hAnsi="Arial" w:cs="Arial"/>
          <w:b/>
          <w:sz w:val="24"/>
          <w:szCs w:val="24"/>
          <w:lang w:val="en-US"/>
        </w:rPr>
        <w:t xml:space="preserve">other </w:t>
      </w:r>
      <w:r w:rsidRPr="001B7288">
        <w:rPr>
          <w:rFonts w:ascii="Arial" w:eastAsia="Arial" w:hAnsi="Arial" w:cs="Arial"/>
          <w:b/>
          <w:sz w:val="24"/>
          <w:szCs w:val="24"/>
        </w:rPr>
        <w:t>Partners</w:t>
      </w:r>
      <w:r w:rsidRPr="001B7288">
        <w:rPr>
          <w:rFonts w:ascii="Arial" w:eastAsia="Arial" w:hAnsi="Arial" w:cs="Arial"/>
          <w:b/>
          <w:sz w:val="20"/>
          <w:szCs w:val="20"/>
        </w:rPr>
        <w:t xml:space="preserve"> </w:t>
      </w:r>
      <w:r w:rsidRPr="001B728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67182C" w:rsidRPr="0067182C" w14:paraId="50070837" w14:textId="77777777" w:rsidTr="0067182C">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49A6EE" w14:textId="77777777" w:rsidR="0067182C" w:rsidRPr="0067182C" w:rsidRDefault="0067182C" w:rsidP="0067182C">
            <w:pPr>
              <w:widowControl/>
              <w:spacing w:after="0" w:line="240" w:lineRule="auto"/>
              <w:ind w:right="57"/>
              <w:contextualSpacing/>
              <w:jc w:val="center"/>
              <w:rPr>
                <w:rFonts w:ascii="Arial Narrow" w:eastAsia="Times New Roman" w:hAnsi="Arial Narrow"/>
                <w:b/>
                <w:bCs/>
                <w:color w:val="000000"/>
                <w:sz w:val="20"/>
                <w:szCs w:val="20"/>
              </w:rPr>
            </w:pPr>
            <w:r w:rsidRPr="0067182C">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C95F5E3" w14:textId="32CB8F42"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COST OF ASSISTANCE</w:t>
            </w:r>
          </w:p>
        </w:tc>
      </w:tr>
      <w:tr w:rsidR="0067182C" w:rsidRPr="0067182C" w14:paraId="498864D6" w14:textId="77777777" w:rsidTr="0067182C">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79F4C2" w14:textId="77777777" w:rsidR="0067182C" w:rsidRPr="0067182C" w:rsidRDefault="0067182C" w:rsidP="0067182C">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AAF6F6B" w14:textId="2A064016"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7525DDF" w14:textId="315A31EF"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DE81378" w14:textId="15843AAE"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3FCC2B" w14:textId="05838FC0"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GRAND TOTAL</w:t>
            </w:r>
          </w:p>
        </w:tc>
      </w:tr>
      <w:tr w:rsidR="0067182C" w:rsidRPr="0067182C" w14:paraId="0B072A94" w14:textId="77777777" w:rsidTr="0067182C">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7E96FED" w14:textId="77777777"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177BA74" w14:textId="431539C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2,037,674,271.68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938C86F" w14:textId="249601D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37,596,35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26E316C" w14:textId="2B60CC0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086AFA0B" w14:textId="2AD6FFD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2,607,121,036.41 </w:t>
            </w:r>
          </w:p>
        </w:tc>
      </w:tr>
      <w:tr w:rsidR="0067182C" w:rsidRPr="0067182C" w14:paraId="4FBCA0A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F9142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6A880D30" w14:textId="5E54CC5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09,068,499.30 </w:t>
            </w:r>
          </w:p>
        </w:tc>
        <w:tc>
          <w:tcPr>
            <w:tcW w:w="810" w:type="pct"/>
            <w:tcBorders>
              <w:top w:val="nil"/>
              <w:left w:val="nil"/>
              <w:bottom w:val="single" w:sz="4" w:space="0" w:color="000000"/>
              <w:right w:val="single" w:sz="4" w:space="0" w:color="000000"/>
            </w:tcBorders>
            <w:shd w:val="clear" w:color="A5A5A5" w:fill="A5A5A5"/>
            <w:noWrap/>
            <w:vAlign w:val="bottom"/>
            <w:hideMark/>
          </w:tcPr>
          <w:p w14:paraId="006EDA89" w14:textId="16B2123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7C2630E" w14:textId="3B434C3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75EED26" w14:textId="32322A6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74,478,499.30 </w:t>
            </w:r>
          </w:p>
        </w:tc>
      </w:tr>
      <w:tr w:rsidR="0067182C" w:rsidRPr="0067182C" w14:paraId="33B8CE1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6CC6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7206B737" w14:textId="499E5E56"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78,433,095.69 </w:t>
            </w:r>
          </w:p>
        </w:tc>
        <w:tc>
          <w:tcPr>
            <w:tcW w:w="810" w:type="pct"/>
            <w:tcBorders>
              <w:top w:val="nil"/>
              <w:left w:val="nil"/>
              <w:bottom w:val="single" w:sz="4" w:space="0" w:color="000000"/>
              <w:right w:val="single" w:sz="4" w:space="0" w:color="000000"/>
            </w:tcBorders>
            <w:shd w:val="clear" w:color="auto" w:fill="auto"/>
            <w:noWrap/>
            <w:vAlign w:val="bottom"/>
            <w:hideMark/>
          </w:tcPr>
          <w:p w14:paraId="06AFC014" w14:textId="6E230460"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6885ED" w14:textId="1501A62C"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7E69397" w14:textId="1CDBF6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8,433,095.69 </w:t>
            </w:r>
          </w:p>
        </w:tc>
      </w:tr>
      <w:tr w:rsidR="0067182C" w:rsidRPr="0067182C" w14:paraId="6F0BDDF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C61D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25BCC46" w14:textId="3EEE4825"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44,736,238.21 </w:t>
            </w:r>
          </w:p>
        </w:tc>
        <w:tc>
          <w:tcPr>
            <w:tcW w:w="810" w:type="pct"/>
            <w:tcBorders>
              <w:top w:val="nil"/>
              <w:left w:val="nil"/>
              <w:bottom w:val="single" w:sz="4" w:space="0" w:color="000000"/>
              <w:right w:val="single" w:sz="4" w:space="0" w:color="000000"/>
            </w:tcBorders>
            <w:shd w:val="clear" w:color="auto" w:fill="auto"/>
            <w:noWrap/>
            <w:vAlign w:val="bottom"/>
            <w:hideMark/>
          </w:tcPr>
          <w:p w14:paraId="46B89EF4" w14:textId="19E6409F"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B6C47E" w14:textId="46DF521C"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59CE50D" w14:textId="2A95DF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6,836,238.21 </w:t>
            </w:r>
          </w:p>
        </w:tc>
      </w:tr>
      <w:tr w:rsidR="0067182C" w:rsidRPr="0067182C" w14:paraId="599F0A2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4E45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16CF6514" w14:textId="0736BF6A"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2D6579D9" w14:textId="09851FEC"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003B8C" w14:textId="78999A9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8F928CE" w14:textId="330B85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951,950.00 </w:t>
            </w:r>
          </w:p>
        </w:tc>
      </w:tr>
      <w:tr w:rsidR="0067182C" w:rsidRPr="0067182C" w14:paraId="43CB78B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545C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5073ED4D" w14:textId="7DE5CCDB"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3,469,168.00 </w:t>
            </w:r>
          </w:p>
        </w:tc>
        <w:tc>
          <w:tcPr>
            <w:tcW w:w="810" w:type="pct"/>
            <w:tcBorders>
              <w:top w:val="nil"/>
              <w:left w:val="nil"/>
              <w:bottom w:val="single" w:sz="4" w:space="0" w:color="000000"/>
              <w:right w:val="single" w:sz="4" w:space="0" w:color="000000"/>
            </w:tcBorders>
            <w:shd w:val="clear" w:color="auto" w:fill="auto"/>
            <w:noWrap/>
            <w:vAlign w:val="bottom"/>
            <w:hideMark/>
          </w:tcPr>
          <w:p w14:paraId="0A63935E" w14:textId="2E03121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19424F" w14:textId="6C06EE12"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9119D47" w14:textId="4439FD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19,168.00 </w:t>
            </w:r>
          </w:p>
        </w:tc>
      </w:tr>
      <w:tr w:rsidR="0067182C" w:rsidRPr="0067182C" w14:paraId="4879818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E21E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0BBEC68" w14:textId="56646EEB"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4,065,741.60 </w:t>
            </w:r>
          </w:p>
        </w:tc>
        <w:tc>
          <w:tcPr>
            <w:tcW w:w="810" w:type="pct"/>
            <w:tcBorders>
              <w:top w:val="nil"/>
              <w:left w:val="nil"/>
              <w:bottom w:val="single" w:sz="4" w:space="0" w:color="000000"/>
              <w:right w:val="single" w:sz="4" w:space="0" w:color="000000"/>
            </w:tcBorders>
            <w:shd w:val="clear" w:color="auto" w:fill="auto"/>
            <w:noWrap/>
            <w:vAlign w:val="bottom"/>
            <w:hideMark/>
          </w:tcPr>
          <w:p w14:paraId="54692720" w14:textId="641B594E"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10ECC31" w14:textId="45A503FF"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BC5E47" w14:textId="442A60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0,573,241.60 </w:t>
            </w:r>
          </w:p>
        </w:tc>
      </w:tr>
      <w:tr w:rsidR="0067182C" w:rsidRPr="0067182C" w14:paraId="7488BD3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6B6A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4BDC6CD1" w14:textId="717550C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4,165,988.00 </w:t>
            </w:r>
          </w:p>
        </w:tc>
        <w:tc>
          <w:tcPr>
            <w:tcW w:w="810" w:type="pct"/>
            <w:tcBorders>
              <w:top w:val="nil"/>
              <w:left w:val="nil"/>
              <w:bottom w:val="single" w:sz="4" w:space="0" w:color="000000"/>
              <w:right w:val="single" w:sz="4" w:space="0" w:color="000000"/>
            </w:tcBorders>
            <w:shd w:val="clear" w:color="auto" w:fill="auto"/>
            <w:noWrap/>
            <w:vAlign w:val="bottom"/>
            <w:hideMark/>
          </w:tcPr>
          <w:p w14:paraId="624771A7" w14:textId="18F5BFB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00ACD" w14:textId="4B00FEA5"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0B5355" w14:textId="2F9922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2,558,488.00 </w:t>
            </w:r>
          </w:p>
        </w:tc>
      </w:tr>
      <w:tr w:rsidR="0067182C" w:rsidRPr="0067182C" w14:paraId="00FAA58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CEEE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699D752E" w14:textId="7A9BB18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52,751,128.00 </w:t>
            </w:r>
          </w:p>
        </w:tc>
        <w:tc>
          <w:tcPr>
            <w:tcW w:w="810" w:type="pct"/>
            <w:tcBorders>
              <w:top w:val="nil"/>
              <w:left w:val="nil"/>
              <w:bottom w:val="single" w:sz="4" w:space="0" w:color="000000"/>
              <w:right w:val="single" w:sz="4" w:space="0" w:color="000000"/>
            </w:tcBorders>
            <w:shd w:val="clear" w:color="auto" w:fill="auto"/>
            <w:noWrap/>
            <w:vAlign w:val="bottom"/>
            <w:hideMark/>
          </w:tcPr>
          <w:p w14:paraId="58A55EA5" w14:textId="67E86A34"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B2CC039" w14:textId="2CA1A4EC"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ED73434" w14:textId="27B7C8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90,193,628.00 </w:t>
            </w:r>
          </w:p>
        </w:tc>
      </w:tr>
      <w:tr w:rsidR="0067182C" w:rsidRPr="0067182C" w14:paraId="39EFF4C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AC0D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59FCCB7" w14:textId="1FB38C30"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7,175,025.00 </w:t>
            </w:r>
          </w:p>
        </w:tc>
        <w:tc>
          <w:tcPr>
            <w:tcW w:w="810" w:type="pct"/>
            <w:tcBorders>
              <w:top w:val="nil"/>
              <w:left w:val="nil"/>
              <w:bottom w:val="single" w:sz="4" w:space="0" w:color="000000"/>
              <w:right w:val="single" w:sz="4" w:space="0" w:color="000000"/>
            </w:tcBorders>
            <w:shd w:val="clear" w:color="auto" w:fill="auto"/>
            <w:noWrap/>
            <w:vAlign w:val="bottom"/>
            <w:hideMark/>
          </w:tcPr>
          <w:p w14:paraId="7E7D589D" w14:textId="041BCF1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BD7636" w14:textId="6A55EB82"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46CB887" w14:textId="3E3E12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175,025.00 </w:t>
            </w:r>
          </w:p>
        </w:tc>
      </w:tr>
      <w:tr w:rsidR="0067182C" w:rsidRPr="0067182C" w14:paraId="69A59A8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8D3E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697D2D6" w14:textId="15967978"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80514F" w14:textId="3F78866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BBF6F3" w14:textId="4AB81AA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7FDAB68" w14:textId="7AD99D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289,000.00 </w:t>
            </w:r>
          </w:p>
        </w:tc>
      </w:tr>
      <w:tr w:rsidR="0067182C" w:rsidRPr="0067182C" w14:paraId="3F5D7E55"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2646E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0479AF55" w14:textId="1A55DB5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1,570,593.00 </w:t>
            </w:r>
          </w:p>
        </w:tc>
        <w:tc>
          <w:tcPr>
            <w:tcW w:w="810" w:type="pct"/>
            <w:tcBorders>
              <w:top w:val="nil"/>
              <w:left w:val="nil"/>
              <w:bottom w:val="single" w:sz="4" w:space="0" w:color="000000"/>
              <w:right w:val="single" w:sz="4" w:space="0" w:color="000000"/>
            </w:tcBorders>
            <w:shd w:val="clear" w:color="auto" w:fill="auto"/>
            <w:noWrap/>
            <w:vAlign w:val="bottom"/>
            <w:hideMark/>
          </w:tcPr>
          <w:p w14:paraId="4B480CF2" w14:textId="27C40FC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257B2E" w14:textId="5A524074"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6F35055" w14:textId="70712F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485,593.00 </w:t>
            </w:r>
          </w:p>
        </w:tc>
      </w:tr>
      <w:tr w:rsidR="0067182C" w:rsidRPr="0067182C" w14:paraId="2B8C4B3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C458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07795847" w14:textId="6BD55D0F"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24,085,843.30 </w:t>
            </w:r>
          </w:p>
        </w:tc>
        <w:tc>
          <w:tcPr>
            <w:tcW w:w="810" w:type="pct"/>
            <w:tcBorders>
              <w:top w:val="nil"/>
              <w:left w:val="nil"/>
              <w:bottom w:val="single" w:sz="4" w:space="0" w:color="000000"/>
              <w:right w:val="single" w:sz="4" w:space="0" w:color="000000"/>
            </w:tcBorders>
            <w:shd w:val="clear" w:color="auto" w:fill="auto"/>
            <w:noWrap/>
            <w:vAlign w:val="bottom"/>
            <w:hideMark/>
          </w:tcPr>
          <w:p w14:paraId="553C5FE7" w14:textId="532ECBD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380A88" w14:textId="6D7622E4"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8F8CAE3" w14:textId="6E36CD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85,843.30 </w:t>
            </w:r>
          </w:p>
        </w:tc>
      </w:tr>
      <w:tr w:rsidR="0067182C" w:rsidRPr="0067182C" w14:paraId="7FAD1A3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F6F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6C70426" w14:textId="1FADA18C"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0,341,288.80 </w:t>
            </w:r>
          </w:p>
        </w:tc>
        <w:tc>
          <w:tcPr>
            <w:tcW w:w="810" w:type="pct"/>
            <w:tcBorders>
              <w:top w:val="nil"/>
              <w:left w:val="nil"/>
              <w:bottom w:val="single" w:sz="4" w:space="0" w:color="000000"/>
              <w:right w:val="single" w:sz="4" w:space="0" w:color="000000"/>
            </w:tcBorders>
            <w:shd w:val="clear" w:color="auto" w:fill="auto"/>
            <w:noWrap/>
            <w:vAlign w:val="bottom"/>
            <w:hideMark/>
          </w:tcPr>
          <w:p w14:paraId="4BF72ABA" w14:textId="39E386B3"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42F0466" w14:textId="1D3DAE94"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C8AD4B" w14:textId="759471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063,788.80 </w:t>
            </w:r>
          </w:p>
        </w:tc>
      </w:tr>
      <w:tr w:rsidR="0067182C" w:rsidRPr="0067182C" w14:paraId="6CCB4B7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D2C5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66DEA2A5" w14:textId="1C9DCF6F"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2,331,540.00 </w:t>
            </w:r>
          </w:p>
        </w:tc>
        <w:tc>
          <w:tcPr>
            <w:tcW w:w="810" w:type="pct"/>
            <w:tcBorders>
              <w:top w:val="nil"/>
              <w:left w:val="nil"/>
              <w:bottom w:val="single" w:sz="4" w:space="0" w:color="000000"/>
              <w:right w:val="single" w:sz="4" w:space="0" w:color="000000"/>
            </w:tcBorders>
            <w:shd w:val="clear" w:color="auto" w:fill="auto"/>
            <w:noWrap/>
            <w:vAlign w:val="bottom"/>
            <w:hideMark/>
          </w:tcPr>
          <w:p w14:paraId="061277C0" w14:textId="4DBF3B2A"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88B222" w14:textId="5E08BE72"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0266A5D" w14:textId="6DB3FA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31,540.00 </w:t>
            </w:r>
          </w:p>
        </w:tc>
      </w:tr>
      <w:tr w:rsidR="0067182C" w:rsidRPr="0067182C" w14:paraId="4D15EA9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1B4B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081B39B9" w14:textId="6C0A26BB"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4,941,073.60 </w:t>
            </w:r>
          </w:p>
        </w:tc>
        <w:tc>
          <w:tcPr>
            <w:tcW w:w="810" w:type="pct"/>
            <w:tcBorders>
              <w:top w:val="nil"/>
              <w:left w:val="nil"/>
              <w:bottom w:val="single" w:sz="4" w:space="0" w:color="000000"/>
              <w:right w:val="single" w:sz="4" w:space="0" w:color="000000"/>
            </w:tcBorders>
            <w:shd w:val="clear" w:color="auto" w:fill="auto"/>
            <w:noWrap/>
            <w:vAlign w:val="bottom"/>
            <w:hideMark/>
          </w:tcPr>
          <w:p w14:paraId="17821553" w14:textId="782647F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8BD95" w14:textId="70A7578B"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70DF251" w14:textId="12FCED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41,073.60 </w:t>
            </w:r>
          </w:p>
        </w:tc>
      </w:tr>
      <w:tr w:rsidR="0067182C" w:rsidRPr="0067182C" w14:paraId="7CC2E4D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D467A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B9A8874" w14:textId="64977579"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5271A8D9" w14:textId="7A690AEF"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77D72" w14:textId="5BA2568B"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6447ED8" w14:textId="2D2F26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688,705.80 </w:t>
            </w:r>
          </w:p>
        </w:tc>
      </w:tr>
      <w:tr w:rsidR="0067182C" w:rsidRPr="0067182C" w14:paraId="723B882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D19A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31AE93B" w14:textId="27E46B5A"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47,275,140.30 </w:t>
            </w:r>
          </w:p>
        </w:tc>
        <w:tc>
          <w:tcPr>
            <w:tcW w:w="810" w:type="pct"/>
            <w:tcBorders>
              <w:top w:val="nil"/>
              <w:left w:val="nil"/>
              <w:bottom w:val="single" w:sz="4" w:space="0" w:color="000000"/>
              <w:right w:val="single" w:sz="4" w:space="0" w:color="000000"/>
            </w:tcBorders>
            <w:shd w:val="clear" w:color="auto" w:fill="auto"/>
            <w:noWrap/>
            <w:vAlign w:val="bottom"/>
            <w:hideMark/>
          </w:tcPr>
          <w:p w14:paraId="0A7225F3" w14:textId="1411E010"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268084" w14:textId="3EDED3F3"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1D2C5B" w14:textId="6D5385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6,125,140.30 </w:t>
            </w:r>
          </w:p>
        </w:tc>
      </w:tr>
      <w:tr w:rsidR="0067182C" w:rsidRPr="0067182C" w14:paraId="642B114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E446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07EA94F" w14:textId="6FAA9B1A"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0,912,180.00 </w:t>
            </w:r>
          </w:p>
        </w:tc>
        <w:tc>
          <w:tcPr>
            <w:tcW w:w="810" w:type="pct"/>
            <w:tcBorders>
              <w:top w:val="nil"/>
              <w:left w:val="nil"/>
              <w:bottom w:val="single" w:sz="4" w:space="0" w:color="000000"/>
              <w:right w:val="single" w:sz="4" w:space="0" w:color="000000"/>
            </w:tcBorders>
            <w:shd w:val="clear" w:color="auto" w:fill="auto"/>
            <w:noWrap/>
            <w:vAlign w:val="bottom"/>
            <w:hideMark/>
          </w:tcPr>
          <w:p w14:paraId="1631F147" w14:textId="39CCC0B0"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01DF67" w14:textId="3815838A"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3E430A6" w14:textId="58F6A8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412,180.00 </w:t>
            </w:r>
          </w:p>
        </w:tc>
      </w:tr>
      <w:tr w:rsidR="0067182C" w:rsidRPr="0067182C" w14:paraId="0972CE5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43B9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842D635" w14:textId="4655EB9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7208B0A" w14:textId="4280745E"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82EC07" w14:textId="7F82B80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7A5A9E0" w14:textId="77FB42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7,114,800.00 </w:t>
            </w:r>
          </w:p>
        </w:tc>
      </w:tr>
      <w:tr w:rsidR="0067182C" w:rsidRPr="0067182C" w14:paraId="5CC249C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62C2E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2BDB4BCB" w14:textId="0327C06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0,619,379.68 </w:t>
            </w:r>
          </w:p>
        </w:tc>
        <w:tc>
          <w:tcPr>
            <w:tcW w:w="810" w:type="pct"/>
            <w:tcBorders>
              <w:top w:val="nil"/>
              <w:left w:val="nil"/>
              <w:bottom w:val="single" w:sz="4" w:space="0" w:color="000000"/>
              <w:right w:val="single" w:sz="4" w:space="0" w:color="000000"/>
            </w:tcBorders>
            <w:shd w:val="clear" w:color="A5A5A5" w:fill="A5A5A5"/>
            <w:noWrap/>
            <w:vAlign w:val="bottom"/>
            <w:hideMark/>
          </w:tcPr>
          <w:p w14:paraId="16F76F9C" w14:textId="0E4DD8D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2D816460" w14:textId="0A956A5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57F49343" w14:textId="55E6EB5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5,275,490.27 </w:t>
            </w:r>
          </w:p>
        </w:tc>
      </w:tr>
      <w:tr w:rsidR="0067182C" w:rsidRPr="0067182C" w14:paraId="2C3D7CC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457D8"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9FAAE11" w14:textId="5698DC6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91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0F4AFA5" w14:textId="0A6AF22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603353E" w14:textId="6976946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1E5F5E" w14:textId="44E20B9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8,414,682.38 </w:t>
            </w:r>
          </w:p>
        </w:tc>
      </w:tr>
      <w:tr w:rsidR="0067182C" w:rsidRPr="0067182C" w14:paraId="5DFF0BF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9B4A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3CE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07CA2D1C" w14:textId="58D1B3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72312F96" w14:textId="0DFF5D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FB71F8" w14:textId="781192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02743" w14:textId="60BCCD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0,000.00 </w:t>
            </w:r>
          </w:p>
        </w:tc>
      </w:tr>
      <w:tr w:rsidR="0067182C" w:rsidRPr="0067182C" w14:paraId="1EE9927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A8EF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AA4B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0D1CFEC8" w14:textId="54DC0F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2C670863" w14:textId="7E06EE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B98D9E" w14:textId="1D1C00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A9D18" w14:textId="0B824D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552.45 </w:t>
            </w:r>
          </w:p>
        </w:tc>
      </w:tr>
      <w:tr w:rsidR="0067182C" w:rsidRPr="0067182C" w14:paraId="4B25D2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5872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D95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439FA555" w14:textId="1F68FD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5E968206" w14:textId="6262B8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06F958" w14:textId="04F396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884A7" w14:textId="2347C1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6,073.20 </w:t>
            </w:r>
          </w:p>
        </w:tc>
      </w:tr>
      <w:tr w:rsidR="0067182C" w:rsidRPr="0067182C" w14:paraId="088281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433E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6DD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4F3ABD7A" w14:textId="0FE41D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1B83C16C" w14:textId="46A83B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A00661" w14:textId="4C4CF5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18F48" w14:textId="15DD0E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295.58 </w:t>
            </w:r>
          </w:p>
        </w:tc>
      </w:tr>
      <w:tr w:rsidR="0067182C" w:rsidRPr="0067182C" w14:paraId="46CE56D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D4C3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12C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28869B2C" w14:textId="6DCB88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4EFBAEC4" w14:textId="7B8426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6C6F7E" w14:textId="6E8626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E09E4" w14:textId="2AF28D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6,299.20 </w:t>
            </w:r>
          </w:p>
        </w:tc>
      </w:tr>
      <w:tr w:rsidR="0067182C" w:rsidRPr="0067182C" w14:paraId="2B7FB74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6E00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D6F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622A67B3" w14:textId="264C09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FD9311F" w14:textId="6C8747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3E25BD" w14:textId="790D8F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A9555" w14:textId="492F4A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550743B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6A04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028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7011B0FA" w14:textId="2E91D9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71BF47B3" w14:textId="629D1E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2E98FC" w14:textId="2C0E6B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FD83B" w14:textId="595E4D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5,140.00 </w:t>
            </w:r>
          </w:p>
        </w:tc>
      </w:tr>
      <w:tr w:rsidR="0067182C" w:rsidRPr="0067182C" w14:paraId="62E37BF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DE67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EA63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707C518B" w14:textId="697CB0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C512419" w14:textId="0811F9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7FE2D4C8" w14:textId="3CDC6E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9E6AE" w14:textId="4406DF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68,551.20 </w:t>
            </w:r>
          </w:p>
        </w:tc>
      </w:tr>
      <w:tr w:rsidR="0067182C" w:rsidRPr="0067182C" w14:paraId="49CE63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6F1D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748B9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2C0B8D4A" w14:textId="6B6875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523817BD" w14:textId="368E15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4CF38EEB" w14:textId="373FE8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E9E5F" w14:textId="0AC7BF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092.45 </w:t>
            </w:r>
          </w:p>
        </w:tc>
      </w:tr>
      <w:tr w:rsidR="0067182C" w:rsidRPr="0067182C" w14:paraId="29FB91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DE52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DB7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0ADE463F" w14:textId="0D0A5E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C39930A" w14:textId="6E2F80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CAAA4C" w14:textId="3D483A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3D9E9" w14:textId="6D59B9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4934BB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FC9F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31B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1E69A4B8" w14:textId="2F59B5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55E0F657" w14:textId="043C34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575D18" w14:textId="0B519A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B345D" w14:textId="4178C2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1,247.70 </w:t>
            </w:r>
          </w:p>
        </w:tc>
      </w:tr>
      <w:tr w:rsidR="0067182C" w:rsidRPr="0067182C" w14:paraId="0C1904F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82DA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C09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5515B405" w14:textId="616477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3CA80573" w14:textId="26E872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E5DA42" w14:textId="3C7A34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2C269" w14:textId="27627F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304.70 </w:t>
            </w:r>
          </w:p>
        </w:tc>
      </w:tr>
      <w:tr w:rsidR="0067182C" w:rsidRPr="0067182C" w14:paraId="53ECF5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07B3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457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3F095DB7" w14:textId="3AD4BC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38,280.50 </w:t>
            </w:r>
          </w:p>
        </w:tc>
        <w:tc>
          <w:tcPr>
            <w:tcW w:w="810" w:type="pct"/>
            <w:tcBorders>
              <w:top w:val="nil"/>
              <w:left w:val="nil"/>
              <w:bottom w:val="single" w:sz="4" w:space="0" w:color="000000"/>
              <w:right w:val="single" w:sz="4" w:space="0" w:color="000000"/>
            </w:tcBorders>
            <w:shd w:val="clear" w:color="auto" w:fill="auto"/>
            <w:noWrap/>
            <w:vAlign w:val="center"/>
            <w:hideMark/>
          </w:tcPr>
          <w:p w14:paraId="655D1430" w14:textId="3BCB2F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DC660E" w14:textId="1DD7DF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40127" w14:textId="005300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38,280.50 </w:t>
            </w:r>
          </w:p>
        </w:tc>
      </w:tr>
      <w:tr w:rsidR="0067182C" w:rsidRPr="0067182C" w14:paraId="701302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E7DA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658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3C3AF14B" w14:textId="0CE1E2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3C47A522" w14:textId="06C6F6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2396EFDB" w14:textId="15F783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C6A9D" w14:textId="34CC4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29,385.70 </w:t>
            </w:r>
          </w:p>
        </w:tc>
      </w:tr>
      <w:tr w:rsidR="0067182C" w:rsidRPr="0067182C" w14:paraId="21351B2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1E5F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06D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23442436" w14:textId="23FC33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082DEC6F" w14:textId="038A4D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4D4165E" w14:textId="6FBBC6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B0F42" w14:textId="08172C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1,333.20 </w:t>
            </w:r>
          </w:p>
        </w:tc>
      </w:tr>
      <w:tr w:rsidR="0067182C" w:rsidRPr="0067182C" w14:paraId="222B76C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FD8F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3A3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5976ED15" w14:textId="035A34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42721EB0" w14:textId="449210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101A88" w14:textId="500FAD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6B005" w14:textId="5EB222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1,187.20 </w:t>
            </w:r>
          </w:p>
        </w:tc>
      </w:tr>
      <w:tr w:rsidR="0067182C" w:rsidRPr="0067182C" w14:paraId="762FEE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8644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C6D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1AEB38DD" w14:textId="00F9B0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4CF127BD" w14:textId="4E75C9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8E5301" w14:textId="610078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322EF" w14:textId="0BA222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r>
      <w:tr w:rsidR="0067182C" w:rsidRPr="0067182C" w14:paraId="6B27C20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E24F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BC4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3C6D481E" w14:textId="7614E6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7748AA1" w14:textId="042175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F71342" w14:textId="4E1913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AC3D7" w14:textId="00C51B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525B5E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C80B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26F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43B41F09" w14:textId="02618C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0178385" w14:textId="59FA9B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1D6AB2" w14:textId="221CDE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2FF5C" w14:textId="3753D5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4143723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E00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5F5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70C383FE" w14:textId="3F2C73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7ABADD9" w14:textId="78B8CA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391A00" w14:textId="5AFA38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7465F" w14:textId="014EA7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2C8057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1A1A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3D00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0BEF504B" w14:textId="705CD6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6E7FAE0" w14:textId="2639A2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9054F8" w14:textId="409D75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86FA9" w14:textId="22CE4D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15AE13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5B5F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219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14DBDE44" w14:textId="7146E2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1EAA394" w14:textId="442D29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924C8B" w14:textId="57F953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F39ED" w14:textId="0342C3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453.20 </w:t>
            </w:r>
          </w:p>
        </w:tc>
      </w:tr>
      <w:tr w:rsidR="0067182C" w:rsidRPr="0067182C" w14:paraId="6D4E7E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4D25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642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2A605B1A" w14:textId="012B0F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4D93B21C" w14:textId="2D0183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24C8D2" w14:textId="00DD11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8E24D" w14:textId="7DF42A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87,457.20 </w:t>
            </w:r>
          </w:p>
        </w:tc>
      </w:tr>
      <w:tr w:rsidR="0067182C" w:rsidRPr="0067182C" w14:paraId="610691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2C48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B45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6853233E" w14:textId="168191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587BEF11" w14:textId="2C0955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8F4E72" w14:textId="43858C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13B24" w14:textId="14F79C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009.70 </w:t>
            </w:r>
          </w:p>
        </w:tc>
      </w:tr>
      <w:tr w:rsidR="0067182C" w:rsidRPr="0067182C" w14:paraId="6B6899FD"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212A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463127F" w14:textId="25F5E9D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3,209,058.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7C96CF2" w14:textId="47B9EB6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6585D1" w14:textId="1072335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2CB46D2" w14:textId="5130A1D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3,209,058.08 </w:t>
            </w:r>
          </w:p>
        </w:tc>
      </w:tr>
      <w:tr w:rsidR="0067182C" w:rsidRPr="0067182C" w14:paraId="608D90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8657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A39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1DCD2CE9" w14:textId="4CE95B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6340A3B6" w14:textId="0B354C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55861" w14:textId="4D7FF2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C6438" w14:textId="63E80A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5,230.00 </w:t>
            </w:r>
          </w:p>
        </w:tc>
      </w:tr>
      <w:tr w:rsidR="0067182C" w:rsidRPr="0067182C" w14:paraId="29854F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04A3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CDB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2AD6590C" w14:textId="2ED272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7C22D91A" w14:textId="36A2B8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FC00A" w14:textId="1D426A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73ABE" w14:textId="571E39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1,574.25 </w:t>
            </w:r>
          </w:p>
        </w:tc>
      </w:tr>
      <w:tr w:rsidR="0067182C" w:rsidRPr="0067182C" w14:paraId="06217FB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C895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D5C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21955152" w14:textId="515032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785D708E" w14:textId="229D65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3F983" w14:textId="4A06BC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7EF3C" w14:textId="36C6E1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860.50 </w:t>
            </w:r>
          </w:p>
        </w:tc>
      </w:tr>
      <w:tr w:rsidR="0067182C" w:rsidRPr="0067182C" w14:paraId="28C56CD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CEAF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FDA8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28AE649A" w14:textId="2ADC00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45562456" w14:textId="1D3F5A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CE085" w14:textId="2F1632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E09A9" w14:textId="0BCE47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7,422.64 </w:t>
            </w:r>
          </w:p>
        </w:tc>
      </w:tr>
      <w:tr w:rsidR="0067182C" w:rsidRPr="0067182C" w14:paraId="029CA1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D42C8"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7C1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6D44C82C" w14:textId="2114D6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02C0231F" w14:textId="64E1BD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000E7" w14:textId="1FD081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F70F1" w14:textId="21C086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285.00 </w:t>
            </w:r>
          </w:p>
        </w:tc>
      </w:tr>
      <w:tr w:rsidR="0067182C" w:rsidRPr="0067182C" w14:paraId="1EBAC5C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CA271"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09C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7CABD8C0" w14:textId="2C8CB0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67A741D9" w14:textId="734860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604AA" w14:textId="3352A5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DB7A4" w14:textId="6E7E2A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2,230.82 </w:t>
            </w:r>
          </w:p>
        </w:tc>
      </w:tr>
      <w:tr w:rsidR="0067182C" w:rsidRPr="0067182C" w14:paraId="7921585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31E4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DEE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15DFA017" w14:textId="2666F6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3F0D4E86" w14:textId="4A8929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A3F0C" w14:textId="29F1C3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19D6D" w14:textId="46C70C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1,931.42 </w:t>
            </w:r>
          </w:p>
        </w:tc>
      </w:tr>
      <w:tr w:rsidR="0067182C" w:rsidRPr="0067182C" w14:paraId="1A2A1FD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77B4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0C2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69384C2A" w14:textId="7392A1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2FCED554" w14:textId="487780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ACAD6" w14:textId="5C2132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44CFB" w14:textId="7B6F1C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001.42 </w:t>
            </w:r>
          </w:p>
        </w:tc>
      </w:tr>
      <w:tr w:rsidR="0067182C" w:rsidRPr="0067182C" w14:paraId="17BB18C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428B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BA5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1C7DD63" w14:textId="119219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4B851CB2" w14:textId="538E06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AAA8F" w14:textId="3E4995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E1E3E" w14:textId="1DFEAF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9,950.25 </w:t>
            </w:r>
          </w:p>
        </w:tc>
      </w:tr>
      <w:tr w:rsidR="0067182C" w:rsidRPr="0067182C" w14:paraId="6A60228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14A9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8C3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4CD03E6C" w14:textId="735897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6BF79657" w14:textId="24516A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F7108" w14:textId="14F4CE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00943" w14:textId="43CF09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9,893.25 </w:t>
            </w:r>
          </w:p>
        </w:tc>
      </w:tr>
      <w:tr w:rsidR="0067182C" w:rsidRPr="0067182C" w14:paraId="79A275F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8C6E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307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D9C1773" w14:textId="3D0A69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683C8F69" w14:textId="0B68E5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69A10" w14:textId="6CCF02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15FBB" w14:textId="2F92F5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2,015.75 </w:t>
            </w:r>
          </w:p>
        </w:tc>
      </w:tr>
      <w:tr w:rsidR="0067182C" w:rsidRPr="0067182C" w14:paraId="4B2BBA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3F691"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70C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7F4F5722" w14:textId="5C828A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21CEB4E8" w14:textId="016609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EDE02" w14:textId="3481DC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7AF44" w14:textId="5B8741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0,007.25 </w:t>
            </w:r>
          </w:p>
        </w:tc>
      </w:tr>
      <w:tr w:rsidR="0067182C" w:rsidRPr="0067182C" w14:paraId="6DB788D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E7C8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CE3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39CE20B1" w14:textId="17E698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33C8F307" w14:textId="6649A3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02D62" w14:textId="733FCE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9DA46" w14:textId="46AA08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065.92 </w:t>
            </w:r>
          </w:p>
        </w:tc>
      </w:tr>
      <w:tr w:rsidR="0067182C" w:rsidRPr="0067182C" w14:paraId="6A7CAD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8AE8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BC9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2A15F0BC" w14:textId="28E619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26C116D1" w14:textId="20BFC6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52472" w14:textId="5C495D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3FF0E" w14:textId="330889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3,161.78 </w:t>
            </w:r>
          </w:p>
        </w:tc>
      </w:tr>
      <w:tr w:rsidR="0067182C" w:rsidRPr="0067182C" w14:paraId="465FE3E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9EE2E"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348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5987D4E1" w14:textId="6B2623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4AFEB1D3" w14:textId="697D92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8CFAF" w14:textId="6968DC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432DC" w14:textId="410CDE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92,217.48 </w:t>
            </w:r>
          </w:p>
        </w:tc>
      </w:tr>
      <w:tr w:rsidR="0067182C" w:rsidRPr="0067182C" w14:paraId="1D8833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822A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5A6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3FAADDEE" w14:textId="5DEBBE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910C68F" w14:textId="3D86C6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E2049" w14:textId="6E4F81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95D2C" w14:textId="344099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436.00 </w:t>
            </w:r>
          </w:p>
        </w:tc>
      </w:tr>
      <w:tr w:rsidR="0067182C" w:rsidRPr="0067182C" w14:paraId="40124B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A2E5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10B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04FB16DE" w14:textId="694776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2FA8FCA5" w14:textId="765378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1100D" w14:textId="26A5A3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1687D" w14:textId="3DE059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436.00 </w:t>
            </w:r>
          </w:p>
        </w:tc>
      </w:tr>
      <w:tr w:rsidR="0067182C" w:rsidRPr="0067182C" w14:paraId="2F6AB5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55B6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FD9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360FA815" w14:textId="2CAA10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11AFF15E" w14:textId="080207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B5E6B" w14:textId="1C0520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1FC5A" w14:textId="341FF8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799.25 </w:t>
            </w:r>
          </w:p>
        </w:tc>
      </w:tr>
      <w:tr w:rsidR="0067182C" w:rsidRPr="0067182C" w14:paraId="4001B2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381D0"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7E5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1883D567" w14:textId="345B0E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149E8DF0" w14:textId="7834DB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7E889" w14:textId="74D554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09A06" w14:textId="7E4BEC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42.03 </w:t>
            </w:r>
          </w:p>
        </w:tc>
      </w:tr>
      <w:tr w:rsidR="0067182C" w:rsidRPr="0067182C" w14:paraId="50B2599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FDB1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541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694D8E4E" w14:textId="319014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5F592DE3" w14:textId="4F4CB2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23859" w14:textId="70E27A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8BB33" w14:textId="287F67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015.34 </w:t>
            </w:r>
          </w:p>
        </w:tc>
      </w:tr>
      <w:tr w:rsidR="0067182C" w:rsidRPr="0067182C" w14:paraId="4B6F3E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3A2F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F9E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4E218E7" w14:textId="1A2D54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20E25107" w14:textId="4BD0E4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B3DCE" w14:textId="39E632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ECD85" w14:textId="26DD33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244.90 </w:t>
            </w:r>
          </w:p>
        </w:tc>
      </w:tr>
      <w:tr w:rsidR="0067182C" w:rsidRPr="0067182C" w14:paraId="36D8329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6321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D857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0E4D9AD" w14:textId="77CD6D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7,499.75 </w:t>
            </w:r>
          </w:p>
        </w:tc>
        <w:tc>
          <w:tcPr>
            <w:tcW w:w="810" w:type="pct"/>
            <w:tcBorders>
              <w:top w:val="nil"/>
              <w:left w:val="nil"/>
              <w:bottom w:val="single" w:sz="4" w:space="0" w:color="000000"/>
              <w:right w:val="single" w:sz="4" w:space="0" w:color="000000"/>
            </w:tcBorders>
            <w:shd w:val="clear" w:color="auto" w:fill="auto"/>
            <w:noWrap/>
            <w:vAlign w:val="bottom"/>
            <w:hideMark/>
          </w:tcPr>
          <w:p w14:paraId="767FA054" w14:textId="150498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6B898" w14:textId="456331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45F48" w14:textId="3E00AF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7,499.75 </w:t>
            </w:r>
          </w:p>
        </w:tc>
      </w:tr>
      <w:tr w:rsidR="0067182C" w:rsidRPr="0067182C" w14:paraId="56B1C4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A624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88B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5E3EC602" w14:textId="7A6F23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080.64 </w:t>
            </w:r>
          </w:p>
        </w:tc>
        <w:tc>
          <w:tcPr>
            <w:tcW w:w="810" w:type="pct"/>
            <w:tcBorders>
              <w:top w:val="nil"/>
              <w:left w:val="nil"/>
              <w:bottom w:val="single" w:sz="4" w:space="0" w:color="000000"/>
              <w:right w:val="single" w:sz="4" w:space="0" w:color="000000"/>
            </w:tcBorders>
            <w:shd w:val="clear" w:color="auto" w:fill="auto"/>
            <w:noWrap/>
            <w:vAlign w:val="bottom"/>
            <w:hideMark/>
          </w:tcPr>
          <w:p w14:paraId="293F2414" w14:textId="68D1E2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7D593" w14:textId="406DE3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95F17" w14:textId="52929A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080.64 </w:t>
            </w:r>
          </w:p>
        </w:tc>
      </w:tr>
      <w:tr w:rsidR="0067182C" w:rsidRPr="0067182C" w14:paraId="3E462D1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8957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A94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4CE3A74" w14:textId="17FB42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66A54F40" w14:textId="1D4E90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E45A8" w14:textId="284250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31E16" w14:textId="7E824D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381.56 </w:t>
            </w:r>
          </w:p>
        </w:tc>
      </w:tr>
      <w:tr w:rsidR="0067182C" w:rsidRPr="0067182C" w14:paraId="4A05E1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D02A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ABF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BB3F8CA" w14:textId="699690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25C326E" w14:textId="2998CB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75FA8" w14:textId="3DD8AF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D84A2" w14:textId="5097E0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r>
      <w:tr w:rsidR="0067182C" w:rsidRPr="0067182C" w14:paraId="1CB4EAF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1F3E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733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1FA3E12E" w14:textId="55F567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D025748" w14:textId="22A69F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B607E" w14:textId="09C642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174A7" w14:textId="47DB95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r>
      <w:tr w:rsidR="0067182C" w:rsidRPr="0067182C" w14:paraId="284C53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68CF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C04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3BBB0CFF" w14:textId="186638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11EE6A02" w14:textId="000398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57A44" w14:textId="5E05E1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02446" w14:textId="2B4798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7,325.39 </w:t>
            </w:r>
          </w:p>
        </w:tc>
      </w:tr>
      <w:tr w:rsidR="0067182C" w:rsidRPr="0067182C" w14:paraId="4E69E5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4481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F76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0A9C863F" w14:textId="4C02E6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31D6E073" w14:textId="4688FE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D7325" w14:textId="58FAE5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72456" w14:textId="1E5611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166.03 </w:t>
            </w:r>
          </w:p>
        </w:tc>
      </w:tr>
      <w:tr w:rsidR="0067182C" w:rsidRPr="0067182C" w14:paraId="635E17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7A0F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823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5E47405D" w14:textId="3FBCA1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6E7D1F93" w14:textId="7E371C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14AE7" w14:textId="066BAE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36D89" w14:textId="43C2B1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704.28 </w:t>
            </w:r>
          </w:p>
        </w:tc>
      </w:tr>
      <w:tr w:rsidR="0067182C" w:rsidRPr="0067182C" w14:paraId="615A62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5737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C01A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4FE89147" w14:textId="3D6083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281A2550" w14:textId="7AAC8F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643B5" w14:textId="03FCC1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3041D6" w14:textId="475DEA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9,451.75 </w:t>
            </w:r>
          </w:p>
        </w:tc>
      </w:tr>
      <w:tr w:rsidR="0067182C" w:rsidRPr="0067182C" w14:paraId="530F47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C8FC1"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3D6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746D8719" w14:textId="46CA29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28E4B528" w14:textId="705162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688BC" w14:textId="6682C0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87FE5" w14:textId="07B881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9,640.00 </w:t>
            </w:r>
          </w:p>
        </w:tc>
      </w:tr>
      <w:tr w:rsidR="0067182C" w:rsidRPr="0067182C" w14:paraId="0E270E4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FE57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1FA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05FDB0BA" w14:textId="219CFB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7071903B" w14:textId="2305A5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71E45" w14:textId="758B41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11A34" w14:textId="71EF79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3,733.15 </w:t>
            </w:r>
          </w:p>
        </w:tc>
      </w:tr>
      <w:tr w:rsidR="0067182C" w:rsidRPr="0067182C" w14:paraId="4F1A5F0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B043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3DBDB70E" w14:textId="53C50CC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32245E57" w14:textId="44AC287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4409AC" w14:textId="683A61B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2533CBB3" w14:textId="612115F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984,293.78 </w:t>
            </w:r>
          </w:p>
        </w:tc>
      </w:tr>
      <w:tr w:rsidR="0067182C" w:rsidRPr="0067182C" w14:paraId="57EC06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D6B6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F68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21F73444" w14:textId="7D866B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239CD4D8" w14:textId="24C7BE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E2887" w14:textId="5AAE63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59684" w14:textId="237D61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3,830.57 </w:t>
            </w:r>
          </w:p>
        </w:tc>
      </w:tr>
      <w:tr w:rsidR="0067182C" w:rsidRPr="0067182C" w14:paraId="2CCCEEC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C6B9E"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93A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7160CED7" w14:textId="633E66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29EBF330" w14:textId="4971C8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D38CD" w14:textId="13EBEC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8EB6F" w14:textId="400A64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624.03 </w:t>
            </w:r>
          </w:p>
        </w:tc>
      </w:tr>
      <w:tr w:rsidR="0067182C" w:rsidRPr="0067182C" w14:paraId="6603B81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1CA0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102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3D1E688C" w14:textId="22C46F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529D8CD0" w14:textId="5C4E34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FEC1F" w14:textId="6216D5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20B99" w14:textId="21F97D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877.16 </w:t>
            </w:r>
          </w:p>
        </w:tc>
      </w:tr>
      <w:tr w:rsidR="0067182C" w:rsidRPr="0067182C" w14:paraId="54ED1D1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AF31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D4E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0B929323" w14:textId="11232C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11235D77" w14:textId="7D07FA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5571B" w14:textId="314BAF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B551D" w14:textId="424971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162.50 </w:t>
            </w:r>
          </w:p>
        </w:tc>
      </w:tr>
      <w:tr w:rsidR="0067182C" w:rsidRPr="0067182C" w14:paraId="2367F47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2CAD0"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B48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918C0BA" w14:textId="48CE3C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5A66E3E" w14:textId="0974E8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03615" w14:textId="250775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7C39B" w14:textId="482D4E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r>
      <w:tr w:rsidR="0067182C" w:rsidRPr="0067182C" w14:paraId="5600045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9528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F66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5679C660" w14:textId="0A4A98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18BC34C2" w14:textId="2CC3A3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0AED4" w14:textId="36FDEF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F9EE8" w14:textId="6037E6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1,737.14 </w:t>
            </w:r>
          </w:p>
        </w:tc>
      </w:tr>
      <w:tr w:rsidR="0067182C" w:rsidRPr="0067182C" w14:paraId="2D71EF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38A8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6E9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6AD778D0" w14:textId="3EAA87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6742AB1D" w14:textId="1AF77D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B5294" w14:textId="5751D8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B9F7A" w14:textId="276C60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6,042.75 </w:t>
            </w:r>
          </w:p>
        </w:tc>
      </w:tr>
      <w:tr w:rsidR="0067182C" w:rsidRPr="0067182C" w14:paraId="55F2D8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DD5B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CD3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85CF962" w14:textId="61E783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31D7FD18" w14:textId="7CF384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5490D" w14:textId="1A2E93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39A04E91" w14:textId="2D2774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321.00 </w:t>
            </w:r>
          </w:p>
        </w:tc>
      </w:tr>
      <w:tr w:rsidR="0067182C" w:rsidRPr="0067182C" w14:paraId="6D3BA8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B5B4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BCACB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1DE62E81" w14:textId="41CA6D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2292C310" w14:textId="1A35A5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1F921" w14:textId="5DF327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F494C" w14:textId="0E0A9F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6,798.14 </w:t>
            </w:r>
          </w:p>
        </w:tc>
      </w:tr>
      <w:tr w:rsidR="0067182C" w:rsidRPr="0067182C" w14:paraId="40975EB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BB4F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A86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8225837" w14:textId="1F7780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689F057A" w14:textId="17430C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20ECF" w14:textId="1BBF6B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EEDD8" w14:textId="33D9DC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7,764.75 </w:t>
            </w:r>
          </w:p>
        </w:tc>
      </w:tr>
      <w:tr w:rsidR="0067182C" w:rsidRPr="0067182C" w14:paraId="22E723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99E3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7C1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57209E70" w14:textId="0E7FB3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196B103F" w14:textId="5CA69C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B0765" w14:textId="6E9642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7849C" w14:textId="39399E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9,805.12 </w:t>
            </w:r>
          </w:p>
        </w:tc>
      </w:tr>
      <w:tr w:rsidR="0067182C" w:rsidRPr="0067182C" w14:paraId="3972BED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B3CE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CE9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25B0DD57" w14:textId="2984AD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0D281C90" w14:textId="2AFCCA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DC7E80" w14:textId="32612A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DEB8F" w14:textId="4B8F26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9,067.50 </w:t>
            </w:r>
          </w:p>
        </w:tc>
      </w:tr>
      <w:tr w:rsidR="0067182C" w:rsidRPr="0067182C" w14:paraId="43FC34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01B8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D6A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AE6DEA3" w14:textId="3CC096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25F7E410" w14:textId="697468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31F51347" w14:textId="78E7DE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15FFD" w14:textId="412F86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2,598.20 </w:t>
            </w:r>
          </w:p>
        </w:tc>
      </w:tr>
      <w:tr w:rsidR="0067182C" w:rsidRPr="0067182C" w14:paraId="279616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884D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D56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0307C13" w14:textId="421C0F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0F14E2C9" w14:textId="6FFD27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CF27E" w14:textId="7F0F8C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F8B77" w14:textId="2A21B7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83,824.22 </w:t>
            </w:r>
          </w:p>
        </w:tc>
      </w:tr>
      <w:tr w:rsidR="0067182C" w:rsidRPr="0067182C" w14:paraId="7E16BD1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7224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BC8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42871318" w14:textId="633749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52F45D27" w14:textId="114BBE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68E6B" w14:textId="7C8724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24BE8" w14:textId="64E37E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07,965.53 </w:t>
            </w:r>
          </w:p>
        </w:tc>
      </w:tr>
      <w:tr w:rsidR="0067182C" w:rsidRPr="0067182C" w14:paraId="5BCDB6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25728"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66D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DA5DE7E" w14:textId="0D42E5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3F557D56" w14:textId="1F3A43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625DB" w14:textId="7AA018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725B0" w14:textId="79CEC3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3,486.50 </w:t>
            </w:r>
          </w:p>
        </w:tc>
      </w:tr>
      <w:tr w:rsidR="0067182C" w:rsidRPr="0067182C" w14:paraId="174BD3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6716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952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107D9B9" w14:textId="65D56A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55388FD5" w14:textId="2666B8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2C182" w14:textId="04C8B5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7CF67DFA" w14:textId="2AB142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5,530.92 </w:t>
            </w:r>
          </w:p>
        </w:tc>
      </w:tr>
      <w:tr w:rsidR="0067182C" w:rsidRPr="0067182C" w14:paraId="5F16AD1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B2DA7"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341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42D1138B" w14:textId="12D015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69E797CE" w14:textId="0A9887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7B1A5" w14:textId="48E892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6F1CA" w14:textId="4F8275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713.75 </w:t>
            </w:r>
          </w:p>
        </w:tc>
      </w:tr>
      <w:tr w:rsidR="0067182C" w:rsidRPr="0067182C" w14:paraId="269EFC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C56D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BD15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2EB9E326" w14:textId="396B6D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2C4BF0AA" w14:textId="7BC5DE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C7BA7" w14:textId="1D7570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0A3F7" w14:textId="0267A2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8,611.25 </w:t>
            </w:r>
          </w:p>
        </w:tc>
      </w:tr>
      <w:tr w:rsidR="0067182C" w:rsidRPr="0067182C" w14:paraId="73C383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D201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520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0C4C7192" w14:textId="471BF5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6BADA1D0" w14:textId="3DF312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7F25961B" w14:textId="1FB959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FC793A" w14:textId="351842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392.75 </w:t>
            </w:r>
          </w:p>
        </w:tc>
      </w:tr>
      <w:tr w:rsidR="0067182C" w:rsidRPr="0067182C" w14:paraId="5BEA608D"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45898"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71E78247" w14:textId="57A0296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625,33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97DCD6F" w14:textId="4A91CC8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4A3F0E0A" w14:textId="7AACEF4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700A72FE" w14:textId="2B90570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7,667,456.03 </w:t>
            </w:r>
          </w:p>
        </w:tc>
      </w:tr>
      <w:tr w:rsidR="0067182C" w:rsidRPr="0067182C" w14:paraId="6B69BB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6D8D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88A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7520F3B7" w14:textId="36B4DD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9,527.50 </w:t>
            </w:r>
          </w:p>
        </w:tc>
        <w:tc>
          <w:tcPr>
            <w:tcW w:w="810" w:type="pct"/>
            <w:tcBorders>
              <w:top w:val="nil"/>
              <w:left w:val="nil"/>
              <w:bottom w:val="single" w:sz="4" w:space="0" w:color="000000"/>
              <w:right w:val="single" w:sz="4" w:space="0" w:color="000000"/>
            </w:tcBorders>
            <w:shd w:val="clear" w:color="auto" w:fill="auto"/>
            <w:noWrap/>
            <w:vAlign w:val="bottom"/>
            <w:hideMark/>
          </w:tcPr>
          <w:p w14:paraId="0C329CD5" w14:textId="0C488F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759D8" w14:textId="166ECE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E6B5D" w14:textId="3AD966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9,527.50 </w:t>
            </w:r>
          </w:p>
        </w:tc>
      </w:tr>
      <w:tr w:rsidR="0067182C" w:rsidRPr="0067182C" w14:paraId="1DEBAB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C728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1AA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380CA4CD" w14:textId="5185DA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581B209E" w14:textId="35704E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BF2691" w14:textId="7A8AAD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741FE" w14:textId="7A1FAC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807.94 </w:t>
            </w:r>
          </w:p>
        </w:tc>
      </w:tr>
      <w:tr w:rsidR="0067182C" w:rsidRPr="0067182C" w14:paraId="7B3407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8D5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550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301BA77" w14:textId="6C53FF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72,519.39 </w:t>
            </w:r>
          </w:p>
        </w:tc>
        <w:tc>
          <w:tcPr>
            <w:tcW w:w="810" w:type="pct"/>
            <w:tcBorders>
              <w:top w:val="nil"/>
              <w:left w:val="nil"/>
              <w:bottom w:val="single" w:sz="4" w:space="0" w:color="000000"/>
              <w:right w:val="single" w:sz="4" w:space="0" w:color="000000"/>
            </w:tcBorders>
            <w:shd w:val="clear" w:color="auto" w:fill="auto"/>
            <w:noWrap/>
            <w:vAlign w:val="bottom"/>
            <w:hideMark/>
          </w:tcPr>
          <w:p w14:paraId="245B6B8E" w14:textId="504459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9F808" w14:textId="2CF0F0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D35C1" w14:textId="48C695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72,519.39 </w:t>
            </w:r>
          </w:p>
        </w:tc>
      </w:tr>
      <w:tr w:rsidR="0067182C" w:rsidRPr="0067182C" w14:paraId="7FF6CCA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84F0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C49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FB72065" w14:textId="13CE14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F629198" w14:textId="718021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831F6" w14:textId="48BCBC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1779E" w14:textId="5EB69E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r>
      <w:tr w:rsidR="0067182C" w:rsidRPr="0067182C" w14:paraId="6C8816A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5FDD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896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5C781AD8" w14:textId="1510B2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6AAC7AF" w14:textId="450D72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B37AC" w14:textId="32BDF4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0953BD0B" w14:textId="42878C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08,628.72 </w:t>
            </w:r>
          </w:p>
        </w:tc>
      </w:tr>
      <w:tr w:rsidR="0067182C" w:rsidRPr="0067182C" w14:paraId="7F3AAF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8EAD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617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63B1F660" w14:textId="2E31BF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3D45BAA2" w14:textId="014835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5B90F" w14:textId="3E81A2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956FB" w14:textId="44B608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392.00 </w:t>
            </w:r>
          </w:p>
        </w:tc>
      </w:tr>
      <w:tr w:rsidR="0067182C" w:rsidRPr="0067182C" w14:paraId="418BD4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DA24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7EA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3AF175C9" w14:textId="5C7FCE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5C40828D" w14:textId="1BA647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D2F98" w14:textId="2B0B80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7A1EE" w14:textId="1FD703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3,928.52 </w:t>
            </w:r>
          </w:p>
        </w:tc>
      </w:tr>
      <w:tr w:rsidR="0067182C" w:rsidRPr="0067182C" w14:paraId="48A84E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0E61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8A6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75D4C0A5" w14:textId="282F83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DEF6B87" w14:textId="01150C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D2854" w14:textId="6CC413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11C52" w14:textId="3D737B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r>
      <w:tr w:rsidR="0067182C" w:rsidRPr="0067182C" w14:paraId="0A059C9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E46D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08E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427F7F1C" w14:textId="6BD0EB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303C2858" w14:textId="0CB0A5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48346" w14:textId="309763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CDCF5" w14:textId="51C4E6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157.12 </w:t>
            </w:r>
          </w:p>
        </w:tc>
      </w:tr>
      <w:tr w:rsidR="0067182C" w:rsidRPr="0067182C" w14:paraId="2EF53A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6056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94B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3C84ABAF" w14:textId="14294F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B27B3" w14:textId="378032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ED0AC" w14:textId="59DD96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3AC83DBC" w14:textId="4F2899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2,800.00 </w:t>
            </w:r>
          </w:p>
        </w:tc>
      </w:tr>
      <w:tr w:rsidR="0067182C" w:rsidRPr="0067182C" w14:paraId="3186DE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8CF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C19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478BBE82" w14:textId="11F7CE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57186E19" w14:textId="7490E4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48BFF" w14:textId="50879B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63BBAA73" w14:textId="575EDA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4,800.64 </w:t>
            </w:r>
          </w:p>
        </w:tc>
      </w:tr>
      <w:tr w:rsidR="0067182C" w:rsidRPr="0067182C" w14:paraId="43AED1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02E4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D21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19D6423" w14:textId="53B369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77758" w14:textId="100918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A42B6" w14:textId="7D020B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2CEE0E7E" w14:textId="171F0A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4,840.00 </w:t>
            </w:r>
          </w:p>
        </w:tc>
      </w:tr>
      <w:tr w:rsidR="0067182C" w:rsidRPr="0067182C" w14:paraId="375778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685F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E36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56285B43" w14:textId="09CFC6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41EC22" w14:textId="1E1154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CC98A" w14:textId="207F6F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E9C9044" w14:textId="075328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16,520.00 </w:t>
            </w:r>
          </w:p>
        </w:tc>
      </w:tr>
      <w:tr w:rsidR="0067182C" w:rsidRPr="0067182C" w14:paraId="508CBE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4449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74D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2209937" w14:textId="7E8B71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67A2D37B" w14:textId="61A1AB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8034D" w14:textId="6DA300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39736" w14:textId="5B70B6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14,403.89 </w:t>
            </w:r>
          </w:p>
        </w:tc>
      </w:tr>
      <w:tr w:rsidR="0067182C" w:rsidRPr="0067182C" w14:paraId="2EDB5A3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00E7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8B2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7D0CBBC3" w14:textId="2BD2F9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C8C23D8" w14:textId="0885A7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806FC" w14:textId="115091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0D295" w14:textId="36F66E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93.39 </w:t>
            </w:r>
          </w:p>
        </w:tc>
      </w:tr>
      <w:tr w:rsidR="0067182C" w:rsidRPr="0067182C" w14:paraId="66EAF8B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10A1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DAB7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1BF92F19" w14:textId="76404B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41908901" w14:textId="3B38E0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4CAAC" w14:textId="4366B3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0041F" w14:textId="38A62F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7,588.75 </w:t>
            </w:r>
          </w:p>
        </w:tc>
      </w:tr>
      <w:tr w:rsidR="0067182C" w:rsidRPr="0067182C" w14:paraId="5D6281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4946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EA4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7479CA50" w14:textId="4B4B07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7F535598" w14:textId="4A52CB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7B635" w14:textId="594FE2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5F130" w14:textId="157C40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696.12 </w:t>
            </w:r>
          </w:p>
        </w:tc>
      </w:tr>
      <w:tr w:rsidR="0067182C" w:rsidRPr="0067182C" w14:paraId="04DA6E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BF4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F5E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18AB1F25" w14:textId="31D220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77D69A1E" w14:textId="0C446E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35C44" w14:textId="71662F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7A824" w14:textId="457F41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744.00 </w:t>
            </w:r>
          </w:p>
        </w:tc>
      </w:tr>
      <w:tr w:rsidR="0067182C" w:rsidRPr="0067182C" w14:paraId="15C3537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2F29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0D4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2FCDAB8C" w14:textId="4B36F0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003AF354" w14:textId="03E381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58C58" w14:textId="7EB78B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5F9F7" w14:textId="2FEE2A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2,612.20 </w:t>
            </w:r>
          </w:p>
        </w:tc>
      </w:tr>
      <w:tr w:rsidR="0067182C" w:rsidRPr="0067182C" w14:paraId="11C90B7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5FB2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122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969AAE2" w14:textId="77DA20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15CD99CA" w14:textId="7A42C0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18D43" w14:textId="335D1B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503A0" w14:textId="0261C0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448.75 </w:t>
            </w:r>
          </w:p>
        </w:tc>
      </w:tr>
      <w:tr w:rsidR="0067182C" w:rsidRPr="0067182C" w14:paraId="09473F3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A5F4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5E8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7B9FC26C" w14:textId="62B5DD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3AF2A17F" w14:textId="6499EB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A4D25" w14:textId="67DA20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E4D46" w14:textId="168D93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397.14 </w:t>
            </w:r>
          </w:p>
        </w:tc>
      </w:tr>
      <w:tr w:rsidR="0067182C" w:rsidRPr="0067182C" w14:paraId="74190BA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FD63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A34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302F46B8" w14:textId="23499B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20B8C9E7" w14:textId="16FDAE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65A36" w14:textId="3E2D38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FCBC5" w14:textId="1AC1CB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3,772.50 </w:t>
            </w:r>
          </w:p>
        </w:tc>
      </w:tr>
      <w:tr w:rsidR="0067182C" w:rsidRPr="0067182C" w14:paraId="124090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1ADC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4CB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719DC103" w14:textId="20EB4B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C02873A" w14:textId="61D579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A8EB8" w14:textId="532B1E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1E9BB" w14:textId="7B4576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2A231C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D1DA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8AD8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4C44C2B1" w14:textId="3BA274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04EDED2D" w14:textId="439A0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087E7" w14:textId="2C35BF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A775F" w14:textId="55FCFC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778.00 </w:t>
            </w:r>
          </w:p>
        </w:tc>
      </w:tr>
      <w:tr w:rsidR="0067182C" w:rsidRPr="0067182C" w14:paraId="4176857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D91D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FBA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0B955400" w14:textId="63E67B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AC4391F" w14:textId="4A0DD8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05225" w14:textId="764891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C4742" w14:textId="723EE9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7CA080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A316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6A8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343A168F" w14:textId="097A28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33803CB9" w14:textId="6A9CF6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657B4" w14:textId="36C388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F6DB4" w14:textId="05FBE1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42.39 </w:t>
            </w:r>
          </w:p>
        </w:tc>
      </w:tr>
      <w:tr w:rsidR="0067182C" w:rsidRPr="0067182C" w14:paraId="0C3C86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BC2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349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7936E605" w14:textId="6ECA6D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4A235510" w14:textId="2F229F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31B68" w14:textId="45FA3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F4164" w14:textId="3F7B09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494.75 </w:t>
            </w:r>
          </w:p>
        </w:tc>
      </w:tr>
      <w:tr w:rsidR="0067182C" w:rsidRPr="0067182C" w14:paraId="36DB84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668A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A44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17478829" w14:textId="193824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4,211.32 </w:t>
            </w:r>
          </w:p>
        </w:tc>
        <w:tc>
          <w:tcPr>
            <w:tcW w:w="810" w:type="pct"/>
            <w:tcBorders>
              <w:top w:val="nil"/>
              <w:left w:val="nil"/>
              <w:bottom w:val="single" w:sz="4" w:space="0" w:color="000000"/>
              <w:right w:val="single" w:sz="4" w:space="0" w:color="000000"/>
            </w:tcBorders>
            <w:shd w:val="clear" w:color="auto" w:fill="auto"/>
            <w:noWrap/>
            <w:vAlign w:val="bottom"/>
            <w:hideMark/>
          </w:tcPr>
          <w:p w14:paraId="2E3F5DBE" w14:textId="775261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C1B7D" w14:textId="508761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75F9B" w14:textId="431752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4,211.32 </w:t>
            </w:r>
          </w:p>
        </w:tc>
      </w:tr>
      <w:tr w:rsidR="0067182C" w:rsidRPr="0067182C" w14:paraId="06B734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7DDE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8C4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16EBE12" w14:textId="341126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007E900F" w14:textId="0B2135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948EC" w14:textId="0496F8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F456C" w14:textId="2B8BD6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0,677.34 </w:t>
            </w:r>
          </w:p>
        </w:tc>
      </w:tr>
      <w:tr w:rsidR="0067182C" w:rsidRPr="0067182C" w14:paraId="3164F0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DFEB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168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5FAB94E4" w14:textId="5A4E77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47BC931" w14:textId="629850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238E4" w14:textId="3F61DC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D3F5F" w14:textId="452D1E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r>
      <w:tr w:rsidR="0067182C" w:rsidRPr="0067182C" w14:paraId="77D2590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5D2E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823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15CD206" w14:textId="3DF448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40F222E5" w14:textId="2E4D3A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1888E" w14:textId="23CCAD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B506F81" w14:textId="7E5580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84,179.30 </w:t>
            </w:r>
          </w:p>
        </w:tc>
      </w:tr>
      <w:tr w:rsidR="0067182C" w:rsidRPr="0067182C" w14:paraId="52AB20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DCE4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FAC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7B1F25E2" w14:textId="667BFE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74FD372D" w14:textId="4C3538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A9EBA" w14:textId="2816F2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81645" w14:textId="0BFE6F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8,868.77 </w:t>
            </w:r>
          </w:p>
        </w:tc>
      </w:tr>
      <w:tr w:rsidR="0067182C" w:rsidRPr="0067182C" w14:paraId="10C29A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E44A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CA7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3728F67" w14:textId="62D567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CF442A1" w14:textId="7A84AC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CD6A7" w14:textId="47AFDB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3BF67" w14:textId="542F37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r>
      <w:tr w:rsidR="0067182C" w:rsidRPr="0067182C" w14:paraId="0B3F356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F90F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86D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34D057D2" w14:textId="298F38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C5E749" w14:textId="0BFD0A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6A6BF" w14:textId="1EAF3A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7D550" w14:textId="6E22F4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0,000.00 </w:t>
            </w:r>
          </w:p>
        </w:tc>
      </w:tr>
      <w:tr w:rsidR="0067182C" w:rsidRPr="0067182C" w14:paraId="6A6A75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18E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255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6CA4746B" w14:textId="2A7122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7C13201C" w14:textId="1E4157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3BA1A" w14:textId="2F4B89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63C72886" w14:textId="781A85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1,470.00 </w:t>
            </w:r>
          </w:p>
        </w:tc>
      </w:tr>
      <w:tr w:rsidR="0067182C" w:rsidRPr="0067182C" w14:paraId="2EF329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C3FA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36B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57986190" w14:textId="55C1F4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BE3A47D" w14:textId="3F18CE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9F45A" w14:textId="7B769D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FE939" w14:textId="20B14A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r>
      <w:tr w:rsidR="0067182C" w:rsidRPr="0067182C" w14:paraId="37C891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4DAB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6C97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52AA150" w14:textId="0469F0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4F7B2273" w14:textId="477691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56BF2" w14:textId="777050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AF869" w14:textId="365633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6,796.75 </w:t>
            </w:r>
          </w:p>
        </w:tc>
      </w:tr>
      <w:tr w:rsidR="0067182C" w:rsidRPr="0067182C" w14:paraId="68A3818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A7FC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3C7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7C8D83DC" w14:textId="0D7E30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5C08871B" w14:textId="6692C0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3FE22" w14:textId="33EDC4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94AB3" w14:textId="05D549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632.50 </w:t>
            </w:r>
          </w:p>
        </w:tc>
      </w:tr>
      <w:tr w:rsidR="0067182C" w:rsidRPr="0067182C" w14:paraId="3B23CB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D035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5FE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06E6B1D9" w14:textId="0CD415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5B418468" w14:textId="7C0225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7B817AEB" w14:textId="46CCBF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59437" w14:textId="3B0868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084.67 </w:t>
            </w:r>
          </w:p>
        </w:tc>
      </w:tr>
      <w:tr w:rsidR="0067182C" w:rsidRPr="0067182C" w14:paraId="109C761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DB4A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7AA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45E78B4F" w14:textId="035A87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5ED83A2D" w14:textId="38C201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CC071" w14:textId="6A8D94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3DAF7EB3" w14:textId="087A43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91,635.50 </w:t>
            </w:r>
          </w:p>
        </w:tc>
      </w:tr>
      <w:tr w:rsidR="0067182C" w:rsidRPr="0067182C" w14:paraId="1A2677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B1AC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E6C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05C462A9" w14:textId="7CC6C4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5A0994E1" w14:textId="4C3966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17160" w14:textId="5CCAEB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75076" w14:textId="7E463D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4,253.75 </w:t>
            </w:r>
          </w:p>
        </w:tc>
      </w:tr>
      <w:tr w:rsidR="0067182C" w:rsidRPr="0067182C" w14:paraId="7AD7205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3C2B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1D66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245BD550" w14:textId="0B2EA6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72131D00" w14:textId="366BB6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C8484" w14:textId="26FD45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C84B9C2" w14:textId="4F4A82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4,668.14 </w:t>
            </w:r>
          </w:p>
        </w:tc>
      </w:tr>
      <w:tr w:rsidR="0067182C" w:rsidRPr="0067182C" w14:paraId="6AFE22B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093C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221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654DF76A" w14:textId="6EE928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1992EB" w14:textId="31F777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6336A" w14:textId="59E156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F2EAB" w14:textId="640484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5B3934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85F8EE"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58AB9C73" w14:textId="78BA357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7,829,943.78 </w:t>
            </w:r>
          </w:p>
        </w:tc>
        <w:tc>
          <w:tcPr>
            <w:tcW w:w="810" w:type="pct"/>
            <w:tcBorders>
              <w:top w:val="nil"/>
              <w:left w:val="nil"/>
              <w:bottom w:val="single" w:sz="4" w:space="0" w:color="000000"/>
              <w:right w:val="single" w:sz="4" w:space="0" w:color="000000"/>
            </w:tcBorders>
            <w:shd w:val="clear" w:color="A5A5A5" w:fill="A5A5A5"/>
            <w:noWrap/>
            <w:vAlign w:val="bottom"/>
            <w:hideMark/>
          </w:tcPr>
          <w:p w14:paraId="4A9DC763" w14:textId="4EC7B7A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1F6F21D" w14:textId="60939CC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9B31183" w14:textId="3E2D5CE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7,829,943.78 </w:t>
            </w:r>
          </w:p>
        </w:tc>
      </w:tr>
      <w:tr w:rsidR="0067182C" w:rsidRPr="0067182C" w14:paraId="47822F6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6BA1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49BE5C13" w14:textId="452C99B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26DF1C92" w14:textId="3A04FA6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57D472" w14:textId="25011BD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7DF73A" w14:textId="3875CDB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14,722.08 </w:t>
            </w:r>
          </w:p>
        </w:tc>
      </w:tr>
      <w:tr w:rsidR="0067182C" w:rsidRPr="0067182C" w14:paraId="3A542B9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2741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0D5E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2FF3A453" w14:textId="694D36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30F3BE39" w14:textId="17F6A1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561C8" w14:textId="694AD9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4FDAA" w14:textId="5F0DCC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949.52 </w:t>
            </w:r>
          </w:p>
        </w:tc>
      </w:tr>
      <w:tr w:rsidR="0067182C" w:rsidRPr="0067182C" w14:paraId="6028E74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9089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C30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7A99D48F" w14:textId="10CD64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7A7C5DD8" w14:textId="3AC215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916E4" w14:textId="6C54D0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FE034" w14:textId="4C7EDE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759.04 </w:t>
            </w:r>
          </w:p>
        </w:tc>
      </w:tr>
      <w:tr w:rsidR="0067182C" w:rsidRPr="0067182C" w14:paraId="39A3CB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D9E6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3C3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5CA64B90" w14:textId="55953F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72ADC85A" w14:textId="28B773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C0AE7" w14:textId="42BDF1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AEA1A" w14:textId="343ECA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1.00 </w:t>
            </w:r>
          </w:p>
        </w:tc>
      </w:tr>
      <w:tr w:rsidR="0067182C" w:rsidRPr="0067182C" w14:paraId="7DF2405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EEDE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8CB2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3A57292E" w14:textId="3EF290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3CD3AD84" w14:textId="4881BD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478B2" w14:textId="7BED12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71309" w14:textId="6586C0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62.52 </w:t>
            </w:r>
          </w:p>
        </w:tc>
      </w:tr>
      <w:tr w:rsidR="0067182C" w:rsidRPr="0067182C" w14:paraId="419123C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A73E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2D5CAD19" w14:textId="55C428C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3,956,852.48 </w:t>
            </w:r>
          </w:p>
        </w:tc>
        <w:tc>
          <w:tcPr>
            <w:tcW w:w="810" w:type="pct"/>
            <w:tcBorders>
              <w:top w:val="nil"/>
              <w:left w:val="nil"/>
              <w:bottom w:val="single" w:sz="4" w:space="0" w:color="000000"/>
              <w:right w:val="single" w:sz="4" w:space="0" w:color="000000"/>
            </w:tcBorders>
            <w:shd w:val="clear" w:color="D8D8D8" w:fill="D8D8D8"/>
            <w:noWrap/>
            <w:vAlign w:val="bottom"/>
            <w:hideMark/>
          </w:tcPr>
          <w:p w14:paraId="5769658F" w14:textId="07E23CC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69F1C0" w14:textId="50F2FBB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6BFB36" w14:textId="679E562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3,956,852.48 </w:t>
            </w:r>
          </w:p>
        </w:tc>
      </w:tr>
      <w:tr w:rsidR="0067182C" w:rsidRPr="0067182C" w14:paraId="0202813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57FF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A69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3500583B" w14:textId="0F99D6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83,438.22 </w:t>
            </w:r>
          </w:p>
        </w:tc>
        <w:tc>
          <w:tcPr>
            <w:tcW w:w="810" w:type="pct"/>
            <w:tcBorders>
              <w:top w:val="nil"/>
              <w:left w:val="nil"/>
              <w:bottom w:val="single" w:sz="4" w:space="0" w:color="000000"/>
              <w:right w:val="single" w:sz="4" w:space="0" w:color="000000"/>
            </w:tcBorders>
            <w:shd w:val="clear" w:color="auto" w:fill="auto"/>
            <w:noWrap/>
            <w:vAlign w:val="bottom"/>
            <w:hideMark/>
          </w:tcPr>
          <w:p w14:paraId="6945944A" w14:textId="2BD47E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6D850" w14:textId="1415DB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7B55172" w14:textId="3DF0B2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83,438.22 </w:t>
            </w:r>
          </w:p>
        </w:tc>
      </w:tr>
      <w:tr w:rsidR="0067182C" w:rsidRPr="0067182C" w14:paraId="482C171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31B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3E50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27D55BD7" w14:textId="530119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3F30FFFA" w14:textId="373373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8EE7D" w14:textId="500F95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214FD" w14:textId="6F967B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84.40 </w:t>
            </w:r>
          </w:p>
        </w:tc>
      </w:tr>
      <w:tr w:rsidR="0067182C" w:rsidRPr="0067182C" w14:paraId="177E89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F67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22E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2C739BEB" w14:textId="60C5F6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6A315917" w14:textId="63B9AD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3B594" w14:textId="16792E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9A9AA" w14:textId="16BE44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1,879.32 </w:t>
            </w:r>
          </w:p>
        </w:tc>
      </w:tr>
      <w:tr w:rsidR="0067182C" w:rsidRPr="0067182C" w14:paraId="1E5D198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9BFB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D53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3E9CFB6E" w14:textId="5C89E7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27667E22" w14:textId="261D6A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1A9A8" w14:textId="777474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65A90" w14:textId="77BAB5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973.52 </w:t>
            </w:r>
          </w:p>
        </w:tc>
      </w:tr>
      <w:tr w:rsidR="0067182C" w:rsidRPr="0067182C" w14:paraId="203D3F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A553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430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6106C297" w14:textId="624D3D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5B6416EF" w14:textId="2ACB27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0C73C" w14:textId="32E03F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81EAA" w14:textId="4F6021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782.26 </w:t>
            </w:r>
          </w:p>
        </w:tc>
      </w:tr>
      <w:tr w:rsidR="0067182C" w:rsidRPr="0067182C" w14:paraId="2A87EB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329A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1A6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7FEB9436" w14:textId="376F4D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0BA1DFDF" w14:textId="1E31F6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6120D" w14:textId="5B4E71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F64B9" w14:textId="69633D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80,002.24 </w:t>
            </w:r>
          </w:p>
        </w:tc>
      </w:tr>
      <w:tr w:rsidR="0067182C" w:rsidRPr="0067182C" w14:paraId="510F5CC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4014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1A2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1C1CEB01" w14:textId="124B22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1C703DA3" w14:textId="765FE5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95981" w14:textId="128EB4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B61B0" w14:textId="0F23F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9,335.76 </w:t>
            </w:r>
          </w:p>
        </w:tc>
      </w:tr>
      <w:tr w:rsidR="0067182C" w:rsidRPr="0067182C" w14:paraId="4D69409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70ED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132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41DA4F21" w14:textId="7D4A85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6F1A6B32" w14:textId="06C304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F3E92" w14:textId="2EB6AB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045FA" w14:textId="59B336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1.00 </w:t>
            </w:r>
          </w:p>
        </w:tc>
      </w:tr>
      <w:tr w:rsidR="0067182C" w:rsidRPr="0067182C" w14:paraId="503774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0BB1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695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695D027B" w14:textId="001226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03506F2" w14:textId="391560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838B8" w14:textId="220248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4DDA2" w14:textId="1D249E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76 </w:t>
            </w:r>
          </w:p>
        </w:tc>
      </w:tr>
      <w:tr w:rsidR="0067182C" w:rsidRPr="0067182C" w14:paraId="4CCCE08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0EAD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F1E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68737084" w14:textId="60A8EB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24,771.36 </w:t>
            </w:r>
          </w:p>
        </w:tc>
        <w:tc>
          <w:tcPr>
            <w:tcW w:w="810" w:type="pct"/>
            <w:tcBorders>
              <w:top w:val="nil"/>
              <w:left w:val="nil"/>
              <w:bottom w:val="single" w:sz="4" w:space="0" w:color="000000"/>
              <w:right w:val="single" w:sz="4" w:space="0" w:color="000000"/>
            </w:tcBorders>
            <w:shd w:val="clear" w:color="auto" w:fill="auto"/>
            <w:noWrap/>
            <w:vAlign w:val="bottom"/>
            <w:hideMark/>
          </w:tcPr>
          <w:p w14:paraId="2FB076BC" w14:textId="612500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7CAAA" w14:textId="075547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6905B" w14:textId="46D023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24,771.36 </w:t>
            </w:r>
          </w:p>
        </w:tc>
      </w:tr>
      <w:tr w:rsidR="0067182C" w:rsidRPr="0067182C" w14:paraId="7BA3C7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E835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19A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5FED014A" w14:textId="223EA3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22576B05" w14:textId="6C8912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17151" w14:textId="346E2E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4E360" w14:textId="4C2BBC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41,009.00 </w:t>
            </w:r>
          </w:p>
        </w:tc>
      </w:tr>
      <w:tr w:rsidR="0067182C" w:rsidRPr="0067182C" w14:paraId="264A3D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9230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0F5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3F542B72" w14:textId="294248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1B13954D" w14:textId="17C683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35921" w14:textId="070EDA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F1CA1" w14:textId="5E1B91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0,200.00 </w:t>
            </w:r>
          </w:p>
        </w:tc>
      </w:tr>
      <w:tr w:rsidR="0067182C" w:rsidRPr="0067182C" w14:paraId="504C856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6AD9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EB4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6411EE4" w14:textId="1471A7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3B4B06EA" w14:textId="434A98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52309" w14:textId="544EA4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DFCEB" w14:textId="44C669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5,216.82 </w:t>
            </w:r>
          </w:p>
        </w:tc>
      </w:tr>
      <w:tr w:rsidR="0067182C" w:rsidRPr="0067182C" w14:paraId="1843EF4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5DB6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F51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4534DD2D" w14:textId="7F1EAD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1815DA72" w14:textId="4E28F7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A0BC0" w14:textId="254AC9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19168" w14:textId="5E28B1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2,084.40 </w:t>
            </w:r>
          </w:p>
        </w:tc>
      </w:tr>
      <w:tr w:rsidR="0067182C" w:rsidRPr="0067182C" w14:paraId="335620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FBFA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928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45917808" w14:textId="590E91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56,722.00 </w:t>
            </w:r>
          </w:p>
        </w:tc>
        <w:tc>
          <w:tcPr>
            <w:tcW w:w="810" w:type="pct"/>
            <w:tcBorders>
              <w:top w:val="nil"/>
              <w:left w:val="nil"/>
              <w:bottom w:val="single" w:sz="4" w:space="0" w:color="000000"/>
              <w:right w:val="single" w:sz="4" w:space="0" w:color="000000"/>
            </w:tcBorders>
            <w:shd w:val="clear" w:color="auto" w:fill="auto"/>
            <w:noWrap/>
            <w:vAlign w:val="bottom"/>
            <w:hideMark/>
          </w:tcPr>
          <w:p w14:paraId="78B6B6C2" w14:textId="162D73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E27FD" w14:textId="5CE9CA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0E3F6" w14:textId="453F96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56,722.00 </w:t>
            </w:r>
          </w:p>
        </w:tc>
      </w:tr>
      <w:tr w:rsidR="0067182C" w:rsidRPr="0067182C" w14:paraId="5531A8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8315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AC8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4D4D5450" w14:textId="471B87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2AA85A3B" w14:textId="4C20FB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A42C2" w14:textId="229D2A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FBE3B" w14:textId="6912E7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6,089.00 </w:t>
            </w:r>
          </w:p>
        </w:tc>
      </w:tr>
      <w:tr w:rsidR="0067182C" w:rsidRPr="0067182C" w14:paraId="69F48F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1E3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366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1A67D77E" w14:textId="0E6167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1CC2B6EC" w14:textId="6FDB5C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02D69" w14:textId="0B869A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AFF65" w14:textId="6272FD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5,704.40 </w:t>
            </w:r>
          </w:p>
        </w:tc>
      </w:tr>
      <w:tr w:rsidR="0067182C" w:rsidRPr="0067182C" w14:paraId="12C3A07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092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236B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0C19ACA7" w14:textId="1E679B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50012F8D" w14:textId="643389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A067E" w14:textId="12582D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7FA8C" w14:textId="6D883C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0,395.70 </w:t>
            </w:r>
          </w:p>
        </w:tc>
      </w:tr>
      <w:tr w:rsidR="0067182C" w:rsidRPr="0067182C" w14:paraId="001D951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05D6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D41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606546B" w14:textId="538FA1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7BE157F2" w14:textId="3D595D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7DF45" w14:textId="2F7A17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D1363" w14:textId="77BA51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85.68 </w:t>
            </w:r>
          </w:p>
        </w:tc>
      </w:tr>
      <w:tr w:rsidR="0067182C" w:rsidRPr="0067182C" w14:paraId="4B0F62E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D117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487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C80F757" w14:textId="5F65EB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1A9D808D" w14:textId="4B39CD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960B0" w14:textId="6025D6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F1402" w14:textId="1B2892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6.88 </w:t>
            </w:r>
          </w:p>
        </w:tc>
      </w:tr>
      <w:tr w:rsidR="0067182C" w:rsidRPr="0067182C" w14:paraId="5D57C42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2DB8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D14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29D6A3C0" w14:textId="365892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2A54D671" w14:textId="0BDBE1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370CA" w14:textId="2AEC67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AB0A6" w14:textId="6861E4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16.88 </w:t>
            </w:r>
          </w:p>
        </w:tc>
      </w:tr>
      <w:tr w:rsidR="0067182C" w:rsidRPr="0067182C" w14:paraId="50AE41F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C923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2FC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6C02CB0" w14:textId="331640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657F0705" w14:textId="7E1B75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D35AA" w14:textId="26E389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09559" w14:textId="42C187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146.22 </w:t>
            </w:r>
          </w:p>
        </w:tc>
      </w:tr>
      <w:tr w:rsidR="0067182C" w:rsidRPr="0067182C" w14:paraId="5FDB4AA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550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DCC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72BF984C" w14:textId="088D2A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3B427FB7" w14:textId="53CAE0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A5CBC" w14:textId="606AEB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45630" w14:textId="57F206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7.00 </w:t>
            </w:r>
          </w:p>
        </w:tc>
      </w:tr>
      <w:tr w:rsidR="0067182C" w:rsidRPr="0067182C" w14:paraId="3B8B24F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AC39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EBE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3AD0EE8" w14:textId="07FFCF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0121C655" w14:textId="0AA5AF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25B83" w14:textId="7C3CFA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D5FA5" w14:textId="4C1F31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3,493.45 </w:t>
            </w:r>
          </w:p>
        </w:tc>
      </w:tr>
      <w:tr w:rsidR="0067182C" w:rsidRPr="0067182C" w14:paraId="2205A4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67FD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3EA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38A980E0" w14:textId="6D9A4C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59C1F481" w14:textId="518D5A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DDE9F" w14:textId="325AC2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2207F" w14:textId="5D1FFF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220.00 </w:t>
            </w:r>
          </w:p>
        </w:tc>
      </w:tr>
      <w:tr w:rsidR="0067182C" w:rsidRPr="0067182C" w14:paraId="1D0181B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0D4E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42F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ADB76EE" w14:textId="1C22C9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06E739C" w14:textId="7A6C5C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5F7EC" w14:textId="1572E8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4E0D0" w14:textId="16DCB1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76 </w:t>
            </w:r>
          </w:p>
        </w:tc>
      </w:tr>
      <w:tr w:rsidR="0067182C" w:rsidRPr="0067182C" w14:paraId="30FD9CC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A813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B90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45001B42" w14:textId="084154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30228A45" w14:textId="5CF9BB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F43FF" w14:textId="2E6C06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059B1" w14:textId="349ABD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5,558.53 </w:t>
            </w:r>
          </w:p>
        </w:tc>
      </w:tr>
      <w:tr w:rsidR="0067182C" w:rsidRPr="0067182C" w14:paraId="380BED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4C1C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AEB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4D701367" w14:textId="3B2221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3,185.64 </w:t>
            </w:r>
          </w:p>
        </w:tc>
        <w:tc>
          <w:tcPr>
            <w:tcW w:w="810" w:type="pct"/>
            <w:tcBorders>
              <w:top w:val="nil"/>
              <w:left w:val="nil"/>
              <w:bottom w:val="single" w:sz="4" w:space="0" w:color="000000"/>
              <w:right w:val="single" w:sz="4" w:space="0" w:color="000000"/>
            </w:tcBorders>
            <w:shd w:val="clear" w:color="auto" w:fill="auto"/>
            <w:noWrap/>
            <w:vAlign w:val="bottom"/>
            <w:hideMark/>
          </w:tcPr>
          <w:p w14:paraId="5FA5423D" w14:textId="21E44B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B069C" w14:textId="50A2F4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97075" w14:textId="162A17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3,185.64 </w:t>
            </w:r>
          </w:p>
        </w:tc>
      </w:tr>
      <w:tr w:rsidR="0067182C" w:rsidRPr="0067182C" w14:paraId="79862D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52B2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4D3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47E883C3" w14:textId="65667F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E139E5D" w14:textId="5551D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F3D6A" w14:textId="15B4A5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3C701" w14:textId="27B2D9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6.88 </w:t>
            </w:r>
          </w:p>
        </w:tc>
      </w:tr>
      <w:tr w:rsidR="0067182C" w:rsidRPr="0067182C" w14:paraId="6D13D7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7CF0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E5C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BC4A2EA" w14:textId="53DE51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71AACB4A" w14:textId="5EC2A6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5BF75" w14:textId="0BA375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EC2CB" w14:textId="4E6A93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25,418.40 </w:t>
            </w:r>
          </w:p>
        </w:tc>
      </w:tr>
      <w:tr w:rsidR="0067182C" w:rsidRPr="0067182C" w14:paraId="7258659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D66B0"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41C92F80" w14:textId="3E0CB5E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3,298,7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E3018DD" w14:textId="5E984DA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36CE8B" w14:textId="5F7ACD6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9E98CB" w14:textId="19E6857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3,298,752.75 </w:t>
            </w:r>
          </w:p>
        </w:tc>
      </w:tr>
      <w:tr w:rsidR="0067182C" w:rsidRPr="0067182C" w14:paraId="1828232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EDE8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C88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1F485E63" w14:textId="5DA166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3659CDDD" w14:textId="7C10BE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B5F38" w14:textId="434FC9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6C0A935" w14:textId="3811CD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81,224.12 </w:t>
            </w:r>
          </w:p>
        </w:tc>
      </w:tr>
      <w:tr w:rsidR="0067182C" w:rsidRPr="0067182C" w14:paraId="667BAB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890C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678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DBEB8FE" w14:textId="2F9BD7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58CBAF74" w14:textId="21282A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6E469" w14:textId="136B23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55FDF" w14:textId="6E4526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79,936.81 </w:t>
            </w:r>
          </w:p>
        </w:tc>
      </w:tr>
      <w:tr w:rsidR="0067182C" w:rsidRPr="0067182C" w14:paraId="0CBDDD4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5F87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AE2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2352A69F" w14:textId="08A340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4CEDAEF" w14:textId="73B99B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1CD00" w14:textId="48CB03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27276" w14:textId="3185BA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4,760.66 </w:t>
            </w:r>
          </w:p>
        </w:tc>
      </w:tr>
      <w:tr w:rsidR="0067182C" w:rsidRPr="0067182C" w14:paraId="0954E8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EC06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8714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536DC738" w14:textId="0D1A74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35808BE2" w14:textId="2E9CEB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31D18" w14:textId="5B5831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FD9D8" w14:textId="4EE90A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4,777.66 </w:t>
            </w:r>
          </w:p>
        </w:tc>
      </w:tr>
      <w:tr w:rsidR="0067182C" w:rsidRPr="0067182C" w14:paraId="60B3B0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4805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CE2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5D2CA365" w14:textId="090139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1485407F" w14:textId="5BAB14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803B4" w14:textId="01F997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2F9BD" w14:textId="4EB698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17,122.54 </w:t>
            </w:r>
          </w:p>
        </w:tc>
      </w:tr>
      <w:tr w:rsidR="0067182C" w:rsidRPr="0067182C" w14:paraId="05A2ABA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0A39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FC0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9616B40" w14:textId="52559D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695C3B42" w14:textId="6333E3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A37FC" w14:textId="66083F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26C54" w14:textId="2BB040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9,172.06 </w:t>
            </w:r>
          </w:p>
        </w:tc>
      </w:tr>
      <w:tr w:rsidR="0067182C" w:rsidRPr="0067182C" w14:paraId="206B519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111E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856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3E53DF8E" w14:textId="574740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32B40FAC" w14:textId="32CCAB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9FF18" w14:textId="008538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C0BBF" w14:textId="22EEBF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2,101.16 </w:t>
            </w:r>
          </w:p>
        </w:tc>
      </w:tr>
      <w:tr w:rsidR="0067182C" w:rsidRPr="0067182C" w14:paraId="484263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4DD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154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8303C1C" w14:textId="45F61B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0D7EB1A7" w14:textId="752D73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1FEFA" w14:textId="04A699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F9636" w14:textId="2A52C5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077.36 </w:t>
            </w:r>
          </w:p>
        </w:tc>
      </w:tr>
      <w:tr w:rsidR="0067182C" w:rsidRPr="0067182C" w14:paraId="4E8845E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D213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053A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0C74176" w14:textId="1B7A0E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7726FA05" w14:textId="4EA512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28DD3" w14:textId="5EC0F7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7AE58" w14:textId="7708EE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6,902.96 </w:t>
            </w:r>
          </w:p>
        </w:tc>
      </w:tr>
      <w:tr w:rsidR="0067182C" w:rsidRPr="0067182C" w14:paraId="2546E11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D8F6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2FA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7729312" w14:textId="2E9928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7180D494" w14:textId="072066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8370F" w14:textId="7AD363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5400D" w14:textId="6A2DFF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3,704.66 </w:t>
            </w:r>
          </w:p>
        </w:tc>
      </w:tr>
      <w:tr w:rsidR="0067182C" w:rsidRPr="0067182C" w14:paraId="1E269D9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68CF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BD1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42B44CF" w14:textId="36F8C5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7AFB8E3D" w14:textId="4B7876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CC095" w14:textId="22131E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4E8DF" w14:textId="4F121D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1,449.56 </w:t>
            </w:r>
          </w:p>
        </w:tc>
      </w:tr>
      <w:tr w:rsidR="0067182C" w:rsidRPr="0067182C" w14:paraId="6862237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75C2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813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16ACFCDC" w14:textId="7CD737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056D3E5F" w14:textId="3D18E5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E69B3" w14:textId="22C5E5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9D1CB" w14:textId="5C97F6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7,448.42 </w:t>
            </w:r>
          </w:p>
        </w:tc>
      </w:tr>
      <w:tr w:rsidR="0067182C" w:rsidRPr="0067182C" w14:paraId="54D4CBB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6D04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174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37081F92" w14:textId="2B3DE2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DB004C5" w14:textId="5D5EA7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3E682" w14:textId="43481F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F0D7A" w14:textId="6B1E17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26.66 </w:t>
            </w:r>
          </w:p>
        </w:tc>
      </w:tr>
      <w:tr w:rsidR="0067182C" w:rsidRPr="0067182C" w14:paraId="326EEDD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8603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FAF9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30F001A2" w14:textId="5E40E2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027B832A" w14:textId="700C14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39788" w14:textId="6A24D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91BDF" w14:textId="3B9698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8,775.86 </w:t>
            </w:r>
          </w:p>
        </w:tc>
      </w:tr>
      <w:tr w:rsidR="0067182C" w:rsidRPr="0067182C" w14:paraId="73219C4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8056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55E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2666180F" w14:textId="046682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35B5B198" w14:textId="7B43B9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AEC43" w14:textId="3F7260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68A3A" w14:textId="3A4E17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1,260.66 </w:t>
            </w:r>
          </w:p>
        </w:tc>
      </w:tr>
      <w:tr w:rsidR="0067182C" w:rsidRPr="0067182C" w14:paraId="4124F9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5150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4811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8C91735" w14:textId="0E312A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558C53E0" w14:textId="6109A4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A8987" w14:textId="0BED72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AA8A8" w14:textId="0FDDB7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2,251.04 </w:t>
            </w:r>
          </w:p>
        </w:tc>
      </w:tr>
      <w:tr w:rsidR="0067182C" w:rsidRPr="0067182C" w14:paraId="18CCBA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DB72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837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234164C7" w14:textId="78C8D3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1EC3EDB4" w14:textId="316D3A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2C9D6" w14:textId="50339A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60076" w14:textId="526961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3,009.66 </w:t>
            </w:r>
          </w:p>
        </w:tc>
      </w:tr>
      <w:tr w:rsidR="0067182C" w:rsidRPr="0067182C" w14:paraId="335E271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723D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681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D58D95A" w14:textId="7D7C91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44972F22" w14:textId="1FC053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7F23B" w14:textId="688BEC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4BB32" w14:textId="796329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8,351.66 </w:t>
            </w:r>
          </w:p>
        </w:tc>
      </w:tr>
      <w:tr w:rsidR="0067182C" w:rsidRPr="0067182C" w14:paraId="69FF8E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E3A2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8D4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1352F03F" w14:textId="7FDFEB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6FD74A52" w14:textId="7ED0CB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B16CA" w14:textId="31BDCD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6058C" w14:textId="04BB15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5,337.88 </w:t>
            </w:r>
          </w:p>
        </w:tc>
      </w:tr>
      <w:tr w:rsidR="0067182C" w:rsidRPr="0067182C" w14:paraId="2E60952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0DE2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855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0FDA40A2" w14:textId="124500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42EE4857" w14:textId="48F3B0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5A0201" w14:textId="66C5CE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BB661" w14:textId="41651F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301.78 </w:t>
            </w:r>
          </w:p>
        </w:tc>
      </w:tr>
      <w:tr w:rsidR="0067182C" w:rsidRPr="0067182C" w14:paraId="3D2DB7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70B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B64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588DC139" w14:textId="5D387E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513A831E" w14:textId="5947FE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506D1" w14:textId="2A337B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34F80" w14:textId="25CBEA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1,401.58 </w:t>
            </w:r>
          </w:p>
        </w:tc>
      </w:tr>
      <w:tr w:rsidR="0067182C" w:rsidRPr="0067182C" w14:paraId="6CF09E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910B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430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1A3B322A" w14:textId="2EFD09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6C003146" w14:textId="0DCCA9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F3739" w14:textId="614B8E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67C04" w14:textId="377C93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2,339.30 </w:t>
            </w:r>
          </w:p>
        </w:tc>
      </w:tr>
      <w:tr w:rsidR="0067182C" w:rsidRPr="0067182C" w14:paraId="04B243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91C6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0C346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E6907DD" w14:textId="63AFDB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1E5F945C" w14:textId="353C15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B56A0" w14:textId="0D94D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723B9" w14:textId="5D5BE6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449.16 </w:t>
            </w:r>
          </w:p>
        </w:tc>
      </w:tr>
      <w:tr w:rsidR="0067182C" w:rsidRPr="0067182C" w14:paraId="124AF6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E0AE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4CD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A5BBCCE" w14:textId="6C698E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6C66EB7F" w14:textId="063608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55DF9" w14:textId="102756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2F698" w14:textId="418A8A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9,573.66 </w:t>
            </w:r>
          </w:p>
        </w:tc>
      </w:tr>
      <w:tr w:rsidR="0067182C" w:rsidRPr="0067182C" w14:paraId="4EADB68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2E2B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125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419587FB" w14:textId="0732AB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208E8253" w14:textId="405D45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A7156" w14:textId="727C99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AB925" w14:textId="26FEF9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3,329.86 </w:t>
            </w:r>
          </w:p>
        </w:tc>
      </w:tr>
      <w:tr w:rsidR="0067182C" w:rsidRPr="0067182C" w14:paraId="2421641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03D1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3C8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4D39B99" w14:textId="4A71FD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25052555" w14:textId="74F962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6052B" w14:textId="1F140B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133EA" w14:textId="528F6E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4,434.66 </w:t>
            </w:r>
          </w:p>
        </w:tc>
      </w:tr>
      <w:tr w:rsidR="0067182C" w:rsidRPr="0067182C" w14:paraId="5D0C31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87B4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F09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EC75787" w14:textId="07E22A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5075C3F6" w14:textId="605F69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BA01D" w14:textId="0A52C3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A5A03" w14:textId="68634B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9,996.66 </w:t>
            </w:r>
          </w:p>
        </w:tc>
      </w:tr>
      <w:tr w:rsidR="0067182C" w:rsidRPr="0067182C" w14:paraId="4D9F6D0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E4B1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3CC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85BFEB5" w14:textId="3240FF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7C476056" w14:textId="172F60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7B1C3" w14:textId="1EC9C3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B5CAF" w14:textId="50F012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1,904.54 </w:t>
            </w:r>
          </w:p>
        </w:tc>
      </w:tr>
      <w:tr w:rsidR="0067182C" w:rsidRPr="0067182C" w14:paraId="4956D8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796D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381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4A2AC6FE" w14:textId="16D103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6620DCD5" w14:textId="5D7011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4BA10" w14:textId="33F104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2B3C2" w14:textId="78A310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22.76 </w:t>
            </w:r>
          </w:p>
        </w:tc>
      </w:tr>
      <w:tr w:rsidR="0067182C" w:rsidRPr="0067182C" w14:paraId="228C79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D699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9CA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1CBFCD0" w14:textId="7B026A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09AE68F2" w14:textId="1C681A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CB3EF" w14:textId="3F7496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F7BC8" w14:textId="43D6B1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8,343.70 </w:t>
            </w:r>
          </w:p>
        </w:tc>
      </w:tr>
      <w:tr w:rsidR="0067182C" w:rsidRPr="0067182C" w14:paraId="448B70D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B6FB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A8C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1088CEE" w14:textId="044FD2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501364A5" w14:textId="14229D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8F426" w14:textId="7A51C3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AFFFD" w14:textId="206E95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2,555.46 </w:t>
            </w:r>
          </w:p>
        </w:tc>
      </w:tr>
      <w:tr w:rsidR="0067182C" w:rsidRPr="0067182C" w14:paraId="36CB842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5B3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5D0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02AA88BA" w14:textId="45C653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7,173.66 </w:t>
            </w:r>
          </w:p>
        </w:tc>
        <w:tc>
          <w:tcPr>
            <w:tcW w:w="810" w:type="pct"/>
            <w:tcBorders>
              <w:top w:val="nil"/>
              <w:left w:val="nil"/>
              <w:bottom w:val="single" w:sz="4" w:space="0" w:color="000000"/>
              <w:right w:val="single" w:sz="4" w:space="0" w:color="000000"/>
            </w:tcBorders>
            <w:shd w:val="clear" w:color="auto" w:fill="auto"/>
            <w:noWrap/>
            <w:vAlign w:val="bottom"/>
            <w:hideMark/>
          </w:tcPr>
          <w:p w14:paraId="634C0443" w14:textId="537A4F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C5D20" w14:textId="786E31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D7CD9" w14:textId="7F0401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7,173.66 </w:t>
            </w:r>
          </w:p>
        </w:tc>
      </w:tr>
      <w:tr w:rsidR="0067182C" w:rsidRPr="0067182C" w14:paraId="315CAB5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96E3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4EC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09B35E7" w14:textId="38D809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4D6FA294" w14:textId="64B62C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CE26E" w14:textId="5B9FF6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7678F" w14:textId="0F40D7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9,875.66 </w:t>
            </w:r>
          </w:p>
        </w:tc>
      </w:tr>
      <w:tr w:rsidR="0067182C" w:rsidRPr="0067182C" w14:paraId="39A74E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72D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71C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46A58579" w14:textId="691E73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56FE4215" w14:textId="0FAFC8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9F246" w14:textId="55C201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04EAF" w14:textId="2C47D1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9,068.54 </w:t>
            </w:r>
          </w:p>
        </w:tc>
      </w:tr>
      <w:tr w:rsidR="0067182C" w:rsidRPr="0067182C" w14:paraId="0B67107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4873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452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50B927D" w14:textId="1889C0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27FF84E0" w14:textId="78DCA3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95973" w14:textId="551BF4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93C9C" w14:textId="2AC093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8,351.66 </w:t>
            </w:r>
          </w:p>
        </w:tc>
      </w:tr>
      <w:tr w:rsidR="0067182C" w:rsidRPr="0067182C" w14:paraId="500AF9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FF01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964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4E55F20" w14:textId="703757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2E7F38BA" w14:textId="11FA33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FF2D6" w14:textId="563CDF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3EF95" w14:textId="5BA381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6,509.52 </w:t>
            </w:r>
          </w:p>
        </w:tc>
      </w:tr>
      <w:tr w:rsidR="0067182C" w:rsidRPr="0067182C" w14:paraId="74624AF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2C7E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C85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5888D63" w14:textId="72FB23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52A4CC7B" w14:textId="5A2C85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56965" w14:textId="4AE247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911F2" w14:textId="6E4E22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449.16 </w:t>
            </w:r>
          </w:p>
        </w:tc>
      </w:tr>
      <w:tr w:rsidR="0067182C" w:rsidRPr="0067182C" w14:paraId="34C7FF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33F6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3F9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197A49ED" w14:textId="52F77C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0372CD23" w14:textId="6A9431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4687E" w14:textId="54DDA9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98D22" w14:textId="2B0997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5,480.04 </w:t>
            </w:r>
          </w:p>
        </w:tc>
      </w:tr>
      <w:tr w:rsidR="0067182C" w:rsidRPr="0067182C" w14:paraId="38B885B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95441"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50423F6B" w14:textId="5BDDEE0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3,159,71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887C4D0" w14:textId="141407F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962A58" w14:textId="04A1334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AE33016" w14:textId="586A36A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3,159,716.84 </w:t>
            </w:r>
          </w:p>
        </w:tc>
      </w:tr>
      <w:tr w:rsidR="0067182C" w:rsidRPr="0067182C" w14:paraId="77F3489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ED9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883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5C4E352A" w14:textId="054413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3F5A7455" w14:textId="1645BF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DC62F" w14:textId="42B77C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318C2BA" w14:textId="4B942C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9,177,847.26 </w:t>
            </w:r>
          </w:p>
        </w:tc>
      </w:tr>
      <w:tr w:rsidR="0067182C" w:rsidRPr="0067182C" w14:paraId="05FB38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5903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A7E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1F01CDE8" w14:textId="03C075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4505BD" w14:textId="6EFED9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9EFF0" w14:textId="57E774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6A094" w14:textId="0750FF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r>
      <w:tr w:rsidR="0067182C" w:rsidRPr="0067182C" w14:paraId="45CB8A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67A6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27E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6CA85670" w14:textId="6D2A75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1108EDCB" w14:textId="48E8F3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735D4" w14:textId="509B26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8B885" w14:textId="3FD6B7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3,036.10 </w:t>
            </w:r>
          </w:p>
        </w:tc>
      </w:tr>
      <w:tr w:rsidR="0067182C" w:rsidRPr="0067182C" w14:paraId="321011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ED63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D38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5F9A80C4" w14:textId="55F490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4AD0DF" w14:textId="32E8EA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BC38A" w14:textId="50F97B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97EBE" w14:textId="7CA918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0,000.00 </w:t>
            </w:r>
          </w:p>
        </w:tc>
      </w:tr>
      <w:tr w:rsidR="0067182C" w:rsidRPr="0067182C" w14:paraId="7FCC05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4550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E746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0F5BB6F" w14:textId="7DCDDD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3,275.48 </w:t>
            </w:r>
          </w:p>
        </w:tc>
        <w:tc>
          <w:tcPr>
            <w:tcW w:w="810" w:type="pct"/>
            <w:tcBorders>
              <w:top w:val="nil"/>
              <w:left w:val="nil"/>
              <w:bottom w:val="single" w:sz="4" w:space="0" w:color="000000"/>
              <w:right w:val="single" w:sz="4" w:space="0" w:color="000000"/>
            </w:tcBorders>
            <w:shd w:val="clear" w:color="auto" w:fill="auto"/>
            <w:noWrap/>
            <w:vAlign w:val="bottom"/>
            <w:hideMark/>
          </w:tcPr>
          <w:p w14:paraId="1E248DDC" w14:textId="58F293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2E033" w14:textId="7BA7AA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FF5F9" w14:textId="11C954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3,275.48 </w:t>
            </w:r>
          </w:p>
        </w:tc>
      </w:tr>
      <w:tr w:rsidR="0067182C" w:rsidRPr="0067182C" w14:paraId="46BD9DE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195F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387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0B380CD3" w14:textId="3E538B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0050B015" w14:textId="5E9197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FB64C" w14:textId="742152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162F1" w14:textId="5CC180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9,556.00 </w:t>
            </w:r>
          </w:p>
        </w:tc>
      </w:tr>
      <w:tr w:rsidR="0067182C" w:rsidRPr="0067182C" w14:paraId="312198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F856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D9C2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7DAB8469" w14:textId="0F7717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3803BBF6" w14:textId="1942CA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EA41D" w14:textId="6067C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A948D" w14:textId="4709AA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224.00 </w:t>
            </w:r>
          </w:p>
        </w:tc>
      </w:tr>
      <w:tr w:rsidR="0067182C" w:rsidRPr="0067182C" w14:paraId="58C82DB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633F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43C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02826B47" w14:textId="213C95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605A3D16" w14:textId="5DC6EC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65AFA" w14:textId="25A6DA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CD51B" w14:textId="6B2DEE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464.00 </w:t>
            </w:r>
          </w:p>
        </w:tc>
      </w:tr>
      <w:tr w:rsidR="0067182C" w:rsidRPr="0067182C" w14:paraId="2A37ECF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DF68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811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610FE779" w14:textId="0B869B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8,314.00 </w:t>
            </w:r>
          </w:p>
        </w:tc>
        <w:tc>
          <w:tcPr>
            <w:tcW w:w="810" w:type="pct"/>
            <w:tcBorders>
              <w:top w:val="nil"/>
              <w:left w:val="nil"/>
              <w:bottom w:val="single" w:sz="4" w:space="0" w:color="000000"/>
              <w:right w:val="single" w:sz="4" w:space="0" w:color="000000"/>
            </w:tcBorders>
            <w:shd w:val="clear" w:color="auto" w:fill="auto"/>
            <w:noWrap/>
            <w:vAlign w:val="bottom"/>
            <w:hideMark/>
          </w:tcPr>
          <w:p w14:paraId="3A2FEC7E" w14:textId="21DE79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067F3" w14:textId="1DD592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0CEBC" w14:textId="3758C3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8,314.00 </w:t>
            </w:r>
          </w:p>
        </w:tc>
      </w:tr>
      <w:tr w:rsidR="0067182C" w:rsidRPr="0067182C" w14:paraId="1D8FDA6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BBF4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12364CC2" w14:textId="7166210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299,89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482B5DE8" w14:textId="5AB5655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BE664C" w14:textId="4327C7D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67435C" w14:textId="622FBA5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299,899.63 </w:t>
            </w:r>
          </w:p>
        </w:tc>
      </w:tr>
      <w:tr w:rsidR="0067182C" w:rsidRPr="0067182C" w14:paraId="74744D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B04F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AB6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50950BB" w14:textId="034117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75,093.56 </w:t>
            </w:r>
          </w:p>
        </w:tc>
        <w:tc>
          <w:tcPr>
            <w:tcW w:w="810" w:type="pct"/>
            <w:tcBorders>
              <w:top w:val="nil"/>
              <w:left w:val="nil"/>
              <w:bottom w:val="single" w:sz="4" w:space="0" w:color="000000"/>
              <w:right w:val="single" w:sz="4" w:space="0" w:color="000000"/>
            </w:tcBorders>
            <w:shd w:val="clear" w:color="auto" w:fill="auto"/>
            <w:noWrap/>
            <w:vAlign w:val="bottom"/>
            <w:hideMark/>
          </w:tcPr>
          <w:p w14:paraId="616B0892" w14:textId="4CD6CA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4C5CB" w14:textId="58FD4F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D94E726" w14:textId="08CB96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75,093.56 </w:t>
            </w:r>
          </w:p>
        </w:tc>
      </w:tr>
      <w:tr w:rsidR="0067182C" w:rsidRPr="0067182C" w14:paraId="0171D04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1307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DD9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0FCD8574" w14:textId="41B989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855C20" w14:textId="107D06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C1F2D" w14:textId="4F106E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4DC3C" w14:textId="6E3CB3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000.00 </w:t>
            </w:r>
          </w:p>
        </w:tc>
      </w:tr>
      <w:tr w:rsidR="0067182C" w:rsidRPr="0067182C" w14:paraId="5F8C9D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0E00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F66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4EF7638C" w14:textId="628EDC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03B2D751" w14:textId="6236B0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FAEFA6" w14:textId="7AF0BB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8C077" w14:textId="4A10B8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3,782.90 </w:t>
            </w:r>
          </w:p>
        </w:tc>
      </w:tr>
      <w:tr w:rsidR="0067182C" w:rsidRPr="0067182C" w14:paraId="36C764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4071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160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39A01E8F" w14:textId="65C688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4EC1235F" w14:textId="56358C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6E207" w14:textId="51681C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A23AD" w14:textId="6DB217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7,948.00 </w:t>
            </w:r>
          </w:p>
        </w:tc>
      </w:tr>
      <w:tr w:rsidR="0067182C" w:rsidRPr="0067182C" w14:paraId="55647CD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2065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95D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3F924B81" w14:textId="15A830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6A6760AA" w14:textId="38BB80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43A91" w14:textId="44B236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79A3A" w14:textId="7EA113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7,097.28 </w:t>
            </w:r>
          </w:p>
        </w:tc>
      </w:tr>
      <w:tr w:rsidR="0067182C" w:rsidRPr="0067182C" w14:paraId="582AA6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5E87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33A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5F7863F2" w14:textId="274178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289F308E" w14:textId="59ADBC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671CD" w14:textId="6D08BA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8CAD8" w14:textId="36027D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486.00 </w:t>
            </w:r>
          </w:p>
        </w:tc>
      </w:tr>
      <w:tr w:rsidR="0067182C" w:rsidRPr="0067182C" w14:paraId="2638D5A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6052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0DDF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57905878" w14:textId="3F3C14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579EEA94" w14:textId="3918BC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A1AB1" w14:textId="5FA0D3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EB37E" w14:textId="12896F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491.89 </w:t>
            </w:r>
          </w:p>
        </w:tc>
      </w:tr>
      <w:tr w:rsidR="0067182C" w:rsidRPr="0067182C" w14:paraId="4D3ADAC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68F1D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E13535F" w14:textId="6AC4A3F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7672443E" w14:textId="3302A22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8B0EB8C" w14:textId="6B0BF4A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649186C" w14:textId="241E8B8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045,928.06 </w:t>
            </w:r>
          </w:p>
        </w:tc>
      </w:tr>
      <w:tr w:rsidR="0067182C" w:rsidRPr="0067182C" w14:paraId="4F1BC81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7BB3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6060C4B" w14:textId="5EEDA9E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124E85" w14:textId="6BA56F6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5B23C7" w14:textId="78C1277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784C82" w14:textId="34C4743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03,670.00 </w:t>
            </w:r>
          </w:p>
        </w:tc>
      </w:tr>
      <w:tr w:rsidR="0067182C" w:rsidRPr="0067182C" w14:paraId="62E2649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7919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91E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2701DA2C" w14:textId="59581F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0D1B857B" w14:textId="165D1A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C7BB3" w14:textId="538797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26ED2" w14:textId="04E295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750.00 </w:t>
            </w:r>
          </w:p>
        </w:tc>
      </w:tr>
      <w:tr w:rsidR="0067182C" w:rsidRPr="0067182C" w14:paraId="0A9E95F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A3A9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69A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FB2E32F" w14:textId="34FD3B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6CC2790F" w14:textId="2C9833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B1F5E" w14:textId="75AA43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F6124" w14:textId="5B4A0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265.00 </w:t>
            </w:r>
          </w:p>
        </w:tc>
      </w:tr>
      <w:tr w:rsidR="0067182C" w:rsidRPr="0067182C" w14:paraId="2F76FA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D0B1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029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6CC9AFA4" w14:textId="0ABDC8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06426AC" w14:textId="6B1B38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C488F" w14:textId="4F2D40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87901" w14:textId="28AAE2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r>
      <w:tr w:rsidR="0067182C" w:rsidRPr="0067182C" w14:paraId="470B73B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D14C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297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1D31F369" w14:textId="2CABAB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053B63F" w14:textId="746248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36415" w14:textId="58E4AA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34143" w14:textId="32970F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r>
      <w:tr w:rsidR="0067182C" w:rsidRPr="0067182C" w14:paraId="68B9620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22AA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B7B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05944D01" w14:textId="4975FC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5AD8D6" w14:textId="07FCAE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D496F" w14:textId="255272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6E9F0" w14:textId="7E1DE6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00.00 </w:t>
            </w:r>
          </w:p>
        </w:tc>
      </w:tr>
      <w:tr w:rsidR="0067182C" w:rsidRPr="0067182C" w14:paraId="05B9AA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23EB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DF2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712F5B98" w14:textId="6DA815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40D9DBE4" w14:textId="6B95D0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59578" w14:textId="373307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3D5B1" w14:textId="7D2CF3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0,667.50 </w:t>
            </w:r>
          </w:p>
        </w:tc>
      </w:tr>
      <w:tr w:rsidR="0067182C" w:rsidRPr="0067182C" w14:paraId="3E8AC5F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F464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917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D900253" w14:textId="74A40B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08B5EEB7" w14:textId="40DF71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39DAC" w14:textId="1A3A21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4BC5B" w14:textId="460384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237.50 </w:t>
            </w:r>
          </w:p>
        </w:tc>
      </w:tr>
      <w:tr w:rsidR="0067182C" w:rsidRPr="0067182C" w14:paraId="397C494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9D64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DF5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8C8A055" w14:textId="642B02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23BBCCE6" w14:textId="5A5FEA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05C3B" w14:textId="5845EA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F4AFA" w14:textId="47F0D2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237.50 </w:t>
            </w:r>
          </w:p>
        </w:tc>
      </w:tr>
      <w:tr w:rsidR="0067182C" w:rsidRPr="0067182C" w14:paraId="65B1499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46802"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59E7038B" w14:textId="3E63C44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0E7FDE37" w14:textId="7338684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7C9AFA" w14:textId="5538552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524F18" w14:textId="2FF6402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152,798.69 </w:t>
            </w:r>
          </w:p>
        </w:tc>
      </w:tr>
      <w:tr w:rsidR="0067182C" w:rsidRPr="0067182C" w14:paraId="164F9B6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1526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392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133A60ED" w14:textId="2AF1CA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41A52A02" w14:textId="0C47DE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95442" w14:textId="74BEC8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25765" w14:textId="4F3EDD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504.00 </w:t>
            </w:r>
          </w:p>
        </w:tc>
      </w:tr>
      <w:tr w:rsidR="0067182C" w:rsidRPr="0067182C" w14:paraId="0969B39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A875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770F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64B5BBCC" w14:textId="6E7315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2AF27BEB" w14:textId="3B6800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8B50C" w14:textId="6137B7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65C90" w14:textId="38ABA1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4,566.00 </w:t>
            </w:r>
          </w:p>
        </w:tc>
      </w:tr>
      <w:tr w:rsidR="0067182C" w:rsidRPr="0067182C" w14:paraId="1BE83C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A7E7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19AC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374C9DF0" w14:textId="513DEB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1153D682" w14:textId="32EFBC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8F64B" w14:textId="6A29B2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D7682" w14:textId="54F2CB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919.20 </w:t>
            </w:r>
          </w:p>
        </w:tc>
      </w:tr>
      <w:tr w:rsidR="0067182C" w:rsidRPr="0067182C" w14:paraId="52B710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A951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5A8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3EFCBBAC" w14:textId="303796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00B87999" w14:textId="3FE6C1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D9A54" w14:textId="7E4508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B667C0" w14:textId="5C43C0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768.00 </w:t>
            </w:r>
          </w:p>
        </w:tc>
      </w:tr>
      <w:tr w:rsidR="0067182C" w:rsidRPr="0067182C" w14:paraId="3ADD62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F89A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1173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5785B995" w14:textId="16ECF9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402D5FF9" w14:textId="0C26A2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79AF1" w14:textId="7BC7BA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FCDF8" w14:textId="5D9588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471.25 </w:t>
            </w:r>
          </w:p>
        </w:tc>
      </w:tr>
      <w:tr w:rsidR="0067182C" w:rsidRPr="0067182C" w14:paraId="2F6C62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23C6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440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20452C4A" w14:textId="571426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18C0CED4" w14:textId="18948C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B5A7B" w14:textId="19430F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AF4C2" w14:textId="36F4B8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8,579.98 </w:t>
            </w:r>
          </w:p>
        </w:tc>
      </w:tr>
      <w:tr w:rsidR="0067182C" w:rsidRPr="0067182C" w14:paraId="623B2B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454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AB09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69C5F8C2" w14:textId="6F2F6D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E50B35" w14:textId="505C35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BDD32" w14:textId="13F883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1CB90" w14:textId="4C3644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4,000.00 </w:t>
            </w:r>
          </w:p>
        </w:tc>
      </w:tr>
      <w:tr w:rsidR="0067182C" w:rsidRPr="0067182C" w14:paraId="210627E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6856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985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5CA514E" w14:textId="6F27C6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9E0928" w14:textId="16CD27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22BFC" w14:textId="0E5C8D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E1E1D" w14:textId="57FACB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4,500.00 </w:t>
            </w:r>
          </w:p>
        </w:tc>
      </w:tr>
      <w:tr w:rsidR="0067182C" w:rsidRPr="0067182C" w14:paraId="3816D7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4F1C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C2F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002B8F74" w14:textId="41C4E1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222AFA88" w14:textId="20149D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9FF62" w14:textId="226E92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741DE" w14:textId="08399F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4,590.00 </w:t>
            </w:r>
          </w:p>
        </w:tc>
      </w:tr>
      <w:tr w:rsidR="0067182C" w:rsidRPr="0067182C" w14:paraId="453EC9A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F2B5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DFB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7081A97B" w14:textId="4FDC9A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394FD4DC" w14:textId="73BDDF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5DB75" w14:textId="2A0A0A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0E1AE" w14:textId="543384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1,025.76 </w:t>
            </w:r>
          </w:p>
        </w:tc>
      </w:tr>
      <w:tr w:rsidR="0067182C" w:rsidRPr="0067182C" w14:paraId="35E531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B8FD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937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9C3EB6C" w14:textId="46F9FD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4C2B6407" w14:textId="45B8D1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9398F" w14:textId="1FCA69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1F4B1" w14:textId="0A2D65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9,556.50 </w:t>
            </w:r>
          </w:p>
        </w:tc>
      </w:tr>
      <w:tr w:rsidR="0067182C" w:rsidRPr="0067182C" w14:paraId="5FD7BD9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67D6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6E5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7CAAED8A" w14:textId="149145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4467BA86" w14:textId="19BF73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B7607" w14:textId="40D665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BD217" w14:textId="31FB5A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318.00 </w:t>
            </w:r>
          </w:p>
        </w:tc>
      </w:tr>
      <w:tr w:rsidR="0067182C" w:rsidRPr="0067182C" w14:paraId="79D2749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1C9C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5DF7F69E" w14:textId="634C0D0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0CBD054F" w14:textId="279F859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816F7B" w14:textId="59E0C04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29E9BF8" w14:textId="3BEEA30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774,334.58 </w:t>
            </w:r>
          </w:p>
        </w:tc>
      </w:tr>
      <w:tr w:rsidR="0067182C" w:rsidRPr="0067182C" w14:paraId="6D2D57C6" w14:textId="77777777" w:rsidTr="0067182C">
        <w:trPr>
          <w:trHeight w:val="20"/>
        </w:trPr>
        <w:tc>
          <w:tcPr>
            <w:tcW w:w="80" w:type="pct"/>
            <w:tcBorders>
              <w:top w:val="nil"/>
              <w:left w:val="nil"/>
              <w:bottom w:val="single" w:sz="4" w:space="0" w:color="000000"/>
              <w:right w:val="nil"/>
            </w:tcBorders>
            <w:shd w:val="clear" w:color="auto" w:fill="auto"/>
            <w:noWrap/>
            <w:vAlign w:val="bottom"/>
            <w:hideMark/>
          </w:tcPr>
          <w:p w14:paraId="19CF126E"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bottom"/>
            <w:hideMark/>
          </w:tcPr>
          <w:p w14:paraId="3802D6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FEC1D2E" w14:textId="3FE68C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285365" w14:textId="7CC5E1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3E977" w14:textId="2BF701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4F02E4E" w14:textId="40BDDE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4,000.00 </w:t>
            </w:r>
          </w:p>
        </w:tc>
      </w:tr>
      <w:tr w:rsidR="0067182C" w:rsidRPr="0067182C" w14:paraId="3C4535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D474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474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6233344B" w14:textId="0DE832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16A196E" w14:textId="0E1404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E784A" w14:textId="3D4C6A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974DE" w14:textId="6B64B1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0.78 </w:t>
            </w:r>
          </w:p>
        </w:tc>
      </w:tr>
      <w:tr w:rsidR="0067182C" w:rsidRPr="0067182C" w14:paraId="2C0362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4DE1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969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7D706BF2" w14:textId="246F36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5CEA2211" w14:textId="4B1DB2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9C975" w14:textId="440B6F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25AD4" w14:textId="5C7E3F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4,076.12 </w:t>
            </w:r>
          </w:p>
        </w:tc>
      </w:tr>
      <w:tr w:rsidR="0067182C" w:rsidRPr="0067182C" w14:paraId="02E3DA4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C953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5AE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2F1296EC" w14:textId="0FC7CD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77349C18" w14:textId="75ECFD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5460C" w14:textId="218F64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D019E" w14:textId="4A92E8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535.58 </w:t>
            </w:r>
          </w:p>
        </w:tc>
      </w:tr>
      <w:tr w:rsidR="0067182C" w:rsidRPr="0067182C" w14:paraId="47EF004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97B0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1C6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3291C4E7" w14:textId="2EEFED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1D3BA398" w14:textId="4E0E29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FB13F" w14:textId="002DD6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F8C1C" w14:textId="6DFB23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185.84 </w:t>
            </w:r>
          </w:p>
        </w:tc>
      </w:tr>
      <w:tr w:rsidR="0067182C" w:rsidRPr="0067182C" w14:paraId="64BF67C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AE2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DF2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E289D5A" w14:textId="690D62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272981B4" w14:textId="4D261B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1A18A" w14:textId="576EAF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F3275" w14:textId="1F3270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1,868.08 </w:t>
            </w:r>
          </w:p>
        </w:tc>
      </w:tr>
      <w:tr w:rsidR="0067182C" w:rsidRPr="0067182C" w14:paraId="174346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D1CC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4F2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7A114EAA" w14:textId="191B04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0503BAE9" w14:textId="25EC86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62687" w14:textId="53F17A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0F77E" w14:textId="51E7F7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5,144.53 </w:t>
            </w:r>
          </w:p>
        </w:tc>
      </w:tr>
      <w:tr w:rsidR="0067182C" w:rsidRPr="0067182C" w14:paraId="5498ABE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F09F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F41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544FAE3C" w14:textId="5C5B09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0FDC0476" w14:textId="64CF16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3D7C5" w14:textId="6E3535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95D2F" w14:textId="536966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73,568.37 </w:t>
            </w:r>
          </w:p>
        </w:tc>
      </w:tr>
      <w:tr w:rsidR="0067182C" w:rsidRPr="0067182C" w14:paraId="44BB6F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71F2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3B0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BD8FBB3" w14:textId="576412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E3CC76A" w14:textId="710BED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AE8A0" w14:textId="0FBF06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B2807" w14:textId="681883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200.00 </w:t>
            </w:r>
          </w:p>
        </w:tc>
      </w:tr>
      <w:tr w:rsidR="0067182C" w:rsidRPr="0067182C" w14:paraId="685B48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4753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130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639DF6C2" w14:textId="36495D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3E10509C" w14:textId="37C1D7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14C3D" w14:textId="6D17FA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67249" w14:textId="650DEF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856.08 </w:t>
            </w:r>
          </w:p>
        </w:tc>
      </w:tr>
      <w:tr w:rsidR="0067182C" w:rsidRPr="0067182C" w14:paraId="2F4055E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E3CD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032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02B02722" w14:textId="08513D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3ADA0297" w14:textId="115242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24062" w14:textId="369952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CE52A" w14:textId="41F423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7,845.45 </w:t>
            </w:r>
          </w:p>
        </w:tc>
      </w:tr>
      <w:tr w:rsidR="0067182C" w:rsidRPr="0067182C" w14:paraId="4119ED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B2F2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C5D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1E68817C" w14:textId="492C7F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2A3C2201" w14:textId="19C4C1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13D6E" w14:textId="733B9E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E8039" w14:textId="14D2E9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9,273.85 </w:t>
            </w:r>
          </w:p>
        </w:tc>
      </w:tr>
      <w:tr w:rsidR="0067182C" w:rsidRPr="0067182C" w14:paraId="260F89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050C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6D1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57FE4B12" w14:textId="3E8BA6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192DC03" w14:textId="35296B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F3D34" w14:textId="3B4E30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ABACC4" w14:textId="52857F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4,636.82 </w:t>
            </w:r>
          </w:p>
        </w:tc>
      </w:tr>
      <w:tr w:rsidR="0067182C" w:rsidRPr="0067182C" w14:paraId="4004F7F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B23C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97F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19CB5703" w14:textId="25BF9F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28D5C04B" w14:textId="790D86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ECB8C" w14:textId="53B048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38C95" w14:textId="452A18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1,013.18 </w:t>
            </w:r>
          </w:p>
        </w:tc>
      </w:tr>
      <w:tr w:rsidR="0067182C" w:rsidRPr="0067182C" w14:paraId="7DBB693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A5FC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A32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45ECFCC8" w14:textId="644382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2FAA519C" w14:textId="1BA189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9960E" w14:textId="40A7F5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E5C64" w14:textId="3CD7C2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3,758.07 </w:t>
            </w:r>
          </w:p>
        </w:tc>
      </w:tr>
      <w:tr w:rsidR="0067182C" w:rsidRPr="0067182C" w14:paraId="7E236F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FD9E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7C0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5A4A37F3" w14:textId="2878D1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6C515A17" w14:textId="5839EA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A0504" w14:textId="2A642F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F2A38" w14:textId="595FF4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642.42 </w:t>
            </w:r>
          </w:p>
        </w:tc>
      </w:tr>
      <w:tr w:rsidR="0067182C" w:rsidRPr="0067182C" w14:paraId="6E04E0D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998D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822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18135864" w14:textId="57AE23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3932B8E3" w14:textId="071F2A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BBE05" w14:textId="5647A3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5B2B1" w14:textId="5C9A57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71,119.15 </w:t>
            </w:r>
          </w:p>
        </w:tc>
      </w:tr>
      <w:tr w:rsidR="0067182C" w:rsidRPr="0067182C" w14:paraId="7E2430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3000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42D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5EA0CE73" w14:textId="6BEE27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5A1CEFA9" w14:textId="585501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31717" w14:textId="584913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98807" w14:textId="30D569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518.74 </w:t>
            </w:r>
          </w:p>
        </w:tc>
      </w:tr>
      <w:tr w:rsidR="0067182C" w:rsidRPr="0067182C" w14:paraId="2B31F1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AAA9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03B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F8FD2E3" w14:textId="14F97A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0B9A271C" w14:textId="796227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B0C14" w14:textId="39A23A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B29DD" w14:textId="768865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3,025.46 </w:t>
            </w:r>
          </w:p>
        </w:tc>
      </w:tr>
      <w:tr w:rsidR="0067182C" w:rsidRPr="0067182C" w14:paraId="21CD06D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922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C5EB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75DA5563" w14:textId="66E2E0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540ABF1C" w14:textId="772942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270A9" w14:textId="7E9F49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8D4EA" w14:textId="65F045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3,025.06 </w:t>
            </w:r>
          </w:p>
        </w:tc>
      </w:tr>
      <w:tr w:rsidR="0067182C" w:rsidRPr="0067182C" w14:paraId="5E8CE39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BA31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DA7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4206AEB9" w14:textId="1FFABE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1569D2F1" w14:textId="6F1033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E11F7" w14:textId="6D3F19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3DCDD" w14:textId="19BEAD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821.56 </w:t>
            </w:r>
          </w:p>
        </w:tc>
      </w:tr>
      <w:tr w:rsidR="0067182C" w:rsidRPr="0067182C" w14:paraId="3877099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4523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264C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0707ECF" w14:textId="070D16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66BD893D" w14:textId="0E5EC4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6D24A" w14:textId="17E6C7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E0E4B" w14:textId="5B5A2A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24,469.92 </w:t>
            </w:r>
          </w:p>
        </w:tc>
      </w:tr>
      <w:tr w:rsidR="0067182C" w:rsidRPr="0067182C" w14:paraId="589A7C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6F3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A20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18FCCEC" w14:textId="175679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24B532C2" w14:textId="1B18D5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8F8B8" w14:textId="0519C3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A862F" w14:textId="039F6E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54,321.68 </w:t>
            </w:r>
          </w:p>
        </w:tc>
      </w:tr>
      <w:tr w:rsidR="0067182C" w:rsidRPr="0067182C" w14:paraId="2BC4D27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D331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DCF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0F4DDDF4" w14:textId="1C2426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39488925" w14:textId="292E71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2306D" w14:textId="61299B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89339" w14:textId="21E6CE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4,437.06 </w:t>
            </w:r>
          </w:p>
        </w:tc>
      </w:tr>
      <w:tr w:rsidR="0067182C" w:rsidRPr="0067182C" w14:paraId="529BF8F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9FFB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3A79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221D1E1" w14:textId="6401BE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467D8625" w14:textId="7C4F0C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01860" w14:textId="208D0F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3FA09" w14:textId="258E8A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3,630.78 </w:t>
            </w:r>
          </w:p>
        </w:tc>
      </w:tr>
      <w:tr w:rsidR="0067182C" w:rsidRPr="0067182C" w14:paraId="722D82E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B29C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756F3991" w14:textId="062B2EA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4700744C" w14:textId="5088422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7A74ED" w14:textId="4965A26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E4A8D3" w14:textId="6A73C4E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771,707.79 </w:t>
            </w:r>
          </w:p>
        </w:tc>
      </w:tr>
      <w:tr w:rsidR="0067182C" w:rsidRPr="0067182C" w14:paraId="63FAA83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032F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303AB275" w14:textId="2393F6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56DCF44A" w14:textId="3D567B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4A727" w14:textId="5D825E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D6F10" w14:textId="325991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4,723.87 </w:t>
            </w:r>
          </w:p>
        </w:tc>
      </w:tr>
      <w:tr w:rsidR="0067182C" w:rsidRPr="0067182C" w14:paraId="5328B20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4BD1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71D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7623CB41" w14:textId="69B50A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5639844F" w14:textId="6B6E44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5A2BD" w14:textId="1FDD1A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116E9" w14:textId="476ED6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9,860.00 </w:t>
            </w:r>
          </w:p>
        </w:tc>
      </w:tr>
      <w:tr w:rsidR="0067182C" w:rsidRPr="0067182C" w14:paraId="58D3CA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17D2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BCC4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1488FB6B" w14:textId="6AEF32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6621E4C0" w14:textId="6837A2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19263" w14:textId="46CB14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9A45F" w14:textId="47FB58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650.00 </w:t>
            </w:r>
          </w:p>
        </w:tc>
      </w:tr>
      <w:tr w:rsidR="0067182C" w:rsidRPr="0067182C" w14:paraId="587005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C38E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F32A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6764659" w14:textId="4777E7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5275818C" w14:textId="77BE28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7C110" w14:textId="42470F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63730" w14:textId="5312F9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5,838.92 </w:t>
            </w:r>
          </w:p>
        </w:tc>
      </w:tr>
      <w:tr w:rsidR="0067182C" w:rsidRPr="0067182C" w14:paraId="42ED0D2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CD12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FA9B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45CDC8D0" w14:textId="5FF7C7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029DA16B" w14:textId="0D9C4B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62EC7" w14:textId="36468C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D8F3E" w14:textId="33836F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207.50 </w:t>
            </w:r>
          </w:p>
        </w:tc>
      </w:tr>
      <w:tr w:rsidR="0067182C" w:rsidRPr="0067182C" w14:paraId="34CAAD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F2E0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64C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3C2BBCD7" w14:textId="3F507A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74F86270" w14:textId="33CC8C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556D3" w14:textId="273AED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0CB79" w14:textId="38415B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2,406.25 </w:t>
            </w:r>
          </w:p>
        </w:tc>
      </w:tr>
      <w:tr w:rsidR="0067182C" w:rsidRPr="0067182C" w14:paraId="777753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78D0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B5E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748DDD15" w14:textId="138973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016774D4" w14:textId="50B322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9A8C7" w14:textId="60A88F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CCA3D" w14:textId="086F69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2,131.25 </w:t>
            </w:r>
          </w:p>
        </w:tc>
      </w:tr>
      <w:tr w:rsidR="0067182C" w:rsidRPr="0067182C" w14:paraId="4BDE18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7C76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96F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64733946" w14:textId="6D279B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33692C7D" w14:textId="6065BB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C8D20" w14:textId="2F45A5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EFD08" w14:textId="5C7D94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3,457.50 </w:t>
            </w:r>
          </w:p>
        </w:tc>
      </w:tr>
      <w:tr w:rsidR="0067182C" w:rsidRPr="0067182C" w14:paraId="15E7BA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0D6D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F1E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004DE130" w14:textId="68BFFB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6C48F68" w14:textId="7762A8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E5F9F" w14:textId="158830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752FF" w14:textId="1DE625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9,500.00 </w:t>
            </w:r>
          </w:p>
        </w:tc>
      </w:tr>
      <w:tr w:rsidR="0067182C" w:rsidRPr="0067182C" w14:paraId="01CC7B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7035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81F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2D5BB946" w14:textId="43117F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32DF903E" w14:textId="3CF916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D5DE2" w14:textId="4F2E39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78C42" w14:textId="29E5CB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3,575.00 </w:t>
            </w:r>
          </w:p>
        </w:tc>
      </w:tr>
      <w:tr w:rsidR="0067182C" w:rsidRPr="0067182C" w14:paraId="1C4156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22C9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556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1CC4AA2D" w14:textId="725CE0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3FC13F5D" w14:textId="78CF68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8A368" w14:textId="1D7458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1B7B5" w14:textId="7BFD68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4,562.50 </w:t>
            </w:r>
          </w:p>
        </w:tc>
      </w:tr>
      <w:tr w:rsidR="0067182C" w:rsidRPr="0067182C" w14:paraId="4F9477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DF1A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C8C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7E336FD6" w14:textId="3D9653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1656683F" w14:textId="27236A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9E3F9" w14:textId="35328F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B8BF1" w14:textId="378669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0,780.00 </w:t>
            </w:r>
          </w:p>
        </w:tc>
      </w:tr>
      <w:tr w:rsidR="0067182C" w:rsidRPr="0067182C" w14:paraId="564380D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B6AB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978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45F8CD95" w14:textId="71A16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74F39C07" w14:textId="435C03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59CA6" w14:textId="46F744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7598F" w14:textId="4579FE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3,760.00 </w:t>
            </w:r>
          </w:p>
        </w:tc>
      </w:tr>
      <w:tr w:rsidR="0067182C" w:rsidRPr="0067182C" w14:paraId="2C076B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2934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980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3C4A3FEA" w14:textId="14DFD7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782C8FB" w14:textId="60F7F4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4F7E9" w14:textId="0DB0A5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77E5D" w14:textId="79A76E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r>
      <w:tr w:rsidR="0067182C" w:rsidRPr="0067182C" w14:paraId="669543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9FCE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6E5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C51A866" w14:textId="793ED3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3B61F34" w14:textId="1D2FE3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80481" w14:textId="38BEC7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19104" w14:textId="478A0E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0,825.00 </w:t>
            </w:r>
          </w:p>
        </w:tc>
      </w:tr>
      <w:tr w:rsidR="0067182C" w:rsidRPr="0067182C" w14:paraId="04EFEFD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E922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9D90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816D859" w14:textId="72318E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F76B835" w14:textId="6DA7D2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595FC" w14:textId="1C09B1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79806" w14:textId="178931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r>
      <w:tr w:rsidR="0067182C" w:rsidRPr="0067182C" w14:paraId="28FC70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1579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9E3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2941D599" w14:textId="7EA86D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5DAC1A8F" w14:textId="0D0570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3C0D5" w14:textId="2E38F1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97FE7" w14:textId="0690C3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0,825.00 </w:t>
            </w:r>
          </w:p>
        </w:tc>
      </w:tr>
      <w:tr w:rsidR="0067182C" w:rsidRPr="0067182C" w14:paraId="1946C8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91F9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E57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5097DE4B" w14:textId="6C1DAB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37BB5C" w14:textId="14E7A3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BA9A4" w14:textId="1A4486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7BDBC" w14:textId="6E68CA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5,000.00 </w:t>
            </w:r>
          </w:p>
        </w:tc>
      </w:tr>
      <w:tr w:rsidR="0067182C" w:rsidRPr="0067182C" w14:paraId="22CBA18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C981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277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C17F336" w14:textId="74F7AE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1DDA33E3" w14:textId="4BE486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55A10" w14:textId="73F44C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D0669" w14:textId="70948F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9,862.50 </w:t>
            </w:r>
          </w:p>
        </w:tc>
      </w:tr>
      <w:tr w:rsidR="0067182C" w:rsidRPr="0067182C" w14:paraId="169823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027B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034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0D8D254" w14:textId="7E57A9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9099591" w14:textId="14FE56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BA63B" w14:textId="5B08F8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4F503" w14:textId="2AFF7F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100.00 </w:t>
            </w:r>
          </w:p>
        </w:tc>
      </w:tr>
      <w:tr w:rsidR="0067182C" w:rsidRPr="0067182C" w14:paraId="0111652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2FDD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FFC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69AA9F4B" w14:textId="79578C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51ADE2A0" w14:textId="4AFE01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C00EC" w14:textId="5E1BDF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C2DB0" w14:textId="723E7E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887.50 </w:t>
            </w:r>
          </w:p>
        </w:tc>
      </w:tr>
      <w:tr w:rsidR="0067182C" w:rsidRPr="0067182C" w14:paraId="49F98DC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21CB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4CE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0BAAD182" w14:textId="19BB7A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33418A2" w14:textId="380EA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1BF5D" w14:textId="378758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73BB0" w14:textId="042EDB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100.00 </w:t>
            </w:r>
          </w:p>
        </w:tc>
      </w:tr>
      <w:tr w:rsidR="0067182C" w:rsidRPr="0067182C" w14:paraId="2AF542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1DA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913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09D367E" w14:textId="5B4BA3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4A404D53" w14:textId="6A3A93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342EB" w14:textId="76B016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AFC12" w14:textId="5313C0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530.00 </w:t>
            </w:r>
          </w:p>
        </w:tc>
      </w:tr>
      <w:tr w:rsidR="0067182C" w:rsidRPr="0067182C" w14:paraId="396B0E6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1AA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15AB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6313F40" w14:textId="1B4FAC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2A5432E6" w14:textId="09B6C0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16151" w14:textId="302A2B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F505F" w14:textId="56FFAC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8,241.25 </w:t>
            </w:r>
          </w:p>
        </w:tc>
      </w:tr>
      <w:tr w:rsidR="0067182C" w:rsidRPr="0067182C" w14:paraId="63F7F16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345C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7BE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60050A79" w14:textId="2DD35B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3C6F9E19" w14:textId="641ABF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0EC44" w14:textId="04AC2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4B59C" w14:textId="59F460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598.75 </w:t>
            </w:r>
          </w:p>
        </w:tc>
      </w:tr>
      <w:tr w:rsidR="0067182C" w:rsidRPr="0067182C" w14:paraId="3E6D5B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493B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3E6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3A3E31C9" w14:textId="193A3A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7F08C6E7" w14:textId="08DC3A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398C9" w14:textId="69FBD8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91D15" w14:textId="14054D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9,810.00 </w:t>
            </w:r>
          </w:p>
        </w:tc>
      </w:tr>
      <w:tr w:rsidR="0067182C" w:rsidRPr="0067182C" w14:paraId="739920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5227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865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C97691C" w14:textId="4613C4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27A80AA6" w14:textId="144E6E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AD53F9" w14:textId="0FCE4D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B7736" w14:textId="119817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r>
      <w:tr w:rsidR="0067182C" w:rsidRPr="0067182C" w14:paraId="6A4AE7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0AA1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A22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676D42A8" w14:textId="46730F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A31E64" w14:textId="500290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1C9BB" w14:textId="4254B8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4D7E3" w14:textId="402222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00.00 </w:t>
            </w:r>
          </w:p>
        </w:tc>
      </w:tr>
      <w:tr w:rsidR="0067182C" w:rsidRPr="0067182C" w14:paraId="1F57DCE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D352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DDC8097" w14:textId="79A060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1F3E0AE2" w14:textId="672B00C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343467" w14:textId="67BB58A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CB2504" w14:textId="4706059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781,496.82 </w:t>
            </w:r>
          </w:p>
        </w:tc>
      </w:tr>
      <w:tr w:rsidR="0067182C" w:rsidRPr="0067182C" w14:paraId="591C5E2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C14F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7B1C3795" w14:textId="2F60D1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048D44FF" w14:textId="4A5CAA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C9379" w14:textId="7EF582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26293" w14:textId="10A250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6,840.00 </w:t>
            </w:r>
          </w:p>
        </w:tc>
      </w:tr>
      <w:tr w:rsidR="0067182C" w:rsidRPr="0067182C" w14:paraId="3C8C55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57D6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798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0748523" w14:textId="750BC3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21247326" w14:textId="23CA80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22DB5" w14:textId="02FDBE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0355E" w14:textId="186536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3,669.12 </w:t>
            </w:r>
          </w:p>
        </w:tc>
      </w:tr>
      <w:tr w:rsidR="0067182C" w:rsidRPr="0067182C" w14:paraId="5A028F9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24CD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B69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074ACB09" w14:textId="4B6C9C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5B5BDDF4" w14:textId="7DE99E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EB0A1" w14:textId="41481C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B0C45" w14:textId="1E7629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88.08 </w:t>
            </w:r>
          </w:p>
        </w:tc>
      </w:tr>
      <w:tr w:rsidR="0067182C" w:rsidRPr="0067182C" w14:paraId="2FD5A5B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BED4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EDB5B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1042836F" w14:textId="072DD2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62B8F963" w14:textId="2C8D29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4306A" w14:textId="1DE20A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25076" w14:textId="00F042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2.34 </w:t>
            </w:r>
          </w:p>
        </w:tc>
      </w:tr>
      <w:tr w:rsidR="0067182C" w:rsidRPr="0067182C" w14:paraId="4642D4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4530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0EC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29FA8C4F" w14:textId="05BE08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0BE57FE2" w14:textId="1717AF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7A8A9" w14:textId="595A35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E5800" w14:textId="164F87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4,439.60 </w:t>
            </w:r>
          </w:p>
        </w:tc>
      </w:tr>
      <w:tr w:rsidR="0067182C" w:rsidRPr="0067182C" w14:paraId="24E10E4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0722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6ED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685B9419" w14:textId="794890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1C4D6983" w14:textId="56AE4F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585AE" w14:textId="213B2B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63BCD" w14:textId="371B29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4,549.68 </w:t>
            </w:r>
          </w:p>
        </w:tc>
      </w:tr>
      <w:tr w:rsidR="0067182C" w:rsidRPr="0067182C" w14:paraId="04B124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D75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C33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671AF53D" w14:textId="5CFBEC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103F1BED" w14:textId="77505A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F02C0" w14:textId="011C77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96DAC" w14:textId="448649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9,185.44 </w:t>
            </w:r>
          </w:p>
        </w:tc>
      </w:tr>
      <w:tr w:rsidR="0067182C" w:rsidRPr="0067182C" w14:paraId="57AAE2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03A2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2E9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0173AADF" w14:textId="2FF15F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4D6ED4B9" w14:textId="1A523D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3A163" w14:textId="4036F0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B332A6" w14:textId="573A54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25.46 </w:t>
            </w:r>
          </w:p>
        </w:tc>
      </w:tr>
      <w:tr w:rsidR="0067182C" w:rsidRPr="0067182C" w14:paraId="0876A62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D141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87B7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096463AA" w14:textId="3AD5BE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6B501A6A" w14:textId="0DD19E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25468" w14:textId="677B73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D1C63" w14:textId="218E2E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43.12 </w:t>
            </w:r>
          </w:p>
        </w:tc>
      </w:tr>
      <w:tr w:rsidR="0067182C" w:rsidRPr="0067182C" w14:paraId="1CF3A3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11C1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00D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75922571" w14:textId="4B785A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02B347AE" w14:textId="794255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199C8" w14:textId="4C3895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550A5" w14:textId="7BD52B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6,052.30 </w:t>
            </w:r>
          </w:p>
        </w:tc>
      </w:tr>
      <w:tr w:rsidR="0067182C" w:rsidRPr="0067182C" w14:paraId="48099A5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AE23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5E7A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05A57D17" w14:textId="09AC29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38BC9966" w14:textId="03554D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5A0D1" w14:textId="55DA90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745B3" w14:textId="6AE6AD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25.46 </w:t>
            </w:r>
          </w:p>
        </w:tc>
      </w:tr>
      <w:tr w:rsidR="0067182C" w:rsidRPr="0067182C" w14:paraId="464E15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33C9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976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2560E0D4" w14:textId="681565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109DDE0A" w14:textId="482277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BE1E1" w14:textId="44E28F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529B6" w14:textId="3A960D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90.14 </w:t>
            </w:r>
          </w:p>
        </w:tc>
      </w:tr>
      <w:tr w:rsidR="0067182C" w:rsidRPr="0067182C" w14:paraId="7541A71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B00D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D40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009917FC" w14:textId="32C716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0C39CE0E" w14:textId="0536AE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2A8B6" w14:textId="158AFE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F00E2" w14:textId="30CCAE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7,108.00 </w:t>
            </w:r>
          </w:p>
        </w:tc>
      </w:tr>
      <w:tr w:rsidR="0067182C" w:rsidRPr="0067182C" w14:paraId="692C76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5174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A09A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3B6235CC" w14:textId="489C66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41B6A7EE" w14:textId="296EBA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5209E" w14:textId="2C0E76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107FE" w14:textId="116325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33.26 </w:t>
            </w:r>
          </w:p>
        </w:tc>
      </w:tr>
      <w:tr w:rsidR="0067182C" w:rsidRPr="0067182C" w14:paraId="5992981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4E8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303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4B0011A1" w14:textId="2B6583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5CB1187D" w14:textId="754930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56CCC" w14:textId="09121F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B8B7A" w14:textId="068EC2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4,696.14 </w:t>
            </w:r>
          </w:p>
        </w:tc>
      </w:tr>
      <w:tr w:rsidR="0067182C" w:rsidRPr="0067182C" w14:paraId="1DCA51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1A33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F4E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55AB80DD" w14:textId="1375E6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2F7B9486" w14:textId="2BE4F0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DA449" w14:textId="6496D4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4428F" w14:textId="14572A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1,054.72 </w:t>
            </w:r>
          </w:p>
        </w:tc>
      </w:tr>
      <w:tr w:rsidR="0067182C" w:rsidRPr="0067182C" w14:paraId="4F3FDC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519A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6B8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0D43DFC" w14:textId="032754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295AC9D6" w14:textId="0C95A1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DCFB1" w14:textId="631086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56E94" w14:textId="42DDCD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3,087.60 </w:t>
            </w:r>
          </w:p>
        </w:tc>
      </w:tr>
      <w:tr w:rsidR="0067182C" w:rsidRPr="0067182C" w14:paraId="1830A0B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8CD7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058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A0A5F06" w14:textId="7F9B2B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4AEC12FD" w14:textId="110F56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15B62" w14:textId="5403E9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BB8E3" w14:textId="7407A3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550.98 </w:t>
            </w:r>
          </w:p>
        </w:tc>
      </w:tr>
      <w:tr w:rsidR="0067182C" w:rsidRPr="0067182C" w14:paraId="118EA9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2C54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625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11FD80BB" w14:textId="6191D2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45403C1B" w14:textId="6123B6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EBE29" w14:textId="0E53D8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20962" w14:textId="3603A3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283.02 </w:t>
            </w:r>
          </w:p>
        </w:tc>
      </w:tr>
      <w:tr w:rsidR="0067182C" w:rsidRPr="0067182C" w14:paraId="396899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AB5B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99F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C35F90F" w14:textId="169914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6DA09B40" w14:textId="567426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0D3B8" w14:textId="75BB92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72239" w14:textId="118AC7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2,628.90 </w:t>
            </w:r>
          </w:p>
        </w:tc>
      </w:tr>
      <w:tr w:rsidR="0067182C" w:rsidRPr="0067182C" w14:paraId="2E9854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8731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31D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9B9FF4D" w14:textId="76A519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F84259B" w14:textId="3E41AD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3963B" w14:textId="0F9517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73712" w14:textId="109959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0.78 </w:t>
            </w:r>
          </w:p>
        </w:tc>
      </w:tr>
      <w:tr w:rsidR="0067182C" w:rsidRPr="0067182C" w14:paraId="7745EA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45D7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26D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10E8F39" w14:textId="7CBC9C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36994F14" w14:textId="112854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B9625" w14:textId="1EBF73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BE827" w14:textId="11DD15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2,881.12 </w:t>
            </w:r>
          </w:p>
        </w:tc>
      </w:tr>
      <w:tr w:rsidR="0067182C" w:rsidRPr="0067182C" w14:paraId="21E453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F0B4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149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4F874334" w14:textId="6772B7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132A0F5D" w14:textId="615EA4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C24B9" w14:textId="64A473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9A10E" w14:textId="2C0349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21.56 </w:t>
            </w:r>
          </w:p>
        </w:tc>
      </w:tr>
      <w:tr w:rsidR="0067182C" w:rsidRPr="0067182C" w14:paraId="6A574B4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F7A0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1CD9CE9E" w14:textId="617DB80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6AD835F9" w14:textId="625D94C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9B829A" w14:textId="683AE54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EE0C35" w14:textId="03FC271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761,887.43 </w:t>
            </w:r>
          </w:p>
        </w:tc>
      </w:tr>
      <w:tr w:rsidR="0067182C" w:rsidRPr="0067182C" w14:paraId="70E38C8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FF71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67F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6EBBE4C9" w14:textId="5DB370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3944D8EC" w14:textId="290AFC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2B0C6" w14:textId="4D9834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46A02" w14:textId="6CE0B9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3,599.40 </w:t>
            </w:r>
          </w:p>
        </w:tc>
      </w:tr>
      <w:tr w:rsidR="0067182C" w:rsidRPr="0067182C" w14:paraId="363B1F1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384B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740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5056A299" w14:textId="25E9F8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26A8A013" w14:textId="4FFD28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1C03C" w14:textId="122B87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894A3" w14:textId="1DCFD7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2,498.75 </w:t>
            </w:r>
          </w:p>
        </w:tc>
      </w:tr>
      <w:tr w:rsidR="0067182C" w:rsidRPr="0067182C" w14:paraId="09B4425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3676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1C1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17A5DCCC" w14:textId="453BF9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5114370E" w14:textId="4E200B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0EFBA" w14:textId="003B5A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96BAA" w14:textId="2144D5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890.00 </w:t>
            </w:r>
          </w:p>
        </w:tc>
      </w:tr>
      <w:tr w:rsidR="0067182C" w:rsidRPr="0067182C" w14:paraId="21B164C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18E1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519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62EE8B2B" w14:textId="5EAFF1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745DD818" w14:textId="059EA8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80B00" w14:textId="0B1C15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AE9A0" w14:textId="185182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44,019.75 </w:t>
            </w:r>
          </w:p>
        </w:tc>
      </w:tr>
      <w:tr w:rsidR="0067182C" w:rsidRPr="0067182C" w14:paraId="6967722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5303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69D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58A49E1" w14:textId="49D135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55412317" w14:textId="1AB423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C07FE" w14:textId="242C71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B5E8E" w14:textId="547BB5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4,655.00 </w:t>
            </w:r>
          </w:p>
        </w:tc>
      </w:tr>
      <w:tr w:rsidR="0067182C" w:rsidRPr="0067182C" w14:paraId="25EF72A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268A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4C0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5606C632" w14:textId="36A078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5CEE5237" w14:textId="4691D8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4F0F5" w14:textId="41F283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CACD7" w14:textId="489C49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9,010.00 </w:t>
            </w:r>
          </w:p>
        </w:tc>
      </w:tr>
      <w:tr w:rsidR="0067182C" w:rsidRPr="0067182C" w14:paraId="6ABE577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EFDA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619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0B40798" w14:textId="3B84DD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759434D2" w14:textId="5A009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B5DFD" w14:textId="193657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19CF0" w14:textId="764D10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7,362.30 </w:t>
            </w:r>
          </w:p>
        </w:tc>
      </w:tr>
      <w:tr w:rsidR="0067182C" w:rsidRPr="0067182C" w14:paraId="20F82D8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F280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EA72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29FF2F27" w14:textId="603C57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DC0B68C" w14:textId="792BE5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7E85C" w14:textId="44A562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9E08D" w14:textId="498621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7,467.80 </w:t>
            </w:r>
          </w:p>
        </w:tc>
      </w:tr>
      <w:tr w:rsidR="0067182C" w:rsidRPr="0067182C" w14:paraId="7D6275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6951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35E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B1D07B4" w14:textId="6B0798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23BD765C" w14:textId="5AA8DC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2658A" w14:textId="34BDCD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E28DC" w14:textId="18FE79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7,803.70 </w:t>
            </w:r>
          </w:p>
        </w:tc>
      </w:tr>
      <w:tr w:rsidR="0067182C" w:rsidRPr="0067182C" w14:paraId="6907384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32EE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A85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170DE065" w14:textId="409EB3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0A66326D" w14:textId="05E9E7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927C3" w14:textId="27CF0A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7251B" w14:textId="7FF5A3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7,291.40 </w:t>
            </w:r>
          </w:p>
        </w:tc>
      </w:tr>
      <w:tr w:rsidR="0067182C" w:rsidRPr="0067182C" w14:paraId="647AF12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7C4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49D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1A1ABAB9" w14:textId="56CB70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E7A1DC8" w14:textId="782F4A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53B93" w14:textId="535DCE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B5FE6" w14:textId="5365F7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2,765.88 </w:t>
            </w:r>
          </w:p>
        </w:tc>
      </w:tr>
      <w:tr w:rsidR="0067182C" w:rsidRPr="0067182C" w14:paraId="71A6E7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2C6C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097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6E800153" w14:textId="5067E7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3FBFB60D" w14:textId="64E641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7F5F4" w14:textId="0B8014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35455" w14:textId="1EB318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5,548.00 </w:t>
            </w:r>
          </w:p>
        </w:tc>
      </w:tr>
      <w:tr w:rsidR="0067182C" w:rsidRPr="0067182C" w14:paraId="747B65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4EF3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A9E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6A799618" w14:textId="427EB9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58007EF" w14:textId="21A32E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D4746" w14:textId="1E5880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40E0A" w14:textId="45216E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r>
      <w:tr w:rsidR="0067182C" w:rsidRPr="0067182C" w14:paraId="7C576F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7B79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A38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85DC645" w14:textId="412E51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708C3408" w14:textId="0E4529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5177C" w14:textId="64B88B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52BE33" w14:textId="589F1A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437.25 </w:t>
            </w:r>
          </w:p>
        </w:tc>
      </w:tr>
      <w:tr w:rsidR="0067182C" w:rsidRPr="0067182C" w14:paraId="30287E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6202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CA5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06051855" w14:textId="206A4E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0C8334A5" w14:textId="7AF658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76786" w14:textId="0B624E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B4165" w14:textId="6C9F6F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953.00 </w:t>
            </w:r>
          </w:p>
        </w:tc>
      </w:tr>
      <w:tr w:rsidR="0067182C" w:rsidRPr="0067182C" w14:paraId="1DAA3E2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ED68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801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49FE0277" w14:textId="643A80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30B15943" w14:textId="335A25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A2480" w14:textId="52819E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70F13" w14:textId="02F275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8,501.00 </w:t>
            </w:r>
          </w:p>
        </w:tc>
      </w:tr>
      <w:tr w:rsidR="0067182C" w:rsidRPr="0067182C" w14:paraId="2D811C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FD18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64D6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EC48A6B" w14:textId="6EEE28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24FED31C" w14:textId="6A2898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5A167" w14:textId="3E159D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DCA28" w14:textId="72EF4C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5,534.20 </w:t>
            </w:r>
          </w:p>
        </w:tc>
      </w:tr>
      <w:tr w:rsidR="0067182C" w:rsidRPr="0067182C" w14:paraId="315EEEE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F7302"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162BF570" w14:textId="7C49CA3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F7377C5" w14:textId="79579B2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C68F3D" w14:textId="2865977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720CBA" w14:textId="3FE61C9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00,032.75 </w:t>
            </w:r>
          </w:p>
        </w:tc>
      </w:tr>
      <w:tr w:rsidR="0067182C" w:rsidRPr="0067182C" w14:paraId="0E5F238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FB14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145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0814A66F" w14:textId="496DD0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1B419CC2" w14:textId="4054A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78D4D" w14:textId="482942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4A01B" w14:textId="7CB921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6,365.00 </w:t>
            </w:r>
          </w:p>
        </w:tc>
      </w:tr>
      <w:tr w:rsidR="0067182C" w:rsidRPr="0067182C" w14:paraId="445391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36F8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A54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4AC1DCAD" w14:textId="196530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0A3BC19A" w14:textId="018A06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EE1E0" w14:textId="1E3D05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C194D" w14:textId="540531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234.00 </w:t>
            </w:r>
          </w:p>
        </w:tc>
      </w:tr>
      <w:tr w:rsidR="0067182C" w:rsidRPr="0067182C" w14:paraId="163BA0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D6AE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A84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5DAE440F" w14:textId="61D57E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0175E1BF" w14:textId="505FEE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21E40" w14:textId="1A56CF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F4A21" w14:textId="5B9B8E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6,273.00 </w:t>
            </w:r>
          </w:p>
        </w:tc>
      </w:tr>
      <w:tr w:rsidR="0067182C" w:rsidRPr="0067182C" w14:paraId="5FC3AE7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8960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F32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21F535C4" w14:textId="082990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571C6596" w14:textId="7E09B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20CF9" w14:textId="35890A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8925B" w14:textId="42FCA8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1,527.60 </w:t>
            </w:r>
          </w:p>
        </w:tc>
      </w:tr>
      <w:tr w:rsidR="0067182C" w:rsidRPr="0067182C" w14:paraId="30929E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8B30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88B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29A06332" w14:textId="1233CC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090A3D53" w14:textId="0B86E7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F498E" w14:textId="3C6322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5B376" w14:textId="23598E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0,692.00 </w:t>
            </w:r>
          </w:p>
        </w:tc>
      </w:tr>
      <w:tr w:rsidR="0067182C" w:rsidRPr="0067182C" w14:paraId="158E94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1AA6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427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4E696AE4" w14:textId="648BE9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3D368DA3" w14:textId="5C9E3F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48AC4" w14:textId="4362AF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AC7845" w14:textId="32D9D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195.00 </w:t>
            </w:r>
          </w:p>
        </w:tc>
      </w:tr>
      <w:tr w:rsidR="0067182C" w:rsidRPr="0067182C" w14:paraId="75AA10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C58B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533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AE079CA" w14:textId="35B078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50AD1712" w14:textId="66067D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ADB78" w14:textId="3FB234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23A7A" w14:textId="03A4CD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124.00 </w:t>
            </w:r>
          </w:p>
        </w:tc>
      </w:tr>
      <w:tr w:rsidR="0067182C" w:rsidRPr="0067182C" w14:paraId="18B02A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4B84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D784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FDCB78D" w14:textId="1B2E74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317A820D" w14:textId="73E0B9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C00CB" w14:textId="20EBF7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73DF1" w14:textId="48B13E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9,750.65 </w:t>
            </w:r>
          </w:p>
        </w:tc>
      </w:tr>
      <w:tr w:rsidR="0067182C" w:rsidRPr="0067182C" w14:paraId="6F8688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5BCC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8D2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03FDA886" w14:textId="78D00F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3536E06A" w14:textId="360002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C2424" w14:textId="673552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3468E" w14:textId="055C73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5,871.50 </w:t>
            </w:r>
          </w:p>
        </w:tc>
      </w:tr>
      <w:tr w:rsidR="0067182C" w:rsidRPr="0067182C" w14:paraId="12820B6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2AE66E"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63D6C0BB" w14:textId="4CD4CD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52,997,559.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0ACBDAB" w14:textId="366A252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3,314,21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3DF52D00" w14:textId="790F05E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1CC37B7" w14:textId="723461A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96,311,777.00 </w:t>
            </w:r>
          </w:p>
        </w:tc>
      </w:tr>
      <w:tr w:rsidR="0067182C" w:rsidRPr="0067182C" w14:paraId="5FBDE05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B159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3877A5FC" w14:textId="4DE9F99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6,945,202.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1277881" w14:textId="56FED3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286,2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46E366" w14:textId="6A32619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8EA788" w14:textId="1BB9899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0,231,484.25 </w:t>
            </w:r>
          </w:p>
        </w:tc>
      </w:tr>
      <w:tr w:rsidR="0067182C" w:rsidRPr="0067182C" w14:paraId="27C5684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53BAC7"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313129FA" w14:textId="333FF1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462432D0" w14:textId="33C233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75BE2AFA" w14:textId="7ECF58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B83BBB9" w14:textId="521E69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0,955,288.35 </w:t>
            </w:r>
          </w:p>
        </w:tc>
      </w:tr>
      <w:tr w:rsidR="0067182C" w:rsidRPr="0067182C" w14:paraId="25352E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E048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54039E8"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3BFA6015" w14:textId="310329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0F44E790" w14:textId="3E3523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4424C" w14:textId="1B0973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04649" w14:textId="18F4F1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70,980.00 </w:t>
            </w:r>
          </w:p>
        </w:tc>
      </w:tr>
      <w:tr w:rsidR="0067182C" w:rsidRPr="0067182C" w14:paraId="0437B7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2E386"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AEF30FE"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45376BA5" w14:textId="20A555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024,698.50 </w:t>
            </w:r>
          </w:p>
        </w:tc>
        <w:tc>
          <w:tcPr>
            <w:tcW w:w="810" w:type="pct"/>
            <w:tcBorders>
              <w:top w:val="nil"/>
              <w:left w:val="nil"/>
              <w:bottom w:val="single" w:sz="4" w:space="0" w:color="000000"/>
              <w:right w:val="single" w:sz="4" w:space="0" w:color="000000"/>
            </w:tcBorders>
            <w:shd w:val="clear" w:color="auto" w:fill="auto"/>
            <w:noWrap/>
            <w:vAlign w:val="bottom"/>
            <w:hideMark/>
          </w:tcPr>
          <w:p w14:paraId="7A297E04" w14:textId="0B28EA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460EE" w14:textId="1BEC6B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75F82" w14:textId="4F681A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024,698.50 </w:t>
            </w:r>
          </w:p>
        </w:tc>
      </w:tr>
      <w:tr w:rsidR="0067182C" w:rsidRPr="0067182C" w14:paraId="6D8680F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7AD5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163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6AA4713A" w14:textId="5B2437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4198BD86" w14:textId="0B4BCB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B9666" w14:textId="3F78F6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57CEE" w14:textId="4D48F8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4,815.00 </w:t>
            </w:r>
          </w:p>
        </w:tc>
      </w:tr>
      <w:tr w:rsidR="0067182C" w:rsidRPr="0067182C" w14:paraId="084D08B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D662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4E6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01E7DB69" w14:textId="79B39C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36D90BCF" w14:textId="2DFAF0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A6D4AD" w14:textId="3CE488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9BE78" w14:textId="4DDCF9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89,830.00 </w:t>
            </w:r>
          </w:p>
        </w:tc>
      </w:tr>
      <w:tr w:rsidR="0067182C" w:rsidRPr="0067182C" w14:paraId="52862C3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334F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37F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1ECE121" w14:textId="1115FB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07859066" w14:textId="368479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2A0151A1" w14:textId="14A934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5464A" w14:textId="525220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83,667.00 </w:t>
            </w:r>
          </w:p>
        </w:tc>
      </w:tr>
      <w:tr w:rsidR="0067182C" w:rsidRPr="0067182C" w14:paraId="5BEE54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5B480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7B6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7C5D748C" w14:textId="21193F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284D1A6B" w14:textId="1BEB97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30FB4294" w14:textId="62B50A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5FB16" w14:textId="77FE56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37,710.00 </w:t>
            </w:r>
          </w:p>
        </w:tc>
      </w:tr>
      <w:tr w:rsidR="0067182C" w:rsidRPr="0067182C" w14:paraId="1FAD769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2421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E19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2147CA24" w14:textId="57A24E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52,285.00 </w:t>
            </w:r>
          </w:p>
        </w:tc>
        <w:tc>
          <w:tcPr>
            <w:tcW w:w="810" w:type="pct"/>
            <w:tcBorders>
              <w:top w:val="nil"/>
              <w:left w:val="nil"/>
              <w:bottom w:val="single" w:sz="4" w:space="0" w:color="000000"/>
              <w:right w:val="single" w:sz="4" w:space="0" w:color="000000"/>
            </w:tcBorders>
            <w:shd w:val="clear" w:color="auto" w:fill="auto"/>
            <w:noWrap/>
            <w:vAlign w:val="bottom"/>
            <w:hideMark/>
          </w:tcPr>
          <w:p w14:paraId="5A2288A4" w14:textId="1359EE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E0D2F1" w14:textId="64F17F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95FD0" w14:textId="007FA9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402,285.00 </w:t>
            </w:r>
          </w:p>
        </w:tc>
      </w:tr>
      <w:tr w:rsidR="0067182C" w:rsidRPr="0067182C" w14:paraId="6A3163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A87D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52B3E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713CD5B" w14:textId="3924B9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34,482.00 </w:t>
            </w:r>
          </w:p>
        </w:tc>
        <w:tc>
          <w:tcPr>
            <w:tcW w:w="810" w:type="pct"/>
            <w:tcBorders>
              <w:top w:val="nil"/>
              <w:left w:val="nil"/>
              <w:bottom w:val="single" w:sz="4" w:space="0" w:color="000000"/>
              <w:right w:val="single" w:sz="4" w:space="0" w:color="000000"/>
            </w:tcBorders>
            <w:shd w:val="clear" w:color="auto" w:fill="auto"/>
            <w:noWrap/>
            <w:vAlign w:val="bottom"/>
            <w:hideMark/>
          </w:tcPr>
          <w:p w14:paraId="0DB9E1F8" w14:textId="040E74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EACA1" w14:textId="1C5F38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1658B" w14:textId="7805A5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34,482.00 </w:t>
            </w:r>
          </w:p>
        </w:tc>
      </w:tr>
      <w:tr w:rsidR="0067182C" w:rsidRPr="0067182C" w14:paraId="34D44CD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5D15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BFD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3FB5429F" w14:textId="533D92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27C9A5CE" w14:textId="1936A1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A93B8" w14:textId="0529A8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1E96A" w14:textId="2AC03A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734,307.50 </w:t>
            </w:r>
          </w:p>
        </w:tc>
      </w:tr>
      <w:tr w:rsidR="0067182C" w:rsidRPr="0067182C" w14:paraId="56B82C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3C87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D5A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2B0DD2C8" w14:textId="2A7B32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4C5C1467" w14:textId="11432F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38793C8" w14:textId="49E47A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D0367" w14:textId="419918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98,432.50 </w:t>
            </w:r>
          </w:p>
        </w:tc>
      </w:tr>
      <w:tr w:rsidR="0067182C" w:rsidRPr="0067182C" w14:paraId="21790E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3CF8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D77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10A56857" w14:textId="10A0F0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34A09D6F" w14:textId="547065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47E46" w14:textId="49CB7D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CF9D4" w14:textId="6973E0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57,380.00 </w:t>
            </w:r>
          </w:p>
        </w:tc>
      </w:tr>
      <w:tr w:rsidR="0067182C" w:rsidRPr="0067182C" w14:paraId="1C74CE7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DD2C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B86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CE2097E" w14:textId="64BCD1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66931B23" w14:textId="795004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3484EAED" w14:textId="2C3EC6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55E70" w14:textId="48BD58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22,082.00 </w:t>
            </w:r>
          </w:p>
        </w:tc>
      </w:tr>
      <w:tr w:rsidR="0067182C" w:rsidRPr="0067182C" w14:paraId="45BCA6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0CA7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557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40F05E41" w14:textId="0923E2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2,179.00 </w:t>
            </w:r>
          </w:p>
        </w:tc>
        <w:tc>
          <w:tcPr>
            <w:tcW w:w="810" w:type="pct"/>
            <w:tcBorders>
              <w:top w:val="nil"/>
              <w:left w:val="nil"/>
              <w:bottom w:val="single" w:sz="4" w:space="0" w:color="000000"/>
              <w:right w:val="single" w:sz="4" w:space="0" w:color="000000"/>
            </w:tcBorders>
            <w:shd w:val="clear" w:color="auto" w:fill="auto"/>
            <w:noWrap/>
            <w:vAlign w:val="bottom"/>
            <w:hideMark/>
          </w:tcPr>
          <w:p w14:paraId="605CCC10" w14:textId="173092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D6398" w14:textId="38726E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299A2" w14:textId="5F0BBB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2,179.00 </w:t>
            </w:r>
          </w:p>
        </w:tc>
      </w:tr>
      <w:tr w:rsidR="0067182C" w:rsidRPr="0067182C" w14:paraId="361FBEF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8B3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580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0CE226C5" w14:textId="43EE32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5AF61BCC" w14:textId="432F01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953ED9" w14:textId="1000AE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8C73A" w14:textId="242610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609,728.00 </w:t>
            </w:r>
          </w:p>
        </w:tc>
      </w:tr>
      <w:tr w:rsidR="0067182C" w:rsidRPr="0067182C" w14:paraId="30F3C5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E84E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CF34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0DBD932F" w14:textId="39CBD1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3CC421E1" w14:textId="278204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48A3B" w14:textId="615582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7DCF1" w14:textId="3F9D21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5,315.00 </w:t>
            </w:r>
          </w:p>
        </w:tc>
      </w:tr>
      <w:tr w:rsidR="0067182C" w:rsidRPr="0067182C" w14:paraId="0E9F7F5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978B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976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8C57B72" w14:textId="410C68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5B1DABBD" w14:textId="032EE2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1C525E02" w14:textId="52031A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D3F3B" w14:textId="2119BA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06,230.00 </w:t>
            </w:r>
          </w:p>
        </w:tc>
      </w:tr>
      <w:tr w:rsidR="0067182C" w:rsidRPr="0067182C" w14:paraId="59FFCB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6173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43E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30A86866" w14:textId="6BD457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47B9CDF9" w14:textId="300069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3E1F96C9" w14:textId="3595A7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861E1" w14:textId="72753D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383,449.00 </w:t>
            </w:r>
          </w:p>
        </w:tc>
      </w:tr>
      <w:tr w:rsidR="0067182C" w:rsidRPr="0067182C" w14:paraId="54B41D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A7A3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FB5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2B844CFD" w14:textId="41DC53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0D8A60F4" w14:textId="13597C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6185B" w14:textId="4DDCD9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118E0" w14:textId="75270B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813,125.00 </w:t>
            </w:r>
          </w:p>
        </w:tc>
      </w:tr>
      <w:tr w:rsidR="0067182C" w:rsidRPr="0067182C" w14:paraId="508040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0305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BC8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5C2E6477" w14:textId="200C7D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7AD116EC" w14:textId="71C35A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6958F1" w14:textId="3116D1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5DD1B" w14:textId="38286C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44,315.00 </w:t>
            </w:r>
          </w:p>
        </w:tc>
      </w:tr>
      <w:tr w:rsidR="0067182C" w:rsidRPr="0067182C" w14:paraId="7F7BABA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9691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8097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5C30B54D" w14:textId="7EC44D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53A83F69" w14:textId="7E7AE1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58352" w14:textId="31AAD1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BDB60" w14:textId="2824FE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37,315.00 </w:t>
            </w:r>
          </w:p>
        </w:tc>
      </w:tr>
      <w:tr w:rsidR="0067182C" w:rsidRPr="0067182C" w14:paraId="437F3F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4B48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D91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303D723" w14:textId="22BCA1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456101F4" w14:textId="27B72C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4B5E0" w14:textId="7DDD62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220C1" w14:textId="5B56D1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8,815.00 </w:t>
            </w:r>
          </w:p>
        </w:tc>
      </w:tr>
      <w:tr w:rsidR="0067182C" w:rsidRPr="0067182C" w14:paraId="0C60A3F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195C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C21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833D126" w14:textId="733874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49,467.00 </w:t>
            </w:r>
          </w:p>
        </w:tc>
        <w:tc>
          <w:tcPr>
            <w:tcW w:w="810" w:type="pct"/>
            <w:tcBorders>
              <w:top w:val="nil"/>
              <w:left w:val="nil"/>
              <w:bottom w:val="single" w:sz="4" w:space="0" w:color="000000"/>
              <w:right w:val="single" w:sz="4" w:space="0" w:color="000000"/>
            </w:tcBorders>
            <w:shd w:val="clear" w:color="auto" w:fill="auto"/>
            <w:noWrap/>
            <w:vAlign w:val="bottom"/>
            <w:hideMark/>
          </w:tcPr>
          <w:p w14:paraId="46EB4B3D" w14:textId="55172B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4BB231FC" w14:textId="2478F3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46DB0" w14:textId="7B5B37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523,018.40 </w:t>
            </w:r>
          </w:p>
        </w:tc>
      </w:tr>
      <w:tr w:rsidR="0067182C" w:rsidRPr="0067182C" w14:paraId="437404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E5EC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770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97202C2" w14:textId="6F562A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65E0A69D" w14:textId="59D42B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4C294" w14:textId="6F96BA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9970A" w14:textId="41EEF1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4,782.50 </w:t>
            </w:r>
          </w:p>
        </w:tc>
      </w:tr>
      <w:tr w:rsidR="0067182C" w:rsidRPr="0067182C" w14:paraId="729B76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CEB2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6DF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99966FB" w14:textId="0FFF73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5D105C1C" w14:textId="7D15B6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A8F76" w14:textId="5073A5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E9448" w14:textId="1C8F79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2,345.00 </w:t>
            </w:r>
          </w:p>
        </w:tc>
      </w:tr>
      <w:tr w:rsidR="0067182C" w:rsidRPr="0067182C" w14:paraId="2920F9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AFB2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0D0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1063F15F" w14:textId="1BC922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652F8AC6" w14:textId="691C52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BAFC9" w14:textId="682AE3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39466" w14:textId="55E13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78,500.00 </w:t>
            </w:r>
          </w:p>
        </w:tc>
      </w:tr>
      <w:tr w:rsidR="0067182C" w:rsidRPr="0067182C" w14:paraId="0092330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0D00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F7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28AB39A7" w14:textId="55A42D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4BCF8240" w14:textId="0F8802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4AF22" w14:textId="2F88E1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F9C0A" w14:textId="3A36E8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51,403.00 </w:t>
            </w:r>
          </w:p>
        </w:tc>
      </w:tr>
      <w:tr w:rsidR="0067182C" w:rsidRPr="0067182C" w14:paraId="28C5A7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C761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A8B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5F8DCFA2" w14:textId="3EFD49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5E63544A" w14:textId="5FE7B1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57DF1" w14:textId="39B292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D3EF9" w14:textId="6B24CB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582,753.00 </w:t>
            </w:r>
          </w:p>
        </w:tc>
      </w:tr>
      <w:tr w:rsidR="0067182C" w:rsidRPr="0067182C" w14:paraId="4D84697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E942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683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72105C3" w14:textId="4DF10A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48E7114F" w14:textId="2DBEB8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638FED1F" w14:textId="615EF1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8ADE8" w14:textId="68416E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0,422.00 </w:t>
            </w:r>
          </w:p>
        </w:tc>
      </w:tr>
      <w:tr w:rsidR="0067182C" w:rsidRPr="0067182C" w14:paraId="468C6B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F897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9AF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211FC261" w14:textId="72560F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5A70CAB8" w14:textId="64AE77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DD9A0" w14:textId="5B5946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28E5D" w14:textId="665C99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568,908.00 </w:t>
            </w:r>
          </w:p>
        </w:tc>
      </w:tr>
      <w:tr w:rsidR="0067182C" w:rsidRPr="0067182C" w14:paraId="1D9885B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DBAB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028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3476340" w14:textId="0DF29B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04B74E18" w14:textId="3291B3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B98E8" w14:textId="0B155D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5B9E0" w14:textId="29E34F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60,312.00 </w:t>
            </w:r>
          </w:p>
        </w:tc>
      </w:tr>
      <w:tr w:rsidR="0067182C" w:rsidRPr="0067182C" w14:paraId="065A03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D9D6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D85C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9216CF9" w14:textId="654D0F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525E4BD8" w14:textId="232DCF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069090F0" w14:textId="0765D6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4F724" w14:textId="128EE8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9,108,563.50 </w:t>
            </w:r>
          </w:p>
        </w:tc>
      </w:tr>
      <w:tr w:rsidR="0067182C" w:rsidRPr="0067182C" w14:paraId="4228B9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56D9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917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564E3909" w14:textId="04EC12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11EEE411" w14:textId="508912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012D5" w14:textId="102645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F20C3" w14:textId="34C210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22,983.00 </w:t>
            </w:r>
          </w:p>
        </w:tc>
      </w:tr>
      <w:tr w:rsidR="0067182C" w:rsidRPr="0067182C" w14:paraId="6A4B1F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5A3A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349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8E9EAA3" w14:textId="18BC4B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40DB61DB" w14:textId="24DA69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5E51A" w14:textId="313BEA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2E86C" w14:textId="3B7D84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95,750.00 </w:t>
            </w:r>
          </w:p>
        </w:tc>
      </w:tr>
      <w:tr w:rsidR="0067182C" w:rsidRPr="0067182C" w14:paraId="649EA3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EACA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30F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7D7F838C" w14:textId="2F6C0F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1FE6936A" w14:textId="05945F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B1FF3B" w14:textId="60DB9C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95D57" w14:textId="3B1944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5,315.00 </w:t>
            </w:r>
          </w:p>
        </w:tc>
      </w:tr>
      <w:tr w:rsidR="0067182C" w:rsidRPr="0067182C" w14:paraId="28EE6CF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1729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2DC67981" w14:textId="475C690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9,854,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3230117F" w14:textId="08FA8A6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4,978,521.43 </w:t>
            </w:r>
          </w:p>
        </w:tc>
        <w:tc>
          <w:tcPr>
            <w:tcW w:w="810" w:type="pct"/>
            <w:tcBorders>
              <w:top w:val="nil"/>
              <w:left w:val="nil"/>
              <w:bottom w:val="single" w:sz="4" w:space="0" w:color="000000"/>
              <w:right w:val="single" w:sz="4" w:space="0" w:color="000000"/>
            </w:tcBorders>
            <w:shd w:val="clear" w:color="D8D8D8" w:fill="D8D8D8"/>
            <w:noWrap/>
            <w:vAlign w:val="bottom"/>
            <w:hideMark/>
          </w:tcPr>
          <w:p w14:paraId="791C017C" w14:textId="6B17805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71F5C5" w14:textId="67FC0E5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4,833,028.18 </w:t>
            </w:r>
          </w:p>
        </w:tc>
      </w:tr>
      <w:tr w:rsidR="0067182C" w:rsidRPr="0067182C" w14:paraId="15150C5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D831BA"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49F88429" w14:textId="060B4C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DF2FFB2" w14:textId="430283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4E483198" w14:textId="1D7D2F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2A37D91" w14:textId="0736C5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5,520,319.20 </w:t>
            </w:r>
          </w:p>
        </w:tc>
      </w:tr>
      <w:tr w:rsidR="0067182C" w:rsidRPr="0067182C" w14:paraId="0304740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7A904"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66BF3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56775753" w14:textId="21638B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3B5DF686" w14:textId="16D893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757AF" w14:textId="554857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BA8B8" w14:textId="2446E1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0,341.00 </w:t>
            </w:r>
          </w:p>
        </w:tc>
      </w:tr>
      <w:tr w:rsidR="0067182C" w:rsidRPr="0067182C" w14:paraId="2724F2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3506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0A4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22FA8033" w14:textId="768864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7F14E08B" w14:textId="023B0C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7214A" w14:textId="42C66D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50A32" w14:textId="1FD2A2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37,190.00 </w:t>
            </w:r>
          </w:p>
        </w:tc>
      </w:tr>
      <w:tr w:rsidR="0067182C" w:rsidRPr="0067182C" w14:paraId="31AE78F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0F69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075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581F81F3" w14:textId="2B9CA9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4BC935B9" w14:textId="43B211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011ECA03" w14:textId="407523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8735D" w14:textId="3C1781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060,447.00 </w:t>
            </w:r>
          </w:p>
        </w:tc>
      </w:tr>
      <w:tr w:rsidR="0067182C" w:rsidRPr="0067182C" w14:paraId="06E4CD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2D02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8C1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0788CDD" w14:textId="560FC7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5BC0FFD8" w14:textId="0BA800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23E5F3" w14:textId="0DF358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96501" w14:textId="386C49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13,240.00 </w:t>
            </w:r>
          </w:p>
        </w:tc>
      </w:tr>
      <w:tr w:rsidR="0067182C" w:rsidRPr="0067182C" w14:paraId="257C7D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7B90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179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674D87BF" w14:textId="7F8A76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245D8919" w14:textId="344B23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33614E56" w14:textId="2474D3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7134F" w14:textId="08C6CF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0,550.00 </w:t>
            </w:r>
          </w:p>
        </w:tc>
      </w:tr>
      <w:tr w:rsidR="0067182C" w:rsidRPr="0067182C" w14:paraId="77FB2E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7470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CF39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5ECADBF3" w14:textId="74192D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2764D42B" w14:textId="39488E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622C35C2" w14:textId="65A1BC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73FE6" w14:textId="017221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168,878.78 </w:t>
            </w:r>
          </w:p>
        </w:tc>
      </w:tr>
      <w:tr w:rsidR="0067182C" w:rsidRPr="0067182C" w14:paraId="7C55A4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183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918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41EF6849" w14:textId="51E06C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64,500.75 </w:t>
            </w:r>
          </w:p>
        </w:tc>
        <w:tc>
          <w:tcPr>
            <w:tcW w:w="810" w:type="pct"/>
            <w:tcBorders>
              <w:top w:val="nil"/>
              <w:left w:val="nil"/>
              <w:bottom w:val="single" w:sz="4" w:space="0" w:color="000000"/>
              <w:right w:val="single" w:sz="4" w:space="0" w:color="000000"/>
            </w:tcBorders>
            <w:shd w:val="clear" w:color="auto" w:fill="auto"/>
            <w:noWrap/>
            <w:vAlign w:val="bottom"/>
            <w:hideMark/>
          </w:tcPr>
          <w:p w14:paraId="18807FA1" w14:textId="7C9092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14AD056E" w14:textId="782048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5FA71" w14:textId="215580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77,170.75 </w:t>
            </w:r>
          </w:p>
        </w:tc>
      </w:tr>
      <w:tr w:rsidR="0067182C" w:rsidRPr="0067182C" w14:paraId="25CED5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C7D8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9ADA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ED74C90" w14:textId="6346D7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A0FDF1" w14:textId="2BE7C2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AC0EB" w14:textId="4CC8AE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7E452" w14:textId="5DB942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r>
      <w:tr w:rsidR="0067182C" w:rsidRPr="0067182C" w14:paraId="37E927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FE82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939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0A71FD49" w14:textId="3850E7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520E9FE0" w14:textId="0B76D0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161843B9" w14:textId="2C3C78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EAC089" w14:textId="134AC3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3,275.00 </w:t>
            </w:r>
          </w:p>
        </w:tc>
      </w:tr>
      <w:tr w:rsidR="0067182C" w:rsidRPr="0067182C" w14:paraId="6B64C9F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404D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B9D8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1EB62413" w14:textId="6E0B63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4C92A7F2" w14:textId="04B956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3141CDD9" w14:textId="513B2E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2DCFE" w14:textId="010E2B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74,350.60 </w:t>
            </w:r>
          </w:p>
        </w:tc>
      </w:tr>
      <w:tr w:rsidR="0067182C" w:rsidRPr="0067182C" w14:paraId="6923AD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53D2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810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76085151" w14:textId="04C718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247D99" w14:textId="61CEF8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6AF32315" w14:textId="228C42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5C7EE" w14:textId="04863F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9,860.00 </w:t>
            </w:r>
          </w:p>
        </w:tc>
      </w:tr>
      <w:tr w:rsidR="0067182C" w:rsidRPr="0067182C" w14:paraId="3CB356D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5C99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48B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765C93A4" w14:textId="0970C1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5898E74C" w14:textId="72787A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7CEE3E06" w14:textId="7B73F3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E7034" w14:textId="64323C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2,443.71 </w:t>
            </w:r>
          </w:p>
        </w:tc>
      </w:tr>
      <w:tr w:rsidR="0067182C" w:rsidRPr="0067182C" w14:paraId="3202BF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6D7F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8B7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1659C0EF" w14:textId="233ECE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4B46B3" w14:textId="1C091F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40B82" w14:textId="753D93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A42D5" w14:textId="4E6649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r>
      <w:tr w:rsidR="0067182C" w:rsidRPr="0067182C" w14:paraId="587D657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CF85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119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414448B5" w14:textId="1003F4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A62842" w14:textId="769285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8636A61" w14:textId="33839F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4F590" w14:textId="4CE10A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4,510.00 </w:t>
            </w:r>
          </w:p>
        </w:tc>
      </w:tr>
      <w:tr w:rsidR="0067182C" w:rsidRPr="0067182C" w14:paraId="512131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B2D8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E419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57277534" w14:textId="63A1B5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C837F1" w14:textId="06FDEB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6C92D" w14:textId="161D2A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0BF22" w14:textId="11A719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r>
      <w:tr w:rsidR="0067182C" w:rsidRPr="0067182C" w14:paraId="1CB60E1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5C80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7B9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57E00D0A" w14:textId="41C613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49612A90" w14:textId="5625F8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AA417" w14:textId="242B72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5CEA9" w14:textId="4C4E56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340.00 </w:t>
            </w:r>
          </w:p>
        </w:tc>
      </w:tr>
      <w:tr w:rsidR="0067182C" w:rsidRPr="0067182C" w14:paraId="1DBEE7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7B3B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65D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0EF992C" w14:textId="5B4896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32D41330" w14:textId="590A88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F0E8FD" w14:textId="2E332A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6EF81" w14:textId="092A17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0,200.00 </w:t>
            </w:r>
          </w:p>
        </w:tc>
      </w:tr>
      <w:tr w:rsidR="0067182C" w:rsidRPr="0067182C" w14:paraId="6316DB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795D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C59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6C11FC56" w14:textId="5FC7B3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090A4E08" w14:textId="7EB71F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6B603F60" w14:textId="294D6D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C4819" w14:textId="7453FC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0,574.00 </w:t>
            </w:r>
          </w:p>
        </w:tc>
      </w:tr>
      <w:tr w:rsidR="0067182C" w:rsidRPr="0067182C" w14:paraId="2AC424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3415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F833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34FAE878" w14:textId="4B1410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18B5229B" w14:textId="12BF5D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77FD5412" w14:textId="170F4B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F267B" w14:textId="51FCA8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10,671.00 </w:t>
            </w:r>
          </w:p>
        </w:tc>
      </w:tr>
      <w:tr w:rsidR="0067182C" w:rsidRPr="0067182C" w14:paraId="63BB11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8CB8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4951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F488326" w14:textId="194C32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0BDC22F2" w14:textId="31E6B4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17356519" w14:textId="699916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438FC" w14:textId="510E48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73,958.00 </w:t>
            </w:r>
          </w:p>
        </w:tc>
      </w:tr>
      <w:tr w:rsidR="0067182C" w:rsidRPr="0067182C" w14:paraId="509583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057E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83F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18847AFB" w14:textId="7AEC2E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2D6EA3A3" w14:textId="489351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08885D64" w14:textId="4ED780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36924" w14:textId="78C91C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82,970.14 </w:t>
            </w:r>
          </w:p>
        </w:tc>
      </w:tr>
      <w:tr w:rsidR="0067182C" w:rsidRPr="0067182C" w14:paraId="5F7592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4098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EED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5BEB66A6" w14:textId="64AFB6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CDC478" w14:textId="6FBC90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20F72B74" w14:textId="057884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ABE5B" w14:textId="47750A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0,605.00 </w:t>
            </w:r>
          </w:p>
        </w:tc>
      </w:tr>
      <w:tr w:rsidR="0067182C" w:rsidRPr="0067182C" w14:paraId="3E9BA6C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8C8B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8ED0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16AB3A9" w14:textId="4A29D8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057B2D1F" w14:textId="22E90F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617EAB38" w14:textId="2285D9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B5C95" w14:textId="06BDC4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65,134.00 </w:t>
            </w:r>
          </w:p>
        </w:tc>
      </w:tr>
      <w:tr w:rsidR="0067182C" w:rsidRPr="0067182C" w14:paraId="0AD2EBE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A1AA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3FBD43E5" w14:textId="519F2E4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1,851,3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5AE2901E" w14:textId="5BFC64F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4,476,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0BFA644" w14:textId="34AA42D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5A509A" w14:textId="5F83FFA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6,328,275.05 </w:t>
            </w:r>
          </w:p>
        </w:tc>
      </w:tr>
      <w:tr w:rsidR="0067182C" w:rsidRPr="0067182C" w14:paraId="33F525D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FD899"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6D1558D2" w14:textId="7BA50A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FD5810" w14:textId="1525A0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20284DAF" w14:textId="34A548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538ED51" w14:textId="2EE12E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969,200.50 </w:t>
            </w:r>
          </w:p>
        </w:tc>
      </w:tr>
      <w:tr w:rsidR="0067182C" w:rsidRPr="0067182C" w14:paraId="41A67C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9E5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545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0B68F51B" w14:textId="0FC093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48FD4F7" w14:textId="03D203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9DE80" w14:textId="13A957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99504" w14:textId="1C8780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r>
      <w:tr w:rsidR="0067182C" w:rsidRPr="0067182C" w14:paraId="732E1C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5DB2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4B6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7E644A00" w14:textId="5E1E45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6877E92B" w14:textId="402028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5B391613" w14:textId="262EAB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0AF9E" w14:textId="3D1AF5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1,900.00 </w:t>
            </w:r>
          </w:p>
        </w:tc>
      </w:tr>
      <w:tr w:rsidR="0067182C" w:rsidRPr="0067182C" w14:paraId="5ECC58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D63B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66C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006A2D07" w14:textId="360091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044E0517" w14:textId="5DDA8F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02608E4" w14:textId="6CBCB2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FE762" w14:textId="5217EF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513,210.00 </w:t>
            </w:r>
          </w:p>
        </w:tc>
      </w:tr>
      <w:tr w:rsidR="0067182C" w:rsidRPr="0067182C" w14:paraId="6EABB2E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CF42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098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75DFCF64" w14:textId="3F1BC9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26241588" w14:textId="0E72A4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15AD2F4" w14:textId="4145FF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BBE99" w14:textId="4F4E72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70,560.00 </w:t>
            </w:r>
          </w:p>
        </w:tc>
      </w:tr>
      <w:tr w:rsidR="0067182C" w:rsidRPr="0067182C" w14:paraId="2F5D9C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AE7B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39725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881B6EF" w14:textId="1140E7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7353A764" w14:textId="747FAC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6B49ACD9" w14:textId="1B8836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8F50D" w14:textId="325F9C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516,184.00 </w:t>
            </w:r>
          </w:p>
        </w:tc>
      </w:tr>
      <w:tr w:rsidR="0067182C" w:rsidRPr="0067182C" w14:paraId="5B25106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1B34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892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52EE7B35" w14:textId="028219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21F98CAD" w14:textId="737945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69C50" w14:textId="603AF3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7B69B" w14:textId="26D6C3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7,184.00 </w:t>
            </w:r>
          </w:p>
        </w:tc>
      </w:tr>
      <w:tr w:rsidR="0067182C" w:rsidRPr="0067182C" w14:paraId="742F770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427A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2D7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7E41EB18" w14:textId="334E61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1E4F5AC" w14:textId="7934AE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1AE5D" w14:textId="44E880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AE852" w14:textId="704D2D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r>
      <w:tr w:rsidR="0067182C" w:rsidRPr="0067182C" w14:paraId="463E83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5BD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3CA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5E387C4E" w14:textId="1CA289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805A829" w14:textId="7003CC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4C10EEFB" w14:textId="06031C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CF4F7" w14:textId="545E51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8,624.78 </w:t>
            </w:r>
          </w:p>
        </w:tc>
      </w:tr>
      <w:tr w:rsidR="0067182C" w:rsidRPr="0067182C" w14:paraId="3A560B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9ECF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5C2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733867B5" w14:textId="6DF4CB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55EF7FA4" w14:textId="32BF22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09E34" w14:textId="23E4F5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212C0" w14:textId="551769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3,300.00 </w:t>
            </w:r>
          </w:p>
        </w:tc>
      </w:tr>
      <w:tr w:rsidR="0067182C" w:rsidRPr="0067182C" w14:paraId="01F858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E4B0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00E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052A52DA" w14:textId="3F4640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43B92F1D" w14:textId="06D727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32515509" w14:textId="75A81E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80A84" w14:textId="22B262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1,325.00 </w:t>
            </w:r>
          </w:p>
        </w:tc>
      </w:tr>
      <w:tr w:rsidR="0067182C" w:rsidRPr="0067182C" w14:paraId="139BEA8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4110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D25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20D5391D" w14:textId="40C567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2EFCC79B" w14:textId="617403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32825662" w14:textId="42FDA6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38B59B" w14:textId="7AE373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16,689.40 </w:t>
            </w:r>
          </w:p>
        </w:tc>
      </w:tr>
      <w:tr w:rsidR="0067182C" w:rsidRPr="0067182C" w14:paraId="45F5C67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01F9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9D8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19055F22" w14:textId="043A90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1F60E2" w14:textId="36C724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4AD86" w14:textId="5CFA48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1A50D" w14:textId="229067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2,000.00 </w:t>
            </w:r>
          </w:p>
        </w:tc>
      </w:tr>
      <w:tr w:rsidR="0067182C" w:rsidRPr="0067182C" w14:paraId="2C006E4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C1F9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4EB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363BB78B" w14:textId="2E51A1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BFD29AD" w14:textId="6CF73E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4894C" w14:textId="2EF91A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3EBF8" w14:textId="3A8C61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r>
      <w:tr w:rsidR="0067182C" w:rsidRPr="0067182C" w14:paraId="193F0B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248F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623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07A30E3" w14:textId="566DE1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24589" w14:textId="5B6DBE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4228725" w14:textId="4B24CD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738E9" w14:textId="39ED06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0,500.00 </w:t>
            </w:r>
          </w:p>
        </w:tc>
      </w:tr>
      <w:tr w:rsidR="0067182C" w:rsidRPr="0067182C" w14:paraId="14382F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5303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7272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7CE63BCA" w14:textId="4F688D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790A3CE" w14:textId="1754FF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8CD35" w14:textId="13EE03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54D02" w14:textId="0986A3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3,800.00 </w:t>
            </w:r>
          </w:p>
        </w:tc>
      </w:tr>
      <w:tr w:rsidR="0067182C" w:rsidRPr="0067182C" w14:paraId="528AC3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5B47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86B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12734B9C" w14:textId="0F9D40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6C2867D3" w14:textId="5F5ED9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406C8" w14:textId="3FA420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50DAF" w14:textId="6F3109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7,950.00 </w:t>
            </w:r>
          </w:p>
        </w:tc>
      </w:tr>
      <w:tr w:rsidR="0067182C" w:rsidRPr="0067182C" w14:paraId="7CC038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9805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D99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39B0E053" w14:textId="350795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9AAE1D" w14:textId="74820F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65FD5" w14:textId="359510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74B4B" w14:textId="7807CC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5,000.00 </w:t>
            </w:r>
          </w:p>
        </w:tc>
      </w:tr>
      <w:tr w:rsidR="0067182C" w:rsidRPr="0067182C" w14:paraId="05444E3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C8E5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E3D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787D0A5C" w14:textId="58AB5E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70035BA9" w14:textId="004336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0667E" w14:textId="79388C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8D29A" w14:textId="75F080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6,610.00 </w:t>
            </w:r>
          </w:p>
        </w:tc>
      </w:tr>
      <w:tr w:rsidR="0067182C" w:rsidRPr="0067182C" w14:paraId="0CB840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8652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E2B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5970DAEF" w14:textId="7A6F6D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598BE488" w14:textId="5C385D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66CB09D9" w14:textId="1FD3BF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5BEDF" w14:textId="67054A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2,452.00 </w:t>
            </w:r>
          </w:p>
        </w:tc>
      </w:tr>
      <w:tr w:rsidR="0067182C" w:rsidRPr="0067182C" w14:paraId="7875AC3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4313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187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259A8511" w14:textId="4E823C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3EFAA47" w14:textId="16F59F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0C643C1D" w14:textId="2840AC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2E199" w14:textId="50E7A8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655.77 </w:t>
            </w:r>
          </w:p>
        </w:tc>
      </w:tr>
      <w:tr w:rsidR="0067182C" w:rsidRPr="0067182C" w14:paraId="7184CFA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C506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4A5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68CB4107" w14:textId="115481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588AA21A" w14:textId="2FECF6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9A340" w14:textId="79B008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8A5FE" w14:textId="601B72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582.00 </w:t>
            </w:r>
          </w:p>
        </w:tc>
      </w:tr>
      <w:tr w:rsidR="0067182C" w:rsidRPr="0067182C" w14:paraId="48FC037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EECF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6B6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55421C03" w14:textId="11C90D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64398ECE" w14:textId="537F91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286E5F" w14:textId="5FCEE4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EFDD1" w14:textId="559393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83,020.00 </w:t>
            </w:r>
          </w:p>
        </w:tc>
      </w:tr>
      <w:tr w:rsidR="0067182C" w:rsidRPr="0067182C" w14:paraId="2BE16B4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D72C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802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7026498" w14:textId="066863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01D9C87B" w14:textId="0B0C30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ECBF13" w14:textId="02B71B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AEBB6" w14:textId="606476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610.00 </w:t>
            </w:r>
          </w:p>
        </w:tc>
      </w:tr>
      <w:tr w:rsidR="0067182C" w:rsidRPr="0067182C" w14:paraId="1886B9F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C50B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052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94CB910" w14:textId="65572A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2F645CAD" w14:textId="419376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384425BA" w14:textId="513C77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811FC" w14:textId="40E4EA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21,488.83 </w:t>
            </w:r>
          </w:p>
        </w:tc>
      </w:tr>
      <w:tr w:rsidR="0067182C" w:rsidRPr="0067182C" w14:paraId="4B8D46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985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4F5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403CEB21" w14:textId="15C807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7C1520B5" w14:textId="21BC99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5194CA25" w14:textId="1C8907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BDA29" w14:textId="5879A3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621,244.48 </w:t>
            </w:r>
          </w:p>
        </w:tc>
      </w:tr>
      <w:tr w:rsidR="0067182C" w:rsidRPr="0067182C" w14:paraId="3F220D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C68D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F53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B83F977" w14:textId="5B55A4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21062F16" w14:textId="1BDF8F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05492534" w14:textId="3EA020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4F6EF" w14:textId="57FB4C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24,266.00 </w:t>
            </w:r>
          </w:p>
        </w:tc>
      </w:tr>
      <w:tr w:rsidR="0067182C" w:rsidRPr="0067182C" w14:paraId="079707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6AAA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CFCE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4FF84B6" w14:textId="076380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992FC93" w14:textId="2A246A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6F09807" w14:textId="7E1045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50B80" w14:textId="745DEF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1,300.00 </w:t>
            </w:r>
          </w:p>
        </w:tc>
      </w:tr>
      <w:tr w:rsidR="0067182C" w:rsidRPr="0067182C" w14:paraId="3FD1AB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5855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A706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31A789B8" w14:textId="2106A2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035B3163" w14:textId="32EE59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5C8258C3" w14:textId="4A76DD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41AB8" w14:textId="3FD1C8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21,472.29 </w:t>
            </w:r>
          </w:p>
        </w:tc>
      </w:tr>
      <w:tr w:rsidR="0067182C" w:rsidRPr="0067182C" w14:paraId="495144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1EA1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E6C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6FB111B7" w14:textId="6ED308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77018E11" w14:textId="57DA0D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4144B" w14:textId="305FCF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B4D4C" w14:textId="1881DA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0,190.00 </w:t>
            </w:r>
          </w:p>
        </w:tc>
      </w:tr>
      <w:tr w:rsidR="0067182C" w:rsidRPr="0067182C" w14:paraId="665A727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C334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78D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4D4B9C3" w14:textId="14006A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4FE75996" w14:textId="05A775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4B0F9" w14:textId="63F7A2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6265D" w14:textId="69DB3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9,756.00 </w:t>
            </w:r>
          </w:p>
        </w:tc>
      </w:tr>
      <w:tr w:rsidR="0067182C" w:rsidRPr="0067182C" w14:paraId="13C98A4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E5E6F1"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2CD98FBB" w14:textId="6A2369F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746,43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6BCD27" w14:textId="0DC5CB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0FAA314E" w14:textId="4258D55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32328A" w14:textId="7EF57A0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3,712,984.68 </w:t>
            </w:r>
          </w:p>
        </w:tc>
      </w:tr>
      <w:tr w:rsidR="0067182C" w:rsidRPr="0067182C" w14:paraId="0C86E7B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C9F3AC"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1F95E454" w14:textId="461496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6531FF" w14:textId="5E70DF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BE86A" w14:textId="1570F3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A50101D" w14:textId="190C1B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14,000.00 </w:t>
            </w:r>
          </w:p>
        </w:tc>
      </w:tr>
      <w:tr w:rsidR="0067182C" w:rsidRPr="0067182C" w14:paraId="273BD07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39C9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B09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6DABBF4A" w14:textId="51C780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D65FB5" w14:textId="689AEF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29D42" w14:textId="4CC901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7EC95" w14:textId="72A76E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2,000.00 </w:t>
            </w:r>
          </w:p>
        </w:tc>
      </w:tr>
      <w:tr w:rsidR="0067182C" w:rsidRPr="0067182C" w14:paraId="008586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A4CB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EB5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F300880" w14:textId="163745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C310B5" w14:textId="7E3BDA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4D37D" w14:textId="0C8FAC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20CE4" w14:textId="619A92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000.00 </w:t>
            </w:r>
          </w:p>
        </w:tc>
      </w:tr>
      <w:tr w:rsidR="0067182C" w:rsidRPr="0067182C" w14:paraId="308F46B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BB03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468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561993E" w14:textId="75B0F9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0CB88" w14:textId="1D4C88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D070E" w14:textId="142DF2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49E72" w14:textId="55C630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r>
      <w:tr w:rsidR="0067182C" w:rsidRPr="0067182C" w14:paraId="38A02FA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8C96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23B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452E689" w14:textId="750F49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62DA2E" w14:textId="6B04A7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8EA55" w14:textId="42977F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28DA1" w14:textId="570053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6,000.00 </w:t>
            </w:r>
          </w:p>
        </w:tc>
      </w:tr>
      <w:tr w:rsidR="0067182C" w:rsidRPr="0067182C" w14:paraId="2EEE15F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1158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399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608824E" w14:textId="51307B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7BC931" w14:textId="6DB760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25B5B" w14:textId="5B767D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783F4" w14:textId="0CC9AD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4,000.00 </w:t>
            </w:r>
          </w:p>
        </w:tc>
      </w:tr>
      <w:tr w:rsidR="0067182C" w:rsidRPr="0067182C" w14:paraId="4E9E466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C5A0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7719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32BDE282" w14:textId="7F82A6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A76C98" w14:textId="37AA50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DE09D" w14:textId="5EA910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EE404" w14:textId="58F57B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r>
      <w:tr w:rsidR="0067182C" w:rsidRPr="0067182C" w14:paraId="48B010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F5B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4EF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63475A2" w14:textId="4B5447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919780" w14:textId="3BC837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7D6DE68F" w14:textId="116E33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2ECB7" w14:textId="394F50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59,062.68 </w:t>
            </w:r>
          </w:p>
        </w:tc>
      </w:tr>
      <w:tr w:rsidR="0067182C" w:rsidRPr="0067182C" w14:paraId="1CCEC3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7FC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060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65ED479E" w14:textId="0737EB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E159F4" w14:textId="4B80BC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4D284" w14:textId="282BC7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CC281" w14:textId="4C74A0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r>
      <w:tr w:rsidR="0067182C" w:rsidRPr="0067182C" w14:paraId="375FCCD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5A49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7AE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67F65A00" w14:textId="5D0BD9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E7A2C4" w14:textId="7E40D8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C2135" w14:textId="2E16EF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2A63A" w14:textId="2974AB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000.00 </w:t>
            </w:r>
          </w:p>
        </w:tc>
      </w:tr>
      <w:tr w:rsidR="0067182C" w:rsidRPr="0067182C" w14:paraId="1F68CE0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2749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014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5A458DA" w14:textId="511B7A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F18069" w14:textId="0C53B6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7EE1E" w14:textId="0A6A67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6FB05" w14:textId="402AC9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000.00 </w:t>
            </w:r>
          </w:p>
        </w:tc>
      </w:tr>
      <w:tr w:rsidR="0067182C" w:rsidRPr="0067182C" w14:paraId="0A2667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59D6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3E8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7FEAF57A" w14:textId="2D5985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73D84A6B" w14:textId="4B0F63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BE9E0" w14:textId="4EE946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80BB9" w14:textId="1D697A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028.00 </w:t>
            </w:r>
          </w:p>
        </w:tc>
      </w:tr>
      <w:tr w:rsidR="0067182C" w:rsidRPr="0067182C" w14:paraId="325483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A119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2B8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464D3276" w14:textId="5B32F5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95AD8A" w14:textId="1F5FCE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F4459" w14:textId="4682E7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DF388" w14:textId="4E2630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000.00 </w:t>
            </w:r>
          </w:p>
        </w:tc>
      </w:tr>
      <w:tr w:rsidR="0067182C" w:rsidRPr="0067182C" w14:paraId="50ED400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7FB0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54A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4D15C157" w14:textId="16E4D0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A6F56E" w14:textId="56BCDF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25A18" w14:textId="6DD68E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74274" w14:textId="3A03D4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r>
      <w:tr w:rsidR="0067182C" w:rsidRPr="0067182C" w14:paraId="2BC293B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DDE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EAB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38CE5CAD" w14:textId="2B6D48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C6190F" w14:textId="03ADB0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C47D7" w14:textId="6BCB60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CD274" w14:textId="1C1D03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4,000.00 </w:t>
            </w:r>
          </w:p>
        </w:tc>
      </w:tr>
      <w:tr w:rsidR="0067182C" w:rsidRPr="0067182C" w14:paraId="370185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8C83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4BF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3714469C" w14:textId="5797D3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E5A225" w14:textId="74E765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A33E4" w14:textId="19FDF0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5927D" w14:textId="5FB43C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4,000.00 </w:t>
            </w:r>
          </w:p>
        </w:tc>
      </w:tr>
      <w:tr w:rsidR="0067182C" w:rsidRPr="0067182C" w14:paraId="0C0EFC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9192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810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6D09B0E1" w14:textId="166A83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2,450.00 </w:t>
            </w:r>
          </w:p>
        </w:tc>
        <w:tc>
          <w:tcPr>
            <w:tcW w:w="810" w:type="pct"/>
            <w:tcBorders>
              <w:top w:val="nil"/>
              <w:left w:val="nil"/>
              <w:bottom w:val="single" w:sz="4" w:space="0" w:color="000000"/>
              <w:right w:val="single" w:sz="4" w:space="0" w:color="000000"/>
            </w:tcBorders>
            <w:shd w:val="clear" w:color="auto" w:fill="auto"/>
            <w:noWrap/>
            <w:vAlign w:val="bottom"/>
            <w:hideMark/>
          </w:tcPr>
          <w:p w14:paraId="27D39ECD" w14:textId="2DFACA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FEA12" w14:textId="105343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3BF4E" w14:textId="34D2A1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2,450.00 </w:t>
            </w:r>
          </w:p>
        </w:tc>
      </w:tr>
      <w:tr w:rsidR="0067182C" w:rsidRPr="0067182C" w14:paraId="7C9EBB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80EA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65F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74A9EED7" w14:textId="56D615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63CAAB6" w14:textId="4B5B72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DE4A7" w14:textId="2D5016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9C106" w14:textId="290D66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4,500.00 </w:t>
            </w:r>
          </w:p>
        </w:tc>
      </w:tr>
      <w:tr w:rsidR="0067182C" w:rsidRPr="0067182C" w14:paraId="5A4C8D9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454A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1A4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CED7986" w14:textId="4F978D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69,935.00 </w:t>
            </w:r>
          </w:p>
        </w:tc>
        <w:tc>
          <w:tcPr>
            <w:tcW w:w="810" w:type="pct"/>
            <w:tcBorders>
              <w:top w:val="nil"/>
              <w:left w:val="nil"/>
              <w:bottom w:val="single" w:sz="4" w:space="0" w:color="000000"/>
              <w:right w:val="single" w:sz="4" w:space="0" w:color="000000"/>
            </w:tcBorders>
            <w:shd w:val="clear" w:color="auto" w:fill="auto"/>
            <w:noWrap/>
            <w:vAlign w:val="bottom"/>
            <w:hideMark/>
          </w:tcPr>
          <w:p w14:paraId="3D5C0E9A" w14:textId="57FA19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A90CC7" w14:textId="69B214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BF82C" w14:textId="75FC6C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289,935.00 </w:t>
            </w:r>
          </w:p>
        </w:tc>
      </w:tr>
      <w:tr w:rsidR="0067182C" w:rsidRPr="0067182C" w14:paraId="3E4F5E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FEE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B39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07296EDD" w14:textId="51A8CB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8EC968" w14:textId="0086BD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192AB" w14:textId="7887A1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47592" w14:textId="4CA1FB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r>
      <w:tr w:rsidR="0067182C" w:rsidRPr="0067182C" w14:paraId="4A78E0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75C2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798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3BB75178" w14:textId="19A5CB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02BD3A32" w14:textId="57C19F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6E3C39" w14:textId="0A8166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9290F" w14:textId="619778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12,600.00 </w:t>
            </w:r>
          </w:p>
        </w:tc>
      </w:tr>
      <w:tr w:rsidR="0067182C" w:rsidRPr="0067182C" w14:paraId="18F708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8220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E36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3F8D5258" w14:textId="3532BF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2B9CDA41" w14:textId="12AA58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DB2C0" w14:textId="72EA14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F3FFF" w14:textId="25E26A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1,225.00 </w:t>
            </w:r>
          </w:p>
        </w:tc>
      </w:tr>
      <w:tr w:rsidR="0067182C" w:rsidRPr="0067182C" w14:paraId="7A550E9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DDD9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A49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0E4C4887" w14:textId="2FC0DC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1F87262E" w14:textId="4F906E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082F6" w14:textId="2147FD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CDF73" w14:textId="66BA55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952.00 </w:t>
            </w:r>
          </w:p>
        </w:tc>
      </w:tr>
      <w:tr w:rsidR="0067182C" w:rsidRPr="0067182C" w14:paraId="7EEDD0D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D086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819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D5A2B84" w14:textId="54EEE0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443E64" w14:textId="56B3FF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101A818F" w14:textId="4688C8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90EE8" w14:textId="6AEF11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5,488.00 </w:t>
            </w:r>
          </w:p>
        </w:tc>
      </w:tr>
      <w:tr w:rsidR="0067182C" w:rsidRPr="0067182C" w14:paraId="395F7D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0C96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B48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5E45D5BC" w14:textId="0A45EA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257539" w14:textId="79BCC4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EE314" w14:textId="6E4DCD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A21CD" w14:textId="4BA9CE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r>
      <w:tr w:rsidR="0067182C" w:rsidRPr="0067182C" w14:paraId="73AA7E8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AC0A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D46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67B2A7B3" w14:textId="6EFE44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D86DE5" w14:textId="51DEB9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CCB4C" w14:textId="44243C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00C09" w14:textId="63C159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r>
      <w:tr w:rsidR="0067182C" w:rsidRPr="0067182C" w14:paraId="059940D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5B36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12C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43858A48" w14:textId="77F327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16C5C4" w14:textId="0C85B5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DF9B3" w14:textId="300EB5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1077D" w14:textId="0EA27C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000.00 </w:t>
            </w:r>
          </w:p>
        </w:tc>
      </w:tr>
      <w:tr w:rsidR="0067182C" w:rsidRPr="0067182C" w14:paraId="758C38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970D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9CD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1F55F8D6" w14:textId="21F696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37F8F1" w14:textId="21CE92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60F2A" w14:textId="6F9032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0A164" w14:textId="44E466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6,000.00 </w:t>
            </w:r>
          </w:p>
        </w:tc>
      </w:tr>
      <w:tr w:rsidR="0067182C" w:rsidRPr="0067182C" w14:paraId="0C6615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8B7F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595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71DBBBC" w14:textId="233847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7F270" w14:textId="79B0DB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C960A" w14:textId="53B45B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4F84A" w14:textId="188BED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r>
      <w:tr w:rsidR="0067182C" w:rsidRPr="0067182C" w14:paraId="3E568AF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663BF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831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6F3A631A" w14:textId="209D56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F8C50C" w14:textId="27A5E2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C26B7" w14:textId="657C11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60DA6" w14:textId="1AA06A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r>
      <w:tr w:rsidR="0067182C" w:rsidRPr="0067182C" w14:paraId="6188D7F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E3AF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9CF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541D03CD" w14:textId="45A75C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27BA3E" w14:textId="6B8256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0D682" w14:textId="34EB7F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207FA" w14:textId="2A9DA3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000.00 </w:t>
            </w:r>
          </w:p>
        </w:tc>
      </w:tr>
      <w:tr w:rsidR="0067182C" w:rsidRPr="0067182C" w14:paraId="1F9B27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2DA6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91184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002533F8" w14:textId="5D4A1C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76997" w14:textId="66B10C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A9E0D" w14:textId="220D63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E1292" w14:textId="1F8222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r>
      <w:tr w:rsidR="0067182C" w:rsidRPr="0067182C" w14:paraId="27752F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BF0A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AF1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796C4BB2" w14:textId="23630A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A0EB44" w14:textId="494D9B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E766F" w14:textId="53187D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234ED" w14:textId="7FB9B1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0,000.00 </w:t>
            </w:r>
          </w:p>
        </w:tc>
      </w:tr>
      <w:tr w:rsidR="0067182C" w:rsidRPr="0067182C" w14:paraId="6098C7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0C63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019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1744B299" w14:textId="1E3A3E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46163" w14:textId="6A9082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8E996" w14:textId="356DD5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5D212" w14:textId="05F1DF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000.00 </w:t>
            </w:r>
          </w:p>
        </w:tc>
      </w:tr>
      <w:tr w:rsidR="0067182C" w:rsidRPr="0067182C" w14:paraId="3AD2EC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352E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0580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47AD3ABD" w14:textId="03B146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BB341B8" w14:textId="50D8F1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D209D" w14:textId="784319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8E8AC" w14:textId="6D8C32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5,400.00 </w:t>
            </w:r>
          </w:p>
        </w:tc>
      </w:tr>
      <w:tr w:rsidR="0067182C" w:rsidRPr="0067182C" w14:paraId="4F1B609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4021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00E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68186963" w14:textId="5A652D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8FD99A" w14:textId="6EF235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BAC3C" w14:textId="27814C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B319E" w14:textId="526B52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1,000.00 </w:t>
            </w:r>
          </w:p>
        </w:tc>
      </w:tr>
      <w:tr w:rsidR="0067182C" w:rsidRPr="0067182C" w14:paraId="0AC75DB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5C47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FF9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25FC3A40" w14:textId="4C95DE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58536F62" w14:textId="35DD1E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4DD0B" w14:textId="62836F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0ABB0" w14:textId="176CDF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1,600.00 </w:t>
            </w:r>
          </w:p>
        </w:tc>
      </w:tr>
      <w:tr w:rsidR="0067182C" w:rsidRPr="0067182C" w14:paraId="5D3A73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3536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478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231F1CDF" w14:textId="1226D8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7BA36083" w14:textId="388673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A890F" w14:textId="0D7881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8EDE0" w14:textId="393016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7,716.00 </w:t>
            </w:r>
          </w:p>
        </w:tc>
      </w:tr>
      <w:tr w:rsidR="0067182C" w:rsidRPr="0067182C" w14:paraId="2C81B6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3C03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28D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14108BDE" w14:textId="42B30F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9D2740D" w14:textId="07FD83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AFD99" w14:textId="0379E7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FBF7C" w14:textId="501A63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4,500.00 </w:t>
            </w:r>
          </w:p>
        </w:tc>
      </w:tr>
      <w:tr w:rsidR="0067182C" w:rsidRPr="0067182C" w14:paraId="4ED045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2F1B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F06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1F77E40A" w14:textId="24B280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5574212F" w14:textId="673049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9E1D6" w14:textId="1E04D5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9BFCF" w14:textId="0739D1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3,528.00 </w:t>
            </w:r>
          </w:p>
        </w:tc>
      </w:tr>
      <w:tr w:rsidR="0067182C" w:rsidRPr="0067182C" w14:paraId="1266C7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F24F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A0D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1BAFAFBC" w14:textId="64F3C9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F577F1" w14:textId="341958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73EAE" w14:textId="63608F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C62CA" w14:textId="57D1C4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5,000.00 </w:t>
            </w:r>
          </w:p>
        </w:tc>
      </w:tr>
      <w:tr w:rsidR="0067182C" w:rsidRPr="0067182C" w14:paraId="02A8647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EB8C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4A6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3B81E83D" w14:textId="4E2704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B74D59" w14:textId="7E675D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EF2FF" w14:textId="1B7B27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D0C29" w14:textId="5E41B4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9,000.00 </w:t>
            </w:r>
          </w:p>
        </w:tc>
      </w:tr>
      <w:tr w:rsidR="0067182C" w:rsidRPr="0067182C" w14:paraId="691CA9D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35F3C"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5093C25" w14:textId="60C0398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600,01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E551C87" w14:textId="7513C36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42342CA7" w14:textId="4D876C7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A1D2B0" w14:textId="7C9AD18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1,206,004.84 </w:t>
            </w:r>
          </w:p>
        </w:tc>
      </w:tr>
      <w:tr w:rsidR="0067182C" w:rsidRPr="0067182C" w14:paraId="623DE52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AC794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72B50F93" w14:textId="0F046C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236D7E" w14:textId="12D1A3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152C549E" w14:textId="7EB9CC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0B6DCB5" w14:textId="3AA14E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946,654.80 </w:t>
            </w:r>
          </w:p>
        </w:tc>
      </w:tr>
      <w:tr w:rsidR="0067182C" w:rsidRPr="0067182C" w14:paraId="6B20B4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C8AA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08D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653F966D" w14:textId="52F269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537ABB73" w14:textId="451FEF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2675FB2D" w14:textId="2B2374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1C35E" w14:textId="6C2C95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30,439.00 </w:t>
            </w:r>
          </w:p>
        </w:tc>
      </w:tr>
      <w:tr w:rsidR="0067182C" w:rsidRPr="0067182C" w14:paraId="50FCE82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1492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FA5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431714CF" w14:textId="03642C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67861C25" w14:textId="749B93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1EF29434" w14:textId="4CA717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C63C8" w14:textId="60F338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547,648.00 </w:t>
            </w:r>
          </w:p>
        </w:tc>
      </w:tr>
      <w:tr w:rsidR="0067182C" w:rsidRPr="0067182C" w14:paraId="03662B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289E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1B1E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35218603" w14:textId="705594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621EFE4D" w14:textId="039876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EA850" w14:textId="039F6D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BE4D1" w14:textId="014664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99,912.00 </w:t>
            </w:r>
          </w:p>
        </w:tc>
      </w:tr>
      <w:tr w:rsidR="0067182C" w:rsidRPr="0067182C" w14:paraId="3FA6A55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AC8B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1AE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034D1A56" w14:textId="16265A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3FF7F62C" w14:textId="39DF29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BDC87" w14:textId="45E360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7F45F" w14:textId="428164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51,448.00 </w:t>
            </w:r>
          </w:p>
        </w:tc>
      </w:tr>
      <w:tr w:rsidR="0067182C" w:rsidRPr="0067182C" w14:paraId="0A9AF1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3049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37E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ABB76A9" w14:textId="79ED6E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54C3F8BA" w14:textId="50418A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7D29CE69" w14:textId="3E8BC8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07FFD" w14:textId="5F07B2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765,801.25 </w:t>
            </w:r>
          </w:p>
        </w:tc>
      </w:tr>
      <w:tr w:rsidR="0067182C" w:rsidRPr="0067182C" w14:paraId="118B2B2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C924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4B1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27D81B70" w14:textId="232FAE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2,680.00 </w:t>
            </w:r>
          </w:p>
        </w:tc>
        <w:tc>
          <w:tcPr>
            <w:tcW w:w="810" w:type="pct"/>
            <w:tcBorders>
              <w:top w:val="nil"/>
              <w:left w:val="nil"/>
              <w:bottom w:val="single" w:sz="4" w:space="0" w:color="000000"/>
              <w:right w:val="single" w:sz="4" w:space="0" w:color="000000"/>
            </w:tcBorders>
            <w:shd w:val="clear" w:color="auto" w:fill="auto"/>
            <w:noWrap/>
            <w:vAlign w:val="bottom"/>
            <w:hideMark/>
          </w:tcPr>
          <w:p w14:paraId="28A153EE" w14:textId="60F873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501DACCC" w14:textId="452CF4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AF80F" w14:textId="5D11DC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12,816.50 </w:t>
            </w:r>
          </w:p>
        </w:tc>
      </w:tr>
      <w:tr w:rsidR="0067182C" w:rsidRPr="0067182C" w14:paraId="20D214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3002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9F6F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75F3516A" w14:textId="25B905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128755DB" w14:textId="4D494E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6CF58042" w14:textId="007F6E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64BAE" w14:textId="6EDA68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6,110.00 </w:t>
            </w:r>
          </w:p>
        </w:tc>
      </w:tr>
      <w:tr w:rsidR="0067182C" w:rsidRPr="0067182C" w14:paraId="072B0D7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FE8B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0AE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12678098" w14:textId="70858D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27BD0530" w14:textId="711845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CBE3C" w14:textId="597074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AB553" w14:textId="04358A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2,464.00 </w:t>
            </w:r>
          </w:p>
        </w:tc>
      </w:tr>
      <w:tr w:rsidR="0067182C" w:rsidRPr="0067182C" w14:paraId="12E1C0B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05FA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35A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7ECB3940" w14:textId="6FB03E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55603D3E" w14:textId="2A8936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1A4A10" w14:textId="770CC5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84025" w14:textId="51D98A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4,610.00 </w:t>
            </w:r>
          </w:p>
        </w:tc>
      </w:tr>
      <w:tr w:rsidR="0067182C" w:rsidRPr="0067182C" w14:paraId="0B7E058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A9D7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8DE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4F28604B" w14:textId="64F13C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5B02FF67" w14:textId="370272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1D0CEA50" w14:textId="5D7314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5B504" w14:textId="6D251B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073,329.00 </w:t>
            </w:r>
          </w:p>
        </w:tc>
      </w:tr>
      <w:tr w:rsidR="0067182C" w:rsidRPr="0067182C" w14:paraId="7658F3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7439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9DE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C4C5A9D" w14:textId="3F3317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583D168B" w14:textId="5441A9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3A96C6B6" w14:textId="3A163B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20364" w14:textId="7455AB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88,761.29 </w:t>
            </w:r>
          </w:p>
        </w:tc>
      </w:tr>
      <w:tr w:rsidR="0067182C" w:rsidRPr="0067182C" w14:paraId="630752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210A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5BC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678A7B0" w14:textId="71B284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48,390.00 </w:t>
            </w:r>
          </w:p>
        </w:tc>
        <w:tc>
          <w:tcPr>
            <w:tcW w:w="810" w:type="pct"/>
            <w:tcBorders>
              <w:top w:val="nil"/>
              <w:left w:val="nil"/>
              <w:bottom w:val="single" w:sz="4" w:space="0" w:color="000000"/>
              <w:right w:val="single" w:sz="4" w:space="0" w:color="000000"/>
            </w:tcBorders>
            <w:shd w:val="clear" w:color="auto" w:fill="auto"/>
            <w:noWrap/>
            <w:vAlign w:val="bottom"/>
            <w:hideMark/>
          </w:tcPr>
          <w:p w14:paraId="1DC5F32A" w14:textId="679AB0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E5F22" w14:textId="2C5406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48321" w14:textId="205C39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48,390.00 </w:t>
            </w:r>
          </w:p>
        </w:tc>
      </w:tr>
      <w:tr w:rsidR="0067182C" w:rsidRPr="0067182C" w14:paraId="68A4A68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1AD0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7134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1CFB2D56" w14:textId="48482B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6B070BF7" w14:textId="5BBB4A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62E6C3" w14:textId="48A9C0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3B8D32" w14:textId="1211A7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0,301.00 </w:t>
            </w:r>
          </w:p>
        </w:tc>
      </w:tr>
      <w:tr w:rsidR="0067182C" w:rsidRPr="0067182C" w14:paraId="08451E4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49FE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7DA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350DC2D1" w14:textId="37E994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6BF78A6A" w14:textId="212AA8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5F115" w14:textId="1AE81B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E6DC0" w14:textId="192043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7,320.00 </w:t>
            </w:r>
          </w:p>
        </w:tc>
      </w:tr>
      <w:tr w:rsidR="0067182C" w:rsidRPr="0067182C" w14:paraId="318FC8C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A7D7E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681346CF" w14:textId="39DEEE3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8,634,536.53 </w:t>
            </w:r>
          </w:p>
        </w:tc>
        <w:tc>
          <w:tcPr>
            <w:tcW w:w="810" w:type="pct"/>
            <w:tcBorders>
              <w:top w:val="nil"/>
              <w:left w:val="nil"/>
              <w:bottom w:val="single" w:sz="4" w:space="0" w:color="000000"/>
              <w:right w:val="single" w:sz="4" w:space="0" w:color="000000"/>
            </w:tcBorders>
            <w:shd w:val="clear" w:color="A5A5A5" w:fill="A5A5A5"/>
            <w:noWrap/>
            <w:vAlign w:val="bottom"/>
            <w:hideMark/>
          </w:tcPr>
          <w:p w14:paraId="46905761" w14:textId="5EAAB90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A74F876" w14:textId="1919E21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46C80A3" w14:textId="021A228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8,634,536.53 </w:t>
            </w:r>
          </w:p>
        </w:tc>
      </w:tr>
      <w:tr w:rsidR="0067182C" w:rsidRPr="0067182C" w14:paraId="75BC1C2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652C8"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1772B05B" w14:textId="152BB20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47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25E4438A" w14:textId="5BC26F5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FFCC9D" w14:textId="51DB745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5987D1" w14:textId="683DFAC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477,853.70 </w:t>
            </w:r>
          </w:p>
        </w:tc>
      </w:tr>
      <w:tr w:rsidR="0067182C" w:rsidRPr="0067182C" w14:paraId="03CFA8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15CC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169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6E5F1550" w14:textId="356D80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0C1A2C3" w14:textId="3CA291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DE0B1" w14:textId="3CA27B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1B592" w14:textId="744145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2,900.00 </w:t>
            </w:r>
          </w:p>
        </w:tc>
      </w:tr>
      <w:tr w:rsidR="0067182C" w:rsidRPr="0067182C" w14:paraId="28A129B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2AAA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A8CF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83072F3" w14:textId="54A466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55B6BCBA" w14:textId="7D99EB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30D5A" w14:textId="2EAE3E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4111B" w14:textId="341BAA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3,050.00 </w:t>
            </w:r>
          </w:p>
        </w:tc>
      </w:tr>
      <w:tr w:rsidR="0067182C" w:rsidRPr="0067182C" w14:paraId="1A250B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A943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5056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04CD3130" w14:textId="509DD8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4EE4C026" w14:textId="174AD6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C571C" w14:textId="44B8DC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696D4" w14:textId="6EAECD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387.50 </w:t>
            </w:r>
          </w:p>
        </w:tc>
      </w:tr>
      <w:tr w:rsidR="0067182C" w:rsidRPr="0067182C" w14:paraId="3FF02B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E8CD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E2A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70AF2571" w14:textId="648DEE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0A3C5312" w14:textId="5BFD8C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B861F" w14:textId="7769BA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53006" w14:textId="2E943F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900.00 </w:t>
            </w:r>
          </w:p>
        </w:tc>
      </w:tr>
      <w:tr w:rsidR="0067182C" w:rsidRPr="0067182C" w14:paraId="338BEB4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14A0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1A5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1D46664" w14:textId="00B4E6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68DF4C" w14:textId="2ADA6A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B3FB4" w14:textId="0862DD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78EBE" w14:textId="42AD5B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0,000.00 </w:t>
            </w:r>
          </w:p>
        </w:tc>
      </w:tr>
      <w:tr w:rsidR="0067182C" w:rsidRPr="0067182C" w14:paraId="76BC18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D33D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9C7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9867667" w14:textId="7D0EF3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167941EF" w14:textId="20D1F6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3329C" w14:textId="5B0FC6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95AC5" w14:textId="780766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76,616.20 </w:t>
            </w:r>
          </w:p>
        </w:tc>
      </w:tr>
      <w:tr w:rsidR="0067182C" w:rsidRPr="0067182C" w14:paraId="4E37C06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468F2"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36ACFE0" w14:textId="0D2E1C2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757,1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3B5948C" w14:textId="18067FA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10A657" w14:textId="6CDED20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CA053C" w14:textId="6B8A6CF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757,184.00 </w:t>
            </w:r>
          </w:p>
        </w:tc>
      </w:tr>
      <w:tr w:rsidR="0067182C" w:rsidRPr="0067182C" w14:paraId="507470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C7DE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66B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10DB2F10" w14:textId="3BC4BF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43A940BE" w14:textId="34961B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5A140" w14:textId="3F6936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7E120" w14:textId="643764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573.20 </w:t>
            </w:r>
          </w:p>
        </w:tc>
      </w:tr>
      <w:tr w:rsidR="0067182C" w:rsidRPr="0067182C" w14:paraId="2CD75E0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8E8E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C86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652DCF87" w14:textId="200CBE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297F5DB0" w14:textId="1B6F81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9F524" w14:textId="1B5DF5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E3580" w14:textId="5AC5C1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5,320.00 </w:t>
            </w:r>
          </w:p>
        </w:tc>
      </w:tr>
      <w:tr w:rsidR="0067182C" w:rsidRPr="0067182C" w14:paraId="6CEAC3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EBC9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587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7CA91A42" w14:textId="63DA27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7E616191" w14:textId="47B713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8E0CC" w14:textId="249D5A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4EC52" w14:textId="6B9366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3,125.00 </w:t>
            </w:r>
          </w:p>
        </w:tc>
      </w:tr>
      <w:tr w:rsidR="0067182C" w:rsidRPr="0067182C" w14:paraId="718855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DA64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1D0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DEB146F" w14:textId="3B6E6F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6,934.00 </w:t>
            </w:r>
          </w:p>
        </w:tc>
        <w:tc>
          <w:tcPr>
            <w:tcW w:w="810" w:type="pct"/>
            <w:tcBorders>
              <w:top w:val="nil"/>
              <w:left w:val="nil"/>
              <w:bottom w:val="single" w:sz="4" w:space="0" w:color="000000"/>
              <w:right w:val="single" w:sz="4" w:space="0" w:color="000000"/>
            </w:tcBorders>
            <w:shd w:val="clear" w:color="auto" w:fill="auto"/>
            <w:noWrap/>
            <w:vAlign w:val="bottom"/>
            <w:hideMark/>
          </w:tcPr>
          <w:p w14:paraId="6E7BCBB3" w14:textId="1587EB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28917" w14:textId="3355E7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202F4" w14:textId="6888CD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6,934.00 </w:t>
            </w:r>
          </w:p>
        </w:tc>
      </w:tr>
      <w:tr w:rsidR="0067182C" w:rsidRPr="0067182C" w14:paraId="5D3F7A3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15F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91B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29627E48" w14:textId="09B98D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9359F6" w14:textId="77688B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F08FC" w14:textId="4F9CDC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8847C" w14:textId="234798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3,800.00 </w:t>
            </w:r>
          </w:p>
        </w:tc>
      </w:tr>
      <w:tr w:rsidR="0067182C" w:rsidRPr="0067182C" w14:paraId="0C326A1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F67E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26C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5479F118" w14:textId="220D51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52302C7" w14:textId="5A5EF2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E7D10" w14:textId="09E5C5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09074" w14:textId="5784E5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200.00 </w:t>
            </w:r>
          </w:p>
        </w:tc>
      </w:tr>
      <w:tr w:rsidR="0067182C" w:rsidRPr="0067182C" w14:paraId="1C1ACC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DA85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ECD5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1A973DA" w14:textId="13434A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CCE50D5" w14:textId="494F44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FBEAA" w14:textId="0E4D6C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25DF1" w14:textId="4F4543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131.30 </w:t>
            </w:r>
          </w:p>
        </w:tc>
      </w:tr>
      <w:tr w:rsidR="0067182C" w:rsidRPr="0067182C" w14:paraId="009B45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DD8A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DAF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2B9CCF03" w14:textId="0405E5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39BE6C39" w14:textId="279B7C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AA125" w14:textId="75943F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4EB80" w14:textId="314E17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04,855.00 </w:t>
            </w:r>
          </w:p>
        </w:tc>
      </w:tr>
      <w:tr w:rsidR="0067182C" w:rsidRPr="0067182C" w14:paraId="26E4F4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63FF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06F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3B38954" w14:textId="4B68D8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6,043.70 </w:t>
            </w:r>
          </w:p>
        </w:tc>
        <w:tc>
          <w:tcPr>
            <w:tcW w:w="810" w:type="pct"/>
            <w:tcBorders>
              <w:top w:val="nil"/>
              <w:left w:val="nil"/>
              <w:bottom w:val="single" w:sz="4" w:space="0" w:color="000000"/>
              <w:right w:val="single" w:sz="4" w:space="0" w:color="000000"/>
            </w:tcBorders>
            <w:shd w:val="clear" w:color="auto" w:fill="auto"/>
            <w:noWrap/>
            <w:vAlign w:val="bottom"/>
            <w:hideMark/>
          </w:tcPr>
          <w:p w14:paraId="59A8435D" w14:textId="37492C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D3D8C" w14:textId="37DF2A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EF9E1" w14:textId="0B48E5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6,043.70 </w:t>
            </w:r>
          </w:p>
        </w:tc>
      </w:tr>
      <w:tr w:rsidR="0067182C" w:rsidRPr="0067182C" w14:paraId="2AD092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CCCF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10D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D098B04" w14:textId="724464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3226F37E" w14:textId="0C033A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7F6DA" w14:textId="55162E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5C704" w14:textId="6D2D4B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201.80 </w:t>
            </w:r>
          </w:p>
        </w:tc>
      </w:tr>
      <w:tr w:rsidR="0067182C" w:rsidRPr="0067182C" w14:paraId="5D34F2E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9C0D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5B786F1" w14:textId="5317725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061,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0CC0A40B" w14:textId="7F3357D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620154" w14:textId="107EA3C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D9CA5C" w14:textId="3D8DAE5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061,952.30 </w:t>
            </w:r>
          </w:p>
        </w:tc>
      </w:tr>
      <w:tr w:rsidR="0067182C" w:rsidRPr="0067182C" w14:paraId="6268CA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76CB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1CE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6682EC3B" w14:textId="2FBAF5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47AD71FE" w14:textId="357E09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AFFF4" w14:textId="5E0CC4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A15F3" w14:textId="06A63E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6,035.50 </w:t>
            </w:r>
          </w:p>
        </w:tc>
      </w:tr>
      <w:tr w:rsidR="0067182C" w:rsidRPr="0067182C" w14:paraId="60F7DFD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6AF1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7FD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6C04DDCF" w14:textId="5A43F4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11BE4C4F" w14:textId="049B2E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21AC9" w14:textId="130AE2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A71AE" w14:textId="57FAE0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5,252.75 </w:t>
            </w:r>
          </w:p>
        </w:tc>
      </w:tr>
      <w:tr w:rsidR="0067182C" w:rsidRPr="0067182C" w14:paraId="508353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283A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1B4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28C09EE3" w14:textId="319DC5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806.50 </w:t>
            </w:r>
          </w:p>
        </w:tc>
        <w:tc>
          <w:tcPr>
            <w:tcW w:w="810" w:type="pct"/>
            <w:tcBorders>
              <w:top w:val="nil"/>
              <w:left w:val="nil"/>
              <w:bottom w:val="single" w:sz="4" w:space="0" w:color="000000"/>
              <w:right w:val="single" w:sz="4" w:space="0" w:color="000000"/>
            </w:tcBorders>
            <w:shd w:val="clear" w:color="auto" w:fill="auto"/>
            <w:noWrap/>
            <w:vAlign w:val="bottom"/>
            <w:hideMark/>
          </w:tcPr>
          <w:p w14:paraId="009C3B2B" w14:textId="61B315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685CA" w14:textId="4EBE6C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74D75" w14:textId="3FDB7F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806.50 </w:t>
            </w:r>
          </w:p>
        </w:tc>
      </w:tr>
      <w:tr w:rsidR="0067182C" w:rsidRPr="0067182C" w14:paraId="7274C6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5DF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C24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C990F36" w14:textId="6AB0CF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7,352.75 </w:t>
            </w:r>
          </w:p>
        </w:tc>
        <w:tc>
          <w:tcPr>
            <w:tcW w:w="810" w:type="pct"/>
            <w:tcBorders>
              <w:top w:val="nil"/>
              <w:left w:val="nil"/>
              <w:bottom w:val="single" w:sz="4" w:space="0" w:color="000000"/>
              <w:right w:val="single" w:sz="4" w:space="0" w:color="000000"/>
            </w:tcBorders>
            <w:shd w:val="clear" w:color="auto" w:fill="auto"/>
            <w:noWrap/>
            <w:vAlign w:val="bottom"/>
            <w:hideMark/>
          </w:tcPr>
          <w:p w14:paraId="46E96CC7" w14:textId="05C8E9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ED6E7" w14:textId="0F22F2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70FC4" w14:textId="447771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7,352.75 </w:t>
            </w:r>
          </w:p>
        </w:tc>
      </w:tr>
      <w:tr w:rsidR="0067182C" w:rsidRPr="0067182C" w14:paraId="79B2ADD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845A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401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201377BE" w14:textId="34C453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25E583D3" w14:textId="2A129C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EFA49" w14:textId="5B9811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D4AB0C" w14:textId="04371F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3,100.00 </w:t>
            </w:r>
          </w:p>
        </w:tc>
      </w:tr>
      <w:tr w:rsidR="0067182C" w:rsidRPr="0067182C" w14:paraId="575E972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32F8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406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4A7CDA6B" w14:textId="060B38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32D40A5F" w14:textId="439894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EADA4" w14:textId="524B25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818DC" w14:textId="7EC712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9,050.55 </w:t>
            </w:r>
          </w:p>
        </w:tc>
      </w:tr>
      <w:tr w:rsidR="0067182C" w:rsidRPr="0067182C" w14:paraId="4CF6F7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A58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CB8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64BB58B4" w14:textId="2938FD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246D307" w14:textId="24675B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A5AA7" w14:textId="0D4721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4B1D4" w14:textId="077A1D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6.50 </w:t>
            </w:r>
          </w:p>
        </w:tc>
      </w:tr>
      <w:tr w:rsidR="0067182C" w:rsidRPr="0067182C" w14:paraId="425AEF3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EED9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E79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66BC7935" w14:textId="555F05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6782E4BB" w14:textId="64C48B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DCB27" w14:textId="48237F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75C41" w14:textId="614AD7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9,325.00 </w:t>
            </w:r>
          </w:p>
        </w:tc>
      </w:tr>
      <w:tr w:rsidR="0067182C" w:rsidRPr="0067182C" w14:paraId="04EFE0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82DB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F38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0AC6561F" w14:textId="77F2DE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75E2A6C5" w14:textId="432ADE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4C6A9" w14:textId="0596F1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5F4E0" w14:textId="63EA54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7,806.50 </w:t>
            </w:r>
          </w:p>
        </w:tc>
      </w:tr>
      <w:tr w:rsidR="0067182C" w:rsidRPr="0067182C" w14:paraId="2468DB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B72F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63B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18F6F1C3" w14:textId="221AE4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A576EB" w14:textId="5A7356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FEE3C" w14:textId="427D1C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35DF8" w14:textId="6CC9D4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r>
      <w:tr w:rsidR="0067182C" w:rsidRPr="0067182C" w14:paraId="7A667C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3E4E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0CD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1656FC6B" w14:textId="1192B5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8,685.00 </w:t>
            </w:r>
          </w:p>
        </w:tc>
        <w:tc>
          <w:tcPr>
            <w:tcW w:w="810" w:type="pct"/>
            <w:tcBorders>
              <w:top w:val="nil"/>
              <w:left w:val="nil"/>
              <w:bottom w:val="single" w:sz="4" w:space="0" w:color="000000"/>
              <w:right w:val="single" w:sz="4" w:space="0" w:color="000000"/>
            </w:tcBorders>
            <w:shd w:val="clear" w:color="auto" w:fill="auto"/>
            <w:noWrap/>
            <w:vAlign w:val="bottom"/>
            <w:hideMark/>
          </w:tcPr>
          <w:p w14:paraId="221E59E2" w14:textId="5D0D0B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AF1BF" w14:textId="539C78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8DA2A" w14:textId="600A9B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8,685.00 </w:t>
            </w:r>
          </w:p>
        </w:tc>
      </w:tr>
      <w:tr w:rsidR="0067182C" w:rsidRPr="0067182C" w14:paraId="43ADF2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E163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5381F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523A01C" w14:textId="3E77AA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C24CD4" w14:textId="0A61C0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A4832" w14:textId="27DA7E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05E49" w14:textId="664163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r>
      <w:tr w:rsidR="0067182C" w:rsidRPr="0067182C" w14:paraId="476D5A4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2A7D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E88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4AA2A278" w14:textId="59D79C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5C3FAD09" w14:textId="035809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E0B23" w14:textId="681138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E0187" w14:textId="6C694F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9,731.25 </w:t>
            </w:r>
          </w:p>
        </w:tc>
      </w:tr>
      <w:tr w:rsidR="0067182C" w:rsidRPr="0067182C" w14:paraId="42C57C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D458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085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22A85525" w14:textId="661079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D734F9" w14:textId="670FCE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807B5" w14:textId="25BEFD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C56A9" w14:textId="023EB3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5,000.00 </w:t>
            </w:r>
          </w:p>
        </w:tc>
      </w:tr>
      <w:tr w:rsidR="0067182C" w:rsidRPr="0067182C" w14:paraId="2C568FD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9513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E86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BA20198" w14:textId="19648B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242014" w14:textId="49AB60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F5C7C" w14:textId="416174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BC3E2" w14:textId="0DA50E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r>
      <w:tr w:rsidR="0067182C" w:rsidRPr="0067182C" w14:paraId="6898CFA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903AD"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136EABCA" w14:textId="4A416C3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13,231.78 </w:t>
            </w:r>
          </w:p>
        </w:tc>
        <w:tc>
          <w:tcPr>
            <w:tcW w:w="810" w:type="pct"/>
            <w:tcBorders>
              <w:top w:val="nil"/>
              <w:left w:val="nil"/>
              <w:bottom w:val="single" w:sz="4" w:space="0" w:color="000000"/>
              <w:right w:val="single" w:sz="4" w:space="0" w:color="000000"/>
            </w:tcBorders>
            <w:shd w:val="clear" w:color="D8D8D8" w:fill="D8D8D8"/>
            <w:noWrap/>
            <w:vAlign w:val="bottom"/>
            <w:hideMark/>
          </w:tcPr>
          <w:p w14:paraId="17C110BE" w14:textId="3E0D65A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AC10E1" w14:textId="0A7F630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1068FF" w14:textId="045E6B8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13,231.78 </w:t>
            </w:r>
          </w:p>
        </w:tc>
      </w:tr>
      <w:tr w:rsidR="0067182C" w:rsidRPr="0067182C" w14:paraId="470DE07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2614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9C7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69A9CE0E" w14:textId="01DD64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785.00 </w:t>
            </w:r>
          </w:p>
        </w:tc>
        <w:tc>
          <w:tcPr>
            <w:tcW w:w="810" w:type="pct"/>
            <w:tcBorders>
              <w:top w:val="nil"/>
              <w:left w:val="nil"/>
              <w:bottom w:val="single" w:sz="4" w:space="0" w:color="000000"/>
              <w:right w:val="single" w:sz="4" w:space="0" w:color="000000"/>
            </w:tcBorders>
            <w:shd w:val="clear" w:color="auto" w:fill="auto"/>
            <w:noWrap/>
            <w:vAlign w:val="bottom"/>
            <w:hideMark/>
          </w:tcPr>
          <w:p w14:paraId="3252DAC2" w14:textId="257C87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F1EFE" w14:textId="67B653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4B9F0" w14:textId="0C722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785.00 </w:t>
            </w:r>
          </w:p>
        </w:tc>
      </w:tr>
      <w:tr w:rsidR="0067182C" w:rsidRPr="0067182C" w14:paraId="3EC56A8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9ED0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638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0594DC28" w14:textId="6386AC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ACE8F8C" w14:textId="76BEE7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5BD5C" w14:textId="3327E6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E418C" w14:textId="44EECC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37,550.00 </w:t>
            </w:r>
          </w:p>
        </w:tc>
      </w:tr>
      <w:tr w:rsidR="0067182C" w:rsidRPr="0067182C" w14:paraId="4CD7E57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3BE1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143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2EC738A2" w14:textId="11EB4A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4636A" w14:textId="6FB772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694B4" w14:textId="55567F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383E6" w14:textId="519E2B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3,600.00 </w:t>
            </w:r>
          </w:p>
        </w:tc>
      </w:tr>
      <w:tr w:rsidR="0067182C" w:rsidRPr="0067182C" w14:paraId="387CF09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B216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D73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4A9275AA" w14:textId="7B25B7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8DCC3" w14:textId="79E6BB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A1529" w14:textId="57FBF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A842A" w14:textId="6FB5C9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9,500.00 </w:t>
            </w:r>
          </w:p>
        </w:tc>
      </w:tr>
      <w:tr w:rsidR="0067182C" w:rsidRPr="0067182C" w14:paraId="0451841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58BB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DEF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F8FC365" w14:textId="2A983E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1947B87C" w14:textId="1ED667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D28C3" w14:textId="1D0F21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1B821" w14:textId="5003EC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3,950.00 </w:t>
            </w:r>
          </w:p>
        </w:tc>
      </w:tr>
      <w:tr w:rsidR="0067182C" w:rsidRPr="0067182C" w14:paraId="723AA2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4048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E50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351A38C5" w14:textId="01C449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00A652" w14:textId="5F748B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97FF1" w14:textId="4A87E5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E0676" w14:textId="7AF52B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0,000.00 </w:t>
            </w:r>
          </w:p>
        </w:tc>
      </w:tr>
      <w:tr w:rsidR="0067182C" w:rsidRPr="0067182C" w14:paraId="0809DA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512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289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05792E0F" w14:textId="4F39A2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14E8B883" w14:textId="688F3B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B42DF" w14:textId="396F30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13137" w14:textId="008B7C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914.00 </w:t>
            </w:r>
          </w:p>
        </w:tc>
      </w:tr>
      <w:tr w:rsidR="0067182C" w:rsidRPr="0067182C" w14:paraId="671B8B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C8FE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AC0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5FC937AA" w14:textId="7628B7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5696B98" w14:textId="20EF3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18334" w14:textId="1532CD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34BB0" w14:textId="24305C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723.73 </w:t>
            </w:r>
          </w:p>
        </w:tc>
      </w:tr>
      <w:tr w:rsidR="0067182C" w:rsidRPr="0067182C" w14:paraId="16E74FF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29C6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739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4D380F6" w14:textId="22F0E9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074032" w14:textId="3F011D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6AE69" w14:textId="572061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DA95E" w14:textId="50CAA4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0,000.00 </w:t>
            </w:r>
          </w:p>
        </w:tc>
      </w:tr>
      <w:tr w:rsidR="0067182C" w:rsidRPr="0067182C" w14:paraId="7C8A02C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3A83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A59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0EA58EF6" w14:textId="443789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10,447.00 </w:t>
            </w:r>
          </w:p>
        </w:tc>
        <w:tc>
          <w:tcPr>
            <w:tcW w:w="810" w:type="pct"/>
            <w:tcBorders>
              <w:top w:val="nil"/>
              <w:left w:val="nil"/>
              <w:bottom w:val="single" w:sz="4" w:space="0" w:color="000000"/>
              <w:right w:val="single" w:sz="4" w:space="0" w:color="000000"/>
            </w:tcBorders>
            <w:shd w:val="clear" w:color="auto" w:fill="auto"/>
            <w:noWrap/>
            <w:vAlign w:val="bottom"/>
            <w:hideMark/>
          </w:tcPr>
          <w:p w14:paraId="006A1E88" w14:textId="31D087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1EC80" w14:textId="259C83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A9A9A" w14:textId="7D6276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10,447.00 </w:t>
            </w:r>
          </w:p>
        </w:tc>
      </w:tr>
      <w:tr w:rsidR="0067182C" w:rsidRPr="0067182C" w14:paraId="71FD0D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AB04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8FE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8F031B4" w14:textId="27E400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2,058.10 </w:t>
            </w:r>
          </w:p>
        </w:tc>
        <w:tc>
          <w:tcPr>
            <w:tcW w:w="810" w:type="pct"/>
            <w:tcBorders>
              <w:top w:val="nil"/>
              <w:left w:val="nil"/>
              <w:bottom w:val="single" w:sz="4" w:space="0" w:color="000000"/>
              <w:right w:val="single" w:sz="4" w:space="0" w:color="000000"/>
            </w:tcBorders>
            <w:shd w:val="clear" w:color="auto" w:fill="auto"/>
            <w:noWrap/>
            <w:vAlign w:val="bottom"/>
            <w:hideMark/>
          </w:tcPr>
          <w:p w14:paraId="51AF918B" w14:textId="53C910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F6274" w14:textId="22F8DC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0D7A0" w14:textId="265AA1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2,058.10 </w:t>
            </w:r>
          </w:p>
        </w:tc>
      </w:tr>
      <w:tr w:rsidR="0067182C" w:rsidRPr="0067182C" w14:paraId="2E7AC2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8F78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D66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EF05F9A" w14:textId="4F84F3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72,036.60 </w:t>
            </w:r>
          </w:p>
        </w:tc>
        <w:tc>
          <w:tcPr>
            <w:tcW w:w="810" w:type="pct"/>
            <w:tcBorders>
              <w:top w:val="nil"/>
              <w:left w:val="nil"/>
              <w:bottom w:val="single" w:sz="4" w:space="0" w:color="000000"/>
              <w:right w:val="single" w:sz="4" w:space="0" w:color="000000"/>
            </w:tcBorders>
            <w:shd w:val="clear" w:color="auto" w:fill="auto"/>
            <w:noWrap/>
            <w:vAlign w:val="bottom"/>
            <w:hideMark/>
          </w:tcPr>
          <w:p w14:paraId="46908C5C" w14:textId="07EFB7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5711A" w14:textId="079548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0B773" w14:textId="4F75AA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72,036.60 </w:t>
            </w:r>
          </w:p>
        </w:tc>
      </w:tr>
      <w:tr w:rsidR="0067182C" w:rsidRPr="0067182C" w14:paraId="69184A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6D99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628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DD294B8" w14:textId="36E40B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2,278.05 </w:t>
            </w:r>
          </w:p>
        </w:tc>
        <w:tc>
          <w:tcPr>
            <w:tcW w:w="810" w:type="pct"/>
            <w:tcBorders>
              <w:top w:val="nil"/>
              <w:left w:val="nil"/>
              <w:bottom w:val="single" w:sz="4" w:space="0" w:color="000000"/>
              <w:right w:val="single" w:sz="4" w:space="0" w:color="000000"/>
            </w:tcBorders>
            <w:shd w:val="clear" w:color="auto" w:fill="auto"/>
            <w:noWrap/>
            <w:vAlign w:val="bottom"/>
            <w:hideMark/>
          </w:tcPr>
          <w:p w14:paraId="32A00899" w14:textId="35DB30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6A070" w14:textId="6D9B0B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5ADC6" w14:textId="16872D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2,278.05 </w:t>
            </w:r>
          </w:p>
        </w:tc>
      </w:tr>
      <w:tr w:rsidR="0067182C" w:rsidRPr="0067182C" w14:paraId="43265D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0602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5B8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B9366B3" w14:textId="71A639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70D7CAE6" w14:textId="4966B0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FCCA6" w14:textId="04AD9F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AAFC8" w14:textId="5CDE41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914.00 </w:t>
            </w:r>
          </w:p>
        </w:tc>
      </w:tr>
      <w:tr w:rsidR="0067182C" w:rsidRPr="0067182C" w14:paraId="563C113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738E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EEA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596748FA" w14:textId="245A69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475.30 </w:t>
            </w:r>
          </w:p>
        </w:tc>
        <w:tc>
          <w:tcPr>
            <w:tcW w:w="810" w:type="pct"/>
            <w:tcBorders>
              <w:top w:val="nil"/>
              <w:left w:val="nil"/>
              <w:bottom w:val="single" w:sz="4" w:space="0" w:color="000000"/>
              <w:right w:val="single" w:sz="4" w:space="0" w:color="000000"/>
            </w:tcBorders>
            <w:shd w:val="clear" w:color="auto" w:fill="auto"/>
            <w:noWrap/>
            <w:vAlign w:val="bottom"/>
            <w:hideMark/>
          </w:tcPr>
          <w:p w14:paraId="6A679129" w14:textId="4211B6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8B2C7" w14:textId="27BF75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F50CF" w14:textId="74D951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475.30 </w:t>
            </w:r>
          </w:p>
        </w:tc>
      </w:tr>
      <w:tr w:rsidR="0067182C" w:rsidRPr="0067182C" w14:paraId="7774098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CE968"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42431BBD" w14:textId="7C0C278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9,424,31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38BFD26" w14:textId="6D3E831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7B6C54" w14:textId="6B53E71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F79DF8" w14:textId="7D4773D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9,424,314.75 </w:t>
            </w:r>
          </w:p>
        </w:tc>
      </w:tr>
      <w:tr w:rsidR="0067182C" w:rsidRPr="0067182C" w14:paraId="4B97DB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FA451"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C6F8A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E21FB04" w14:textId="425A51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18A7951C" w14:textId="2DC190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FFFAD" w14:textId="253BF3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08C01" w14:textId="719AA3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2,659.00 </w:t>
            </w:r>
          </w:p>
        </w:tc>
      </w:tr>
      <w:tr w:rsidR="0067182C" w:rsidRPr="0067182C" w14:paraId="69BC88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AC9DC"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DAEB2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420E0697" w14:textId="2E0BDC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485.00 </w:t>
            </w:r>
          </w:p>
        </w:tc>
        <w:tc>
          <w:tcPr>
            <w:tcW w:w="810" w:type="pct"/>
            <w:tcBorders>
              <w:top w:val="nil"/>
              <w:left w:val="nil"/>
              <w:bottom w:val="single" w:sz="4" w:space="0" w:color="000000"/>
              <w:right w:val="single" w:sz="4" w:space="0" w:color="000000"/>
            </w:tcBorders>
            <w:shd w:val="clear" w:color="auto" w:fill="auto"/>
            <w:noWrap/>
            <w:vAlign w:val="bottom"/>
            <w:hideMark/>
          </w:tcPr>
          <w:p w14:paraId="2F1F9776" w14:textId="44A086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26414" w14:textId="251D8F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647C7" w14:textId="0878C2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485.00 </w:t>
            </w:r>
          </w:p>
        </w:tc>
      </w:tr>
      <w:tr w:rsidR="0067182C" w:rsidRPr="0067182C" w14:paraId="669C9C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B274E"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CAF7D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435D51E3" w14:textId="505401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7,310.00 </w:t>
            </w:r>
          </w:p>
        </w:tc>
        <w:tc>
          <w:tcPr>
            <w:tcW w:w="810" w:type="pct"/>
            <w:tcBorders>
              <w:top w:val="nil"/>
              <w:left w:val="nil"/>
              <w:bottom w:val="single" w:sz="4" w:space="0" w:color="000000"/>
              <w:right w:val="single" w:sz="4" w:space="0" w:color="000000"/>
            </w:tcBorders>
            <w:shd w:val="clear" w:color="auto" w:fill="auto"/>
            <w:noWrap/>
            <w:vAlign w:val="bottom"/>
            <w:hideMark/>
          </w:tcPr>
          <w:p w14:paraId="6E1B4199" w14:textId="671D1E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081B8" w14:textId="7FA769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D427D" w14:textId="45BE0F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7,310.00 </w:t>
            </w:r>
          </w:p>
        </w:tc>
      </w:tr>
      <w:tr w:rsidR="0067182C" w:rsidRPr="0067182C" w14:paraId="70F296E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2E4C6"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87F50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7421C26" w14:textId="3EDBE8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3,797.00 </w:t>
            </w:r>
          </w:p>
        </w:tc>
        <w:tc>
          <w:tcPr>
            <w:tcW w:w="810" w:type="pct"/>
            <w:tcBorders>
              <w:top w:val="nil"/>
              <w:left w:val="nil"/>
              <w:bottom w:val="single" w:sz="4" w:space="0" w:color="000000"/>
              <w:right w:val="single" w:sz="4" w:space="0" w:color="000000"/>
            </w:tcBorders>
            <w:shd w:val="clear" w:color="auto" w:fill="auto"/>
            <w:noWrap/>
            <w:vAlign w:val="bottom"/>
            <w:hideMark/>
          </w:tcPr>
          <w:p w14:paraId="0E3E9900" w14:textId="2885C4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05B83" w14:textId="23794A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36124" w14:textId="6853CC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3,797.00 </w:t>
            </w:r>
          </w:p>
        </w:tc>
      </w:tr>
      <w:tr w:rsidR="0067182C" w:rsidRPr="0067182C" w14:paraId="29698ED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3897D"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80E40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5C0C7ED" w14:textId="57ED07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FC2B72D" w14:textId="04320C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9F84A" w14:textId="56F2D7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6F889" w14:textId="75E332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9,250.00 </w:t>
            </w:r>
          </w:p>
        </w:tc>
      </w:tr>
      <w:tr w:rsidR="0067182C" w:rsidRPr="0067182C" w14:paraId="069BF4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8A2E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AE03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19BBF8D0" w14:textId="54FB2E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1,585.00 </w:t>
            </w:r>
          </w:p>
        </w:tc>
        <w:tc>
          <w:tcPr>
            <w:tcW w:w="810" w:type="pct"/>
            <w:tcBorders>
              <w:top w:val="nil"/>
              <w:left w:val="nil"/>
              <w:bottom w:val="single" w:sz="4" w:space="0" w:color="000000"/>
              <w:right w:val="single" w:sz="4" w:space="0" w:color="000000"/>
            </w:tcBorders>
            <w:shd w:val="clear" w:color="auto" w:fill="auto"/>
            <w:noWrap/>
            <w:vAlign w:val="bottom"/>
            <w:hideMark/>
          </w:tcPr>
          <w:p w14:paraId="5B4510E3" w14:textId="7637C6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5BFB1" w14:textId="38DD49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79A02" w14:textId="5EC548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1,585.00 </w:t>
            </w:r>
          </w:p>
        </w:tc>
      </w:tr>
      <w:tr w:rsidR="0067182C" w:rsidRPr="0067182C" w14:paraId="6A8E0F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9422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63C2B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4D703D82" w14:textId="00CA24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F491B2" w14:textId="71DD1E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641F6" w14:textId="346520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D7494" w14:textId="2D0A6E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2,800.00 </w:t>
            </w:r>
          </w:p>
        </w:tc>
      </w:tr>
      <w:tr w:rsidR="0067182C" w:rsidRPr="0067182C" w14:paraId="2C49E7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75C1F"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4C60A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4C7F2093" w14:textId="04E7BF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4119506" w14:textId="1910B8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ED70D" w14:textId="287FAE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CFFB1" w14:textId="517397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8,400.00 </w:t>
            </w:r>
          </w:p>
        </w:tc>
      </w:tr>
      <w:tr w:rsidR="0067182C" w:rsidRPr="0067182C" w14:paraId="2C529DD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FBD9A"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A598C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08738049" w14:textId="74F101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5,007.05 </w:t>
            </w:r>
          </w:p>
        </w:tc>
        <w:tc>
          <w:tcPr>
            <w:tcW w:w="810" w:type="pct"/>
            <w:tcBorders>
              <w:top w:val="nil"/>
              <w:left w:val="nil"/>
              <w:bottom w:val="single" w:sz="4" w:space="0" w:color="000000"/>
              <w:right w:val="single" w:sz="4" w:space="0" w:color="000000"/>
            </w:tcBorders>
            <w:shd w:val="clear" w:color="auto" w:fill="auto"/>
            <w:noWrap/>
            <w:vAlign w:val="bottom"/>
            <w:hideMark/>
          </w:tcPr>
          <w:p w14:paraId="520D148F" w14:textId="042E9B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A99F3" w14:textId="790AA2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0DD9E" w14:textId="387A67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5,007.05 </w:t>
            </w:r>
          </w:p>
        </w:tc>
      </w:tr>
      <w:tr w:rsidR="0067182C" w:rsidRPr="0067182C" w14:paraId="1D94CC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CFCDD"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DFDB5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39231C55" w14:textId="0BD3BF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9,062.50 </w:t>
            </w:r>
          </w:p>
        </w:tc>
        <w:tc>
          <w:tcPr>
            <w:tcW w:w="810" w:type="pct"/>
            <w:tcBorders>
              <w:top w:val="nil"/>
              <w:left w:val="nil"/>
              <w:bottom w:val="single" w:sz="4" w:space="0" w:color="000000"/>
              <w:right w:val="single" w:sz="4" w:space="0" w:color="000000"/>
            </w:tcBorders>
            <w:shd w:val="clear" w:color="auto" w:fill="auto"/>
            <w:noWrap/>
            <w:vAlign w:val="bottom"/>
            <w:hideMark/>
          </w:tcPr>
          <w:p w14:paraId="1302AC3E" w14:textId="238369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68550" w14:textId="164E15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53024" w14:textId="33DBD3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9,062.50 </w:t>
            </w:r>
          </w:p>
        </w:tc>
      </w:tr>
      <w:tr w:rsidR="0067182C" w:rsidRPr="0067182C" w14:paraId="09EF31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0EC3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2F1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52945E07" w14:textId="684491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20E80950" w14:textId="51CFFC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A0294" w14:textId="6B619A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1AA4C" w14:textId="76EB5E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8,150.00 </w:t>
            </w:r>
          </w:p>
        </w:tc>
      </w:tr>
      <w:tr w:rsidR="0067182C" w:rsidRPr="0067182C" w14:paraId="4CD6E83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F663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0388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1C5348A" w14:textId="61A27F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D4D1B" w14:textId="38BA87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3B66A" w14:textId="4B53FE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9D46B" w14:textId="4417B7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r>
      <w:tr w:rsidR="0067182C" w:rsidRPr="0067182C" w14:paraId="4A8641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8932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18A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6E3DC965" w14:textId="0EA06A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53641709" w14:textId="078037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48B1D" w14:textId="298271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99F05" w14:textId="1A3417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4,171.70 </w:t>
            </w:r>
          </w:p>
        </w:tc>
      </w:tr>
      <w:tr w:rsidR="0067182C" w:rsidRPr="0067182C" w14:paraId="592465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15A0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7F0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A8DA0AB" w14:textId="283FB7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04,627.50 </w:t>
            </w:r>
          </w:p>
        </w:tc>
        <w:tc>
          <w:tcPr>
            <w:tcW w:w="810" w:type="pct"/>
            <w:tcBorders>
              <w:top w:val="nil"/>
              <w:left w:val="nil"/>
              <w:bottom w:val="single" w:sz="4" w:space="0" w:color="000000"/>
              <w:right w:val="single" w:sz="4" w:space="0" w:color="000000"/>
            </w:tcBorders>
            <w:shd w:val="clear" w:color="auto" w:fill="auto"/>
            <w:noWrap/>
            <w:vAlign w:val="bottom"/>
            <w:hideMark/>
          </w:tcPr>
          <w:p w14:paraId="3659A2CD" w14:textId="15A783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774C8" w14:textId="072F69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7DC1F" w14:textId="1A846D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04,627.50 </w:t>
            </w:r>
          </w:p>
        </w:tc>
      </w:tr>
      <w:tr w:rsidR="0067182C" w:rsidRPr="0067182C" w14:paraId="0D9509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0401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6FC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8098380" w14:textId="6504AC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70066D96" w14:textId="57E385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6F426" w14:textId="1A1B03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13BEF" w14:textId="2CC5D2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5,870.00 </w:t>
            </w:r>
          </w:p>
        </w:tc>
      </w:tr>
      <w:tr w:rsidR="0067182C" w:rsidRPr="0067182C" w14:paraId="68CD2A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69C7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E73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69918FEB" w14:textId="573CBE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104B196B" w14:textId="75DE64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AD8B1" w14:textId="744852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7C855" w14:textId="26B566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6,375.00 </w:t>
            </w:r>
          </w:p>
        </w:tc>
      </w:tr>
      <w:tr w:rsidR="0067182C" w:rsidRPr="0067182C" w14:paraId="1E81159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28E3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A6798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7E90BD3A" w14:textId="48D561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11B85914" w14:textId="3EF5FB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E033E" w14:textId="29ED24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F5D75" w14:textId="56D74E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4,765.00 </w:t>
            </w:r>
          </w:p>
        </w:tc>
      </w:tr>
      <w:tr w:rsidR="0067182C" w:rsidRPr="0067182C" w14:paraId="50E0F6E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27062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492398AD" w14:textId="5E05444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750,342.20 </w:t>
            </w:r>
          </w:p>
        </w:tc>
        <w:tc>
          <w:tcPr>
            <w:tcW w:w="810" w:type="pct"/>
            <w:tcBorders>
              <w:top w:val="nil"/>
              <w:left w:val="nil"/>
              <w:bottom w:val="single" w:sz="4" w:space="0" w:color="000000"/>
              <w:right w:val="single" w:sz="4" w:space="0" w:color="000000"/>
            </w:tcBorders>
            <w:shd w:val="clear" w:color="A5A5A5" w:fill="A5A5A5"/>
            <w:noWrap/>
            <w:vAlign w:val="bottom"/>
            <w:hideMark/>
          </w:tcPr>
          <w:p w14:paraId="75A4F984" w14:textId="4FC81D7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5052088" w14:textId="470C96E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0BDEAAE" w14:textId="368ED60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7,827,292.20 </w:t>
            </w:r>
          </w:p>
        </w:tc>
      </w:tr>
      <w:tr w:rsidR="0067182C" w:rsidRPr="0067182C" w14:paraId="5D48C0B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D69D0"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3D81459A" w14:textId="74D67AD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753,0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2357F426" w14:textId="23572FE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03E090F" w14:textId="56EAE98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6EE4137" w14:textId="3F2C109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198,773.50 </w:t>
            </w:r>
          </w:p>
        </w:tc>
      </w:tr>
      <w:tr w:rsidR="0067182C" w:rsidRPr="0067182C" w14:paraId="6A0055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6C7C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B3B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8280EF4" w14:textId="3A816B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53D256BE" w14:textId="720A82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6A864" w14:textId="3E5DA4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6D759" w14:textId="381A75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6,728.00 </w:t>
            </w:r>
          </w:p>
        </w:tc>
      </w:tr>
      <w:tr w:rsidR="0067182C" w:rsidRPr="0067182C" w14:paraId="793E15D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C179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1A7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5B866E39" w14:textId="66900A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4F3F6E54" w14:textId="7C41B5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85C63" w14:textId="67E5DB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D33EE" w14:textId="0B4620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9,865.16 </w:t>
            </w:r>
          </w:p>
        </w:tc>
      </w:tr>
      <w:tr w:rsidR="0067182C" w:rsidRPr="0067182C" w14:paraId="4B803B1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9A86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E97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6AB9A890" w14:textId="685EF5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6F848C7B" w14:textId="577410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E384E" w14:textId="42C01D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2D848" w14:textId="18B242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8,084.47 </w:t>
            </w:r>
          </w:p>
        </w:tc>
      </w:tr>
      <w:tr w:rsidR="0067182C" w:rsidRPr="0067182C" w14:paraId="0F2BDD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7C1C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233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21FCD783" w14:textId="5C63B9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7BE4856B" w14:textId="7D1E48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8DF48FE" w14:textId="3DFF61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FFA22" w14:textId="24F68D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61,210.81 </w:t>
            </w:r>
          </w:p>
        </w:tc>
      </w:tr>
      <w:tr w:rsidR="0067182C" w:rsidRPr="0067182C" w14:paraId="6ACA31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0D1C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CBD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0E4C6114" w14:textId="10E878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23350446" w14:textId="4409E4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3F1BA43" w14:textId="678DB7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36519" w14:textId="073917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8,541.24 </w:t>
            </w:r>
          </w:p>
        </w:tc>
      </w:tr>
      <w:tr w:rsidR="0067182C" w:rsidRPr="0067182C" w14:paraId="7516805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7FDE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50C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0B75BFE" w14:textId="20C642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2550F8D1" w14:textId="3F8CC0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61FBA" w14:textId="4D227E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BE615" w14:textId="3A8A9F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37,016.28 </w:t>
            </w:r>
          </w:p>
        </w:tc>
      </w:tr>
      <w:tr w:rsidR="0067182C" w:rsidRPr="0067182C" w14:paraId="610E052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6FCE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0D5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36E3CB68" w14:textId="5C94A6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5BFF25ED" w14:textId="771CBD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EEA6F" w14:textId="456055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48F65" w14:textId="1F4CAC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5,243.13 </w:t>
            </w:r>
          </w:p>
        </w:tc>
      </w:tr>
      <w:tr w:rsidR="0067182C" w:rsidRPr="0067182C" w14:paraId="72F3B1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9C0B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291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24D3B402" w14:textId="3D6C98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68AD761C" w14:textId="3FE626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8F1A7" w14:textId="03B617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B7992" w14:textId="71433C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396.60 </w:t>
            </w:r>
          </w:p>
        </w:tc>
      </w:tr>
      <w:tr w:rsidR="0067182C" w:rsidRPr="0067182C" w14:paraId="74EC5B0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D1A5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85F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2D9535FB" w14:textId="7F3080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5044B613" w14:textId="429F21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9EA37" w14:textId="3760AE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B2EB9" w14:textId="5FDD60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6,033.52 </w:t>
            </w:r>
          </w:p>
        </w:tc>
      </w:tr>
      <w:tr w:rsidR="0067182C" w:rsidRPr="0067182C" w14:paraId="3D5B8E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D03F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F09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450F93E" w14:textId="0F79C1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017681D7" w14:textId="394561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FBF11" w14:textId="2CFAF5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1BE3B" w14:textId="4DBE7D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8,021.36 </w:t>
            </w:r>
          </w:p>
        </w:tc>
      </w:tr>
      <w:tr w:rsidR="0067182C" w:rsidRPr="0067182C" w14:paraId="62177DA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B90F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574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777CD0EC" w14:textId="3B2671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0A67F283" w14:textId="450535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F39F8" w14:textId="7A84EB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FC9A4" w14:textId="2CA099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2,221.40 </w:t>
            </w:r>
          </w:p>
        </w:tc>
      </w:tr>
      <w:tr w:rsidR="0067182C" w:rsidRPr="0067182C" w14:paraId="75DAE7A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C712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D6D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52EE0E1B" w14:textId="0319B7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119FF668" w14:textId="2514C7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CAA08" w14:textId="1965D3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3BBDE" w14:textId="4AD493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1,587.29 </w:t>
            </w:r>
          </w:p>
        </w:tc>
      </w:tr>
      <w:tr w:rsidR="0067182C" w:rsidRPr="0067182C" w14:paraId="1811C03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5A76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38A5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3E7DD084" w14:textId="309FEA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7BB52D4B" w14:textId="14F389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7922D" w14:textId="682781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FB2FA" w14:textId="2BE6D0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34,274.04 </w:t>
            </w:r>
          </w:p>
        </w:tc>
      </w:tr>
      <w:tr w:rsidR="0067182C" w:rsidRPr="0067182C" w14:paraId="642340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7DBF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D94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5694430A" w14:textId="100EF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10DCBA4A" w14:textId="160F3F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372AF" w14:textId="1D8931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3A08D" w14:textId="0AE934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94,895.68 </w:t>
            </w:r>
          </w:p>
        </w:tc>
      </w:tr>
      <w:tr w:rsidR="0067182C" w:rsidRPr="0067182C" w14:paraId="13DDD3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F45E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94D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25845230" w14:textId="24B430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6051CB76" w14:textId="55FC8C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74768" w14:textId="74917E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B3CF1" w14:textId="63B6B5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743.04 </w:t>
            </w:r>
          </w:p>
        </w:tc>
      </w:tr>
      <w:tr w:rsidR="0067182C" w:rsidRPr="0067182C" w14:paraId="5A9C5E4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4C96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F2E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65A5A1D5" w14:textId="4C057E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586.50 </w:t>
            </w:r>
          </w:p>
        </w:tc>
        <w:tc>
          <w:tcPr>
            <w:tcW w:w="810" w:type="pct"/>
            <w:tcBorders>
              <w:top w:val="nil"/>
              <w:left w:val="nil"/>
              <w:bottom w:val="single" w:sz="4" w:space="0" w:color="000000"/>
              <w:right w:val="single" w:sz="4" w:space="0" w:color="000000"/>
            </w:tcBorders>
            <w:shd w:val="clear" w:color="auto" w:fill="auto"/>
            <w:noWrap/>
            <w:vAlign w:val="bottom"/>
            <w:hideMark/>
          </w:tcPr>
          <w:p w14:paraId="1E3E6882" w14:textId="5E0D46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C0DEE" w14:textId="56EBD6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F40F9" w14:textId="65A7AC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586.50 </w:t>
            </w:r>
          </w:p>
        </w:tc>
      </w:tr>
      <w:tr w:rsidR="0067182C" w:rsidRPr="0067182C" w14:paraId="640F8F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ACBF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FF0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6B388EA4" w14:textId="2DCE17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73C50FB4" w14:textId="124C42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85C68" w14:textId="453545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DF0E6" w14:textId="4C02B5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2,809.60 </w:t>
            </w:r>
          </w:p>
        </w:tc>
      </w:tr>
      <w:tr w:rsidR="0067182C" w:rsidRPr="0067182C" w14:paraId="2E7F7A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8D8D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277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1C4D5516" w14:textId="7D2B09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5DC5E509" w14:textId="53D42E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08561" w14:textId="5FEB55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99E6D" w14:textId="719666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6,515.38 </w:t>
            </w:r>
          </w:p>
        </w:tc>
      </w:tr>
      <w:tr w:rsidR="0067182C" w:rsidRPr="0067182C" w14:paraId="3AD8388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42A2C"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lastRenderedPageBreak/>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852D564" w14:textId="13C22D7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424,838.42 </w:t>
            </w:r>
          </w:p>
        </w:tc>
        <w:tc>
          <w:tcPr>
            <w:tcW w:w="810" w:type="pct"/>
            <w:tcBorders>
              <w:top w:val="nil"/>
              <w:left w:val="nil"/>
              <w:bottom w:val="single" w:sz="4" w:space="0" w:color="000000"/>
              <w:right w:val="single" w:sz="4" w:space="0" w:color="000000"/>
            </w:tcBorders>
            <w:shd w:val="clear" w:color="D8D8D8" w:fill="D8D8D8"/>
            <w:noWrap/>
            <w:vAlign w:val="bottom"/>
            <w:hideMark/>
          </w:tcPr>
          <w:p w14:paraId="2CD13D76" w14:textId="406DFA6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2FB36D" w14:textId="0DFDD2F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035B74" w14:textId="3A7CE04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424,838.42 </w:t>
            </w:r>
          </w:p>
        </w:tc>
      </w:tr>
      <w:tr w:rsidR="0067182C" w:rsidRPr="0067182C" w14:paraId="7C419D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E30AC"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DF9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5C86B89F" w14:textId="25E9AA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37658DD8" w14:textId="123F83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F6864" w14:textId="001FAF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54A4C2" w14:textId="6E81EA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7,256.42 </w:t>
            </w:r>
          </w:p>
        </w:tc>
      </w:tr>
      <w:tr w:rsidR="0067182C" w:rsidRPr="0067182C" w14:paraId="039F9E1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3E20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27C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1539A539" w14:textId="56509A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5F844057" w14:textId="0E275F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53221" w14:textId="17D4CD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104BD" w14:textId="45B490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9,606.91 </w:t>
            </w:r>
          </w:p>
        </w:tc>
      </w:tr>
      <w:tr w:rsidR="0067182C" w:rsidRPr="0067182C" w14:paraId="34E0A4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1245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AD4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7DA5579C" w14:textId="66BFF8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B1EEB64" w14:textId="79F570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92E92" w14:textId="04B9A8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C8FAD" w14:textId="718523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1,553.00 </w:t>
            </w:r>
          </w:p>
        </w:tc>
      </w:tr>
      <w:tr w:rsidR="0067182C" w:rsidRPr="0067182C" w14:paraId="4C48E2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00B5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FCF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13096274" w14:textId="472C95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6A12CA97" w14:textId="2D5BF2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2E383" w14:textId="05A3DC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EFE92" w14:textId="3DC0B1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3,789.64 </w:t>
            </w:r>
          </w:p>
        </w:tc>
      </w:tr>
      <w:tr w:rsidR="0067182C" w:rsidRPr="0067182C" w14:paraId="7C8620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FFD6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912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73E7167B" w14:textId="56E97C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03565B0F" w14:textId="3E1258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007EC" w14:textId="1B2281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CA86C" w14:textId="6C5C43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6,862.40 </w:t>
            </w:r>
          </w:p>
        </w:tc>
      </w:tr>
      <w:tr w:rsidR="0067182C" w:rsidRPr="0067182C" w14:paraId="0445B2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E7D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269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014BFBB2" w14:textId="6CD0D2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B038ED7" w14:textId="594491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BAA45" w14:textId="1B1FC0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FE80B" w14:textId="01826B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2,500.00 </w:t>
            </w:r>
          </w:p>
        </w:tc>
      </w:tr>
      <w:tr w:rsidR="0067182C" w:rsidRPr="0067182C" w14:paraId="47A9ABA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592E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0CC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0AFAF99B" w14:textId="7941FA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59465BDA" w14:textId="61B62D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E8FA8" w14:textId="422F32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A227C" w14:textId="7FF762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5,229.29 </w:t>
            </w:r>
          </w:p>
        </w:tc>
      </w:tr>
      <w:tr w:rsidR="0067182C" w:rsidRPr="0067182C" w14:paraId="127A450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B709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A8C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24650F5" w14:textId="6E76CB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2E9C8B1D" w14:textId="653AB7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1B5A5" w14:textId="18D875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25A2C" w14:textId="2A6F6C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633.32 </w:t>
            </w:r>
          </w:p>
        </w:tc>
      </w:tr>
      <w:tr w:rsidR="0067182C" w:rsidRPr="0067182C" w14:paraId="27A657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68E0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3B2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E84908C" w14:textId="2B3F31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7EAA236C" w14:textId="01ABBB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DDAE5" w14:textId="61E853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37C59" w14:textId="368FFF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430.00 </w:t>
            </w:r>
          </w:p>
        </w:tc>
      </w:tr>
      <w:tr w:rsidR="0067182C" w:rsidRPr="0067182C" w14:paraId="0E7E3E1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8667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F41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7812278" w14:textId="7639D8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855.94 </w:t>
            </w:r>
          </w:p>
        </w:tc>
        <w:tc>
          <w:tcPr>
            <w:tcW w:w="810" w:type="pct"/>
            <w:tcBorders>
              <w:top w:val="nil"/>
              <w:left w:val="nil"/>
              <w:bottom w:val="single" w:sz="4" w:space="0" w:color="000000"/>
              <w:right w:val="single" w:sz="4" w:space="0" w:color="000000"/>
            </w:tcBorders>
            <w:shd w:val="clear" w:color="auto" w:fill="auto"/>
            <w:noWrap/>
            <w:vAlign w:val="bottom"/>
            <w:hideMark/>
          </w:tcPr>
          <w:p w14:paraId="1014344E" w14:textId="10BBB3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75E96" w14:textId="50727C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4A0EB" w14:textId="698D72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855.94 </w:t>
            </w:r>
          </w:p>
        </w:tc>
      </w:tr>
      <w:tr w:rsidR="0067182C" w:rsidRPr="0067182C" w14:paraId="2616CF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1201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A13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7224AE6B" w14:textId="4A293A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04443975" w14:textId="40E516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CF746" w14:textId="4D32D3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713FE" w14:textId="6FFC7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168.82 </w:t>
            </w:r>
          </w:p>
        </w:tc>
      </w:tr>
      <w:tr w:rsidR="0067182C" w:rsidRPr="0067182C" w14:paraId="7755BF9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D598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0B39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3875584" w14:textId="5D674B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59E88DE1" w14:textId="59612A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7E447" w14:textId="50C594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D5514" w14:textId="24B22D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7,902.68 </w:t>
            </w:r>
          </w:p>
        </w:tc>
      </w:tr>
      <w:tr w:rsidR="0067182C" w:rsidRPr="0067182C" w14:paraId="28C558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A3460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2CD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3D45B4CD" w14:textId="553B7E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3635EF92" w14:textId="617FF4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47860" w14:textId="25CE4D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AC787" w14:textId="014E29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0,050.00 </w:t>
            </w:r>
          </w:p>
        </w:tc>
      </w:tr>
      <w:tr w:rsidR="0067182C" w:rsidRPr="0067182C" w14:paraId="2527A0D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0DECD"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4A0377C" w14:textId="01AC404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768,542.93 </w:t>
            </w:r>
          </w:p>
        </w:tc>
        <w:tc>
          <w:tcPr>
            <w:tcW w:w="810" w:type="pct"/>
            <w:tcBorders>
              <w:top w:val="nil"/>
              <w:left w:val="nil"/>
              <w:bottom w:val="single" w:sz="4" w:space="0" w:color="000000"/>
              <w:right w:val="single" w:sz="4" w:space="0" w:color="000000"/>
            </w:tcBorders>
            <w:shd w:val="clear" w:color="D8D8D8" w:fill="D8D8D8"/>
            <w:noWrap/>
            <w:vAlign w:val="bottom"/>
            <w:hideMark/>
          </w:tcPr>
          <w:p w14:paraId="417D8828" w14:textId="69166B0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DD46F8" w14:textId="1334791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F842CD" w14:textId="72E5D8C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818,542.93 </w:t>
            </w:r>
          </w:p>
        </w:tc>
      </w:tr>
      <w:tr w:rsidR="0067182C" w:rsidRPr="0067182C" w14:paraId="732F9C7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2474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61D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632F50CB" w14:textId="50DFFA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293B6F10" w14:textId="019BCE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08131" w14:textId="7444BB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2092079" w14:textId="74F94E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50,692.18 </w:t>
            </w:r>
          </w:p>
        </w:tc>
      </w:tr>
      <w:tr w:rsidR="0067182C" w:rsidRPr="0067182C" w14:paraId="7BDF405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2919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935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5EA85847" w14:textId="4FF358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7B4F9074" w14:textId="07FD40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5AB3A" w14:textId="6DF846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697EC" w14:textId="0E09BB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2,971.28 </w:t>
            </w:r>
          </w:p>
        </w:tc>
      </w:tr>
      <w:tr w:rsidR="0067182C" w:rsidRPr="0067182C" w14:paraId="01B7F59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4B43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224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76E79003" w14:textId="2955BA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2C8CAE77" w14:textId="2A9912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DC9F2" w14:textId="259F79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92407" w14:textId="516DBA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7,116.44 </w:t>
            </w:r>
          </w:p>
        </w:tc>
      </w:tr>
      <w:tr w:rsidR="0067182C" w:rsidRPr="0067182C" w14:paraId="7CFBA4B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55B8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604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E13B988" w14:textId="2A3244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64,555.00 </w:t>
            </w:r>
          </w:p>
        </w:tc>
        <w:tc>
          <w:tcPr>
            <w:tcW w:w="810" w:type="pct"/>
            <w:tcBorders>
              <w:top w:val="nil"/>
              <w:left w:val="nil"/>
              <w:bottom w:val="single" w:sz="4" w:space="0" w:color="000000"/>
              <w:right w:val="single" w:sz="4" w:space="0" w:color="000000"/>
            </w:tcBorders>
            <w:shd w:val="clear" w:color="auto" w:fill="auto"/>
            <w:noWrap/>
            <w:vAlign w:val="bottom"/>
            <w:hideMark/>
          </w:tcPr>
          <w:p w14:paraId="15C16B6A" w14:textId="7BBF9D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28AF0" w14:textId="015521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8F353" w14:textId="262881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64,555.00 </w:t>
            </w:r>
          </w:p>
        </w:tc>
      </w:tr>
      <w:tr w:rsidR="0067182C" w:rsidRPr="0067182C" w14:paraId="334248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A301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3735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79AD998A" w14:textId="69C9E9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1,270.61 </w:t>
            </w:r>
          </w:p>
        </w:tc>
        <w:tc>
          <w:tcPr>
            <w:tcW w:w="810" w:type="pct"/>
            <w:tcBorders>
              <w:top w:val="nil"/>
              <w:left w:val="nil"/>
              <w:bottom w:val="single" w:sz="4" w:space="0" w:color="000000"/>
              <w:right w:val="single" w:sz="4" w:space="0" w:color="000000"/>
            </w:tcBorders>
            <w:shd w:val="clear" w:color="auto" w:fill="auto"/>
            <w:noWrap/>
            <w:vAlign w:val="bottom"/>
            <w:hideMark/>
          </w:tcPr>
          <w:p w14:paraId="13E82C69" w14:textId="1EA6C0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C7390" w14:textId="7F05D3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A36BB" w14:textId="75638B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1,270.61 </w:t>
            </w:r>
          </w:p>
        </w:tc>
      </w:tr>
      <w:tr w:rsidR="0067182C" w:rsidRPr="0067182C" w14:paraId="3E14C0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5C33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E51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017E0F4A" w14:textId="3187B6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5C1D4B25" w14:textId="023FAC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8AC4C" w14:textId="16D21B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6CD75" w14:textId="4391F5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1,620.22 </w:t>
            </w:r>
          </w:p>
        </w:tc>
      </w:tr>
      <w:tr w:rsidR="0067182C" w:rsidRPr="0067182C" w14:paraId="6B0C73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93FB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E2C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10F83A84" w14:textId="58A933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1DE98F3B" w14:textId="5CAA12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88388" w14:textId="2D9EDE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ABB9E" w14:textId="7E36D0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9,350.22 </w:t>
            </w:r>
          </w:p>
        </w:tc>
      </w:tr>
      <w:tr w:rsidR="0067182C" w:rsidRPr="0067182C" w14:paraId="69CCF2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C385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AF1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06A61B92" w14:textId="03108A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2D7C59A0" w14:textId="2BEADE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721B3" w14:textId="4159D9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489F2" w14:textId="753DC1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493.72 </w:t>
            </w:r>
          </w:p>
        </w:tc>
      </w:tr>
      <w:tr w:rsidR="0067182C" w:rsidRPr="0067182C" w14:paraId="604631E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C9CC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686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1AB4EBE6" w14:textId="4E1CAF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29CAA921" w14:textId="1ADC21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710E8" w14:textId="7BB357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07DC8" w14:textId="6F0D21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8,472.76 </w:t>
            </w:r>
          </w:p>
        </w:tc>
      </w:tr>
      <w:tr w:rsidR="0067182C" w:rsidRPr="0067182C" w14:paraId="2E1107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559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214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6D8C8333" w14:textId="1A23C2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42922B06" w14:textId="5C3E3B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95A85" w14:textId="0E3B34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29C40" w14:textId="4093BB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82.96 </w:t>
            </w:r>
          </w:p>
        </w:tc>
      </w:tr>
      <w:tr w:rsidR="0067182C" w:rsidRPr="0067182C" w14:paraId="207594C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9F24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03E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73578AA6" w14:textId="1A2C07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006F0535" w14:textId="78126B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78251" w14:textId="5ADADE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F42E2" w14:textId="468012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4,596.44 </w:t>
            </w:r>
          </w:p>
        </w:tc>
      </w:tr>
      <w:tr w:rsidR="0067182C" w:rsidRPr="0067182C" w14:paraId="582F621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A0E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C48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5E2B1E6E" w14:textId="789D31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373B48EA" w14:textId="2E1E20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90282" w14:textId="69DA4B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923CB2" w14:textId="27767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2,126.16 </w:t>
            </w:r>
          </w:p>
        </w:tc>
      </w:tr>
      <w:tr w:rsidR="0067182C" w:rsidRPr="0067182C" w14:paraId="1199014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2D5B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D7A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30293430" w14:textId="78F4A2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37C3DDF8" w14:textId="777C49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74656" w14:textId="1ED4EA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249E1" w14:textId="25F2EF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2,312.68 </w:t>
            </w:r>
          </w:p>
        </w:tc>
      </w:tr>
      <w:tr w:rsidR="0067182C" w:rsidRPr="0067182C" w14:paraId="4212DD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3A22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1122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2B2152E8" w14:textId="68E513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38765CBB" w14:textId="7C6712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05298" w14:textId="2748FF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D50D5" w14:textId="7CCB62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7,118.90 </w:t>
            </w:r>
          </w:p>
        </w:tc>
      </w:tr>
      <w:tr w:rsidR="0067182C" w:rsidRPr="0067182C" w14:paraId="1EF773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3E8E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B63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1BC54BCC" w14:textId="5C8373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7AF99CA2" w14:textId="40744E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AF6A6" w14:textId="1C9F6B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52BA0" w14:textId="78FD96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2,569.16 </w:t>
            </w:r>
          </w:p>
        </w:tc>
      </w:tr>
      <w:tr w:rsidR="0067182C" w:rsidRPr="0067182C" w14:paraId="5BF0DF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65E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411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2F7EA3D8" w14:textId="392042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28606F03" w14:textId="166432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F7BE4" w14:textId="7BEE1F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09D57" w14:textId="7477D4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6,244.78 </w:t>
            </w:r>
          </w:p>
        </w:tc>
      </w:tr>
      <w:tr w:rsidR="0067182C" w:rsidRPr="0067182C" w14:paraId="68F38B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499B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9F9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3661657" w14:textId="255E61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0E73FC32" w14:textId="5F5E93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ED5EB" w14:textId="389BA1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16458" w14:textId="3E5DE5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0,048.46 </w:t>
            </w:r>
          </w:p>
        </w:tc>
      </w:tr>
      <w:tr w:rsidR="0067182C" w:rsidRPr="0067182C" w14:paraId="4BDBE7F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0919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D910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46C10D69" w14:textId="2A5DFE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772C4F94" w14:textId="4369FC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5EA2E" w14:textId="186267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5EC02" w14:textId="4122B3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0,430.04 </w:t>
            </w:r>
          </w:p>
        </w:tc>
      </w:tr>
      <w:tr w:rsidR="0067182C" w:rsidRPr="0067182C" w14:paraId="0BCD24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E9D0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B45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11737F09" w14:textId="34C8A5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16DD30A6" w14:textId="1B4EC3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00282" w14:textId="5EF58B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D0387" w14:textId="6C6423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8,458.20 </w:t>
            </w:r>
          </w:p>
        </w:tc>
      </w:tr>
      <w:tr w:rsidR="0067182C" w:rsidRPr="0067182C" w14:paraId="6A81391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83B0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E8F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56BE3C0" w14:textId="043C84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770D2426" w14:textId="261B23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0B91E" w14:textId="00E965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AA2B8" w14:textId="615074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4,242.92 </w:t>
            </w:r>
          </w:p>
        </w:tc>
      </w:tr>
      <w:tr w:rsidR="0067182C" w:rsidRPr="0067182C" w14:paraId="47C897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930A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C61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0B34A052" w14:textId="55731E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7CF726C7" w14:textId="04F380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79AF4" w14:textId="729831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04374" w14:textId="2ED909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2,115.88 </w:t>
            </w:r>
          </w:p>
        </w:tc>
      </w:tr>
      <w:tr w:rsidR="0067182C" w:rsidRPr="0067182C" w14:paraId="433D94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AD0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F7E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21FC4F06" w14:textId="24AF9C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67705BDD" w14:textId="2750C3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12073" w14:textId="207A0D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6BC95" w14:textId="039D4F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2,807.88 </w:t>
            </w:r>
          </w:p>
        </w:tc>
      </w:tr>
      <w:tr w:rsidR="0067182C" w:rsidRPr="0067182C" w14:paraId="13EDC7F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543C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55A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50CF6402" w14:textId="344AD8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4,687.80 </w:t>
            </w:r>
          </w:p>
        </w:tc>
        <w:tc>
          <w:tcPr>
            <w:tcW w:w="810" w:type="pct"/>
            <w:tcBorders>
              <w:top w:val="nil"/>
              <w:left w:val="nil"/>
              <w:bottom w:val="single" w:sz="4" w:space="0" w:color="000000"/>
              <w:right w:val="single" w:sz="4" w:space="0" w:color="000000"/>
            </w:tcBorders>
            <w:shd w:val="clear" w:color="auto" w:fill="auto"/>
            <w:noWrap/>
            <w:vAlign w:val="bottom"/>
            <w:hideMark/>
          </w:tcPr>
          <w:p w14:paraId="3F3C6E94" w14:textId="65EBA0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AF30B" w14:textId="76D80E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AA736" w14:textId="252A10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4,687.80 </w:t>
            </w:r>
          </w:p>
        </w:tc>
      </w:tr>
      <w:tr w:rsidR="0067182C" w:rsidRPr="0067182C" w14:paraId="21C992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E1B0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018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48ADB7B1" w14:textId="0C6D15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4B6CE69A" w14:textId="28B858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791F7" w14:textId="298D5D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7796A" w14:textId="6D6402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5,945.23 </w:t>
            </w:r>
          </w:p>
        </w:tc>
      </w:tr>
      <w:tr w:rsidR="0067182C" w:rsidRPr="0067182C" w14:paraId="6DF52AF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F6A8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742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149C8665" w14:textId="0D2A8F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53DC9CBE" w14:textId="04AB15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60CE0" w14:textId="1B070D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8BDC6" w14:textId="186D1C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2,045.18 </w:t>
            </w:r>
          </w:p>
        </w:tc>
      </w:tr>
      <w:tr w:rsidR="0067182C" w:rsidRPr="0067182C" w14:paraId="562FC5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D73D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19E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28AEF30E" w14:textId="145362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5AAF228C" w14:textId="0C4BE1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D331F" w14:textId="0BA9C7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EF311" w14:textId="42BFB2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1,480.00 </w:t>
            </w:r>
          </w:p>
        </w:tc>
      </w:tr>
      <w:tr w:rsidR="0067182C" w:rsidRPr="0067182C" w14:paraId="6025B87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A791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316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8D71033" w14:textId="061FEC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4D9567D7" w14:textId="238446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D91D9" w14:textId="016B44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911D81" w14:textId="1C254F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506.28 </w:t>
            </w:r>
          </w:p>
        </w:tc>
      </w:tr>
      <w:tr w:rsidR="0067182C" w:rsidRPr="0067182C" w14:paraId="7D558C7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204C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DD0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28C59425" w14:textId="1B5F13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3ED11E57" w14:textId="1ACC56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5D3B5" w14:textId="34BA11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7BA5E" w14:textId="300FC8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9,547.69 </w:t>
            </w:r>
          </w:p>
        </w:tc>
      </w:tr>
      <w:tr w:rsidR="0067182C" w:rsidRPr="0067182C" w14:paraId="25F001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B067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44E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63AF09AB" w14:textId="676670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4D12D4B0" w14:textId="23F01C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64F88" w14:textId="71AAA4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60E50" w14:textId="4CF1B6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3,941.74 </w:t>
            </w:r>
          </w:p>
        </w:tc>
      </w:tr>
      <w:tr w:rsidR="0067182C" w:rsidRPr="0067182C" w14:paraId="68D1F3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B288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F31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191F3B10" w14:textId="4DB2F8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5E29A549" w14:textId="016157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6BE81" w14:textId="19E7AF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744AA" w14:textId="523405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7,703.44 </w:t>
            </w:r>
          </w:p>
        </w:tc>
      </w:tr>
      <w:tr w:rsidR="0067182C" w:rsidRPr="0067182C" w14:paraId="6AE066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7EC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89E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736DF33F" w14:textId="15C011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5C199AB7" w14:textId="298B88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14ECC" w14:textId="093A3D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8CCAB" w14:textId="2E9F43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3,816.76 </w:t>
            </w:r>
          </w:p>
        </w:tc>
      </w:tr>
      <w:tr w:rsidR="0067182C" w:rsidRPr="0067182C" w14:paraId="68D1235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7620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8AA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587BB8DA" w14:textId="79B3F2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1D6F5698" w14:textId="5FE1CE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9BF10" w14:textId="5CEE76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3AB58" w14:textId="736919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8,570.18 </w:t>
            </w:r>
          </w:p>
        </w:tc>
      </w:tr>
      <w:tr w:rsidR="0067182C" w:rsidRPr="0067182C" w14:paraId="25B8180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5885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B38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FFEE0D8" w14:textId="435864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60047EC1" w14:textId="212F41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FAC79" w14:textId="71D7A2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8692F" w14:textId="71DCCA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7,057.28 </w:t>
            </w:r>
          </w:p>
        </w:tc>
      </w:tr>
      <w:tr w:rsidR="0067182C" w:rsidRPr="0067182C" w14:paraId="4BA0F0E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D8F5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1DB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A6D234A" w14:textId="36CC06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77EFB61B" w14:textId="5C91DE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A1D0C" w14:textId="04E850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93D48" w14:textId="20315A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3,237.54 </w:t>
            </w:r>
          </w:p>
        </w:tc>
      </w:tr>
      <w:tr w:rsidR="0067182C" w:rsidRPr="0067182C" w14:paraId="763B1D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606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EE5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066F85B6" w14:textId="6D3C5E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7F693DA0" w14:textId="4765CD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E3145" w14:textId="628CF4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4C735" w14:textId="3FAD24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3,077.76 </w:t>
            </w:r>
          </w:p>
        </w:tc>
      </w:tr>
      <w:tr w:rsidR="0067182C" w:rsidRPr="0067182C" w14:paraId="65F12D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23BD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EBD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644CAD9B" w14:textId="7F4730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6CAD04F9" w14:textId="16456C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4B35A" w14:textId="060DD8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156F0" w14:textId="44739A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1,152.72 </w:t>
            </w:r>
          </w:p>
        </w:tc>
      </w:tr>
      <w:tr w:rsidR="0067182C" w:rsidRPr="0067182C" w14:paraId="426F60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7BC3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C45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6769602" w14:textId="499383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0E658938" w14:textId="7EB3C7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DEF8D" w14:textId="3A6BB4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BD5A2" w14:textId="0A0735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0,584.32 </w:t>
            </w:r>
          </w:p>
        </w:tc>
      </w:tr>
      <w:tr w:rsidR="0067182C" w:rsidRPr="0067182C" w14:paraId="386B86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2EE6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066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3834F208" w14:textId="2D048E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6235DF5E" w14:textId="0F7EF7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6F768" w14:textId="09451C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E3DF4" w14:textId="793A51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19,092.12 </w:t>
            </w:r>
          </w:p>
        </w:tc>
      </w:tr>
      <w:tr w:rsidR="0067182C" w:rsidRPr="0067182C" w14:paraId="298D039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31E82"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2B61D04" w14:textId="52084C9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13,5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F8420B4" w14:textId="7D07A72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E79C12" w14:textId="17F2FD1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5B099F" w14:textId="419975E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13,575.38 </w:t>
            </w:r>
          </w:p>
        </w:tc>
      </w:tr>
      <w:tr w:rsidR="0067182C" w:rsidRPr="0067182C" w14:paraId="3D6D6FE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0526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65EB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399C3A6B" w14:textId="3360FC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3979ED98" w14:textId="4C5E21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CA814" w14:textId="2B0421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8C229" w14:textId="7118BE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434,456.38 </w:t>
            </w:r>
          </w:p>
        </w:tc>
      </w:tr>
      <w:tr w:rsidR="0067182C" w:rsidRPr="0067182C" w14:paraId="0CF363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A653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A55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5D6A7F58" w14:textId="600793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59A43EA4" w14:textId="6AC2F4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3F418" w14:textId="7B58B7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80060" w14:textId="3B3D74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5,549.00 </w:t>
            </w:r>
          </w:p>
        </w:tc>
      </w:tr>
      <w:tr w:rsidR="0067182C" w:rsidRPr="0067182C" w14:paraId="0092174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C66A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B68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56A61127" w14:textId="4C68E8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3BECDF3B" w14:textId="42FDF3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CC104" w14:textId="65C9EE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55D1D" w14:textId="14B1C1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490.00 </w:t>
            </w:r>
          </w:p>
        </w:tc>
      </w:tr>
      <w:tr w:rsidR="0067182C" w:rsidRPr="0067182C" w14:paraId="0D1A02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2B38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D8A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4EB52555" w14:textId="33DB0F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9,100.00 </w:t>
            </w:r>
          </w:p>
        </w:tc>
        <w:tc>
          <w:tcPr>
            <w:tcW w:w="810" w:type="pct"/>
            <w:tcBorders>
              <w:top w:val="nil"/>
              <w:left w:val="nil"/>
              <w:bottom w:val="single" w:sz="4" w:space="0" w:color="000000"/>
              <w:right w:val="single" w:sz="4" w:space="0" w:color="000000"/>
            </w:tcBorders>
            <w:shd w:val="clear" w:color="auto" w:fill="auto"/>
            <w:noWrap/>
            <w:vAlign w:val="bottom"/>
            <w:hideMark/>
          </w:tcPr>
          <w:p w14:paraId="166619A1" w14:textId="02D7B7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1F09B" w14:textId="276316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85037" w14:textId="468E9B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9,100.00 </w:t>
            </w:r>
          </w:p>
        </w:tc>
      </w:tr>
      <w:tr w:rsidR="0067182C" w:rsidRPr="0067182C" w14:paraId="1C0035C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4B51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604B0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4D06AE21" w14:textId="5A4607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14530820" w14:textId="72FF87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B68D3" w14:textId="0E5493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13F25" w14:textId="53077F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7,980.00 </w:t>
            </w:r>
          </w:p>
        </w:tc>
      </w:tr>
      <w:tr w:rsidR="0067182C" w:rsidRPr="0067182C" w14:paraId="3D3D9B0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BC3C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77324A69" w14:textId="711BA34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5F5D82EC" w14:textId="552BD2E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747D6A" w14:textId="697F928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FC11A5" w14:textId="2241AD6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16,276.32 </w:t>
            </w:r>
          </w:p>
        </w:tc>
      </w:tr>
      <w:tr w:rsidR="0067182C" w:rsidRPr="0067182C" w14:paraId="1A431B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0CB8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C190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D985964" w14:textId="505B31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28AA07E1" w14:textId="5DE65A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CFF35" w14:textId="57636F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75E23" w14:textId="2A5BE1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6,151.00 </w:t>
            </w:r>
          </w:p>
        </w:tc>
      </w:tr>
      <w:tr w:rsidR="0067182C" w:rsidRPr="0067182C" w14:paraId="50780EA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39B0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E66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25ADA6B3" w14:textId="12AFA3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11E0D628" w14:textId="5517F8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467B0" w14:textId="2F3E61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ABCC0" w14:textId="049416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226.50 </w:t>
            </w:r>
          </w:p>
        </w:tc>
      </w:tr>
      <w:tr w:rsidR="0067182C" w:rsidRPr="0067182C" w14:paraId="28A239C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7150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D96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618A6C71" w14:textId="295176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166F1EAB" w14:textId="332B74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84403" w14:textId="7006D4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60247" w14:textId="4CD231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700.00 </w:t>
            </w:r>
          </w:p>
        </w:tc>
      </w:tr>
      <w:tr w:rsidR="0067182C" w:rsidRPr="0067182C" w14:paraId="0F7201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06FC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CD3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EF9F7CC" w14:textId="27F1EF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46A40D66" w14:textId="4BC2C6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2D60D" w14:textId="380BD7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A7BF3" w14:textId="4BB376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3,192.50 </w:t>
            </w:r>
          </w:p>
        </w:tc>
      </w:tr>
      <w:tr w:rsidR="0067182C" w:rsidRPr="0067182C" w14:paraId="44D25E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4FF4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158E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5F1B514E" w14:textId="23CD70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360B0590" w14:textId="728647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13230" w14:textId="7B2231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F4336" w14:textId="646E48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475.00 </w:t>
            </w:r>
          </w:p>
        </w:tc>
      </w:tr>
      <w:tr w:rsidR="0067182C" w:rsidRPr="0067182C" w14:paraId="43FD247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CBC4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003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71AAD94B" w14:textId="395AEC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425F0855" w14:textId="18CD21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F88E8" w14:textId="1C09A1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418EC" w14:textId="726CFE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4,420.00 </w:t>
            </w:r>
          </w:p>
        </w:tc>
      </w:tr>
      <w:tr w:rsidR="0067182C" w:rsidRPr="0067182C" w14:paraId="4C6DD5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D10D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C14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262D5A84" w14:textId="1FC3D5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34F64D6D" w14:textId="72C11A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50F69" w14:textId="212324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D0D8E" w14:textId="0DCC52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2,634.00 </w:t>
            </w:r>
          </w:p>
        </w:tc>
      </w:tr>
      <w:tr w:rsidR="0067182C" w:rsidRPr="0067182C" w14:paraId="40B0CC9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DE21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664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6A8959F0" w14:textId="78C2FE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324C4798" w14:textId="0C9F75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37247" w14:textId="6F36ED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3E264" w14:textId="440E20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792.50 </w:t>
            </w:r>
          </w:p>
        </w:tc>
      </w:tr>
      <w:tr w:rsidR="0067182C" w:rsidRPr="0067182C" w14:paraId="74FE2B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510B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F63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2E1BB421" w14:textId="0DEE8A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77DA1287" w14:textId="32E7C7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5BC42" w14:textId="72AA30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3E326" w14:textId="1C3867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4,260.00 </w:t>
            </w:r>
          </w:p>
        </w:tc>
      </w:tr>
      <w:tr w:rsidR="0067182C" w:rsidRPr="0067182C" w14:paraId="09E6DC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11F8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3CB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56A10293" w14:textId="194AB6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79ECB610" w14:textId="390659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17CE6" w14:textId="4635C7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14B68" w14:textId="68A173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840.00 </w:t>
            </w:r>
          </w:p>
        </w:tc>
      </w:tr>
      <w:tr w:rsidR="0067182C" w:rsidRPr="0067182C" w14:paraId="3229C1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22C9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485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CD81C87" w14:textId="08922D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69CB3E1C" w14:textId="2CD4AB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AA006" w14:textId="511586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9D694" w14:textId="39AD5E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5,535.00 </w:t>
            </w:r>
          </w:p>
        </w:tc>
      </w:tr>
      <w:tr w:rsidR="0067182C" w:rsidRPr="0067182C" w14:paraId="07B8C5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C039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20A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6DEC3549" w14:textId="1293D0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19C5176D" w14:textId="2B6B55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06546" w14:textId="10556D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9FC82" w14:textId="7729C2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049.82 </w:t>
            </w:r>
          </w:p>
        </w:tc>
      </w:tr>
      <w:tr w:rsidR="0067182C" w:rsidRPr="0067182C" w14:paraId="4D43192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C0B3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09F71D1E" w14:textId="71DCED1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174,085.65 </w:t>
            </w:r>
          </w:p>
        </w:tc>
        <w:tc>
          <w:tcPr>
            <w:tcW w:w="810" w:type="pct"/>
            <w:tcBorders>
              <w:top w:val="nil"/>
              <w:left w:val="nil"/>
              <w:bottom w:val="single" w:sz="4" w:space="0" w:color="000000"/>
              <w:right w:val="single" w:sz="4" w:space="0" w:color="000000"/>
            </w:tcBorders>
            <w:shd w:val="clear" w:color="D8D8D8" w:fill="D8D8D8"/>
            <w:noWrap/>
            <w:vAlign w:val="bottom"/>
            <w:hideMark/>
          </w:tcPr>
          <w:p w14:paraId="6824BD18" w14:textId="284E5D0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4774092" w14:textId="7B34A7A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F50EBC" w14:textId="1D307B3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755,285.65 </w:t>
            </w:r>
          </w:p>
        </w:tc>
      </w:tr>
      <w:tr w:rsidR="0067182C" w:rsidRPr="0067182C" w14:paraId="052E317D"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2284190"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7D67EFB9" w14:textId="03259F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1764982D" w14:textId="5FD9C2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EB584" w14:textId="4FCED3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FF64126" w14:textId="71E448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64,288.77 </w:t>
            </w:r>
          </w:p>
        </w:tc>
      </w:tr>
      <w:tr w:rsidR="0067182C" w:rsidRPr="0067182C" w14:paraId="5DFE22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D44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416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4100E6C0" w14:textId="50C22A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5AA125F2" w14:textId="19EDB1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998B7" w14:textId="61F29B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4A297" w14:textId="6FDC3F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2,882.44 </w:t>
            </w:r>
          </w:p>
        </w:tc>
      </w:tr>
      <w:tr w:rsidR="0067182C" w:rsidRPr="0067182C" w14:paraId="3CE860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F583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7CF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7715EC83" w14:textId="749FDE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1F1F54E1" w14:textId="787944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7F5D0" w14:textId="5EE4A3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DD746" w14:textId="569B26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0,258.54 </w:t>
            </w:r>
          </w:p>
        </w:tc>
      </w:tr>
      <w:tr w:rsidR="0067182C" w:rsidRPr="0067182C" w14:paraId="69787E4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8718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7C4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79E9CEB0" w14:textId="5E8649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19AB2236" w14:textId="337ACD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C3739" w14:textId="02B6AB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F7C17" w14:textId="72A5EC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5,213.48 </w:t>
            </w:r>
          </w:p>
        </w:tc>
      </w:tr>
      <w:tr w:rsidR="0067182C" w:rsidRPr="0067182C" w14:paraId="2068665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0862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6D69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7F132B94" w14:textId="34632B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1D7BCCF8" w14:textId="250099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317D7" w14:textId="72C1D4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67377" w14:textId="15D0CB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7,127.72 </w:t>
            </w:r>
          </w:p>
        </w:tc>
      </w:tr>
      <w:tr w:rsidR="0067182C" w:rsidRPr="0067182C" w14:paraId="171591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ABD5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FAD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08B1CF60" w14:textId="1F895E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286D45E8" w14:textId="58A96E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1F9952" w14:textId="18AFD6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98F91" w14:textId="2A3F5D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3,501.02 </w:t>
            </w:r>
          </w:p>
        </w:tc>
      </w:tr>
      <w:tr w:rsidR="0067182C" w:rsidRPr="0067182C" w14:paraId="1B46DF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9CB4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847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4CD73141" w14:textId="6F5F89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768963C6" w14:textId="690084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0FC5A8FB" w14:textId="7D54D9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05703" w14:textId="59868C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48,112.24 </w:t>
            </w:r>
          </w:p>
        </w:tc>
      </w:tr>
      <w:tr w:rsidR="0067182C" w:rsidRPr="0067182C" w14:paraId="2DC93F1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8D4F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F1A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34062D8E" w14:textId="0ABFFC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6C0E6585" w14:textId="67DAC8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597D59" w14:textId="69EEDE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ABE0A" w14:textId="60CB52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0,626.00 </w:t>
            </w:r>
          </w:p>
        </w:tc>
      </w:tr>
      <w:tr w:rsidR="0067182C" w:rsidRPr="0067182C" w14:paraId="32F78A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6AE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127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59A6495E" w14:textId="4A412F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5B598013" w14:textId="6E6FA9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34C72" w14:textId="177FDC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E86857" w14:textId="5E6061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4,244.13 </w:t>
            </w:r>
          </w:p>
        </w:tc>
      </w:tr>
      <w:tr w:rsidR="0067182C" w:rsidRPr="0067182C" w14:paraId="3947E2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B1E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BBD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520D1BD0" w14:textId="75DA61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2,885.37 </w:t>
            </w:r>
          </w:p>
        </w:tc>
        <w:tc>
          <w:tcPr>
            <w:tcW w:w="810" w:type="pct"/>
            <w:tcBorders>
              <w:top w:val="nil"/>
              <w:left w:val="nil"/>
              <w:bottom w:val="single" w:sz="4" w:space="0" w:color="000000"/>
              <w:right w:val="single" w:sz="4" w:space="0" w:color="000000"/>
            </w:tcBorders>
            <w:shd w:val="clear" w:color="auto" w:fill="auto"/>
            <w:noWrap/>
            <w:vAlign w:val="bottom"/>
            <w:hideMark/>
          </w:tcPr>
          <w:p w14:paraId="5BF0D1C7" w14:textId="5F693D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40ACA99E" w14:textId="69B219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3E293" w14:textId="29A41B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2,135.37 </w:t>
            </w:r>
          </w:p>
        </w:tc>
      </w:tr>
      <w:tr w:rsidR="0067182C" w:rsidRPr="0067182C" w14:paraId="030A0D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9B5E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316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6C9830E5" w14:textId="279BE6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2598BEB3" w14:textId="796ABD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89617" w14:textId="3983E5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2F1FB" w14:textId="6DFEEC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359.60 </w:t>
            </w:r>
          </w:p>
        </w:tc>
      </w:tr>
      <w:tr w:rsidR="0067182C" w:rsidRPr="0067182C" w14:paraId="787D44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D9BD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F6E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6A6CEFDC" w14:textId="4FDF39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703ACBA5" w14:textId="7B86D2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AA37B65" w14:textId="09FE93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18E50" w14:textId="253E76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1,043.20 </w:t>
            </w:r>
          </w:p>
        </w:tc>
      </w:tr>
      <w:tr w:rsidR="0067182C" w:rsidRPr="0067182C" w14:paraId="285B6A1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A514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DA64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26FD6C4" w14:textId="11521E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6,092.98 </w:t>
            </w:r>
          </w:p>
        </w:tc>
        <w:tc>
          <w:tcPr>
            <w:tcW w:w="810" w:type="pct"/>
            <w:tcBorders>
              <w:top w:val="nil"/>
              <w:left w:val="nil"/>
              <w:bottom w:val="single" w:sz="4" w:space="0" w:color="000000"/>
              <w:right w:val="single" w:sz="4" w:space="0" w:color="000000"/>
            </w:tcBorders>
            <w:shd w:val="clear" w:color="auto" w:fill="auto"/>
            <w:noWrap/>
            <w:vAlign w:val="bottom"/>
            <w:hideMark/>
          </w:tcPr>
          <w:p w14:paraId="278EFE2A" w14:textId="0DCC1E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94662" w14:textId="3E9AB6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DEF1F" w14:textId="334AAF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6,092.98 </w:t>
            </w:r>
          </w:p>
        </w:tc>
      </w:tr>
      <w:tr w:rsidR="0067182C" w:rsidRPr="0067182C" w14:paraId="50A280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157B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F92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7AEC66FD" w14:textId="04AD89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A380200" w14:textId="755F44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1B136" w14:textId="0AB62F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83E16" w14:textId="2BFB35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7,236.32 </w:t>
            </w:r>
          </w:p>
        </w:tc>
      </w:tr>
      <w:tr w:rsidR="0067182C" w:rsidRPr="0067182C" w14:paraId="64A9470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4E64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34A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370C2A60" w14:textId="4D27F4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68C264C9" w14:textId="29431B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170E7" w14:textId="3A6E42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50763" w14:textId="79D87E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887.40 </w:t>
            </w:r>
          </w:p>
        </w:tc>
      </w:tr>
      <w:tr w:rsidR="0067182C" w:rsidRPr="0067182C" w14:paraId="083EFCF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64D6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53A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3CCD62AD" w14:textId="403EBA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2E4F541A" w14:textId="1D0239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A2756" w14:textId="538775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3E96F" w14:textId="5AE5A8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8,276.44 </w:t>
            </w:r>
          </w:p>
        </w:tc>
      </w:tr>
      <w:tr w:rsidR="0067182C" w:rsidRPr="0067182C" w14:paraId="68F88FE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7BB86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6C5DDB29" w14:textId="7EC2036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4,161,564.59 </w:t>
            </w:r>
          </w:p>
        </w:tc>
        <w:tc>
          <w:tcPr>
            <w:tcW w:w="810" w:type="pct"/>
            <w:tcBorders>
              <w:top w:val="nil"/>
              <w:left w:val="nil"/>
              <w:bottom w:val="single" w:sz="4" w:space="0" w:color="000000"/>
              <w:right w:val="single" w:sz="4" w:space="0" w:color="000000"/>
            </w:tcBorders>
            <w:shd w:val="clear" w:color="A5A5A5" w:fill="A5A5A5"/>
            <w:noWrap/>
            <w:vAlign w:val="bottom"/>
            <w:hideMark/>
          </w:tcPr>
          <w:p w14:paraId="67AD9BAB" w14:textId="29C267A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8,738,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0A39DEFE" w14:textId="32B1036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92C7104" w14:textId="427D71C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2,900,316.67 </w:t>
            </w:r>
          </w:p>
        </w:tc>
      </w:tr>
      <w:tr w:rsidR="0067182C" w:rsidRPr="0067182C" w14:paraId="402A7F9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4740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FD3B004" w14:textId="2753FE3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0,811,95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7147F3D" w14:textId="4889080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235AD" w14:textId="5E848EA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B22B0E" w14:textId="32B4C20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1,124,707.82 </w:t>
            </w:r>
          </w:p>
        </w:tc>
      </w:tr>
      <w:tr w:rsidR="0067182C" w:rsidRPr="0067182C" w14:paraId="55F5CA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CC2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CC1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13517B8E" w14:textId="60330B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DAEC8" w14:textId="4283A8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71157" w14:textId="7FFF9C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0F28C" w14:textId="1AB4F5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8,000.00 </w:t>
            </w:r>
          </w:p>
        </w:tc>
      </w:tr>
      <w:tr w:rsidR="0067182C" w:rsidRPr="0067182C" w14:paraId="2B3E22C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D960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09C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2230ED8A" w14:textId="0A4908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159EE0" w14:textId="4F1379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CC5C0" w14:textId="309B08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B3070" w14:textId="7672DC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0,000.00 </w:t>
            </w:r>
          </w:p>
        </w:tc>
      </w:tr>
      <w:tr w:rsidR="0067182C" w:rsidRPr="0067182C" w14:paraId="1088EFC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95A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786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1D20C3E" w14:textId="181640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28,540.00 </w:t>
            </w:r>
          </w:p>
        </w:tc>
        <w:tc>
          <w:tcPr>
            <w:tcW w:w="810" w:type="pct"/>
            <w:tcBorders>
              <w:top w:val="nil"/>
              <w:left w:val="nil"/>
              <w:bottom w:val="single" w:sz="4" w:space="0" w:color="000000"/>
              <w:right w:val="single" w:sz="4" w:space="0" w:color="000000"/>
            </w:tcBorders>
            <w:shd w:val="clear" w:color="auto" w:fill="auto"/>
            <w:noWrap/>
            <w:vAlign w:val="bottom"/>
            <w:hideMark/>
          </w:tcPr>
          <w:p w14:paraId="422C4EFC" w14:textId="5A6C6C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DEF6AF" w14:textId="4AE102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A68F2" w14:textId="5E1FC4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63,540.00 </w:t>
            </w:r>
          </w:p>
        </w:tc>
      </w:tr>
      <w:tr w:rsidR="0067182C" w:rsidRPr="0067182C" w14:paraId="0E66F04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41D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ADB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an</w:t>
            </w:r>
          </w:p>
        </w:tc>
        <w:tc>
          <w:tcPr>
            <w:tcW w:w="810" w:type="pct"/>
            <w:tcBorders>
              <w:top w:val="nil"/>
              <w:left w:val="nil"/>
              <w:bottom w:val="single" w:sz="4" w:space="0" w:color="000000"/>
              <w:right w:val="single" w:sz="4" w:space="0" w:color="000000"/>
            </w:tcBorders>
            <w:shd w:val="clear" w:color="auto" w:fill="auto"/>
            <w:noWrap/>
            <w:vAlign w:val="bottom"/>
            <w:hideMark/>
          </w:tcPr>
          <w:p w14:paraId="405D7B9E" w14:textId="200456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5C2394" w14:textId="3CC70E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DD409" w14:textId="27B208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C2CFF" w14:textId="575392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r>
      <w:tr w:rsidR="0067182C" w:rsidRPr="0067182C" w14:paraId="5D37DE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DA69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DE3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4867FDBE" w14:textId="498B81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587E418E" w14:textId="6499B6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EA5D520" w14:textId="4D872A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E2616" w14:textId="13B28A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0,447.20 </w:t>
            </w:r>
          </w:p>
        </w:tc>
      </w:tr>
      <w:tr w:rsidR="0067182C" w:rsidRPr="0067182C" w14:paraId="6FC2B8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BE9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7F3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2410CCC5" w14:textId="03571E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338C7710" w14:textId="7A4BD9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05DF5" w14:textId="7A5225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13BE0" w14:textId="6EAB1C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1,656.70 </w:t>
            </w:r>
          </w:p>
        </w:tc>
      </w:tr>
      <w:tr w:rsidR="0067182C" w:rsidRPr="0067182C" w14:paraId="4D3022E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B1B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F6BC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7326EC50" w14:textId="37BC27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32,414.10 </w:t>
            </w:r>
          </w:p>
        </w:tc>
        <w:tc>
          <w:tcPr>
            <w:tcW w:w="810" w:type="pct"/>
            <w:tcBorders>
              <w:top w:val="nil"/>
              <w:left w:val="nil"/>
              <w:bottom w:val="single" w:sz="4" w:space="0" w:color="000000"/>
              <w:right w:val="single" w:sz="4" w:space="0" w:color="000000"/>
            </w:tcBorders>
            <w:shd w:val="clear" w:color="auto" w:fill="auto"/>
            <w:noWrap/>
            <w:vAlign w:val="bottom"/>
            <w:hideMark/>
          </w:tcPr>
          <w:p w14:paraId="3744A14A" w14:textId="61B534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C60D5" w14:textId="058AB1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BBA20" w14:textId="20B3EB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32,414.10 </w:t>
            </w:r>
          </w:p>
        </w:tc>
      </w:tr>
      <w:tr w:rsidR="0067182C" w:rsidRPr="0067182C" w14:paraId="03BB5E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905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E9E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46DA715E" w14:textId="3A3201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8,830.00 </w:t>
            </w:r>
          </w:p>
        </w:tc>
        <w:tc>
          <w:tcPr>
            <w:tcW w:w="810" w:type="pct"/>
            <w:tcBorders>
              <w:top w:val="nil"/>
              <w:left w:val="nil"/>
              <w:bottom w:val="single" w:sz="4" w:space="0" w:color="000000"/>
              <w:right w:val="single" w:sz="4" w:space="0" w:color="000000"/>
            </w:tcBorders>
            <w:shd w:val="clear" w:color="auto" w:fill="auto"/>
            <w:noWrap/>
            <w:vAlign w:val="bottom"/>
            <w:hideMark/>
          </w:tcPr>
          <w:p w14:paraId="453BF4BF" w14:textId="7E21B2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915CF" w14:textId="21DD0C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6788C" w14:textId="6DDFD9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8,830.00 </w:t>
            </w:r>
          </w:p>
        </w:tc>
      </w:tr>
      <w:tr w:rsidR="0067182C" w:rsidRPr="0067182C" w14:paraId="6C89F6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B19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437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54C2BBF6" w14:textId="1D576C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B1B39E" w14:textId="348E18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499C7" w14:textId="2729FB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C37EB" w14:textId="3DB4B9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9,000.00 </w:t>
            </w:r>
          </w:p>
        </w:tc>
      </w:tr>
      <w:tr w:rsidR="0067182C" w:rsidRPr="0067182C" w14:paraId="6770878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2EA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888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3E486ED0" w14:textId="2E8840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55,800.00 </w:t>
            </w:r>
          </w:p>
        </w:tc>
        <w:tc>
          <w:tcPr>
            <w:tcW w:w="810" w:type="pct"/>
            <w:tcBorders>
              <w:top w:val="nil"/>
              <w:left w:val="nil"/>
              <w:bottom w:val="single" w:sz="4" w:space="0" w:color="000000"/>
              <w:right w:val="single" w:sz="4" w:space="0" w:color="000000"/>
            </w:tcBorders>
            <w:shd w:val="clear" w:color="auto" w:fill="auto"/>
            <w:noWrap/>
            <w:vAlign w:val="bottom"/>
            <w:hideMark/>
          </w:tcPr>
          <w:p w14:paraId="7BCFE7C4" w14:textId="1F8153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B51F8" w14:textId="42974B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49C64" w14:textId="53ECF0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55,800.00 </w:t>
            </w:r>
          </w:p>
        </w:tc>
      </w:tr>
      <w:tr w:rsidR="0067182C" w:rsidRPr="0067182C" w14:paraId="11852C4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D73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747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7BF8ED09" w14:textId="124F26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17AA7360" w14:textId="3895E8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8DC28" w14:textId="0776E3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29970" w14:textId="255777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2,100.00 </w:t>
            </w:r>
          </w:p>
        </w:tc>
      </w:tr>
      <w:tr w:rsidR="0067182C" w:rsidRPr="0067182C" w14:paraId="1D92B5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0E6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C01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09EF4914" w14:textId="1145EE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8,800.00 </w:t>
            </w:r>
          </w:p>
        </w:tc>
        <w:tc>
          <w:tcPr>
            <w:tcW w:w="810" w:type="pct"/>
            <w:tcBorders>
              <w:top w:val="nil"/>
              <w:left w:val="nil"/>
              <w:bottom w:val="single" w:sz="4" w:space="0" w:color="000000"/>
              <w:right w:val="single" w:sz="4" w:space="0" w:color="000000"/>
            </w:tcBorders>
            <w:shd w:val="clear" w:color="auto" w:fill="auto"/>
            <w:noWrap/>
            <w:vAlign w:val="bottom"/>
            <w:hideMark/>
          </w:tcPr>
          <w:p w14:paraId="3BD34AA0" w14:textId="5278FA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2A51B" w14:textId="24D36A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4D381" w14:textId="4C063D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8,800.00 </w:t>
            </w:r>
          </w:p>
        </w:tc>
      </w:tr>
      <w:tr w:rsidR="0067182C" w:rsidRPr="0067182C" w14:paraId="658A1F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643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3F4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26E100BA" w14:textId="56A767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28,535.40 </w:t>
            </w:r>
          </w:p>
        </w:tc>
        <w:tc>
          <w:tcPr>
            <w:tcW w:w="810" w:type="pct"/>
            <w:tcBorders>
              <w:top w:val="nil"/>
              <w:left w:val="nil"/>
              <w:bottom w:val="single" w:sz="4" w:space="0" w:color="000000"/>
              <w:right w:val="single" w:sz="4" w:space="0" w:color="000000"/>
            </w:tcBorders>
            <w:shd w:val="clear" w:color="auto" w:fill="auto"/>
            <w:noWrap/>
            <w:vAlign w:val="bottom"/>
            <w:hideMark/>
          </w:tcPr>
          <w:p w14:paraId="20E59A9E" w14:textId="5CC233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957F9" w14:textId="45F9AE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0A441" w14:textId="373222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28,535.40 </w:t>
            </w:r>
          </w:p>
        </w:tc>
      </w:tr>
      <w:tr w:rsidR="0067182C" w:rsidRPr="0067182C" w14:paraId="17F98DC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027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24C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6E23F417" w14:textId="28F492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6,400.00 </w:t>
            </w:r>
          </w:p>
        </w:tc>
        <w:tc>
          <w:tcPr>
            <w:tcW w:w="810" w:type="pct"/>
            <w:tcBorders>
              <w:top w:val="nil"/>
              <w:left w:val="nil"/>
              <w:bottom w:val="single" w:sz="4" w:space="0" w:color="000000"/>
              <w:right w:val="single" w:sz="4" w:space="0" w:color="000000"/>
            </w:tcBorders>
            <w:shd w:val="clear" w:color="auto" w:fill="auto"/>
            <w:noWrap/>
            <w:vAlign w:val="bottom"/>
            <w:hideMark/>
          </w:tcPr>
          <w:p w14:paraId="74580A91" w14:textId="3718DF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A5263" w14:textId="13E0BA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78797" w14:textId="2777E8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6,400.00 </w:t>
            </w:r>
          </w:p>
        </w:tc>
      </w:tr>
      <w:tr w:rsidR="0067182C" w:rsidRPr="0067182C" w14:paraId="525BC7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141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87BB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1AAE27DE" w14:textId="15A6DD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62,580.00 </w:t>
            </w:r>
          </w:p>
        </w:tc>
        <w:tc>
          <w:tcPr>
            <w:tcW w:w="810" w:type="pct"/>
            <w:tcBorders>
              <w:top w:val="nil"/>
              <w:left w:val="nil"/>
              <w:bottom w:val="single" w:sz="4" w:space="0" w:color="000000"/>
              <w:right w:val="single" w:sz="4" w:space="0" w:color="000000"/>
            </w:tcBorders>
            <w:shd w:val="clear" w:color="auto" w:fill="auto"/>
            <w:noWrap/>
            <w:vAlign w:val="bottom"/>
            <w:hideMark/>
          </w:tcPr>
          <w:p w14:paraId="263C3F13" w14:textId="76CC4E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C840E" w14:textId="493079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30A37" w14:textId="6591DD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62,580.00 </w:t>
            </w:r>
          </w:p>
        </w:tc>
      </w:tr>
      <w:tr w:rsidR="0067182C" w:rsidRPr="0067182C" w14:paraId="0F951C1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E68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049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5FB11063" w14:textId="3FDA00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1,567.42 </w:t>
            </w:r>
          </w:p>
        </w:tc>
        <w:tc>
          <w:tcPr>
            <w:tcW w:w="810" w:type="pct"/>
            <w:tcBorders>
              <w:top w:val="nil"/>
              <w:left w:val="nil"/>
              <w:bottom w:val="single" w:sz="4" w:space="0" w:color="000000"/>
              <w:right w:val="single" w:sz="4" w:space="0" w:color="000000"/>
            </w:tcBorders>
            <w:shd w:val="clear" w:color="auto" w:fill="auto"/>
            <w:noWrap/>
            <w:vAlign w:val="bottom"/>
            <w:hideMark/>
          </w:tcPr>
          <w:p w14:paraId="26CE9217" w14:textId="013034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733F3" w14:textId="01D100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0E8F0" w14:textId="3707EE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1,567.42 </w:t>
            </w:r>
          </w:p>
        </w:tc>
      </w:tr>
      <w:tr w:rsidR="0067182C" w:rsidRPr="0067182C" w14:paraId="4BE715D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3CD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F53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1BA2090E" w14:textId="123471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75,037.00 </w:t>
            </w:r>
          </w:p>
        </w:tc>
        <w:tc>
          <w:tcPr>
            <w:tcW w:w="810" w:type="pct"/>
            <w:tcBorders>
              <w:top w:val="nil"/>
              <w:left w:val="nil"/>
              <w:bottom w:val="single" w:sz="4" w:space="0" w:color="000000"/>
              <w:right w:val="single" w:sz="4" w:space="0" w:color="000000"/>
            </w:tcBorders>
            <w:shd w:val="clear" w:color="auto" w:fill="auto"/>
            <w:noWrap/>
            <w:vAlign w:val="bottom"/>
            <w:hideMark/>
          </w:tcPr>
          <w:p w14:paraId="32420C8B" w14:textId="4B0116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7FBA7" w14:textId="570A51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DF044" w14:textId="67F8AE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75,037.00 </w:t>
            </w:r>
          </w:p>
        </w:tc>
      </w:tr>
      <w:tr w:rsidR="0067182C" w:rsidRPr="0067182C" w14:paraId="7F0D7E1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D378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6887495" w14:textId="03A1674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437,62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6BED7508" w14:textId="4FF31FD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AFAC52" w14:textId="29BB6F4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72755E" w14:textId="1797672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713,023.71 </w:t>
            </w:r>
          </w:p>
        </w:tc>
      </w:tr>
      <w:tr w:rsidR="0067182C" w:rsidRPr="0067182C" w14:paraId="0785FD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B74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26F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F6ACBE6" w14:textId="2CE96B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6,584.96 </w:t>
            </w:r>
          </w:p>
        </w:tc>
        <w:tc>
          <w:tcPr>
            <w:tcW w:w="810" w:type="pct"/>
            <w:tcBorders>
              <w:top w:val="nil"/>
              <w:left w:val="nil"/>
              <w:bottom w:val="single" w:sz="4" w:space="0" w:color="000000"/>
              <w:right w:val="single" w:sz="4" w:space="0" w:color="000000"/>
            </w:tcBorders>
            <w:shd w:val="clear" w:color="auto" w:fill="auto"/>
            <w:noWrap/>
            <w:vAlign w:val="bottom"/>
            <w:hideMark/>
          </w:tcPr>
          <w:p w14:paraId="0F1CFBB8" w14:textId="21FBF5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1680E" w14:textId="105900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1D359" w14:textId="017881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6,584.96 </w:t>
            </w:r>
          </w:p>
        </w:tc>
      </w:tr>
      <w:tr w:rsidR="0067182C" w:rsidRPr="0067182C" w14:paraId="550754C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F225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42C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1115877B" w14:textId="543DBD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FB41FE" w14:textId="1E9CD9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F6B9E" w14:textId="6CCE4F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044AD" w14:textId="76EBA9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4,000.00 </w:t>
            </w:r>
          </w:p>
        </w:tc>
      </w:tr>
      <w:tr w:rsidR="0067182C" w:rsidRPr="0067182C" w14:paraId="4D6DC2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C050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A84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31659A70" w14:textId="613510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1,099.20 </w:t>
            </w:r>
          </w:p>
        </w:tc>
        <w:tc>
          <w:tcPr>
            <w:tcW w:w="810" w:type="pct"/>
            <w:tcBorders>
              <w:top w:val="nil"/>
              <w:left w:val="nil"/>
              <w:bottom w:val="single" w:sz="4" w:space="0" w:color="000000"/>
              <w:right w:val="single" w:sz="4" w:space="0" w:color="000000"/>
            </w:tcBorders>
            <w:shd w:val="clear" w:color="auto" w:fill="auto"/>
            <w:noWrap/>
            <w:vAlign w:val="bottom"/>
            <w:hideMark/>
          </w:tcPr>
          <w:p w14:paraId="21E297AD" w14:textId="4EE2B9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18B49" w14:textId="371E71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93547" w14:textId="143942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1,099.20 </w:t>
            </w:r>
          </w:p>
        </w:tc>
      </w:tr>
      <w:tr w:rsidR="0067182C" w:rsidRPr="0067182C" w14:paraId="78956D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5376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B94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32BBFEC" w14:textId="19F741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0,820.45 </w:t>
            </w:r>
          </w:p>
        </w:tc>
        <w:tc>
          <w:tcPr>
            <w:tcW w:w="810" w:type="pct"/>
            <w:tcBorders>
              <w:top w:val="nil"/>
              <w:left w:val="nil"/>
              <w:bottom w:val="single" w:sz="4" w:space="0" w:color="000000"/>
              <w:right w:val="single" w:sz="4" w:space="0" w:color="000000"/>
            </w:tcBorders>
            <w:shd w:val="clear" w:color="auto" w:fill="auto"/>
            <w:noWrap/>
            <w:vAlign w:val="bottom"/>
            <w:hideMark/>
          </w:tcPr>
          <w:p w14:paraId="406E6440" w14:textId="2B7D37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8C8D6" w14:textId="125662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DA590" w14:textId="223770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0,820.45 </w:t>
            </w:r>
          </w:p>
        </w:tc>
      </w:tr>
      <w:tr w:rsidR="0067182C" w:rsidRPr="0067182C" w14:paraId="148E7FE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0B3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D75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04445A8F" w14:textId="48F12D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13,995.00 </w:t>
            </w:r>
          </w:p>
        </w:tc>
        <w:tc>
          <w:tcPr>
            <w:tcW w:w="810" w:type="pct"/>
            <w:tcBorders>
              <w:top w:val="nil"/>
              <w:left w:val="nil"/>
              <w:bottom w:val="single" w:sz="4" w:space="0" w:color="000000"/>
              <w:right w:val="single" w:sz="4" w:space="0" w:color="000000"/>
            </w:tcBorders>
            <w:shd w:val="clear" w:color="auto" w:fill="auto"/>
            <w:noWrap/>
            <w:vAlign w:val="bottom"/>
            <w:hideMark/>
          </w:tcPr>
          <w:p w14:paraId="4D52C5CA" w14:textId="448252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AA5CE" w14:textId="4E0F33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7BE5B" w14:textId="72FC5E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13,995.00 </w:t>
            </w:r>
          </w:p>
        </w:tc>
      </w:tr>
      <w:tr w:rsidR="0067182C" w:rsidRPr="0067182C" w14:paraId="1292DF5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D88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695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3ADEF1FB" w14:textId="68795E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6,640.00 </w:t>
            </w:r>
          </w:p>
        </w:tc>
        <w:tc>
          <w:tcPr>
            <w:tcW w:w="810" w:type="pct"/>
            <w:tcBorders>
              <w:top w:val="nil"/>
              <w:left w:val="nil"/>
              <w:bottom w:val="single" w:sz="4" w:space="0" w:color="000000"/>
              <w:right w:val="single" w:sz="4" w:space="0" w:color="000000"/>
            </w:tcBorders>
            <w:shd w:val="clear" w:color="auto" w:fill="auto"/>
            <w:noWrap/>
            <w:vAlign w:val="bottom"/>
            <w:hideMark/>
          </w:tcPr>
          <w:p w14:paraId="15F60FB7" w14:textId="51001D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597AE" w14:textId="08A124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8AA88" w14:textId="161F18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6,640.00 </w:t>
            </w:r>
          </w:p>
        </w:tc>
      </w:tr>
      <w:tr w:rsidR="0067182C" w:rsidRPr="0067182C" w14:paraId="7536E04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F3F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6DB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13E164EE" w14:textId="5B25AC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4,565.00 </w:t>
            </w:r>
          </w:p>
        </w:tc>
        <w:tc>
          <w:tcPr>
            <w:tcW w:w="810" w:type="pct"/>
            <w:tcBorders>
              <w:top w:val="nil"/>
              <w:left w:val="nil"/>
              <w:bottom w:val="single" w:sz="4" w:space="0" w:color="000000"/>
              <w:right w:val="single" w:sz="4" w:space="0" w:color="000000"/>
            </w:tcBorders>
            <w:shd w:val="clear" w:color="auto" w:fill="auto"/>
            <w:noWrap/>
            <w:vAlign w:val="bottom"/>
            <w:hideMark/>
          </w:tcPr>
          <w:p w14:paraId="48E9BBE7" w14:textId="6519E1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A64A9" w14:textId="58D89C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475C5" w14:textId="58AB12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4,565.00 </w:t>
            </w:r>
          </w:p>
        </w:tc>
      </w:tr>
      <w:tr w:rsidR="0067182C" w:rsidRPr="0067182C" w14:paraId="3329F47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607B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AA2B2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4EB03D3A" w14:textId="67B212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40.00 </w:t>
            </w:r>
          </w:p>
        </w:tc>
        <w:tc>
          <w:tcPr>
            <w:tcW w:w="810" w:type="pct"/>
            <w:tcBorders>
              <w:top w:val="nil"/>
              <w:left w:val="nil"/>
              <w:bottom w:val="single" w:sz="4" w:space="0" w:color="000000"/>
              <w:right w:val="single" w:sz="4" w:space="0" w:color="000000"/>
            </w:tcBorders>
            <w:shd w:val="clear" w:color="auto" w:fill="auto"/>
            <w:noWrap/>
            <w:vAlign w:val="bottom"/>
            <w:hideMark/>
          </w:tcPr>
          <w:p w14:paraId="5A29AD04" w14:textId="3A53B4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F4F38" w14:textId="3D75F7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EC5E1" w14:textId="68EA4E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40.00 </w:t>
            </w:r>
          </w:p>
        </w:tc>
      </w:tr>
      <w:tr w:rsidR="0067182C" w:rsidRPr="0067182C" w14:paraId="45A9F29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588F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494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44AADBF0" w14:textId="0730F4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99,059.00 </w:t>
            </w:r>
          </w:p>
        </w:tc>
        <w:tc>
          <w:tcPr>
            <w:tcW w:w="810" w:type="pct"/>
            <w:tcBorders>
              <w:top w:val="nil"/>
              <w:left w:val="nil"/>
              <w:bottom w:val="single" w:sz="4" w:space="0" w:color="000000"/>
              <w:right w:val="single" w:sz="4" w:space="0" w:color="000000"/>
            </w:tcBorders>
            <w:shd w:val="clear" w:color="auto" w:fill="auto"/>
            <w:noWrap/>
            <w:vAlign w:val="bottom"/>
            <w:hideMark/>
          </w:tcPr>
          <w:p w14:paraId="69C47155" w14:textId="29CAE0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CC058" w14:textId="2BDB4B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BAA1D" w14:textId="16950C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99,059.00 </w:t>
            </w:r>
          </w:p>
        </w:tc>
      </w:tr>
      <w:tr w:rsidR="0067182C" w:rsidRPr="0067182C" w14:paraId="09D862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BDB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65E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15627C9D" w14:textId="66417F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534037" w14:textId="290B96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AD36C20" w14:textId="6812E0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7E20F" w14:textId="30756C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0,400.00 </w:t>
            </w:r>
          </w:p>
        </w:tc>
      </w:tr>
      <w:tr w:rsidR="0067182C" w:rsidRPr="0067182C" w14:paraId="08D7F72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5BD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6DC4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384DD096" w14:textId="36D780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47CBE8" w14:textId="6E96E6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64CB7" w14:textId="3DF853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9BC42" w14:textId="5EED0E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0,000.00 </w:t>
            </w:r>
          </w:p>
        </w:tc>
      </w:tr>
      <w:tr w:rsidR="0067182C" w:rsidRPr="0067182C" w14:paraId="0F8402C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1A8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590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7819B231" w14:textId="73181A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250.00 </w:t>
            </w:r>
          </w:p>
        </w:tc>
        <w:tc>
          <w:tcPr>
            <w:tcW w:w="810" w:type="pct"/>
            <w:tcBorders>
              <w:top w:val="nil"/>
              <w:left w:val="nil"/>
              <w:bottom w:val="single" w:sz="4" w:space="0" w:color="000000"/>
              <w:right w:val="single" w:sz="4" w:space="0" w:color="000000"/>
            </w:tcBorders>
            <w:shd w:val="clear" w:color="auto" w:fill="auto"/>
            <w:noWrap/>
            <w:vAlign w:val="bottom"/>
            <w:hideMark/>
          </w:tcPr>
          <w:p w14:paraId="0CD5EE86" w14:textId="5FBE1B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2C53BD" w14:textId="1E0A7B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530F4" w14:textId="3DAA8D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250.00 </w:t>
            </w:r>
          </w:p>
        </w:tc>
      </w:tr>
      <w:tr w:rsidR="0067182C" w:rsidRPr="0067182C" w14:paraId="7AB3374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BEC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A4F8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5A788EFB" w14:textId="177966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5,168.10 </w:t>
            </w:r>
          </w:p>
        </w:tc>
        <w:tc>
          <w:tcPr>
            <w:tcW w:w="810" w:type="pct"/>
            <w:tcBorders>
              <w:top w:val="nil"/>
              <w:left w:val="nil"/>
              <w:bottom w:val="single" w:sz="4" w:space="0" w:color="000000"/>
              <w:right w:val="single" w:sz="4" w:space="0" w:color="000000"/>
            </w:tcBorders>
            <w:shd w:val="clear" w:color="auto" w:fill="auto"/>
            <w:noWrap/>
            <w:vAlign w:val="bottom"/>
            <w:hideMark/>
          </w:tcPr>
          <w:p w14:paraId="5E1216D6" w14:textId="362AEF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2FFE8" w14:textId="5B27F1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06443" w14:textId="039CEF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5,168.10 </w:t>
            </w:r>
          </w:p>
        </w:tc>
      </w:tr>
      <w:tr w:rsidR="0067182C" w:rsidRPr="0067182C" w14:paraId="3A0A65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C8F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AA8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DED41CF" w14:textId="00B376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8,850.00 </w:t>
            </w:r>
          </w:p>
        </w:tc>
        <w:tc>
          <w:tcPr>
            <w:tcW w:w="810" w:type="pct"/>
            <w:tcBorders>
              <w:top w:val="nil"/>
              <w:left w:val="nil"/>
              <w:bottom w:val="single" w:sz="4" w:space="0" w:color="000000"/>
              <w:right w:val="single" w:sz="4" w:space="0" w:color="000000"/>
            </w:tcBorders>
            <w:shd w:val="clear" w:color="auto" w:fill="auto"/>
            <w:noWrap/>
            <w:vAlign w:val="bottom"/>
            <w:hideMark/>
          </w:tcPr>
          <w:p w14:paraId="6202699B" w14:textId="5FC980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A3D1F" w14:textId="46331F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7919F" w14:textId="46C8B0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8,850.00 </w:t>
            </w:r>
          </w:p>
        </w:tc>
      </w:tr>
      <w:tr w:rsidR="0067182C" w:rsidRPr="0067182C" w14:paraId="0BFE216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4A41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7D7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661A9F39" w14:textId="4D6CB2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1,487.00 </w:t>
            </w:r>
          </w:p>
        </w:tc>
        <w:tc>
          <w:tcPr>
            <w:tcW w:w="810" w:type="pct"/>
            <w:tcBorders>
              <w:top w:val="nil"/>
              <w:left w:val="nil"/>
              <w:bottom w:val="single" w:sz="4" w:space="0" w:color="000000"/>
              <w:right w:val="single" w:sz="4" w:space="0" w:color="000000"/>
            </w:tcBorders>
            <w:shd w:val="clear" w:color="auto" w:fill="auto"/>
            <w:noWrap/>
            <w:vAlign w:val="bottom"/>
            <w:hideMark/>
          </w:tcPr>
          <w:p w14:paraId="265B4525" w14:textId="45A29B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786473" w14:textId="5E3476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2589C" w14:textId="55AD4D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21,487.00 </w:t>
            </w:r>
          </w:p>
        </w:tc>
      </w:tr>
      <w:tr w:rsidR="0067182C" w:rsidRPr="0067182C" w14:paraId="1831269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53A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B9D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7F9C21ED" w14:textId="0720E6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5,800.00 </w:t>
            </w:r>
          </w:p>
        </w:tc>
        <w:tc>
          <w:tcPr>
            <w:tcW w:w="810" w:type="pct"/>
            <w:tcBorders>
              <w:top w:val="nil"/>
              <w:left w:val="nil"/>
              <w:bottom w:val="single" w:sz="4" w:space="0" w:color="000000"/>
              <w:right w:val="single" w:sz="4" w:space="0" w:color="000000"/>
            </w:tcBorders>
            <w:shd w:val="clear" w:color="auto" w:fill="auto"/>
            <w:noWrap/>
            <w:vAlign w:val="bottom"/>
            <w:hideMark/>
          </w:tcPr>
          <w:p w14:paraId="23CE7085" w14:textId="45F96F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F55B0" w14:textId="033951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723B1" w14:textId="384CCB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5,800.00 </w:t>
            </w:r>
          </w:p>
        </w:tc>
      </w:tr>
      <w:tr w:rsidR="0067182C" w:rsidRPr="0067182C" w14:paraId="38B855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1B7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A81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134B5914" w14:textId="0B6A2F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4CA4FD1A" w14:textId="39F1EE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EA80F" w14:textId="2BF0E0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22A95" w14:textId="0101C3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190.00 </w:t>
            </w:r>
          </w:p>
        </w:tc>
      </w:tr>
      <w:tr w:rsidR="0067182C" w:rsidRPr="0067182C" w14:paraId="6A111FD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87C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4F5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69BAE411" w14:textId="598C80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41CC5E48" w14:textId="6E2D00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9BE88" w14:textId="0C4148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F4119" w14:textId="49C5A8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6,075.00 </w:t>
            </w:r>
          </w:p>
        </w:tc>
      </w:tr>
      <w:tr w:rsidR="0067182C" w:rsidRPr="0067182C" w14:paraId="42039EB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E768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1617196E" w14:textId="67E89A6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016,480.48 </w:t>
            </w:r>
          </w:p>
        </w:tc>
        <w:tc>
          <w:tcPr>
            <w:tcW w:w="810" w:type="pct"/>
            <w:tcBorders>
              <w:top w:val="nil"/>
              <w:left w:val="nil"/>
              <w:bottom w:val="single" w:sz="4" w:space="0" w:color="000000"/>
              <w:right w:val="single" w:sz="4" w:space="0" w:color="000000"/>
            </w:tcBorders>
            <w:shd w:val="clear" w:color="D8D8D8" w:fill="D8D8D8"/>
            <w:noWrap/>
            <w:vAlign w:val="bottom"/>
            <w:hideMark/>
          </w:tcPr>
          <w:p w14:paraId="0F373D66" w14:textId="19D4E4E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1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53B1A84" w14:textId="4FBC240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751716" w14:textId="2F265CA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8,170,082.56 </w:t>
            </w:r>
          </w:p>
        </w:tc>
      </w:tr>
      <w:tr w:rsidR="0067182C" w:rsidRPr="0067182C" w14:paraId="5DE9FE3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D29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BFF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2C6528AA" w14:textId="3985D9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3FD5DBD2" w14:textId="732E76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EEDDF" w14:textId="50D2BE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82AAC" w14:textId="40FF09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320.00 </w:t>
            </w:r>
          </w:p>
        </w:tc>
      </w:tr>
      <w:tr w:rsidR="0067182C" w:rsidRPr="0067182C" w14:paraId="4DE161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9AB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046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0C2374B2" w14:textId="4CFCD6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47407EBF" w14:textId="799B94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B3411" w14:textId="3C0A6F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91903" w14:textId="76A245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320.00 </w:t>
            </w:r>
          </w:p>
        </w:tc>
      </w:tr>
      <w:tr w:rsidR="0067182C" w:rsidRPr="0067182C" w14:paraId="7E76A1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E198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5E9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455B24A4" w14:textId="0484F4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97DE5" w14:textId="27429F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7F9DA0" w14:textId="1A77BE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EB805" w14:textId="7DBF5A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1,000.00 </w:t>
            </w:r>
          </w:p>
        </w:tc>
      </w:tr>
      <w:tr w:rsidR="0067182C" w:rsidRPr="0067182C" w14:paraId="194E066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179C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9F0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7E089E31" w14:textId="5B37E2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A9CAE4" w14:textId="76D982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967DE" w14:textId="63AF81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27DB9" w14:textId="209222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2,000.00 </w:t>
            </w:r>
          </w:p>
        </w:tc>
      </w:tr>
      <w:tr w:rsidR="0067182C" w:rsidRPr="0067182C" w14:paraId="2501C2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7D8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D63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56A3C3D1" w14:textId="0DAD2C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9,647.75 </w:t>
            </w:r>
          </w:p>
        </w:tc>
        <w:tc>
          <w:tcPr>
            <w:tcW w:w="810" w:type="pct"/>
            <w:tcBorders>
              <w:top w:val="nil"/>
              <w:left w:val="nil"/>
              <w:bottom w:val="single" w:sz="4" w:space="0" w:color="000000"/>
              <w:right w:val="single" w:sz="4" w:space="0" w:color="000000"/>
            </w:tcBorders>
            <w:shd w:val="clear" w:color="auto" w:fill="auto"/>
            <w:noWrap/>
            <w:vAlign w:val="bottom"/>
            <w:hideMark/>
          </w:tcPr>
          <w:p w14:paraId="639C016B" w14:textId="704F16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F4434" w14:textId="4D3388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87307" w14:textId="3BF81E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9,647.75 </w:t>
            </w:r>
          </w:p>
        </w:tc>
      </w:tr>
      <w:tr w:rsidR="0067182C" w:rsidRPr="0067182C" w14:paraId="520030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A36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8DA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79E7E749" w14:textId="706511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50A0D906" w14:textId="724908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29E9C" w14:textId="48F6BB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BA1EF" w14:textId="35C1CF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5,944.00 </w:t>
            </w:r>
          </w:p>
        </w:tc>
      </w:tr>
      <w:tr w:rsidR="0067182C" w:rsidRPr="0067182C" w14:paraId="6FBE0D1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D26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389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38ED748D" w14:textId="613503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089D09B6" w14:textId="62078F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A3F59" w14:textId="0AB81C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CDD99" w14:textId="6F39C6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8,223.75 </w:t>
            </w:r>
          </w:p>
        </w:tc>
      </w:tr>
      <w:tr w:rsidR="0067182C" w:rsidRPr="0067182C" w14:paraId="57B3A7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A56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8FA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09A3E488" w14:textId="71BE4F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82FA6A" w14:textId="5F6F8F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D9984" w14:textId="6E1E55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70ABD" w14:textId="02BFA1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0,000.00 </w:t>
            </w:r>
          </w:p>
        </w:tc>
      </w:tr>
      <w:tr w:rsidR="0067182C" w:rsidRPr="0067182C" w14:paraId="4AA0AD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C39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8B9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04ECD6AD" w14:textId="383140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4,300.00 </w:t>
            </w:r>
          </w:p>
        </w:tc>
        <w:tc>
          <w:tcPr>
            <w:tcW w:w="810" w:type="pct"/>
            <w:tcBorders>
              <w:top w:val="nil"/>
              <w:left w:val="nil"/>
              <w:bottom w:val="single" w:sz="4" w:space="0" w:color="000000"/>
              <w:right w:val="single" w:sz="4" w:space="0" w:color="000000"/>
            </w:tcBorders>
            <w:shd w:val="clear" w:color="auto" w:fill="auto"/>
            <w:noWrap/>
            <w:vAlign w:val="bottom"/>
            <w:hideMark/>
          </w:tcPr>
          <w:p w14:paraId="0CF45F3A" w14:textId="5E89C3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5E646" w14:textId="33AB61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FD9BC" w14:textId="38CA5E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4,300.00 </w:t>
            </w:r>
          </w:p>
        </w:tc>
      </w:tr>
      <w:tr w:rsidR="0067182C" w:rsidRPr="0067182C" w14:paraId="4F16EF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2CD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15E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666BB034" w14:textId="7783A0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53A24B" w14:textId="10B924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5E433" w14:textId="561A08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040E9" w14:textId="72C080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9,000.00 </w:t>
            </w:r>
          </w:p>
        </w:tc>
      </w:tr>
      <w:tr w:rsidR="0067182C" w:rsidRPr="0067182C" w14:paraId="346EBAA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03E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D48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57A75A77" w14:textId="14D7ED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99,900.00 </w:t>
            </w:r>
          </w:p>
        </w:tc>
        <w:tc>
          <w:tcPr>
            <w:tcW w:w="810" w:type="pct"/>
            <w:tcBorders>
              <w:top w:val="nil"/>
              <w:left w:val="nil"/>
              <w:bottom w:val="single" w:sz="4" w:space="0" w:color="000000"/>
              <w:right w:val="single" w:sz="4" w:space="0" w:color="000000"/>
            </w:tcBorders>
            <w:shd w:val="clear" w:color="auto" w:fill="auto"/>
            <w:noWrap/>
            <w:vAlign w:val="bottom"/>
            <w:hideMark/>
          </w:tcPr>
          <w:p w14:paraId="4A4658D4" w14:textId="5E6066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07CA8F71" w14:textId="372341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D8E0A" w14:textId="010120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53,502.08 </w:t>
            </w:r>
          </w:p>
        </w:tc>
      </w:tr>
      <w:tr w:rsidR="0067182C" w:rsidRPr="0067182C" w14:paraId="76F9C4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B41C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856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0B9CE2A" w14:textId="34F57F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8,628.75 </w:t>
            </w:r>
          </w:p>
        </w:tc>
        <w:tc>
          <w:tcPr>
            <w:tcW w:w="810" w:type="pct"/>
            <w:tcBorders>
              <w:top w:val="nil"/>
              <w:left w:val="nil"/>
              <w:bottom w:val="single" w:sz="4" w:space="0" w:color="000000"/>
              <w:right w:val="single" w:sz="4" w:space="0" w:color="000000"/>
            </w:tcBorders>
            <w:shd w:val="clear" w:color="auto" w:fill="auto"/>
            <w:noWrap/>
            <w:vAlign w:val="bottom"/>
            <w:hideMark/>
          </w:tcPr>
          <w:p w14:paraId="7326E298" w14:textId="03F542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FCA0C" w14:textId="2B58A4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6F1DE" w14:textId="527A5A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8,628.75 </w:t>
            </w:r>
          </w:p>
        </w:tc>
      </w:tr>
      <w:tr w:rsidR="0067182C" w:rsidRPr="0067182C" w14:paraId="03DFB7B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D607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BE04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4286B13F" w14:textId="7CE029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444A87FE" w14:textId="10EBDE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FE766" w14:textId="7682A2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D22DF" w14:textId="7DF1C0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1,160.00 </w:t>
            </w:r>
          </w:p>
        </w:tc>
      </w:tr>
      <w:tr w:rsidR="0067182C" w:rsidRPr="0067182C" w14:paraId="5CA1BD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837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68B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A4BA92E" w14:textId="1C3098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13A6032F" w14:textId="29063E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4E1C3" w14:textId="174942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5DED1" w14:textId="0B236B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8,800.00 </w:t>
            </w:r>
          </w:p>
        </w:tc>
      </w:tr>
      <w:tr w:rsidR="0067182C" w:rsidRPr="0067182C" w14:paraId="5F9B63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9A0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B82F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352BCE4A" w14:textId="79A140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607,282.00 </w:t>
            </w:r>
          </w:p>
        </w:tc>
        <w:tc>
          <w:tcPr>
            <w:tcW w:w="810" w:type="pct"/>
            <w:tcBorders>
              <w:top w:val="nil"/>
              <w:left w:val="nil"/>
              <w:bottom w:val="single" w:sz="4" w:space="0" w:color="000000"/>
              <w:right w:val="single" w:sz="4" w:space="0" w:color="000000"/>
            </w:tcBorders>
            <w:shd w:val="clear" w:color="auto" w:fill="auto"/>
            <w:noWrap/>
            <w:vAlign w:val="bottom"/>
            <w:hideMark/>
          </w:tcPr>
          <w:p w14:paraId="6C95CC30" w14:textId="2E8E47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74F70" w14:textId="6BE6B2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F5B38" w14:textId="72C9F1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607,282.00 </w:t>
            </w:r>
          </w:p>
        </w:tc>
      </w:tr>
      <w:tr w:rsidR="0067182C" w:rsidRPr="0067182C" w14:paraId="0AB62F4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3CE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DEE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1E1F36BD" w14:textId="332C38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83C448" w14:textId="780F23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DCCE9" w14:textId="69457C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7AB672" w14:textId="5D8185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2,500.00 </w:t>
            </w:r>
          </w:p>
        </w:tc>
      </w:tr>
      <w:tr w:rsidR="0067182C" w:rsidRPr="0067182C" w14:paraId="0B57BDF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04D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F9C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0645EBD2" w14:textId="7B86D3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4374897E" w14:textId="6D9F14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B7512" w14:textId="490999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72C9F" w14:textId="547D9F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5,360.00 </w:t>
            </w:r>
          </w:p>
        </w:tc>
      </w:tr>
      <w:tr w:rsidR="0067182C" w:rsidRPr="0067182C" w14:paraId="0D1F58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027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5EB0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0E6712C4" w14:textId="6CCBE7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72,094.23 </w:t>
            </w:r>
          </w:p>
        </w:tc>
        <w:tc>
          <w:tcPr>
            <w:tcW w:w="810" w:type="pct"/>
            <w:tcBorders>
              <w:top w:val="nil"/>
              <w:left w:val="nil"/>
              <w:bottom w:val="single" w:sz="4" w:space="0" w:color="000000"/>
              <w:right w:val="single" w:sz="4" w:space="0" w:color="000000"/>
            </w:tcBorders>
            <w:shd w:val="clear" w:color="auto" w:fill="auto"/>
            <w:noWrap/>
            <w:vAlign w:val="bottom"/>
            <w:hideMark/>
          </w:tcPr>
          <w:p w14:paraId="23478FCB" w14:textId="46FF0D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642721" w14:textId="212F5D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DE24D" w14:textId="178637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72,094.23 </w:t>
            </w:r>
          </w:p>
        </w:tc>
      </w:tr>
      <w:tr w:rsidR="0067182C" w:rsidRPr="0067182C" w14:paraId="5169C3D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4874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2546D62F" w14:textId="73ADA9F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112,0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29939AAC" w14:textId="1405604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A18AE8" w14:textId="1EA8853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5AB8A1" w14:textId="543405A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112,023.55 </w:t>
            </w:r>
          </w:p>
        </w:tc>
      </w:tr>
      <w:tr w:rsidR="0067182C" w:rsidRPr="0067182C" w14:paraId="36B507A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BEB2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8DF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843801B" w14:textId="0F6E18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00967310" w14:textId="22F423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8EBD4" w14:textId="0CCE93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BF4A5" w14:textId="04C68E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5,201.95 </w:t>
            </w:r>
          </w:p>
        </w:tc>
      </w:tr>
      <w:tr w:rsidR="0067182C" w:rsidRPr="0067182C" w14:paraId="67FCB82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2E8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B3E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4E1AD84B" w14:textId="4C621D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640.00 </w:t>
            </w:r>
          </w:p>
        </w:tc>
        <w:tc>
          <w:tcPr>
            <w:tcW w:w="810" w:type="pct"/>
            <w:tcBorders>
              <w:top w:val="nil"/>
              <w:left w:val="nil"/>
              <w:bottom w:val="single" w:sz="4" w:space="0" w:color="000000"/>
              <w:right w:val="single" w:sz="4" w:space="0" w:color="000000"/>
            </w:tcBorders>
            <w:shd w:val="clear" w:color="auto" w:fill="auto"/>
            <w:noWrap/>
            <w:vAlign w:val="bottom"/>
            <w:hideMark/>
          </w:tcPr>
          <w:p w14:paraId="76E89573" w14:textId="555C96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A65AC" w14:textId="27D86F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B4BEE" w14:textId="09C479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640.00 </w:t>
            </w:r>
          </w:p>
        </w:tc>
      </w:tr>
      <w:tr w:rsidR="0067182C" w:rsidRPr="0067182C" w14:paraId="09DE23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0E5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11B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7FBD85E3" w14:textId="0854A7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32,959.10 </w:t>
            </w:r>
          </w:p>
        </w:tc>
        <w:tc>
          <w:tcPr>
            <w:tcW w:w="810" w:type="pct"/>
            <w:tcBorders>
              <w:top w:val="nil"/>
              <w:left w:val="nil"/>
              <w:bottom w:val="single" w:sz="4" w:space="0" w:color="000000"/>
              <w:right w:val="single" w:sz="4" w:space="0" w:color="000000"/>
            </w:tcBorders>
            <w:shd w:val="clear" w:color="auto" w:fill="auto"/>
            <w:noWrap/>
            <w:vAlign w:val="bottom"/>
            <w:hideMark/>
          </w:tcPr>
          <w:p w14:paraId="24C66195" w14:textId="557855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A5E61" w14:textId="389A56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3937E" w14:textId="17376B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32,959.10 </w:t>
            </w:r>
          </w:p>
        </w:tc>
      </w:tr>
      <w:tr w:rsidR="0067182C" w:rsidRPr="0067182C" w14:paraId="70719FE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670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215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1533451" w14:textId="3B566B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8,052.50 </w:t>
            </w:r>
          </w:p>
        </w:tc>
        <w:tc>
          <w:tcPr>
            <w:tcW w:w="810" w:type="pct"/>
            <w:tcBorders>
              <w:top w:val="nil"/>
              <w:left w:val="nil"/>
              <w:bottom w:val="single" w:sz="4" w:space="0" w:color="000000"/>
              <w:right w:val="single" w:sz="4" w:space="0" w:color="000000"/>
            </w:tcBorders>
            <w:shd w:val="clear" w:color="auto" w:fill="auto"/>
            <w:noWrap/>
            <w:vAlign w:val="bottom"/>
            <w:hideMark/>
          </w:tcPr>
          <w:p w14:paraId="600AE084" w14:textId="41DC7E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400AC" w14:textId="61D8BB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A7C5B" w14:textId="37B23A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8,052.50 </w:t>
            </w:r>
          </w:p>
        </w:tc>
      </w:tr>
      <w:tr w:rsidR="0067182C" w:rsidRPr="0067182C" w14:paraId="31B2049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029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5D3F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4D71A636" w14:textId="0B0B0B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3,170.00 </w:t>
            </w:r>
          </w:p>
        </w:tc>
        <w:tc>
          <w:tcPr>
            <w:tcW w:w="810" w:type="pct"/>
            <w:tcBorders>
              <w:top w:val="nil"/>
              <w:left w:val="nil"/>
              <w:bottom w:val="single" w:sz="4" w:space="0" w:color="000000"/>
              <w:right w:val="single" w:sz="4" w:space="0" w:color="000000"/>
            </w:tcBorders>
            <w:shd w:val="clear" w:color="auto" w:fill="auto"/>
            <w:noWrap/>
            <w:vAlign w:val="bottom"/>
            <w:hideMark/>
          </w:tcPr>
          <w:p w14:paraId="1C024CA5" w14:textId="6A5A32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3266B" w14:textId="36E6CA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58D7E" w14:textId="53C39E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3,170.00 </w:t>
            </w:r>
          </w:p>
        </w:tc>
      </w:tr>
      <w:tr w:rsidR="0067182C" w:rsidRPr="0067182C" w14:paraId="36C85C7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6412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0EDE9FDC" w14:textId="114201B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7,174,162.21 </w:t>
            </w:r>
          </w:p>
        </w:tc>
        <w:tc>
          <w:tcPr>
            <w:tcW w:w="810" w:type="pct"/>
            <w:tcBorders>
              <w:top w:val="nil"/>
              <w:left w:val="nil"/>
              <w:bottom w:val="single" w:sz="4" w:space="0" w:color="000000"/>
              <w:right w:val="single" w:sz="4" w:space="0" w:color="000000"/>
            </w:tcBorders>
            <w:shd w:val="clear" w:color="D8D8D8" w:fill="D8D8D8"/>
            <w:noWrap/>
            <w:vAlign w:val="bottom"/>
            <w:hideMark/>
          </w:tcPr>
          <w:p w14:paraId="0DA765DC" w14:textId="09224BE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997,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FB5F78" w14:textId="136094C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8A616C" w14:textId="058B7F7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9,171,162.21 </w:t>
            </w:r>
          </w:p>
        </w:tc>
      </w:tr>
      <w:tr w:rsidR="0067182C" w:rsidRPr="0067182C" w14:paraId="5BF6424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092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005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3B2CF261" w14:textId="75980C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65B54F2" w14:textId="4D31CA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69C5C" w14:textId="53C25A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94419" w14:textId="443C9F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7,500.00 </w:t>
            </w:r>
          </w:p>
        </w:tc>
      </w:tr>
      <w:tr w:rsidR="0067182C" w:rsidRPr="0067182C" w14:paraId="062F65C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99D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671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30449F6B" w14:textId="33948A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25,220.00 </w:t>
            </w:r>
          </w:p>
        </w:tc>
        <w:tc>
          <w:tcPr>
            <w:tcW w:w="810" w:type="pct"/>
            <w:tcBorders>
              <w:top w:val="nil"/>
              <w:left w:val="nil"/>
              <w:bottom w:val="single" w:sz="4" w:space="0" w:color="000000"/>
              <w:right w:val="single" w:sz="4" w:space="0" w:color="000000"/>
            </w:tcBorders>
            <w:shd w:val="clear" w:color="auto" w:fill="auto"/>
            <w:noWrap/>
            <w:vAlign w:val="bottom"/>
            <w:hideMark/>
          </w:tcPr>
          <w:p w14:paraId="53A498F9" w14:textId="7054EF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D5EC6" w14:textId="674C5C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9B55D" w14:textId="01CC41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25,220.00 </w:t>
            </w:r>
          </w:p>
        </w:tc>
      </w:tr>
      <w:tr w:rsidR="0067182C" w:rsidRPr="0067182C" w14:paraId="357D96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FAD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D02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049DCCF8" w14:textId="6D4CF3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6,823.05 </w:t>
            </w:r>
          </w:p>
        </w:tc>
        <w:tc>
          <w:tcPr>
            <w:tcW w:w="810" w:type="pct"/>
            <w:tcBorders>
              <w:top w:val="nil"/>
              <w:left w:val="nil"/>
              <w:bottom w:val="single" w:sz="4" w:space="0" w:color="000000"/>
              <w:right w:val="single" w:sz="4" w:space="0" w:color="000000"/>
            </w:tcBorders>
            <w:shd w:val="clear" w:color="auto" w:fill="auto"/>
            <w:noWrap/>
            <w:vAlign w:val="bottom"/>
            <w:hideMark/>
          </w:tcPr>
          <w:p w14:paraId="34CCF1C7" w14:textId="34839D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43529" w14:textId="58EBF1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845E0" w14:textId="0DAF9B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6,823.05 </w:t>
            </w:r>
          </w:p>
        </w:tc>
      </w:tr>
      <w:tr w:rsidR="0067182C" w:rsidRPr="0067182C" w14:paraId="356F15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E4E8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70A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F09F770" w14:textId="01D42C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3,5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67462" w14:textId="0F8D3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B8E46" w14:textId="52189A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DCF87" w14:textId="324F5A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3,500.00 </w:t>
            </w:r>
          </w:p>
        </w:tc>
      </w:tr>
      <w:tr w:rsidR="0067182C" w:rsidRPr="0067182C" w14:paraId="2AD90C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892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77C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701E41D6" w14:textId="3789B3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09013" w14:textId="5E6D6E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400F2" w14:textId="6A219B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507CC" w14:textId="535282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7,500.00 </w:t>
            </w:r>
          </w:p>
        </w:tc>
      </w:tr>
      <w:tr w:rsidR="0067182C" w:rsidRPr="0067182C" w14:paraId="58189F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84B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345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1684BD96" w14:textId="13BA30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67,800.00 </w:t>
            </w:r>
          </w:p>
        </w:tc>
        <w:tc>
          <w:tcPr>
            <w:tcW w:w="810" w:type="pct"/>
            <w:tcBorders>
              <w:top w:val="nil"/>
              <w:left w:val="nil"/>
              <w:bottom w:val="single" w:sz="4" w:space="0" w:color="000000"/>
              <w:right w:val="single" w:sz="4" w:space="0" w:color="000000"/>
            </w:tcBorders>
            <w:shd w:val="clear" w:color="auto" w:fill="auto"/>
            <w:noWrap/>
            <w:vAlign w:val="bottom"/>
            <w:hideMark/>
          </w:tcPr>
          <w:p w14:paraId="7D69D757" w14:textId="6BDE02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7191E" w14:textId="193293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B7F1F" w14:textId="32655B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67,800.00 </w:t>
            </w:r>
          </w:p>
        </w:tc>
      </w:tr>
      <w:tr w:rsidR="0067182C" w:rsidRPr="0067182C" w14:paraId="0BB781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535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1B7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otac Nuevo</w:t>
            </w:r>
          </w:p>
        </w:tc>
        <w:tc>
          <w:tcPr>
            <w:tcW w:w="810" w:type="pct"/>
            <w:tcBorders>
              <w:top w:val="nil"/>
              <w:left w:val="nil"/>
              <w:bottom w:val="single" w:sz="4" w:space="0" w:color="000000"/>
              <w:right w:val="single" w:sz="4" w:space="0" w:color="000000"/>
            </w:tcBorders>
            <w:shd w:val="clear" w:color="auto" w:fill="auto"/>
            <w:noWrap/>
            <w:vAlign w:val="bottom"/>
            <w:hideMark/>
          </w:tcPr>
          <w:p w14:paraId="26B31E9C" w14:textId="40E4BE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A9FB46" w14:textId="129F7E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97389" w14:textId="4C5015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23711" w14:textId="1511D8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6,000.00 </w:t>
            </w:r>
          </w:p>
        </w:tc>
      </w:tr>
      <w:tr w:rsidR="0067182C" w:rsidRPr="0067182C" w14:paraId="2406A7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B70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13D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79E70229" w14:textId="718F0E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9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ADEA6" w14:textId="143DC0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C549C" w14:textId="1E7327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69107" w14:textId="41C86D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96,000.00 </w:t>
            </w:r>
          </w:p>
        </w:tc>
      </w:tr>
      <w:tr w:rsidR="0067182C" w:rsidRPr="0067182C" w14:paraId="799D3D8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EC5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C211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ad</w:t>
            </w:r>
          </w:p>
        </w:tc>
        <w:tc>
          <w:tcPr>
            <w:tcW w:w="810" w:type="pct"/>
            <w:tcBorders>
              <w:top w:val="nil"/>
              <w:left w:val="nil"/>
              <w:bottom w:val="single" w:sz="4" w:space="0" w:color="000000"/>
              <w:right w:val="single" w:sz="4" w:space="0" w:color="000000"/>
            </w:tcBorders>
            <w:shd w:val="clear" w:color="auto" w:fill="auto"/>
            <w:noWrap/>
            <w:vAlign w:val="bottom"/>
            <w:hideMark/>
          </w:tcPr>
          <w:p w14:paraId="404DE3AB" w14:textId="0AADFE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23E414" w14:textId="10FB8B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17549" w14:textId="49D182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D36D3" w14:textId="07A4C8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1,000.00 </w:t>
            </w:r>
          </w:p>
        </w:tc>
      </w:tr>
      <w:tr w:rsidR="0067182C" w:rsidRPr="0067182C" w14:paraId="4CA9B8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E4E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5BC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17FD3593" w14:textId="44459C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FD16DA" w14:textId="375B8B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289DA" w14:textId="4C4A48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F562D" w14:textId="1A9F5F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6,000.00 </w:t>
            </w:r>
          </w:p>
        </w:tc>
      </w:tr>
      <w:tr w:rsidR="0067182C" w:rsidRPr="0067182C" w14:paraId="7CF2B02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735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CE0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08DF907" w14:textId="006F0E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1,213.92 </w:t>
            </w:r>
          </w:p>
        </w:tc>
        <w:tc>
          <w:tcPr>
            <w:tcW w:w="810" w:type="pct"/>
            <w:tcBorders>
              <w:top w:val="nil"/>
              <w:left w:val="nil"/>
              <w:bottom w:val="single" w:sz="4" w:space="0" w:color="000000"/>
              <w:right w:val="single" w:sz="4" w:space="0" w:color="000000"/>
            </w:tcBorders>
            <w:shd w:val="clear" w:color="auto" w:fill="auto"/>
            <w:noWrap/>
            <w:vAlign w:val="bottom"/>
            <w:hideMark/>
          </w:tcPr>
          <w:p w14:paraId="019749B4" w14:textId="075810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32ECC" w14:textId="5B9D42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708A0" w14:textId="2D9BE4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1,213.92 </w:t>
            </w:r>
          </w:p>
        </w:tc>
      </w:tr>
      <w:tr w:rsidR="0067182C" w:rsidRPr="0067182C" w14:paraId="5FC15DC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D08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4E73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6BC81248" w14:textId="7A171F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72,633.55 </w:t>
            </w:r>
          </w:p>
        </w:tc>
        <w:tc>
          <w:tcPr>
            <w:tcW w:w="810" w:type="pct"/>
            <w:tcBorders>
              <w:top w:val="nil"/>
              <w:left w:val="nil"/>
              <w:bottom w:val="single" w:sz="4" w:space="0" w:color="000000"/>
              <w:right w:val="single" w:sz="4" w:space="0" w:color="000000"/>
            </w:tcBorders>
            <w:shd w:val="clear" w:color="auto" w:fill="auto"/>
            <w:noWrap/>
            <w:vAlign w:val="bottom"/>
            <w:hideMark/>
          </w:tcPr>
          <w:p w14:paraId="75724F69" w14:textId="48287C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D67B4" w14:textId="04767A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04845" w14:textId="4E0738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72,633.55 </w:t>
            </w:r>
          </w:p>
        </w:tc>
      </w:tr>
      <w:tr w:rsidR="0067182C" w:rsidRPr="0067182C" w14:paraId="0A36F87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765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F85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40019550" w14:textId="657F87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17C9EB17" w14:textId="069060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CA0B5" w14:textId="5B74E9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E00F0" w14:textId="794348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93,200.00 </w:t>
            </w:r>
          </w:p>
        </w:tc>
      </w:tr>
      <w:tr w:rsidR="0067182C" w:rsidRPr="0067182C" w14:paraId="760C99A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5C7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A48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E64FD49" w14:textId="7041E6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48,740.00 </w:t>
            </w:r>
          </w:p>
        </w:tc>
        <w:tc>
          <w:tcPr>
            <w:tcW w:w="810" w:type="pct"/>
            <w:tcBorders>
              <w:top w:val="nil"/>
              <w:left w:val="nil"/>
              <w:bottom w:val="single" w:sz="4" w:space="0" w:color="000000"/>
              <w:right w:val="single" w:sz="4" w:space="0" w:color="000000"/>
            </w:tcBorders>
            <w:shd w:val="clear" w:color="auto" w:fill="auto"/>
            <w:noWrap/>
            <w:vAlign w:val="bottom"/>
            <w:hideMark/>
          </w:tcPr>
          <w:p w14:paraId="73559AC7" w14:textId="1BD71E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1FCC83" w14:textId="353176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5A01E" w14:textId="4ADCAB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98,740.00 </w:t>
            </w:r>
          </w:p>
        </w:tc>
      </w:tr>
      <w:tr w:rsidR="0067182C" w:rsidRPr="0067182C" w14:paraId="7C29B4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EA3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B381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46F37BF5" w14:textId="53EDD6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E7494A" w14:textId="31A12B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342D9" w14:textId="2831F7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843B1" w14:textId="1EBD1C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7,500.00 </w:t>
            </w:r>
          </w:p>
        </w:tc>
      </w:tr>
      <w:tr w:rsidR="0067182C" w:rsidRPr="0067182C" w14:paraId="31750C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9568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99E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02B937AD" w14:textId="1F51C7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6999854" w14:textId="34819D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59601" w14:textId="5A5885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8536B" w14:textId="78449B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080.00 </w:t>
            </w:r>
          </w:p>
        </w:tc>
      </w:tr>
      <w:tr w:rsidR="0067182C" w:rsidRPr="0067182C" w14:paraId="1C5E4BF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9D8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56E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3CC9E388" w14:textId="6AECEC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55,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A9F71" w14:textId="094680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36D06" w14:textId="0A948A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A30C7" w14:textId="3514F5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55,500.00 </w:t>
            </w:r>
          </w:p>
        </w:tc>
      </w:tr>
      <w:tr w:rsidR="0067182C" w:rsidRPr="0067182C" w14:paraId="477F8F3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403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A83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587AA385" w14:textId="4854D3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E00213" w14:textId="5F7F13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C8E28" w14:textId="69037F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68D18" w14:textId="08F6B7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1,800.00 </w:t>
            </w:r>
          </w:p>
        </w:tc>
      </w:tr>
      <w:tr w:rsidR="0067182C" w:rsidRPr="0067182C" w14:paraId="76B50C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6CF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378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35E1E0C0" w14:textId="7E338F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77E5F7" w14:textId="2BB0F5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E01C2" w14:textId="5577A6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63ED4" w14:textId="62BFB6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3,000.00 </w:t>
            </w:r>
          </w:p>
        </w:tc>
      </w:tr>
      <w:tr w:rsidR="0067182C" w:rsidRPr="0067182C" w14:paraId="4EECCF9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201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B15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13F2D90B" w14:textId="4F400F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1,860.00 </w:t>
            </w:r>
          </w:p>
        </w:tc>
        <w:tc>
          <w:tcPr>
            <w:tcW w:w="810" w:type="pct"/>
            <w:tcBorders>
              <w:top w:val="nil"/>
              <w:left w:val="nil"/>
              <w:bottom w:val="single" w:sz="4" w:space="0" w:color="000000"/>
              <w:right w:val="single" w:sz="4" w:space="0" w:color="000000"/>
            </w:tcBorders>
            <w:shd w:val="clear" w:color="auto" w:fill="auto"/>
            <w:noWrap/>
            <w:vAlign w:val="bottom"/>
            <w:hideMark/>
          </w:tcPr>
          <w:p w14:paraId="667D23FB" w14:textId="03BDDC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A3BBB" w14:textId="447837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2762F" w14:textId="44F760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1,860.00 </w:t>
            </w:r>
          </w:p>
        </w:tc>
      </w:tr>
      <w:tr w:rsidR="0067182C" w:rsidRPr="0067182C" w14:paraId="6D2017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426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240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2552CC97" w14:textId="4F96BA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34,440.98 </w:t>
            </w:r>
          </w:p>
        </w:tc>
        <w:tc>
          <w:tcPr>
            <w:tcW w:w="810" w:type="pct"/>
            <w:tcBorders>
              <w:top w:val="nil"/>
              <w:left w:val="nil"/>
              <w:bottom w:val="single" w:sz="4" w:space="0" w:color="000000"/>
              <w:right w:val="single" w:sz="4" w:space="0" w:color="000000"/>
            </w:tcBorders>
            <w:shd w:val="clear" w:color="auto" w:fill="auto"/>
            <w:noWrap/>
            <w:vAlign w:val="bottom"/>
            <w:hideMark/>
          </w:tcPr>
          <w:p w14:paraId="747F82D6" w14:textId="7B57E5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B3E9B" w14:textId="4A937D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DABAE" w14:textId="44A40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34,440.98 </w:t>
            </w:r>
          </w:p>
        </w:tc>
      </w:tr>
      <w:tr w:rsidR="0067182C" w:rsidRPr="0067182C" w14:paraId="39D3442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76D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A923D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775C2DF0" w14:textId="4B2B53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7,837.20 </w:t>
            </w:r>
          </w:p>
        </w:tc>
        <w:tc>
          <w:tcPr>
            <w:tcW w:w="810" w:type="pct"/>
            <w:tcBorders>
              <w:top w:val="nil"/>
              <w:left w:val="nil"/>
              <w:bottom w:val="single" w:sz="4" w:space="0" w:color="000000"/>
              <w:right w:val="single" w:sz="4" w:space="0" w:color="000000"/>
            </w:tcBorders>
            <w:shd w:val="clear" w:color="auto" w:fill="auto"/>
            <w:noWrap/>
            <w:vAlign w:val="bottom"/>
            <w:hideMark/>
          </w:tcPr>
          <w:p w14:paraId="265B3B30" w14:textId="4760B7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4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FA629A" w14:textId="2C801B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57054" w14:textId="23397E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24,837.20 </w:t>
            </w:r>
          </w:p>
        </w:tc>
      </w:tr>
      <w:tr w:rsidR="0067182C" w:rsidRPr="0067182C" w14:paraId="32FB1B2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B16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ADB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0012B661" w14:textId="68DC3E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3,510.00 </w:t>
            </w:r>
          </w:p>
        </w:tc>
        <w:tc>
          <w:tcPr>
            <w:tcW w:w="810" w:type="pct"/>
            <w:tcBorders>
              <w:top w:val="nil"/>
              <w:left w:val="nil"/>
              <w:bottom w:val="single" w:sz="4" w:space="0" w:color="000000"/>
              <w:right w:val="single" w:sz="4" w:space="0" w:color="000000"/>
            </w:tcBorders>
            <w:shd w:val="clear" w:color="auto" w:fill="auto"/>
            <w:noWrap/>
            <w:vAlign w:val="bottom"/>
            <w:hideMark/>
          </w:tcPr>
          <w:p w14:paraId="68EB5850" w14:textId="4F2FE8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7F44B" w14:textId="2908B1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3B2B1" w14:textId="166E40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3,510.00 </w:t>
            </w:r>
          </w:p>
        </w:tc>
      </w:tr>
      <w:tr w:rsidR="0067182C" w:rsidRPr="0067182C" w14:paraId="5BB8F4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D5B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DBC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49E4801D" w14:textId="74F3E6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E13AB41" w14:textId="2102D9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DCAD5" w14:textId="40055A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B2EA3" w14:textId="5C68BD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89,500.00 </w:t>
            </w:r>
          </w:p>
        </w:tc>
      </w:tr>
      <w:tr w:rsidR="0067182C" w:rsidRPr="0067182C" w14:paraId="21FA8CA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DA3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3C3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BDA24F2" w14:textId="78955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C84396" w14:textId="5EB693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5AC01" w14:textId="4F3884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48C63" w14:textId="2E1B1C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4,000.00 </w:t>
            </w:r>
          </w:p>
        </w:tc>
      </w:tr>
      <w:tr w:rsidR="0067182C" w:rsidRPr="0067182C" w14:paraId="134EA5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1CE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BF4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445C58DB" w14:textId="270F1B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43,796.00 </w:t>
            </w:r>
          </w:p>
        </w:tc>
        <w:tc>
          <w:tcPr>
            <w:tcW w:w="810" w:type="pct"/>
            <w:tcBorders>
              <w:top w:val="nil"/>
              <w:left w:val="nil"/>
              <w:bottom w:val="single" w:sz="4" w:space="0" w:color="000000"/>
              <w:right w:val="single" w:sz="4" w:space="0" w:color="000000"/>
            </w:tcBorders>
            <w:shd w:val="clear" w:color="auto" w:fill="auto"/>
            <w:noWrap/>
            <w:vAlign w:val="bottom"/>
            <w:hideMark/>
          </w:tcPr>
          <w:p w14:paraId="25C994F0" w14:textId="27A099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38AB0" w14:textId="6509F8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C5110" w14:textId="581D08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43,796.00 </w:t>
            </w:r>
          </w:p>
        </w:tc>
      </w:tr>
      <w:tr w:rsidR="0067182C" w:rsidRPr="0067182C" w14:paraId="234B077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E60C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2B1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129FFF66" w14:textId="5C7CA6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9,320.00 </w:t>
            </w:r>
          </w:p>
        </w:tc>
        <w:tc>
          <w:tcPr>
            <w:tcW w:w="810" w:type="pct"/>
            <w:tcBorders>
              <w:top w:val="nil"/>
              <w:left w:val="nil"/>
              <w:bottom w:val="single" w:sz="4" w:space="0" w:color="000000"/>
              <w:right w:val="single" w:sz="4" w:space="0" w:color="000000"/>
            </w:tcBorders>
            <w:shd w:val="clear" w:color="auto" w:fill="auto"/>
            <w:noWrap/>
            <w:vAlign w:val="bottom"/>
            <w:hideMark/>
          </w:tcPr>
          <w:p w14:paraId="1F15B09E" w14:textId="7C1ABC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55898" w14:textId="21B8A2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485BB" w14:textId="59D6B8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9,320.00 </w:t>
            </w:r>
          </w:p>
        </w:tc>
      </w:tr>
      <w:tr w:rsidR="0067182C" w:rsidRPr="0067182C" w14:paraId="00B7673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B14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C1C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26B13FBF" w14:textId="14C7A0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33,599.44 </w:t>
            </w:r>
          </w:p>
        </w:tc>
        <w:tc>
          <w:tcPr>
            <w:tcW w:w="810" w:type="pct"/>
            <w:tcBorders>
              <w:top w:val="nil"/>
              <w:left w:val="nil"/>
              <w:bottom w:val="single" w:sz="4" w:space="0" w:color="000000"/>
              <w:right w:val="single" w:sz="4" w:space="0" w:color="000000"/>
            </w:tcBorders>
            <w:shd w:val="clear" w:color="auto" w:fill="auto"/>
            <w:noWrap/>
            <w:vAlign w:val="bottom"/>
            <w:hideMark/>
          </w:tcPr>
          <w:p w14:paraId="78E73E1A" w14:textId="35D57C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662BB" w14:textId="30BAF8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6805D" w14:textId="2488BE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33,599.44 </w:t>
            </w:r>
          </w:p>
        </w:tc>
      </w:tr>
      <w:tr w:rsidR="0067182C" w:rsidRPr="0067182C" w14:paraId="7845039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FBD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DDE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50E67752" w14:textId="04071B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760.00 </w:t>
            </w:r>
          </w:p>
        </w:tc>
        <w:tc>
          <w:tcPr>
            <w:tcW w:w="810" w:type="pct"/>
            <w:tcBorders>
              <w:top w:val="nil"/>
              <w:left w:val="nil"/>
              <w:bottom w:val="single" w:sz="4" w:space="0" w:color="000000"/>
              <w:right w:val="single" w:sz="4" w:space="0" w:color="000000"/>
            </w:tcBorders>
            <w:shd w:val="clear" w:color="auto" w:fill="auto"/>
            <w:noWrap/>
            <w:vAlign w:val="bottom"/>
            <w:hideMark/>
          </w:tcPr>
          <w:p w14:paraId="347C5557" w14:textId="2BCB20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2A833" w14:textId="322F5A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B6BD8" w14:textId="3C2736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760.00 </w:t>
            </w:r>
          </w:p>
        </w:tc>
      </w:tr>
      <w:tr w:rsidR="0067182C" w:rsidRPr="0067182C" w14:paraId="0A30B4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805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363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3075E2B0" w14:textId="456043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84,956.07 </w:t>
            </w:r>
          </w:p>
        </w:tc>
        <w:tc>
          <w:tcPr>
            <w:tcW w:w="810" w:type="pct"/>
            <w:tcBorders>
              <w:top w:val="nil"/>
              <w:left w:val="nil"/>
              <w:bottom w:val="single" w:sz="4" w:space="0" w:color="000000"/>
              <w:right w:val="single" w:sz="4" w:space="0" w:color="000000"/>
            </w:tcBorders>
            <w:shd w:val="clear" w:color="auto" w:fill="auto"/>
            <w:noWrap/>
            <w:vAlign w:val="bottom"/>
            <w:hideMark/>
          </w:tcPr>
          <w:p w14:paraId="35864731" w14:textId="49C054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5E0B0" w14:textId="193942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9C17E" w14:textId="49F478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84,956.07 </w:t>
            </w:r>
          </w:p>
        </w:tc>
      </w:tr>
      <w:tr w:rsidR="0067182C" w:rsidRPr="0067182C" w14:paraId="695F70D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94F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A29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62141CEE" w14:textId="59C424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98,730.00 </w:t>
            </w:r>
          </w:p>
        </w:tc>
        <w:tc>
          <w:tcPr>
            <w:tcW w:w="810" w:type="pct"/>
            <w:tcBorders>
              <w:top w:val="nil"/>
              <w:left w:val="nil"/>
              <w:bottom w:val="single" w:sz="4" w:space="0" w:color="000000"/>
              <w:right w:val="single" w:sz="4" w:space="0" w:color="000000"/>
            </w:tcBorders>
            <w:shd w:val="clear" w:color="auto" w:fill="auto"/>
            <w:noWrap/>
            <w:vAlign w:val="bottom"/>
            <w:hideMark/>
          </w:tcPr>
          <w:p w14:paraId="38A6D22B" w14:textId="0144BD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99130" w14:textId="50B048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3C8EA" w14:textId="4E18FE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98,730.00 </w:t>
            </w:r>
          </w:p>
        </w:tc>
      </w:tr>
      <w:tr w:rsidR="0067182C" w:rsidRPr="0067182C" w14:paraId="7B14CEE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85B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043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6B4965C8" w14:textId="6F330B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D28F55" w14:textId="772170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19C74" w14:textId="75DE38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BC943" w14:textId="08C5C2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46,000.00 </w:t>
            </w:r>
          </w:p>
        </w:tc>
      </w:tr>
      <w:tr w:rsidR="0067182C" w:rsidRPr="0067182C" w14:paraId="3984AB1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168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D68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via</w:t>
            </w:r>
          </w:p>
        </w:tc>
        <w:tc>
          <w:tcPr>
            <w:tcW w:w="810" w:type="pct"/>
            <w:tcBorders>
              <w:top w:val="nil"/>
              <w:left w:val="nil"/>
              <w:bottom w:val="single" w:sz="4" w:space="0" w:color="000000"/>
              <w:right w:val="single" w:sz="4" w:space="0" w:color="000000"/>
            </w:tcBorders>
            <w:shd w:val="clear" w:color="auto" w:fill="auto"/>
            <w:noWrap/>
            <w:vAlign w:val="bottom"/>
            <w:hideMark/>
          </w:tcPr>
          <w:p w14:paraId="670CA232" w14:textId="35D13C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B74EA0" w14:textId="3B0AB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030A3" w14:textId="6B7C8C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68EE5" w14:textId="1CA758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r>
      <w:tr w:rsidR="0067182C" w:rsidRPr="0067182C" w14:paraId="6FC0E0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3E7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3D2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5FD37558" w14:textId="0AD894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3,770.00 </w:t>
            </w:r>
          </w:p>
        </w:tc>
        <w:tc>
          <w:tcPr>
            <w:tcW w:w="810" w:type="pct"/>
            <w:tcBorders>
              <w:top w:val="nil"/>
              <w:left w:val="nil"/>
              <w:bottom w:val="single" w:sz="4" w:space="0" w:color="000000"/>
              <w:right w:val="single" w:sz="4" w:space="0" w:color="000000"/>
            </w:tcBorders>
            <w:shd w:val="clear" w:color="auto" w:fill="auto"/>
            <w:noWrap/>
            <w:vAlign w:val="bottom"/>
            <w:hideMark/>
          </w:tcPr>
          <w:p w14:paraId="4E499F30" w14:textId="31190B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CD5B1" w14:textId="7C8864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4EDEA9" w14:textId="3037D9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3,770.00 </w:t>
            </w:r>
          </w:p>
        </w:tc>
      </w:tr>
      <w:tr w:rsidR="0067182C" w:rsidRPr="0067182C" w14:paraId="0B5C5F3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F9E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0FB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6CAD40AC" w14:textId="1AF137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9703D7" w14:textId="6D4032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B249A" w14:textId="37DC31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7E516" w14:textId="3BE084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76,000.00 </w:t>
            </w:r>
          </w:p>
        </w:tc>
      </w:tr>
      <w:tr w:rsidR="0067182C" w:rsidRPr="0067182C" w14:paraId="2C4B86A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DEC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94E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31C36C8C" w14:textId="5E37A6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9,575.00 </w:t>
            </w:r>
          </w:p>
        </w:tc>
        <w:tc>
          <w:tcPr>
            <w:tcW w:w="810" w:type="pct"/>
            <w:tcBorders>
              <w:top w:val="nil"/>
              <w:left w:val="nil"/>
              <w:bottom w:val="single" w:sz="4" w:space="0" w:color="000000"/>
              <w:right w:val="single" w:sz="4" w:space="0" w:color="000000"/>
            </w:tcBorders>
            <w:shd w:val="clear" w:color="auto" w:fill="auto"/>
            <w:noWrap/>
            <w:vAlign w:val="bottom"/>
            <w:hideMark/>
          </w:tcPr>
          <w:p w14:paraId="3127FECB" w14:textId="652108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6739B" w14:textId="20D848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DF48D" w14:textId="7E00E4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9,575.00 </w:t>
            </w:r>
          </w:p>
        </w:tc>
      </w:tr>
      <w:tr w:rsidR="0067182C" w:rsidRPr="0067182C" w14:paraId="18E611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8E4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868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6EEDB4CF" w14:textId="0979E3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03E5878" w14:textId="7BDD80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4CEEE" w14:textId="31466C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36A6A" w14:textId="03FD29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500.00 </w:t>
            </w:r>
          </w:p>
        </w:tc>
      </w:tr>
      <w:tr w:rsidR="0067182C" w:rsidRPr="0067182C" w14:paraId="353185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73A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882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BAAE2E6" w14:textId="7B8A9C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8,172.00 </w:t>
            </w:r>
          </w:p>
        </w:tc>
        <w:tc>
          <w:tcPr>
            <w:tcW w:w="810" w:type="pct"/>
            <w:tcBorders>
              <w:top w:val="nil"/>
              <w:left w:val="nil"/>
              <w:bottom w:val="single" w:sz="4" w:space="0" w:color="000000"/>
              <w:right w:val="single" w:sz="4" w:space="0" w:color="000000"/>
            </w:tcBorders>
            <w:shd w:val="clear" w:color="auto" w:fill="auto"/>
            <w:noWrap/>
            <w:vAlign w:val="bottom"/>
            <w:hideMark/>
          </w:tcPr>
          <w:p w14:paraId="05CF4B2E" w14:textId="7BD6C0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3CAF8" w14:textId="22DCFB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E9330" w14:textId="3ED443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8,172.00 </w:t>
            </w:r>
          </w:p>
        </w:tc>
      </w:tr>
      <w:tr w:rsidR="0067182C" w:rsidRPr="0067182C" w14:paraId="0B6F628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9BE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895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24122E5" w14:textId="42CFA4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42,405.00 </w:t>
            </w:r>
          </w:p>
        </w:tc>
        <w:tc>
          <w:tcPr>
            <w:tcW w:w="810" w:type="pct"/>
            <w:tcBorders>
              <w:top w:val="nil"/>
              <w:left w:val="nil"/>
              <w:bottom w:val="single" w:sz="4" w:space="0" w:color="000000"/>
              <w:right w:val="single" w:sz="4" w:space="0" w:color="000000"/>
            </w:tcBorders>
            <w:shd w:val="clear" w:color="auto" w:fill="auto"/>
            <w:noWrap/>
            <w:vAlign w:val="bottom"/>
            <w:hideMark/>
          </w:tcPr>
          <w:p w14:paraId="27E48A21" w14:textId="24B553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3CCCA" w14:textId="739C05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408B9" w14:textId="79083E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42,405.00 </w:t>
            </w:r>
          </w:p>
        </w:tc>
      </w:tr>
      <w:tr w:rsidR="0067182C" w:rsidRPr="0067182C" w14:paraId="420817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4575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6C3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BE59087" w14:textId="5B9872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2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E67DD5" w14:textId="492D23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638B6" w14:textId="55F3F3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A59E9" w14:textId="1216A8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21,000.00 </w:t>
            </w:r>
          </w:p>
        </w:tc>
      </w:tr>
      <w:tr w:rsidR="0067182C" w:rsidRPr="0067182C" w14:paraId="2D26627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BBF1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E5A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6FB275BF" w14:textId="2D0F4A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2,440.00 </w:t>
            </w:r>
          </w:p>
        </w:tc>
        <w:tc>
          <w:tcPr>
            <w:tcW w:w="810" w:type="pct"/>
            <w:tcBorders>
              <w:top w:val="nil"/>
              <w:left w:val="nil"/>
              <w:bottom w:val="single" w:sz="4" w:space="0" w:color="000000"/>
              <w:right w:val="single" w:sz="4" w:space="0" w:color="000000"/>
            </w:tcBorders>
            <w:shd w:val="clear" w:color="auto" w:fill="auto"/>
            <w:noWrap/>
            <w:vAlign w:val="bottom"/>
            <w:hideMark/>
          </w:tcPr>
          <w:p w14:paraId="2C5C2157" w14:textId="0B782A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7D14F" w14:textId="3C36C2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5A136" w14:textId="3FB61A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2,440.00 </w:t>
            </w:r>
          </w:p>
        </w:tc>
      </w:tr>
      <w:tr w:rsidR="0067182C" w:rsidRPr="0067182C" w14:paraId="77E144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C64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679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4F5AB72" w14:textId="326092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100.00 </w:t>
            </w:r>
          </w:p>
        </w:tc>
        <w:tc>
          <w:tcPr>
            <w:tcW w:w="810" w:type="pct"/>
            <w:tcBorders>
              <w:top w:val="nil"/>
              <w:left w:val="nil"/>
              <w:bottom w:val="single" w:sz="4" w:space="0" w:color="000000"/>
              <w:right w:val="single" w:sz="4" w:space="0" w:color="000000"/>
            </w:tcBorders>
            <w:shd w:val="clear" w:color="auto" w:fill="auto"/>
            <w:noWrap/>
            <w:vAlign w:val="bottom"/>
            <w:hideMark/>
          </w:tcPr>
          <w:p w14:paraId="4FBEF42D" w14:textId="1561E6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A524A" w14:textId="7E8717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3C8F6" w14:textId="388A87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100.00 </w:t>
            </w:r>
          </w:p>
        </w:tc>
      </w:tr>
      <w:tr w:rsidR="0067182C" w:rsidRPr="0067182C" w14:paraId="2814B35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934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568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1A143E38" w14:textId="4EC28D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35,880.00 </w:t>
            </w:r>
          </w:p>
        </w:tc>
        <w:tc>
          <w:tcPr>
            <w:tcW w:w="810" w:type="pct"/>
            <w:tcBorders>
              <w:top w:val="nil"/>
              <w:left w:val="nil"/>
              <w:bottom w:val="single" w:sz="4" w:space="0" w:color="000000"/>
              <w:right w:val="single" w:sz="4" w:space="0" w:color="000000"/>
            </w:tcBorders>
            <w:shd w:val="clear" w:color="auto" w:fill="auto"/>
            <w:noWrap/>
            <w:vAlign w:val="bottom"/>
            <w:hideMark/>
          </w:tcPr>
          <w:p w14:paraId="15A398E1" w14:textId="131153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C9B7F" w14:textId="2EBF72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633FA" w14:textId="63887A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35,880.00 </w:t>
            </w:r>
          </w:p>
        </w:tc>
      </w:tr>
      <w:tr w:rsidR="0067182C" w:rsidRPr="0067182C" w14:paraId="464CB9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01EC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A089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Zarraga</w:t>
            </w:r>
          </w:p>
        </w:tc>
        <w:tc>
          <w:tcPr>
            <w:tcW w:w="810" w:type="pct"/>
            <w:tcBorders>
              <w:top w:val="nil"/>
              <w:left w:val="nil"/>
              <w:bottom w:val="single" w:sz="4" w:space="0" w:color="000000"/>
              <w:right w:val="single" w:sz="4" w:space="0" w:color="000000"/>
            </w:tcBorders>
            <w:shd w:val="clear" w:color="auto" w:fill="auto"/>
            <w:noWrap/>
            <w:vAlign w:val="bottom"/>
            <w:hideMark/>
          </w:tcPr>
          <w:p w14:paraId="53C8878F" w14:textId="5184CD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0558C8" w14:textId="3965F6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BD6B6" w14:textId="7E303F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8C6BA" w14:textId="5F5FE8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000.00 </w:t>
            </w:r>
          </w:p>
        </w:tc>
      </w:tr>
      <w:tr w:rsidR="0067182C" w:rsidRPr="0067182C" w14:paraId="41BD975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F792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D56DA88" w14:textId="6AB1051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609,3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80A4A55" w14:textId="60142B8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DD257D3" w14:textId="7B2D5D4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801549" w14:textId="5128333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609,316.82 </w:t>
            </w:r>
          </w:p>
        </w:tc>
      </w:tr>
      <w:tr w:rsidR="0067182C" w:rsidRPr="0067182C" w14:paraId="2FB941F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3CE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F51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541CEF34" w14:textId="138BD9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116EC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38D501F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5EBA64C8" w14:textId="32E539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0,000.00 </w:t>
            </w:r>
          </w:p>
        </w:tc>
      </w:tr>
      <w:tr w:rsidR="0067182C" w:rsidRPr="0067182C" w14:paraId="18FA6D9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598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257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53F22E7F" w14:textId="33159C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90,647.72 </w:t>
            </w:r>
          </w:p>
        </w:tc>
        <w:tc>
          <w:tcPr>
            <w:tcW w:w="810" w:type="pct"/>
            <w:tcBorders>
              <w:top w:val="nil"/>
              <w:left w:val="nil"/>
              <w:bottom w:val="single" w:sz="4" w:space="0" w:color="000000"/>
              <w:right w:val="single" w:sz="4" w:space="0" w:color="000000"/>
            </w:tcBorders>
            <w:shd w:val="clear" w:color="auto" w:fill="auto"/>
            <w:noWrap/>
            <w:vAlign w:val="bottom"/>
            <w:hideMark/>
          </w:tcPr>
          <w:p w14:paraId="0CEE95CE" w14:textId="2ED3B9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5C73E" w14:textId="22FD95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97355" w14:textId="2757C0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90,647.72 </w:t>
            </w:r>
          </w:p>
        </w:tc>
      </w:tr>
      <w:tr w:rsidR="0067182C" w:rsidRPr="0067182C" w14:paraId="217599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B922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38B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7469A511" w14:textId="550448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13EE8459" w14:textId="429CDB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817E2" w14:textId="07937A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912DE" w14:textId="7246F9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2,760.00 </w:t>
            </w:r>
          </w:p>
        </w:tc>
      </w:tr>
      <w:tr w:rsidR="0067182C" w:rsidRPr="0067182C" w14:paraId="70B7203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8EF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D92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09EAE516" w14:textId="18D82F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3633737" w14:textId="70B0AB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9F1A0" w14:textId="7EE6A8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76D41" w14:textId="51D1FE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3,960.00 </w:t>
            </w:r>
          </w:p>
        </w:tc>
      </w:tr>
      <w:tr w:rsidR="0067182C" w:rsidRPr="0067182C" w14:paraId="1707A1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ADFE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B79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3B8AB1BD" w14:textId="55A4E0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52D16438" w14:textId="155B9F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E99E6" w14:textId="6E9CC4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2F96D" w14:textId="3189A4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7,097.00 </w:t>
            </w:r>
          </w:p>
        </w:tc>
      </w:tr>
      <w:tr w:rsidR="0067182C" w:rsidRPr="0067182C" w14:paraId="51EBE2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C13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137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97AB9E2" w14:textId="28B4B4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4439CEBF" w14:textId="3A8808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D3F56" w14:textId="495EA1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3D12A" w14:textId="571075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9,920.00 </w:t>
            </w:r>
          </w:p>
        </w:tc>
      </w:tr>
      <w:tr w:rsidR="0067182C" w:rsidRPr="0067182C" w14:paraId="2AB0792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66C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CCC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50221DF0" w14:textId="7709EF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47E372E7" w14:textId="0988F0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BE546" w14:textId="75C582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7BB11" w14:textId="1ABD45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2,036.10 </w:t>
            </w:r>
          </w:p>
        </w:tc>
      </w:tr>
      <w:tr w:rsidR="0067182C" w:rsidRPr="0067182C" w14:paraId="393E97B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3CD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D80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544B704D" w14:textId="3880D3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6D202305" w14:textId="34821A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C69FC" w14:textId="0793F2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AA310" w14:textId="142B0A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1,817.50 </w:t>
            </w:r>
          </w:p>
        </w:tc>
      </w:tr>
      <w:tr w:rsidR="0067182C" w:rsidRPr="0067182C" w14:paraId="332E555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E5D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E6AC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0F332E49" w14:textId="466850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39835FC4" w14:textId="54D1DC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DB359" w14:textId="7BEA42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652AB" w14:textId="7D217D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4,520.00 </w:t>
            </w:r>
          </w:p>
        </w:tc>
      </w:tr>
      <w:tr w:rsidR="0067182C" w:rsidRPr="0067182C" w14:paraId="3AE960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CE8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E7D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04176E73" w14:textId="1C94DD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4F225" w14:textId="72A9DC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A2A0A" w14:textId="50305E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2BAF1B" w14:textId="31AE57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000.00 </w:t>
            </w:r>
          </w:p>
        </w:tc>
      </w:tr>
      <w:tr w:rsidR="0067182C" w:rsidRPr="0067182C" w14:paraId="6A4BF7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433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94B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0304A65E" w14:textId="49DDF9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646F10E1" w14:textId="4439CB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77271" w14:textId="465950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1E1658" w14:textId="0E6CC3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67,350.00 </w:t>
            </w:r>
          </w:p>
        </w:tc>
      </w:tr>
      <w:tr w:rsidR="0067182C" w:rsidRPr="0067182C" w14:paraId="5E9BFC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D3D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EFC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31950F54" w14:textId="22E62D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E79CE9A" w14:textId="66F06E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7AF8D" w14:textId="6B7CF1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6AA9B" w14:textId="5C3F88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80.00 </w:t>
            </w:r>
          </w:p>
        </w:tc>
      </w:tr>
      <w:tr w:rsidR="0067182C" w:rsidRPr="0067182C" w14:paraId="4AFE5D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77F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0BF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318DAB3D" w14:textId="79EDB2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22EF1D60" w14:textId="23169C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6BA06" w14:textId="62B805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B6354" w14:textId="40B8C6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2,495.00 </w:t>
            </w:r>
          </w:p>
        </w:tc>
      </w:tr>
      <w:tr w:rsidR="0067182C" w:rsidRPr="0067182C" w14:paraId="2BDC4D0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A30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51C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55249E04" w14:textId="68B2D8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CEEF2B" w14:textId="597140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A3E28" w14:textId="5F0A2D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F4FFC" w14:textId="716832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2,000.00 </w:t>
            </w:r>
          </w:p>
        </w:tc>
      </w:tr>
      <w:tr w:rsidR="0067182C" w:rsidRPr="0067182C" w14:paraId="4DE1FC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35D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524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1770C69" w14:textId="78FB96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F23E8FD" w14:textId="61DAB5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E31BD" w14:textId="0640B5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6F500" w14:textId="54F75C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8,170.00 </w:t>
            </w:r>
          </w:p>
        </w:tc>
      </w:tr>
      <w:tr w:rsidR="0067182C" w:rsidRPr="0067182C" w14:paraId="335BD20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120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94E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1E66060F" w14:textId="2514D6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03421E" w14:textId="16B999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C5C7A" w14:textId="08AB73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49D86" w14:textId="7EFFCD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0,000.00 </w:t>
            </w:r>
          </w:p>
        </w:tc>
      </w:tr>
      <w:tr w:rsidR="0067182C" w:rsidRPr="0067182C" w14:paraId="550632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63B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B43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EB53D0" w14:textId="69EE31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7FB40C8" w14:textId="747FE9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119FE" w14:textId="1B53C8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ED6E1" w14:textId="72AE85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760.00 </w:t>
            </w:r>
          </w:p>
        </w:tc>
      </w:tr>
      <w:tr w:rsidR="0067182C" w:rsidRPr="0067182C" w14:paraId="04A70E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224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9A2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7B637B38" w14:textId="2CA616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7B1618" w14:textId="33D831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B6F36" w14:textId="6B8021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631F3" w14:textId="623710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3,000.00 </w:t>
            </w:r>
          </w:p>
        </w:tc>
      </w:tr>
      <w:tr w:rsidR="0067182C" w:rsidRPr="0067182C" w14:paraId="5AC03BD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582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597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729D7913" w14:textId="6764B4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1E3AB36F" w14:textId="4843E7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26198" w14:textId="7F1CDD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6EDDD" w14:textId="121F96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450.00 </w:t>
            </w:r>
          </w:p>
        </w:tc>
      </w:tr>
      <w:tr w:rsidR="0067182C" w:rsidRPr="0067182C" w14:paraId="5CF91B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440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144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0CDF8EB2" w14:textId="15AFD6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72025A" w14:textId="7896A9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11FAB" w14:textId="69B791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8CF64" w14:textId="070A62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4,000.00 </w:t>
            </w:r>
          </w:p>
        </w:tc>
      </w:tr>
      <w:tr w:rsidR="0067182C" w:rsidRPr="0067182C" w14:paraId="4183AA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928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698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6C8D282" w14:textId="182E7B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8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140AF1A" w14:textId="0BB3F1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A452B" w14:textId="5BACB9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C82D2" w14:textId="06C13D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83,840.00 </w:t>
            </w:r>
          </w:p>
        </w:tc>
      </w:tr>
      <w:tr w:rsidR="0067182C" w:rsidRPr="0067182C" w14:paraId="351E15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A0B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F617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7C1AD5E3" w14:textId="273460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2C8C667E" w14:textId="635456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4C186" w14:textId="0119DC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0EBAC" w14:textId="4D3994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440.00 </w:t>
            </w:r>
          </w:p>
        </w:tc>
      </w:tr>
      <w:tr w:rsidR="0067182C" w:rsidRPr="0067182C" w14:paraId="782EBA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CFD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037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8ABAD76" w14:textId="2A7AC4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3D2A37E6" w14:textId="04D4BE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F3698" w14:textId="49794E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E15FF" w14:textId="359A72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6,656.00 </w:t>
            </w:r>
          </w:p>
        </w:tc>
      </w:tr>
      <w:tr w:rsidR="0067182C" w:rsidRPr="0067182C" w14:paraId="6AB66EA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876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97F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4C2AAC9B" w14:textId="7E21BD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9,949.50 </w:t>
            </w:r>
          </w:p>
        </w:tc>
        <w:tc>
          <w:tcPr>
            <w:tcW w:w="810" w:type="pct"/>
            <w:tcBorders>
              <w:top w:val="nil"/>
              <w:left w:val="nil"/>
              <w:bottom w:val="single" w:sz="4" w:space="0" w:color="000000"/>
              <w:right w:val="single" w:sz="4" w:space="0" w:color="000000"/>
            </w:tcBorders>
            <w:shd w:val="clear" w:color="auto" w:fill="auto"/>
            <w:noWrap/>
            <w:vAlign w:val="bottom"/>
            <w:hideMark/>
          </w:tcPr>
          <w:p w14:paraId="1C2C8B0E" w14:textId="42A3A4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F5C45" w14:textId="6BDC81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3A825" w14:textId="5331D0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9,949.50 </w:t>
            </w:r>
          </w:p>
        </w:tc>
      </w:tr>
      <w:tr w:rsidR="0067182C" w:rsidRPr="0067182C" w14:paraId="63A7AC7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EF27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9F46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1ED341BC" w14:textId="632F05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298D8311" w14:textId="55BF06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9FEBD" w14:textId="173BFC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E7127" w14:textId="2A533E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0,519.60 </w:t>
            </w:r>
          </w:p>
        </w:tc>
      </w:tr>
      <w:tr w:rsidR="0067182C" w:rsidRPr="0067182C" w14:paraId="31849E9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181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BD4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DB2248F" w14:textId="7C9326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14131" w14:textId="3FF3DE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EB3F7" w14:textId="7E7F27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AE94A" w14:textId="22449C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000.00 </w:t>
            </w:r>
          </w:p>
        </w:tc>
      </w:tr>
      <w:tr w:rsidR="0067182C" w:rsidRPr="0067182C" w14:paraId="5904AB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3DC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37F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B64A823" w14:textId="5A4603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5F933F46" w14:textId="49EF1E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F444F" w14:textId="725E22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C6969" w14:textId="68F4C4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600.00 </w:t>
            </w:r>
          </w:p>
        </w:tc>
      </w:tr>
      <w:tr w:rsidR="0067182C" w:rsidRPr="0067182C" w14:paraId="7A4AC8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042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55F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050C985A" w14:textId="53A95C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4F3D5DAE" w14:textId="2FFE3F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FC3C4" w14:textId="39351E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5EABB" w14:textId="1A684E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5,480.00 </w:t>
            </w:r>
          </w:p>
        </w:tc>
      </w:tr>
      <w:tr w:rsidR="0067182C" w:rsidRPr="0067182C" w14:paraId="1CB67C9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A55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9061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1CB29CB" w14:textId="57C862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4A0F4C9A" w14:textId="311B0D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A9373" w14:textId="69D16A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78501" w14:textId="5BA964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740.00 </w:t>
            </w:r>
          </w:p>
        </w:tc>
      </w:tr>
      <w:tr w:rsidR="0067182C" w:rsidRPr="0067182C" w14:paraId="23DDCD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65E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0F12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052FAACE" w14:textId="4FC720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0B84148" w14:textId="0DEBE3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D3396" w14:textId="02C49E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0BF76" w14:textId="511F30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00.00 </w:t>
            </w:r>
          </w:p>
        </w:tc>
      </w:tr>
      <w:tr w:rsidR="0067182C" w:rsidRPr="0067182C" w14:paraId="0FD90C7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7A4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660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014D9CD5" w14:textId="3994CA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19863594" w14:textId="1E7EB6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229F6" w14:textId="17FA07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09460" w14:textId="1E398D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5,148.40 </w:t>
            </w:r>
          </w:p>
        </w:tc>
      </w:tr>
      <w:tr w:rsidR="0067182C" w:rsidRPr="0067182C" w14:paraId="5112C25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089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528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5E9B6702" w14:textId="51672B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1,080.00 </w:t>
            </w:r>
          </w:p>
        </w:tc>
        <w:tc>
          <w:tcPr>
            <w:tcW w:w="810" w:type="pct"/>
            <w:tcBorders>
              <w:top w:val="nil"/>
              <w:left w:val="nil"/>
              <w:bottom w:val="single" w:sz="4" w:space="0" w:color="000000"/>
              <w:right w:val="single" w:sz="4" w:space="0" w:color="000000"/>
            </w:tcBorders>
            <w:shd w:val="clear" w:color="auto" w:fill="auto"/>
            <w:noWrap/>
            <w:vAlign w:val="bottom"/>
            <w:hideMark/>
          </w:tcPr>
          <w:p w14:paraId="0ACB9A09" w14:textId="27D5C0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10ABC" w14:textId="1991B5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5A25E" w14:textId="3C2483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1,080.00 </w:t>
            </w:r>
          </w:p>
        </w:tc>
      </w:tr>
      <w:tr w:rsidR="0067182C" w:rsidRPr="0067182C" w14:paraId="5CF2C23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B68DC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1169BCAD" w14:textId="259CAC4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0,934,305.35 </w:t>
            </w:r>
          </w:p>
        </w:tc>
        <w:tc>
          <w:tcPr>
            <w:tcW w:w="810" w:type="pct"/>
            <w:tcBorders>
              <w:top w:val="nil"/>
              <w:left w:val="nil"/>
              <w:bottom w:val="single" w:sz="4" w:space="0" w:color="000000"/>
              <w:right w:val="single" w:sz="4" w:space="0" w:color="000000"/>
            </w:tcBorders>
            <w:shd w:val="clear" w:color="A5A5A5" w:fill="A5A5A5"/>
            <w:noWrap/>
            <w:vAlign w:val="bottom"/>
            <w:hideMark/>
          </w:tcPr>
          <w:p w14:paraId="2077E0DD" w14:textId="5F276AF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1FA319D" w14:textId="26E61CB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64E17C5" w14:textId="1D10337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0,934,305.35 </w:t>
            </w:r>
          </w:p>
        </w:tc>
      </w:tr>
      <w:tr w:rsidR="0067182C" w:rsidRPr="0067182C" w14:paraId="2F71CC7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0EC00"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6C3AB528" w14:textId="0CFD80F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6,042,43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2344B4B9" w14:textId="761A9AC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D5D3FB" w14:textId="7B2C9A4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32158F" w14:textId="596198D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6,042,434.17 </w:t>
            </w:r>
          </w:p>
        </w:tc>
      </w:tr>
      <w:tr w:rsidR="0067182C" w:rsidRPr="0067182C" w14:paraId="63F1FD5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BBDCFF1"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lastRenderedPageBreak/>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7BDF1ACD" w14:textId="23083A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96,731.82 </w:t>
            </w:r>
          </w:p>
        </w:tc>
        <w:tc>
          <w:tcPr>
            <w:tcW w:w="810" w:type="pct"/>
            <w:tcBorders>
              <w:top w:val="nil"/>
              <w:left w:val="nil"/>
              <w:bottom w:val="single" w:sz="4" w:space="0" w:color="000000"/>
              <w:right w:val="single" w:sz="4" w:space="0" w:color="000000"/>
            </w:tcBorders>
            <w:shd w:val="clear" w:color="auto" w:fill="auto"/>
            <w:noWrap/>
            <w:vAlign w:val="bottom"/>
            <w:hideMark/>
          </w:tcPr>
          <w:p w14:paraId="39142AE7" w14:textId="5425D8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EA048" w14:textId="4AC32E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D17C51F" w14:textId="1311F9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96,731.82 </w:t>
            </w:r>
          </w:p>
        </w:tc>
      </w:tr>
      <w:tr w:rsidR="0067182C" w:rsidRPr="0067182C" w14:paraId="2974A6C4" w14:textId="77777777" w:rsidTr="0067182C">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591E77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8FA9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2B63896B" w14:textId="2A3F1F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249B97AD" w14:textId="585B7A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69E78" w14:textId="696D37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A142B" w14:textId="1324D6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6,755.86 </w:t>
            </w:r>
          </w:p>
        </w:tc>
      </w:tr>
      <w:tr w:rsidR="0067182C" w:rsidRPr="0067182C" w14:paraId="00BA8B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E79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8DA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01BC3D9" w14:textId="08CE7F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435311B" w14:textId="332296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9810D" w14:textId="0B8299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87198" w14:textId="25A0DC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780.00 </w:t>
            </w:r>
          </w:p>
        </w:tc>
      </w:tr>
      <w:tr w:rsidR="0067182C" w:rsidRPr="0067182C" w14:paraId="27A42BD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A02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303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6F0B481F" w14:textId="48113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DAB052" w14:textId="6862F7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AF25C" w14:textId="2EDFEC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09295" w14:textId="56A289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6,000.00 </w:t>
            </w:r>
          </w:p>
        </w:tc>
      </w:tr>
      <w:tr w:rsidR="0067182C" w:rsidRPr="0067182C" w14:paraId="7BC2DF3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24B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F94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13395299" w14:textId="2CFEB9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19227E64" w14:textId="4E9C53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78EC1" w14:textId="15C52D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C6671" w14:textId="75783A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59,289.24 </w:t>
            </w:r>
          </w:p>
        </w:tc>
      </w:tr>
      <w:tr w:rsidR="0067182C" w:rsidRPr="0067182C" w14:paraId="755B8F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9CC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983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34E33482" w14:textId="57FF6B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0B6226A3" w14:textId="6A87E7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0F2A9" w14:textId="3CAC04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1A271E" w14:textId="096174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629.92 </w:t>
            </w:r>
          </w:p>
        </w:tc>
      </w:tr>
      <w:tr w:rsidR="0067182C" w:rsidRPr="0067182C" w14:paraId="6DB109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BC7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CFA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02AFA4C9" w14:textId="5AEE8A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2751599C" w14:textId="4B7041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77E0D" w14:textId="58994F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BBB66" w14:textId="52A467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8,790.00 </w:t>
            </w:r>
          </w:p>
        </w:tc>
      </w:tr>
      <w:tr w:rsidR="0067182C" w:rsidRPr="0067182C" w14:paraId="576D2E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65E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E57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5AFF261A" w14:textId="7A5B83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0965A81D" w14:textId="72254B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F0CE5" w14:textId="228C92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E750C" w14:textId="07D77D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526.05 </w:t>
            </w:r>
          </w:p>
        </w:tc>
      </w:tr>
      <w:tr w:rsidR="0067182C" w:rsidRPr="0067182C" w14:paraId="03D9512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234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0EE1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4B7ADBAB" w14:textId="1D1F8F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434A1DF1" w14:textId="5FED33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B72D5" w14:textId="429011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10568" w14:textId="15A45B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29,680.00 </w:t>
            </w:r>
          </w:p>
        </w:tc>
      </w:tr>
      <w:tr w:rsidR="0067182C" w:rsidRPr="0067182C" w14:paraId="48BBD3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C28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816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33D5F385" w14:textId="35B400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31EBF60E" w14:textId="3E92F4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B4E87" w14:textId="5E8C4B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069E9" w14:textId="67D33A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3,787.00 </w:t>
            </w:r>
          </w:p>
        </w:tc>
      </w:tr>
      <w:tr w:rsidR="0067182C" w:rsidRPr="0067182C" w14:paraId="3467013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BF1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5CF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7D18F6A" w14:textId="3909ED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0D777A73" w14:textId="42FFD0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1564F" w14:textId="31320E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8E7F2" w14:textId="1B47AC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42,864.32 </w:t>
            </w:r>
          </w:p>
        </w:tc>
      </w:tr>
      <w:tr w:rsidR="0067182C" w:rsidRPr="0067182C" w14:paraId="1E683B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552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822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50FE8AE4" w14:textId="41540F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502322FF" w14:textId="0654CC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26621" w14:textId="5BD3D3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4E37E" w14:textId="242679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0,911.86 </w:t>
            </w:r>
          </w:p>
        </w:tc>
      </w:tr>
      <w:tr w:rsidR="0067182C" w:rsidRPr="0067182C" w14:paraId="4A766EB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C74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386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5A8AF760" w14:textId="6B2B7B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20410534" w14:textId="7BEE07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161DF" w14:textId="0CDF88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49AE1" w14:textId="518B32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52,143.94 </w:t>
            </w:r>
          </w:p>
        </w:tc>
      </w:tr>
      <w:tr w:rsidR="0067182C" w:rsidRPr="0067182C" w14:paraId="033DDB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37A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B22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F66551F" w14:textId="78C73F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DC65F3" w14:textId="383A19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FCD08" w14:textId="767C4F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976C2" w14:textId="393684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5,000.00 </w:t>
            </w:r>
          </w:p>
        </w:tc>
      </w:tr>
      <w:tr w:rsidR="0067182C" w:rsidRPr="0067182C" w14:paraId="31D79F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AD8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867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40422DE9" w14:textId="4AAEE3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45E81DB5" w14:textId="6F16BA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88F54" w14:textId="453FB7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F7CE8" w14:textId="37A9A0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89,840.00 </w:t>
            </w:r>
          </w:p>
        </w:tc>
      </w:tr>
      <w:tr w:rsidR="0067182C" w:rsidRPr="0067182C" w14:paraId="780E21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3CB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1198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A1CE9D2" w14:textId="5C5075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3242E359" w14:textId="39B0AA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8A0CD" w14:textId="087835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DBFA7" w14:textId="50EEC6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290.00 </w:t>
            </w:r>
          </w:p>
        </w:tc>
      </w:tr>
      <w:tr w:rsidR="0067182C" w:rsidRPr="0067182C" w14:paraId="38B98A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03E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FFB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3FE9B190" w14:textId="140430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034DB84F" w14:textId="773DAF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45DC1" w14:textId="7E0BA0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D91A7" w14:textId="03EA84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30,711.96 </w:t>
            </w:r>
          </w:p>
        </w:tc>
      </w:tr>
      <w:tr w:rsidR="0067182C" w:rsidRPr="0067182C" w14:paraId="32803BF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94A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7EA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252CA770" w14:textId="2DB6B9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3D202BCF" w14:textId="17F86A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D7FEA" w14:textId="6279A4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0F412" w14:textId="45BB5F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5,213.86 </w:t>
            </w:r>
          </w:p>
        </w:tc>
      </w:tr>
      <w:tr w:rsidR="0067182C" w:rsidRPr="0067182C" w14:paraId="395FC77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A56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343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63A184EC" w14:textId="25C793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753B15" w14:textId="3C26FC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87D4E" w14:textId="3D7244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BE9A9" w14:textId="009804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000.00 </w:t>
            </w:r>
          </w:p>
        </w:tc>
      </w:tr>
      <w:tr w:rsidR="0067182C" w:rsidRPr="0067182C" w14:paraId="21DBAB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32C1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F59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0DD21994" w14:textId="39A101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02BF08C" w14:textId="0B2506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80406" w14:textId="454993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F39DC" w14:textId="243161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7,500.00 </w:t>
            </w:r>
          </w:p>
        </w:tc>
      </w:tr>
      <w:tr w:rsidR="0067182C" w:rsidRPr="0067182C" w14:paraId="517DE6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B594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C97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043D6891" w14:textId="2E8C3F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42E14357" w14:textId="441E73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13114" w14:textId="319B88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4A941" w14:textId="1F509A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5,820.00 </w:t>
            </w:r>
          </w:p>
        </w:tc>
      </w:tr>
      <w:tr w:rsidR="0067182C" w:rsidRPr="0067182C" w14:paraId="0CDEB6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F46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FBAA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04581D3E" w14:textId="73AD33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43668A12" w14:textId="5D6B3F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BB75E" w14:textId="5D62E8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68164" w14:textId="30FFBE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7,228.92 </w:t>
            </w:r>
          </w:p>
        </w:tc>
      </w:tr>
      <w:tr w:rsidR="0067182C" w:rsidRPr="0067182C" w14:paraId="430EEB1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C03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BA7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67D8FD94" w14:textId="36DF0B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0A84F242" w14:textId="0D7B6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E7923" w14:textId="3EA319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9FF2B" w14:textId="58E08A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45,845.00 </w:t>
            </w:r>
          </w:p>
        </w:tc>
      </w:tr>
      <w:tr w:rsidR="0067182C" w:rsidRPr="0067182C" w14:paraId="64FEC1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D9C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448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4E9BFAC8" w14:textId="19B417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50F09B6E" w14:textId="3556EE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79D75" w14:textId="70F121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06AD2" w14:textId="06625D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4,815.00 </w:t>
            </w:r>
          </w:p>
        </w:tc>
      </w:tr>
      <w:tr w:rsidR="0067182C" w:rsidRPr="0067182C" w14:paraId="689E3E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3E7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DE2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162675F6" w14:textId="0E5550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5C882120" w14:textId="2F372B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BC2C1" w14:textId="5C4D1B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B6929" w14:textId="2458E4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8,759.50 </w:t>
            </w:r>
          </w:p>
        </w:tc>
      </w:tr>
      <w:tr w:rsidR="0067182C" w:rsidRPr="0067182C" w14:paraId="019D3EA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747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2D4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40A9B60D" w14:textId="5ACF8C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9B9EFCE" w14:textId="7478CD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19EEE" w14:textId="649717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AFC48" w14:textId="5A5CE4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00.00 </w:t>
            </w:r>
          </w:p>
        </w:tc>
      </w:tr>
      <w:tr w:rsidR="0067182C" w:rsidRPr="0067182C" w14:paraId="02513E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A82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B71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39F40B8" w14:textId="463D16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2F828798" w14:textId="3FAB45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8A743" w14:textId="04256A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59566" w14:textId="6797EC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28,496.60 </w:t>
            </w:r>
          </w:p>
        </w:tc>
      </w:tr>
      <w:tr w:rsidR="0067182C" w:rsidRPr="0067182C" w14:paraId="419F0B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D42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CF8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29AF9FE1" w14:textId="396F78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195461E" w14:textId="3712DA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FBC65" w14:textId="6DB30F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B642D" w14:textId="73098D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500.00 </w:t>
            </w:r>
          </w:p>
        </w:tc>
      </w:tr>
      <w:tr w:rsidR="0067182C" w:rsidRPr="0067182C" w14:paraId="036A1D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389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A60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7CA616C7" w14:textId="537426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0AC4BB98" w14:textId="52F899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D6DE4" w14:textId="674F55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D9C17" w14:textId="673DB5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4,335.00 </w:t>
            </w:r>
          </w:p>
        </w:tc>
      </w:tr>
      <w:tr w:rsidR="0067182C" w:rsidRPr="0067182C" w14:paraId="615ED5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AE7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033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73169371" w14:textId="068200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4423538E" w14:textId="122A1C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95205" w14:textId="79C202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C3EB8" w14:textId="0EB799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9,964.56 </w:t>
            </w:r>
          </w:p>
        </w:tc>
      </w:tr>
      <w:tr w:rsidR="0067182C" w:rsidRPr="0067182C" w14:paraId="283CA6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FE7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7F9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E9B81F1" w14:textId="31315E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4ED4BEA9" w14:textId="23E5C4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33781" w14:textId="075650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52F19" w14:textId="42E1C6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7,915.00 </w:t>
            </w:r>
          </w:p>
        </w:tc>
      </w:tr>
      <w:tr w:rsidR="0067182C" w:rsidRPr="0067182C" w14:paraId="66BE80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D5F7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E3A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659F5937" w14:textId="35AC89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2D2E91E9" w14:textId="277C6C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065F1" w14:textId="26E1AF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3C7A3" w14:textId="2ADAAC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391.78 </w:t>
            </w:r>
          </w:p>
        </w:tc>
      </w:tr>
      <w:tr w:rsidR="0067182C" w:rsidRPr="0067182C" w14:paraId="7CF25D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413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84A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BFFD536" w14:textId="7DECC8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10A34592" w14:textId="29B741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0BA6B" w14:textId="3736EF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C868B" w14:textId="5C6C8C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63,768.30 </w:t>
            </w:r>
          </w:p>
        </w:tc>
      </w:tr>
      <w:tr w:rsidR="0067182C" w:rsidRPr="0067182C" w14:paraId="47E479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6FF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E43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F9FEB0C" w14:textId="72D762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150926FE" w14:textId="2691AA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9ACE0" w14:textId="795229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9D59C" w14:textId="75CF15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3,911.48 </w:t>
            </w:r>
          </w:p>
        </w:tc>
      </w:tr>
      <w:tr w:rsidR="0067182C" w:rsidRPr="0067182C" w14:paraId="2803A38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47DC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918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3AFB7FE3" w14:textId="777180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5D65FBE8" w14:textId="1BC49F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DE852" w14:textId="79025B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660FC" w14:textId="67BD6F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0,742.86 </w:t>
            </w:r>
          </w:p>
        </w:tc>
      </w:tr>
      <w:tr w:rsidR="0067182C" w:rsidRPr="0067182C" w14:paraId="0095D56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52E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1A0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63887DBD" w14:textId="34A8CD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064CB858" w14:textId="7492F2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8C509" w14:textId="5E5134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BC589" w14:textId="241C2B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8,994.00 </w:t>
            </w:r>
          </w:p>
        </w:tc>
      </w:tr>
      <w:tr w:rsidR="0067182C" w:rsidRPr="0067182C" w14:paraId="4CCE204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80E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BE4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3EF6B512" w14:textId="5B7F53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198D464D" w14:textId="0A7C52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EB02B" w14:textId="27BAB0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9444E" w14:textId="452314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9,628.00 </w:t>
            </w:r>
          </w:p>
        </w:tc>
      </w:tr>
      <w:tr w:rsidR="0067182C" w:rsidRPr="0067182C" w14:paraId="1A1CA5C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929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E8C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DED9994" w14:textId="2503D0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0F298036" w14:textId="54F369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848FF" w14:textId="12ED03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52D04" w14:textId="6895E3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8,583.80 </w:t>
            </w:r>
          </w:p>
        </w:tc>
      </w:tr>
      <w:tr w:rsidR="0067182C" w:rsidRPr="0067182C" w14:paraId="545EE2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0AD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B6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1EEFC8D8" w14:textId="6F76A8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FF8D943" w14:textId="7B1A5A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3D487" w14:textId="466281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D1C2D" w14:textId="1DD304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4,600.00 </w:t>
            </w:r>
          </w:p>
        </w:tc>
      </w:tr>
      <w:tr w:rsidR="0067182C" w:rsidRPr="0067182C" w14:paraId="49AF99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423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310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CCD9172" w14:textId="7A3837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1551761E" w14:textId="4E8D24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D1D1C" w14:textId="6CD7A8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2AE8F" w14:textId="7CA368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79.64 </w:t>
            </w:r>
          </w:p>
        </w:tc>
      </w:tr>
      <w:tr w:rsidR="0067182C" w:rsidRPr="0067182C" w14:paraId="658EF3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6CFF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451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51430C0C" w14:textId="0085D0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14321BC0" w14:textId="12F755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F6419" w14:textId="3B09EA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FFAA3" w14:textId="2FE4C0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78,275.00 </w:t>
            </w:r>
          </w:p>
        </w:tc>
      </w:tr>
      <w:tr w:rsidR="0067182C" w:rsidRPr="0067182C" w14:paraId="19A3660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9802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691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01A1A3E6" w14:textId="083862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31196F5E" w14:textId="1009AC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2478F" w14:textId="111552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01933" w14:textId="16E819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4,400.00 </w:t>
            </w:r>
          </w:p>
        </w:tc>
      </w:tr>
      <w:tr w:rsidR="0067182C" w:rsidRPr="0067182C" w14:paraId="47C99BA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E3D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967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4A101C3" w14:textId="5FD875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1FCD7633" w14:textId="4D1550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C4CA2" w14:textId="750DA9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4AEFB" w14:textId="7F28DA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1,433.90 </w:t>
            </w:r>
          </w:p>
        </w:tc>
      </w:tr>
      <w:tr w:rsidR="0067182C" w:rsidRPr="0067182C" w14:paraId="2C69AA0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4AEDC"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5D94DDF3" w14:textId="316C271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33139DAD" w14:textId="53ED121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94CCFE" w14:textId="6D285E7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88E943" w14:textId="0E98B0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1,150,390.86 </w:t>
            </w:r>
          </w:p>
        </w:tc>
      </w:tr>
      <w:tr w:rsidR="0067182C" w:rsidRPr="0067182C" w14:paraId="4961106F" w14:textId="77777777" w:rsidTr="0067182C">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CAB82D0"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AC643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732A7C33" w14:textId="35E964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3FEB9B13" w14:textId="06C211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90D21" w14:textId="476500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C69940B" w14:textId="48C1DC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46,493.52 </w:t>
            </w:r>
          </w:p>
        </w:tc>
      </w:tr>
      <w:tr w:rsidR="0067182C" w:rsidRPr="0067182C" w14:paraId="6FD866B6" w14:textId="77777777" w:rsidTr="0067182C">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BC0532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C420C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5CF5D3AE" w14:textId="2B4BD1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5DC6AB47" w14:textId="2CC584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5A04E" w14:textId="0A3B1F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39E30" w14:textId="2ED48D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3,440.30 </w:t>
            </w:r>
          </w:p>
        </w:tc>
      </w:tr>
      <w:tr w:rsidR="0067182C" w:rsidRPr="0067182C" w14:paraId="3330CF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934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796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7E669D44" w14:textId="4E79F8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41AC2586" w14:textId="2EC7C7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86E35" w14:textId="0BCE0E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8A9A5" w14:textId="5630B9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6,393.24 </w:t>
            </w:r>
          </w:p>
        </w:tc>
      </w:tr>
      <w:tr w:rsidR="0067182C" w:rsidRPr="0067182C" w14:paraId="31A3BB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368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DB1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C9348DE" w14:textId="4D6AF6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395F6A62" w14:textId="71A7B1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0F437" w14:textId="51E9C5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5A7D1" w14:textId="7870DF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9,129.22 </w:t>
            </w:r>
          </w:p>
        </w:tc>
      </w:tr>
      <w:tr w:rsidR="0067182C" w:rsidRPr="0067182C" w14:paraId="0DFE3ED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C9D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450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513383B2" w14:textId="0F09FB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40502645" w14:textId="1BA23B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90067" w14:textId="6B18CA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1595D" w14:textId="15DD37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1,703.80 </w:t>
            </w:r>
          </w:p>
        </w:tc>
      </w:tr>
      <w:tr w:rsidR="0067182C" w:rsidRPr="0067182C" w14:paraId="52BE30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DBA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C95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6C1F8BFD" w14:textId="3D9293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114A4FDD" w14:textId="37AF4A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69AF0" w14:textId="4DDB24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2D83C" w14:textId="7889B7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0,880.76 </w:t>
            </w:r>
          </w:p>
        </w:tc>
      </w:tr>
      <w:tr w:rsidR="0067182C" w:rsidRPr="0067182C" w14:paraId="7D65B6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1A7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6FF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1AA40E3F" w14:textId="375B35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22C34BBF" w14:textId="72A603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DB574" w14:textId="1DDD1F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66FF88" w14:textId="65A4B7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6,588.80 </w:t>
            </w:r>
          </w:p>
        </w:tc>
      </w:tr>
      <w:tr w:rsidR="0067182C" w:rsidRPr="0067182C" w14:paraId="60436E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58D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7EB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29714F09" w14:textId="103C2D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7AF1CA15" w14:textId="1EBC18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28237" w14:textId="14AD2A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AA31C1" w14:textId="78DA69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3,718.62 </w:t>
            </w:r>
          </w:p>
        </w:tc>
      </w:tr>
      <w:tr w:rsidR="0067182C" w:rsidRPr="0067182C" w14:paraId="46E617E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BCB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CCD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44A48737" w14:textId="389AA4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76E41076" w14:textId="21C184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863A6" w14:textId="78109D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3969F" w14:textId="59B2CA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42,266.10 </w:t>
            </w:r>
          </w:p>
        </w:tc>
      </w:tr>
      <w:tr w:rsidR="0067182C" w:rsidRPr="0067182C" w14:paraId="0C2E80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F86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CB1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4F440048" w14:textId="3B79E4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7ECB9B60" w14:textId="6BB6EA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4AE2E" w14:textId="3A3368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B01BE" w14:textId="707B49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18,442.84 </w:t>
            </w:r>
          </w:p>
        </w:tc>
      </w:tr>
      <w:tr w:rsidR="0067182C" w:rsidRPr="0067182C" w14:paraId="1227815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675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04E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26BEC1C2" w14:textId="2C7878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7F1BE712" w14:textId="0CF790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CA2FC" w14:textId="1F77DF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58AB9" w14:textId="6F0016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1,604.40 </w:t>
            </w:r>
          </w:p>
        </w:tc>
      </w:tr>
      <w:tr w:rsidR="0067182C" w:rsidRPr="0067182C" w14:paraId="406946D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9F8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626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1B98F8EE" w14:textId="67FEF5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56927509" w14:textId="4944A0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0CB69" w14:textId="3D300C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85F9F" w14:textId="675052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691.62 </w:t>
            </w:r>
          </w:p>
        </w:tc>
      </w:tr>
      <w:tr w:rsidR="0067182C" w:rsidRPr="0067182C" w14:paraId="24C04E3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00F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441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60AA8AD4" w14:textId="660F37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099CCF05" w14:textId="338925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EAAC9" w14:textId="6E4153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AD529" w14:textId="604DA7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9,653.44 </w:t>
            </w:r>
          </w:p>
        </w:tc>
      </w:tr>
      <w:tr w:rsidR="0067182C" w:rsidRPr="0067182C" w14:paraId="71E44C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4DF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4B9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0CECAAD4" w14:textId="2B4ACC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6E624A55" w14:textId="2EBB97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A8C1B" w14:textId="365572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DC326" w14:textId="0ABAC8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99,754.96 </w:t>
            </w:r>
          </w:p>
        </w:tc>
      </w:tr>
      <w:tr w:rsidR="0067182C" w:rsidRPr="0067182C" w14:paraId="1ED3D4C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36C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163F7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332CE479" w14:textId="73415C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5C45C7B4" w14:textId="5D1A23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B24BF" w14:textId="73F50A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DA3DA" w14:textId="08E9B2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8,031.10 </w:t>
            </w:r>
          </w:p>
        </w:tc>
      </w:tr>
      <w:tr w:rsidR="0067182C" w:rsidRPr="0067182C" w14:paraId="7A15627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60C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54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30152B1" w14:textId="5817F4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64CE10F6" w14:textId="35A18C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DA435" w14:textId="56067A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152E2" w14:textId="587CFF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37,580.36 </w:t>
            </w:r>
          </w:p>
        </w:tc>
      </w:tr>
      <w:tr w:rsidR="0067182C" w:rsidRPr="0067182C" w14:paraId="00D47F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F82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FC6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029237E4" w14:textId="4DB8BC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3E76D841" w14:textId="268B44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318D1" w14:textId="4B0648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C0DA6" w14:textId="7A96BB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02,027.72 </w:t>
            </w:r>
          </w:p>
        </w:tc>
      </w:tr>
      <w:tr w:rsidR="0067182C" w:rsidRPr="0067182C" w14:paraId="4011EBB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50E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5C3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21DC1101" w14:textId="610F45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128514DB" w14:textId="74D471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DBF99" w14:textId="1C7983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C003C" w14:textId="1025DD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197,858.88 </w:t>
            </w:r>
          </w:p>
        </w:tc>
      </w:tr>
      <w:tr w:rsidR="0067182C" w:rsidRPr="0067182C" w14:paraId="18EFF2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CB7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0ED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48812A04" w14:textId="0A34FA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1E35B6DE" w14:textId="473450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52D35" w14:textId="1646E4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3F376" w14:textId="73146E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890.94 </w:t>
            </w:r>
          </w:p>
        </w:tc>
      </w:tr>
      <w:tr w:rsidR="0067182C" w:rsidRPr="0067182C" w14:paraId="32E0351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028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83C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3D4FD9B4" w14:textId="17EA95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3B5FB139" w14:textId="195189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EA196" w14:textId="347074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9D513" w14:textId="2EE0D5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80,269.86 </w:t>
            </w:r>
          </w:p>
        </w:tc>
      </w:tr>
      <w:tr w:rsidR="0067182C" w:rsidRPr="0067182C" w14:paraId="73ABE4A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1582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F64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4D3B788B" w14:textId="00ECE6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7D8C3E04" w14:textId="349BED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41146" w14:textId="2EC4DA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75A9C" w14:textId="4E8160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35,336.90 </w:t>
            </w:r>
          </w:p>
        </w:tc>
      </w:tr>
      <w:tr w:rsidR="0067182C" w:rsidRPr="0067182C" w14:paraId="207F57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F5C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988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22FE2CBE" w14:textId="5C4A3E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0C072ECC" w14:textId="3E19EB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AFD50" w14:textId="248062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49830" w14:textId="38B3AE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680,425.90 </w:t>
            </w:r>
          </w:p>
        </w:tc>
      </w:tr>
      <w:tr w:rsidR="0067182C" w:rsidRPr="0067182C" w14:paraId="7FE07BB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E8A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867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16BD09B9" w14:textId="5166C1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6D2ABD72" w14:textId="1208F4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2A3F2" w14:textId="082D26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83330" w14:textId="2EF970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2,775.22 </w:t>
            </w:r>
          </w:p>
        </w:tc>
      </w:tr>
      <w:tr w:rsidR="0067182C" w:rsidRPr="0067182C" w14:paraId="2DF807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746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4509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BA521D3" w14:textId="0AC2C8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190F7B7D" w14:textId="3217C7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12A1A" w14:textId="2FB001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8EA10" w14:textId="678644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9,354.78 </w:t>
            </w:r>
          </w:p>
        </w:tc>
      </w:tr>
      <w:tr w:rsidR="0067182C" w:rsidRPr="0067182C" w14:paraId="59FADCF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C51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F75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4E49F9BF" w14:textId="3B80B4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06FEF1FA" w14:textId="61D125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5B246" w14:textId="752AF9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518F1" w14:textId="4E68A4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5,757.18 </w:t>
            </w:r>
          </w:p>
        </w:tc>
      </w:tr>
      <w:tr w:rsidR="0067182C" w:rsidRPr="0067182C" w14:paraId="0DEFDE0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B12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F73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7409ADB9" w14:textId="42B5C9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325A8BE4" w14:textId="4237DC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58311" w14:textId="7367F1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209D5" w14:textId="2F4F3D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88,987.76 </w:t>
            </w:r>
          </w:p>
        </w:tc>
      </w:tr>
      <w:tr w:rsidR="0067182C" w:rsidRPr="0067182C" w14:paraId="27A7C35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4E4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7DF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16205711" w14:textId="647D5B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71B8D2B5" w14:textId="7A8F73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8580C" w14:textId="7FA528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6AC95" w14:textId="44AB6F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2,035.00 </w:t>
            </w:r>
          </w:p>
        </w:tc>
      </w:tr>
      <w:tr w:rsidR="0067182C" w:rsidRPr="0067182C" w14:paraId="7532F3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ED4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B51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EB3822F" w14:textId="295DD0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37960C55" w14:textId="4AE56E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3E8C1" w14:textId="2E431E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4FFB8" w14:textId="5D7125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13,427.04 </w:t>
            </w:r>
          </w:p>
        </w:tc>
      </w:tr>
      <w:tr w:rsidR="0067182C" w:rsidRPr="0067182C" w14:paraId="182620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30E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59A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5E14E6A9" w14:textId="65B63C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62E1D18F" w14:textId="722D95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157EF" w14:textId="1996B4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71E66" w14:textId="09D355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50,785.14 </w:t>
            </w:r>
          </w:p>
        </w:tc>
      </w:tr>
      <w:tr w:rsidR="0067182C" w:rsidRPr="0067182C" w14:paraId="64A4F67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E02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83D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1852BF23" w14:textId="4769F6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397B587D" w14:textId="206F92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E84C8" w14:textId="40803B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8D088" w14:textId="4A3E6B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982.54 </w:t>
            </w:r>
          </w:p>
        </w:tc>
      </w:tr>
      <w:tr w:rsidR="0067182C" w:rsidRPr="0067182C" w14:paraId="4C97A5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096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B4F4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41C30D3" w14:textId="0E7342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788A021D" w14:textId="1A6DE7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00F4A" w14:textId="40A17C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7745C" w14:textId="759549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2,028.56 </w:t>
            </w:r>
          </w:p>
        </w:tc>
      </w:tr>
      <w:tr w:rsidR="0067182C" w:rsidRPr="0067182C" w14:paraId="267DEF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841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343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6C66EBCC" w14:textId="396773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4370E83F" w14:textId="0A02FB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AA276" w14:textId="36435E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76016" w14:textId="7762B4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50,222.62 </w:t>
            </w:r>
          </w:p>
        </w:tc>
      </w:tr>
      <w:tr w:rsidR="0067182C" w:rsidRPr="0067182C" w14:paraId="4FB225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B33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F9A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12B5458E" w14:textId="274FC7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4F3A1CD8" w14:textId="205337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17685" w14:textId="61014C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C7CF2" w14:textId="43EE09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25,793.60 </w:t>
            </w:r>
          </w:p>
        </w:tc>
      </w:tr>
      <w:tr w:rsidR="0067182C" w:rsidRPr="0067182C" w14:paraId="57DBC5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F0A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F6A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48C35868" w14:textId="44ACE3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092377F5" w14:textId="3BC6CE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DB43E" w14:textId="4CF3BA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877E0" w14:textId="04C13C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2,419.68 </w:t>
            </w:r>
          </w:p>
        </w:tc>
      </w:tr>
      <w:tr w:rsidR="0067182C" w:rsidRPr="0067182C" w14:paraId="3ED003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447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860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0A4CCC3B" w14:textId="3C3581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3F43A017" w14:textId="3A85D5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17616" w14:textId="53A25D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BFAC4" w14:textId="5084D0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79,402.09 </w:t>
            </w:r>
          </w:p>
        </w:tc>
      </w:tr>
      <w:tr w:rsidR="0067182C" w:rsidRPr="0067182C" w14:paraId="35C869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AC3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4CE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73B856F1" w14:textId="407155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01EC4DAC" w14:textId="13913F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C652C" w14:textId="241CB0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230D7" w14:textId="33CB18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8,567.78 </w:t>
            </w:r>
          </w:p>
        </w:tc>
      </w:tr>
      <w:tr w:rsidR="0067182C" w:rsidRPr="0067182C" w14:paraId="5137EE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67D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554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7672236" w14:textId="3C149B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A984C22" w14:textId="113D67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D7804" w14:textId="57D875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1E5C2" w14:textId="247E4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899.04 </w:t>
            </w:r>
          </w:p>
        </w:tc>
      </w:tr>
      <w:tr w:rsidR="0067182C" w:rsidRPr="0067182C" w14:paraId="16006D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CD8E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216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35853810" w14:textId="32B15E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52C48D50" w14:textId="372BFA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E0530" w14:textId="3F940A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9D515" w14:textId="2D4B02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5,257.62 </w:t>
            </w:r>
          </w:p>
        </w:tc>
      </w:tr>
      <w:tr w:rsidR="0067182C" w:rsidRPr="0067182C" w14:paraId="2BDF68A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436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2AD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5D5DC605" w14:textId="4E3BC0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7182901F" w14:textId="0DC692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FDB17" w14:textId="39F1B2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4D57F" w14:textId="65515C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4,393.88 </w:t>
            </w:r>
          </w:p>
        </w:tc>
      </w:tr>
      <w:tr w:rsidR="0067182C" w:rsidRPr="0067182C" w14:paraId="51E216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F21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883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61694441" w14:textId="09A7F5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1E6C5DD0" w14:textId="63F4DC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7B321" w14:textId="2582EA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FC62A" w14:textId="42EB0F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4,837.56 </w:t>
            </w:r>
          </w:p>
        </w:tc>
      </w:tr>
      <w:tr w:rsidR="0067182C" w:rsidRPr="0067182C" w14:paraId="5FB187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7B1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D07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0FD48C6B" w14:textId="7A419C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681BA814" w14:textId="5439EE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C04D9" w14:textId="6D9AF5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2BCCB" w14:textId="72C762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64,068.04 </w:t>
            </w:r>
          </w:p>
        </w:tc>
      </w:tr>
      <w:tr w:rsidR="0067182C" w:rsidRPr="0067182C" w14:paraId="7D8845A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829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A3DC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B8FD95F" w14:textId="1151C3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6892FD8E" w14:textId="796E21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62DF0" w14:textId="1B8C40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D4BF7" w14:textId="3834F4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45,285.62 </w:t>
            </w:r>
          </w:p>
        </w:tc>
      </w:tr>
      <w:tr w:rsidR="0067182C" w:rsidRPr="0067182C" w14:paraId="4D07B40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417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651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0222D368" w14:textId="6E6404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0D150012" w14:textId="71031C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06A5C" w14:textId="543C5B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D489D" w14:textId="4FF9A5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38,628.32 </w:t>
            </w:r>
          </w:p>
        </w:tc>
      </w:tr>
      <w:tr w:rsidR="0067182C" w:rsidRPr="0067182C" w14:paraId="3071ABD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280A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D85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4DCC6A8" w14:textId="667D36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04BE1265" w14:textId="746426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46DBC" w14:textId="6213A9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26BE3" w14:textId="4D71DE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1,640.18 </w:t>
            </w:r>
          </w:p>
        </w:tc>
      </w:tr>
      <w:tr w:rsidR="0067182C" w:rsidRPr="0067182C" w14:paraId="406B63B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A692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064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31FDEE1" w14:textId="38EA08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08B63868" w14:textId="34B031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E9904" w14:textId="08B29E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100E0" w14:textId="52EBFA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612.17 </w:t>
            </w:r>
          </w:p>
        </w:tc>
      </w:tr>
      <w:tr w:rsidR="0067182C" w:rsidRPr="0067182C" w14:paraId="67D73CF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D7B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AF8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2C8EF779" w14:textId="6DBC7B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03B8B693" w14:textId="1DCDC2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0E22B" w14:textId="3BD6EA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17160" w14:textId="57BD7A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4,257.46 </w:t>
            </w:r>
          </w:p>
        </w:tc>
      </w:tr>
      <w:tr w:rsidR="0067182C" w:rsidRPr="0067182C" w14:paraId="206FDD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B19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037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342061B5" w14:textId="473F00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5951195F" w14:textId="643069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72955" w14:textId="0EFEE2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950DC" w14:textId="708245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26,592.14 </w:t>
            </w:r>
          </w:p>
        </w:tc>
      </w:tr>
      <w:tr w:rsidR="0067182C" w:rsidRPr="0067182C" w14:paraId="6FCB5EC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0EE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932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5C7820DA" w14:textId="1B8CC1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07911FDE" w14:textId="31746D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044DD" w14:textId="4B70D8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EBB7D" w14:textId="6041E0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17,487.82 </w:t>
            </w:r>
          </w:p>
        </w:tc>
      </w:tr>
      <w:tr w:rsidR="0067182C" w:rsidRPr="0067182C" w14:paraId="29A08E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01D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BD1F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1431EB36" w14:textId="0B44BD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5A19363B" w14:textId="2E22CB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25771" w14:textId="7382E7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15401" w14:textId="03445A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37,881.72 </w:t>
            </w:r>
          </w:p>
        </w:tc>
      </w:tr>
      <w:tr w:rsidR="0067182C" w:rsidRPr="0067182C" w14:paraId="28A8A9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79E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7E41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4C153D9C" w14:textId="30F914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65E976EA" w14:textId="06ED90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3E8C4" w14:textId="7B234B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5876A" w14:textId="2AE0FF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8,936.22 </w:t>
            </w:r>
          </w:p>
        </w:tc>
      </w:tr>
      <w:tr w:rsidR="0067182C" w:rsidRPr="0067182C" w14:paraId="168D812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226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0FA0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D85980B" w14:textId="3C6D83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6926B73C" w14:textId="6FB03B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05F74" w14:textId="49F0BE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A92C5" w14:textId="3DBA4D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94,826.40 </w:t>
            </w:r>
          </w:p>
        </w:tc>
      </w:tr>
      <w:tr w:rsidR="0067182C" w:rsidRPr="0067182C" w14:paraId="257A0B9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0C3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736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1780DAE9" w14:textId="15FD35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455AE493" w14:textId="0C1F55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FC3A1" w14:textId="6CEA1B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0C45D" w14:textId="22269C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1,004.24 </w:t>
            </w:r>
          </w:p>
        </w:tc>
      </w:tr>
      <w:tr w:rsidR="0067182C" w:rsidRPr="0067182C" w14:paraId="0B99FF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A5C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4BF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50067570" w14:textId="50A21D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22D438F5" w14:textId="76A81C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9DEBA" w14:textId="37FBF2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2699A" w14:textId="0E4A7D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7,453.78 </w:t>
            </w:r>
          </w:p>
        </w:tc>
      </w:tr>
      <w:tr w:rsidR="0067182C" w:rsidRPr="0067182C" w14:paraId="447145B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13C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8BC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79B9DC9A" w14:textId="2E56AB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6A50F07C" w14:textId="0C2DEB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6BEA8" w14:textId="1EE4A9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D054D" w14:textId="229EBA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0,606.38 </w:t>
            </w:r>
          </w:p>
        </w:tc>
      </w:tr>
      <w:tr w:rsidR="0067182C" w:rsidRPr="0067182C" w14:paraId="64D8806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D841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7810EF58" w14:textId="6893C93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CBAFB61" w14:textId="1CD5EDD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4A8E2E" w14:textId="6682A2C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3D61AB" w14:textId="21C543B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870,273.30 </w:t>
            </w:r>
          </w:p>
        </w:tc>
      </w:tr>
      <w:tr w:rsidR="0067182C" w:rsidRPr="0067182C" w14:paraId="3F3E75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32B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CC8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14896317" w14:textId="019821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75AB2F56" w14:textId="1926DC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3E91B" w14:textId="30D92E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29C2F" w14:textId="4F9D12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118.48 </w:t>
            </w:r>
          </w:p>
        </w:tc>
      </w:tr>
      <w:tr w:rsidR="0067182C" w:rsidRPr="0067182C" w14:paraId="17010FF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6C1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EF0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2F452691" w14:textId="180AC1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0AE560CC" w14:textId="6B722F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F2D9B" w14:textId="1880DD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54F53" w14:textId="7036A5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9,714.82 </w:t>
            </w:r>
          </w:p>
        </w:tc>
      </w:tr>
      <w:tr w:rsidR="0067182C" w:rsidRPr="0067182C" w14:paraId="669535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DAD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B5C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3E9DDFDD" w14:textId="7B653F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49A1E46C" w14:textId="5CD731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4D37B" w14:textId="2078C1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20421" w14:textId="43A312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0,440.00 </w:t>
            </w:r>
          </w:p>
        </w:tc>
      </w:tr>
      <w:tr w:rsidR="0067182C" w:rsidRPr="0067182C" w14:paraId="2089EF4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D4B0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B73C0FB" w14:textId="5937C3F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42BF1F92" w14:textId="0F0CB98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2AFB55" w14:textId="4F94B2D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F8B6CF" w14:textId="048FFE2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0,871,207.02 </w:t>
            </w:r>
          </w:p>
        </w:tc>
      </w:tr>
      <w:tr w:rsidR="0067182C" w:rsidRPr="0067182C" w14:paraId="345A2544" w14:textId="77777777" w:rsidTr="0067182C">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6AC5219"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67F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EF3577C" w14:textId="279A5B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08701DF8" w14:textId="5330B0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A788D" w14:textId="683750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E2FA1AC" w14:textId="7D31D5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62,622.13 </w:t>
            </w:r>
          </w:p>
        </w:tc>
      </w:tr>
      <w:tr w:rsidR="0067182C" w:rsidRPr="0067182C" w14:paraId="32B9F326" w14:textId="77777777" w:rsidTr="0067182C">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1547D3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3925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1E21459C" w14:textId="473BD6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7D782D46" w14:textId="365554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DD673" w14:textId="47E3F1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8A6F6" w14:textId="3BCE04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6,940.00 </w:t>
            </w:r>
          </w:p>
        </w:tc>
      </w:tr>
      <w:tr w:rsidR="0067182C" w:rsidRPr="0067182C" w14:paraId="588C2B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1D31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C14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53B83CC5" w14:textId="69E62B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5E00220A" w14:textId="38A0AE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6B69E" w14:textId="09E13B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8B532" w14:textId="4488BD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24,790.00 </w:t>
            </w:r>
          </w:p>
        </w:tc>
      </w:tr>
      <w:tr w:rsidR="0067182C" w:rsidRPr="0067182C" w14:paraId="0D965A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56D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5D8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5101F218" w14:textId="661F6C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52B1658C" w14:textId="731F45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19C19" w14:textId="73E1BC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E6F08" w14:textId="6C676F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19,557.64 </w:t>
            </w:r>
          </w:p>
        </w:tc>
      </w:tr>
      <w:tr w:rsidR="0067182C" w:rsidRPr="0067182C" w14:paraId="7B4764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63C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F70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9AAA4F3" w14:textId="05A833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4286CC47" w14:textId="73ECCA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79D01" w14:textId="4A590E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F07B4" w14:textId="36E9F6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89,469.32 </w:t>
            </w:r>
          </w:p>
        </w:tc>
      </w:tr>
      <w:tr w:rsidR="0067182C" w:rsidRPr="0067182C" w14:paraId="063C947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9E4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EC5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360CAB7" w14:textId="24D07E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634DB9C7" w14:textId="7C69F9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CE554" w14:textId="5D2E76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69FC8" w14:textId="0EA9E1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9,662.78 </w:t>
            </w:r>
          </w:p>
        </w:tc>
      </w:tr>
      <w:tr w:rsidR="0067182C" w:rsidRPr="0067182C" w14:paraId="1147CD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7BC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BE6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47A7FC3E" w14:textId="5AA39F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1284AD5E" w14:textId="568528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BB6A2" w14:textId="1E1782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A2345" w14:textId="0534C2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49,807.18 </w:t>
            </w:r>
          </w:p>
        </w:tc>
      </w:tr>
      <w:tr w:rsidR="0067182C" w:rsidRPr="0067182C" w14:paraId="2CD7E8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C0E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31E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CE0074C" w14:textId="545DBC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4984D154" w14:textId="730ADE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F5617" w14:textId="6FC173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66A46" w14:textId="75F28B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972.10 </w:t>
            </w:r>
          </w:p>
        </w:tc>
      </w:tr>
      <w:tr w:rsidR="0067182C" w:rsidRPr="0067182C" w14:paraId="283F26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FC2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D88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594EDC7A" w14:textId="6F290D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416D06E4" w14:textId="3F3B94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E391D" w14:textId="1C0D32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1D0AC" w14:textId="0177EB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12,011.48 </w:t>
            </w:r>
          </w:p>
        </w:tc>
      </w:tr>
      <w:tr w:rsidR="0067182C" w:rsidRPr="0067182C" w14:paraId="13B24B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DC2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6D3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0F6AEB45" w14:textId="6DEBA3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13D0783B" w14:textId="2D329D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131D2" w14:textId="5DA8D9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11C95" w14:textId="150A9C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23,020.85 </w:t>
            </w:r>
          </w:p>
        </w:tc>
      </w:tr>
      <w:tr w:rsidR="0067182C" w:rsidRPr="0067182C" w14:paraId="5C25AB0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64A8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4F8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6086518" w14:textId="0564B9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B1B1FBC" w14:textId="555DF1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D5D37" w14:textId="3DAE5A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DF2BB" w14:textId="536AF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2,500.00 </w:t>
            </w:r>
          </w:p>
        </w:tc>
      </w:tr>
      <w:tr w:rsidR="0067182C" w:rsidRPr="0067182C" w14:paraId="62794C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FF7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B90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76866955" w14:textId="3B5A51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1D83C60F" w14:textId="635971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201BE" w14:textId="0C5D3C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9BD20" w14:textId="35A395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0,262.46 </w:t>
            </w:r>
          </w:p>
        </w:tc>
      </w:tr>
      <w:tr w:rsidR="0067182C" w:rsidRPr="0067182C" w14:paraId="45A4B8A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801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CC6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5E63B56F" w14:textId="565733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3234530B" w14:textId="7F31DA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2A02B" w14:textId="5907B2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75CED" w14:textId="7E024C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30,987.48 </w:t>
            </w:r>
          </w:p>
        </w:tc>
      </w:tr>
      <w:tr w:rsidR="0067182C" w:rsidRPr="0067182C" w14:paraId="17A0C4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BCB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D3BD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271C4E73" w14:textId="7CCD10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03FA6567" w14:textId="777976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0C8CE" w14:textId="045D6C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45D00" w14:textId="7AF583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6,143.60 </w:t>
            </w:r>
          </w:p>
        </w:tc>
      </w:tr>
      <w:tr w:rsidR="0067182C" w:rsidRPr="0067182C" w14:paraId="4FBF4D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CE9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8CC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5E5A07BF" w14:textId="2B537A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3EE802F4" w14:textId="5B1C7C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618F0" w14:textId="5261E2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7A845" w14:textId="284F08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92,860.00 </w:t>
            </w:r>
          </w:p>
        </w:tc>
      </w:tr>
      <w:tr w:rsidR="0067182C" w:rsidRPr="0067182C" w14:paraId="28BA6E3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4CA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6E5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7FF23952" w14:textId="2CB7F9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0A8E006B" w14:textId="312EBC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2C5A4" w14:textId="366466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4E3F7" w14:textId="459DEE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0,600.00 </w:t>
            </w:r>
          </w:p>
        </w:tc>
      </w:tr>
      <w:tr w:rsidR="0067182C" w:rsidRPr="0067182C" w14:paraId="404E9F5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224A7C"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2590341E" w14:textId="20E1F4B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785,320.03 </w:t>
            </w:r>
          </w:p>
        </w:tc>
        <w:tc>
          <w:tcPr>
            <w:tcW w:w="810" w:type="pct"/>
            <w:tcBorders>
              <w:top w:val="nil"/>
              <w:left w:val="nil"/>
              <w:bottom w:val="single" w:sz="4" w:space="0" w:color="000000"/>
              <w:right w:val="single" w:sz="4" w:space="0" w:color="000000"/>
            </w:tcBorders>
            <w:shd w:val="clear" w:color="A5A5A5" w:fill="A5A5A5"/>
            <w:noWrap/>
            <w:vAlign w:val="bottom"/>
            <w:hideMark/>
          </w:tcPr>
          <w:p w14:paraId="282C17CD" w14:textId="00B57E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E99D017" w14:textId="6AB0BB5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2DD0DA2C" w14:textId="39A8BEC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707,590.03 </w:t>
            </w:r>
          </w:p>
        </w:tc>
      </w:tr>
      <w:tr w:rsidR="0067182C" w:rsidRPr="0067182C" w14:paraId="405E6E95"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32F1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6372231A" w14:textId="29DAA67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992,286.21 </w:t>
            </w:r>
          </w:p>
        </w:tc>
        <w:tc>
          <w:tcPr>
            <w:tcW w:w="810" w:type="pct"/>
            <w:tcBorders>
              <w:top w:val="nil"/>
              <w:left w:val="nil"/>
              <w:bottom w:val="single" w:sz="4" w:space="0" w:color="000000"/>
              <w:right w:val="single" w:sz="4" w:space="0" w:color="000000"/>
            </w:tcBorders>
            <w:shd w:val="clear" w:color="D8D8D8" w:fill="D8D8D8"/>
            <w:noWrap/>
            <w:vAlign w:val="bottom"/>
            <w:hideMark/>
          </w:tcPr>
          <w:p w14:paraId="2CB97A8F" w14:textId="29191EE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9F78D1" w14:textId="71DA6FF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EAE4F6" w14:textId="78DAD09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992,286.21 </w:t>
            </w:r>
          </w:p>
        </w:tc>
      </w:tr>
      <w:tr w:rsidR="0067182C" w:rsidRPr="0067182C" w14:paraId="5F8327C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5335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EF8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196AE2E" w14:textId="12C26C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759.42 </w:t>
            </w:r>
          </w:p>
        </w:tc>
        <w:tc>
          <w:tcPr>
            <w:tcW w:w="810" w:type="pct"/>
            <w:tcBorders>
              <w:top w:val="nil"/>
              <w:left w:val="nil"/>
              <w:bottom w:val="single" w:sz="4" w:space="0" w:color="000000"/>
              <w:right w:val="single" w:sz="4" w:space="0" w:color="000000"/>
            </w:tcBorders>
            <w:shd w:val="clear" w:color="auto" w:fill="auto"/>
            <w:noWrap/>
            <w:vAlign w:val="bottom"/>
            <w:hideMark/>
          </w:tcPr>
          <w:p w14:paraId="4CA50001" w14:textId="41ADEE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E0718" w14:textId="1579A2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310AA" w14:textId="043E8B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759.42 </w:t>
            </w:r>
          </w:p>
        </w:tc>
      </w:tr>
      <w:tr w:rsidR="0067182C" w:rsidRPr="0067182C" w14:paraId="609C23B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A6F0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19E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635900F1" w14:textId="15F677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8860A45" w14:textId="4885BF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4E868" w14:textId="0E9917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4DAD6" w14:textId="06315B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r>
      <w:tr w:rsidR="0067182C" w:rsidRPr="0067182C" w14:paraId="2664F9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3643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7B2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1C96E824" w14:textId="1D8690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4546499" w14:textId="51AABC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43247" w14:textId="7ECCC7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98875" w14:textId="632E75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r>
      <w:tr w:rsidR="0067182C" w:rsidRPr="0067182C" w14:paraId="2C36D59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DB2B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D7D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2B37323D" w14:textId="37CF66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5,895.00 </w:t>
            </w:r>
          </w:p>
        </w:tc>
        <w:tc>
          <w:tcPr>
            <w:tcW w:w="810" w:type="pct"/>
            <w:tcBorders>
              <w:top w:val="nil"/>
              <w:left w:val="nil"/>
              <w:bottom w:val="single" w:sz="4" w:space="0" w:color="000000"/>
              <w:right w:val="single" w:sz="4" w:space="0" w:color="000000"/>
            </w:tcBorders>
            <w:shd w:val="clear" w:color="auto" w:fill="auto"/>
            <w:noWrap/>
            <w:vAlign w:val="bottom"/>
            <w:hideMark/>
          </w:tcPr>
          <w:p w14:paraId="7F8F054E" w14:textId="31B02A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B758D" w14:textId="7A9E35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97193" w14:textId="41CE44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5,895.00 </w:t>
            </w:r>
          </w:p>
        </w:tc>
      </w:tr>
      <w:tr w:rsidR="0067182C" w:rsidRPr="0067182C" w14:paraId="1F4DB97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CDCBE"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89D4B86" w14:textId="7D41F5A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16,300.22 </w:t>
            </w:r>
          </w:p>
        </w:tc>
        <w:tc>
          <w:tcPr>
            <w:tcW w:w="810" w:type="pct"/>
            <w:tcBorders>
              <w:top w:val="nil"/>
              <w:left w:val="nil"/>
              <w:bottom w:val="single" w:sz="4" w:space="0" w:color="000000"/>
              <w:right w:val="single" w:sz="4" w:space="0" w:color="000000"/>
            </w:tcBorders>
            <w:shd w:val="clear" w:color="D8D8D8" w:fill="D8D8D8"/>
            <w:noWrap/>
            <w:vAlign w:val="bottom"/>
            <w:hideMark/>
          </w:tcPr>
          <w:p w14:paraId="2567401A" w14:textId="0D3CEF0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12F8EB" w14:textId="2A7A022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3E4102F" w14:textId="5083499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29,200.22 </w:t>
            </w:r>
          </w:p>
        </w:tc>
      </w:tr>
      <w:tr w:rsidR="0067182C" w:rsidRPr="0067182C" w14:paraId="37E06E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19EC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595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615B08B" w14:textId="224118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09227940" w14:textId="736B82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23AEF" w14:textId="41126C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6EB9C85" w14:textId="31918D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0,351.17 </w:t>
            </w:r>
          </w:p>
        </w:tc>
      </w:tr>
      <w:tr w:rsidR="0067182C" w:rsidRPr="0067182C" w14:paraId="172F2D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BBD4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853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7E68D22F" w14:textId="25EC93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6545787" w14:textId="2DBFD9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E92A9" w14:textId="38B044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D3537" w14:textId="18ECA0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0.70 </w:t>
            </w:r>
          </w:p>
        </w:tc>
      </w:tr>
      <w:tr w:rsidR="0067182C" w:rsidRPr="0067182C" w14:paraId="1F7E2E6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30BF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DBA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610D3B7" w14:textId="0BDA35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7E971913" w14:textId="6EADF6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9E903" w14:textId="44F362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CDC59" w14:textId="4ACBA6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0.70 </w:t>
            </w:r>
          </w:p>
        </w:tc>
      </w:tr>
      <w:tr w:rsidR="0067182C" w:rsidRPr="0067182C" w14:paraId="3BDB35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6163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FAA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35A49BB" w14:textId="44115D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B714A" w14:textId="6D651B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5DC01" w14:textId="442F8D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3D95EE13" w14:textId="4EAA21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00.00 </w:t>
            </w:r>
          </w:p>
        </w:tc>
      </w:tr>
      <w:tr w:rsidR="0067182C" w:rsidRPr="0067182C" w14:paraId="73C6A2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9BC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34D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5FF81960" w14:textId="71F8E7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4BF259CE" w14:textId="5759A3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C1D30" w14:textId="15BDB4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87CBF" w14:textId="7C7646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9,868.75 </w:t>
            </w:r>
          </w:p>
        </w:tc>
      </w:tr>
      <w:tr w:rsidR="0067182C" w:rsidRPr="0067182C" w14:paraId="2E4F537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481F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A39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2DB8A3AC" w14:textId="526C25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1F6BB801" w14:textId="109836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ED2E3" w14:textId="4CD338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CFDBE" w14:textId="02BF23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5,138.90 </w:t>
            </w:r>
          </w:p>
        </w:tc>
      </w:tr>
      <w:tr w:rsidR="0067182C" w:rsidRPr="0067182C" w14:paraId="0D2F1DC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1ED3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0367A3F" w14:textId="1B9D5D5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517,89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4FCBB39" w14:textId="1E1F03E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A7489C" w14:textId="03B4DEC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299466A" w14:textId="526FDFE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666,264.75 </w:t>
            </w:r>
          </w:p>
        </w:tc>
      </w:tr>
      <w:tr w:rsidR="0067182C" w:rsidRPr="0067182C" w14:paraId="2816A2A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57FB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204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5A74F546" w14:textId="2F6420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013.40 </w:t>
            </w:r>
          </w:p>
        </w:tc>
        <w:tc>
          <w:tcPr>
            <w:tcW w:w="810" w:type="pct"/>
            <w:tcBorders>
              <w:top w:val="nil"/>
              <w:left w:val="nil"/>
              <w:bottom w:val="single" w:sz="4" w:space="0" w:color="000000"/>
              <w:right w:val="single" w:sz="4" w:space="0" w:color="000000"/>
            </w:tcBorders>
            <w:shd w:val="clear" w:color="auto" w:fill="auto"/>
            <w:noWrap/>
            <w:vAlign w:val="bottom"/>
            <w:hideMark/>
          </w:tcPr>
          <w:p w14:paraId="53F25A5E" w14:textId="047C5D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19D1F" w14:textId="7EDA88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E7560FC" w14:textId="45473B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013.40 </w:t>
            </w:r>
          </w:p>
        </w:tc>
      </w:tr>
      <w:tr w:rsidR="0067182C" w:rsidRPr="0067182C" w14:paraId="5DB50A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9B05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FAA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453BB50" w14:textId="641B2C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6B459FFC" w14:textId="757E11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78207" w14:textId="5B4711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42D92" w14:textId="4C692F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56,523.34 </w:t>
            </w:r>
          </w:p>
        </w:tc>
      </w:tr>
      <w:tr w:rsidR="0067182C" w:rsidRPr="0067182C" w14:paraId="2F58889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1209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B91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746E3DA5" w14:textId="682914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443FE757" w14:textId="63A8D3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ACCF2" w14:textId="7092C6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53FAC" w14:textId="1967A2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6,139.98 </w:t>
            </w:r>
          </w:p>
        </w:tc>
      </w:tr>
      <w:tr w:rsidR="0067182C" w:rsidRPr="0067182C" w14:paraId="6AB083F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C0FC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5E4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71C7927D" w14:textId="70F180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104BAE2A" w14:textId="555A38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53256" w14:textId="34498E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8E61C" w14:textId="11B3E1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7,840.32 </w:t>
            </w:r>
          </w:p>
        </w:tc>
      </w:tr>
      <w:tr w:rsidR="0067182C" w:rsidRPr="0067182C" w14:paraId="627325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41CC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114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2EC77A0C" w14:textId="35CA04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5A1E9AA" w14:textId="572BA5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DE74A" w14:textId="74154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ED521" w14:textId="6975D1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227.86 </w:t>
            </w:r>
          </w:p>
        </w:tc>
      </w:tr>
      <w:tr w:rsidR="0067182C" w:rsidRPr="0067182C" w14:paraId="39090D9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93FB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F7C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53131743" w14:textId="0464F2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E703B82" w14:textId="72D656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7BFB8" w14:textId="1CC981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2D95A" w14:textId="5D19B6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31.79 </w:t>
            </w:r>
          </w:p>
        </w:tc>
      </w:tr>
      <w:tr w:rsidR="0067182C" w:rsidRPr="0067182C" w14:paraId="4921D5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A2C2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D6C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440BCC2B" w14:textId="64F636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13A474F3" w14:textId="019716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75443" w14:textId="681AC4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85AD8" w14:textId="5D540A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280.00 </w:t>
            </w:r>
          </w:p>
        </w:tc>
      </w:tr>
      <w:tr w:rsidR="0067182C" w:rsidRPr="0067182C" w14:paraId="43040B6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4AE7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5706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DD61E91" w14:textId="1E2C03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A5FAA52" w14:textId="6204D0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5D930" w14:textId="758D9A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9F8A1" w14:textId="3D57B3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227.86 </w:t>
            </w:r>
          </w:p>
        </w:tc>
      </w:tr>
      <w:tr w:rsidR="0067182C" w:rsidRPr="0067182C" w14:paraId="3F51351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77E1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CE6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2F626496" w14:textId="33564F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CB9AB53" w14:textId="59DBF8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E9161" w14:textId="79C4E7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C0464" w14:textId="27CE81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5.72 </w:t>
            </w:r>
          </w:p>
        </w:tc>
      </w:tr>
      <w:tr w:rsidR="0067182C" w:rsidRPr="0067182C" w14:paraId="35C9B8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F69A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44C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1B623D77" w14:textId="45E670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CC21E" w14:textId="0D7198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FC21B" w14:textId="0A13C4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19964B0C" w14:textId="3FCDFB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380.00 </w:t>
            </w:r>
          </w:p>
        </w:tc>
      </w:tr>
      <w:tr w:rsidR="0067182C" w:rsidRPr="0067182C" w14:paraId="153C21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9744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EA2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3D8CD4BF" w14:textId="6545A9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ECA8A69" w14:textId="3AD243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CD4FC" w14:textId="68C243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37E2C" w14:textId="1AAE4C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r>
      <w:tr w:rsidR="0067182C" w:rsidRPr="0067182C" w14:paraId="399836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AF1F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27B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58BE7E18" w14:textId="6A7A82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1EF83BB5" w14:textId="310621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75231" w14:textId="125DAD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8E78E" w14:textId="4CDCBA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5,144.00 </w:t>
            </w:r>
          </w:p>
        </w:tc>
      </w:tr>
      <w:tr w:rsidR="0067182C" w:rsidRPr="0067182C" w14:paraId="63ECA5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F5A1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00F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4444187B" w14:textId="0EFD7D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36BF164" w14:textId="382871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84079" w14:textId="5FC26C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06E562C" w14:textId="7FC4C0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87.86 </w:t>
            </w:r>
          </w:p>
        </w:tc>
      </w:tr>
      <w:tr w:rsidR="0067182C" w:rsidRPr="0067182C" w14:paraId="737D58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CB59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E0D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310A5622" w14:textId="3B2F07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74971FEE" w14:textId="493C43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0D589" w14:textId="4242C8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CCE25" w14:textId="1E9F30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2,384.25 </w:t>
            </w:r>
          </w:p>
        </w:tc>
      </w:tr>
      <w:tr w:rsidR="0067182C" w:rsidRPr="0067182C" w14:paraId="7BB9484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6388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327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rmoc City</w:t>
            </w:r>
          </w:p>
        </w:tc>
        <w:tc>
          <w:tcPr>
            <w:tcW w:w="810" w:type="pct"/>
            <w:tcBorders>
              <w:top w:val="nil"/>
              <w:left w:val="nil"/>
              <w:bottom w:val="single" w:sz="4" w:space="0" w:color="000000"/>
              <w:right w:val="single" w:sz="4" w:space="0" w:color="000000"/>
            </w:tcBorders>
            <w:shd w:val="clear" w:color="auto" w:fill="auto"/>
            <w:noWrap/>
            <w:vAlign w:val="bottom"/>
            <w:hideMark/>
          </w:tcPr>
          <w:p w14:paraId="2D4062C1" w14:textId="632F59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A1958E9" w14:textId="506DD9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4B178" w14:textId="28FCB8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925BA" w14:textId="701410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r>
      <w:tr w:rsidR="0067182C" w:rsidRPr="0067182C" w14:paraId="65B556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7BC5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228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4AF8CC35" w14:textId="6EA2B5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45BEE3F2" w14:textId="11CF59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B9AD2" w14:textId="313D2B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F574F" w14:textId="5AC9B4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31.79 </w:t>
            </w:r>
          </w:p>
        </w:tc>
      </w:tr>
      <w:tr w:rsidR="0067182C" w:rsidRPr="0067182C" w14:paraId="1D1F41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64BC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68C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154B931B" w14:textId="10F7E0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0F572B9C" w14:textId="04F495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0A703" w14:textId="4D7863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3DF6D" w14:textId="5CF5E2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8,866.93 </w:t>
            </w:r>
          </w:p>
        </w:tc>
      </w:tr>
      <w:tr w:rsidR="0067182C" w:rsidRPr="0067182C" w14:paraId="2A4EF9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DAA7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290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2D1F6058" w14:textId="21F4C0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7BFCDF0" w14:textId="52D3A2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C2BFC" w14:textId="2E85EE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01412" w14:textId="441888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r>
      <w:tr w:rsidR="0067182C" w:rsidRPr="0067182C" w14:paraId="2A94577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B846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434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0DECD401" w14:textId="1569E9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DF4FE" w14:textId="5C74BC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C8AD1" w14:textId="7FD331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6C6645E5" w14:textId="2E11B0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300.00 </w:t>
            </w:r>
          </w:p>
        </w:tc>
      </w:tr>
      <w:tr w:rsidR="0067182C" w:rsidRPr="0067182C" w14:paraId="0AAA5F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BE15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FDB0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79F1BBDB" w14:textId="50E1E4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0C27C" w14:textId="120DF1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1E7B1" w14:textId="666D5F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15522035" w14:textId="7CBF2A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690.00 </w:t>
            </w:r>
          </w:p>
        </w:tc>
      </w:tr>
      <w:tr w:rsidR="0067182C" w:rsidRPr="0067182C" w14:paraId="256CA2B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C33C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BCBC76A" w14:textId="6DD28EE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19,750.54 </w:t>
            </w:r>
          </w:p>
        </w:tc>
        <w:tc>
          <w:tcPr>
            <w:tcW w:w="810" w:type="pct"/>
            <w:tcBorders>
              <w:top w:val="nil"/>
              <w:left w:val="nil"/>
              <w:bottom w:val="single" w:sz="4" w:space="0" w:color="000000"/>
              <w:right w:val="single" w:sz="4" w:space="0" w:color="000000"/>
            </w:tcBorders>
            <w:shd w:val="clear" w:color="D8D8D8" w:fill="D8D8D8"/>
            <w:noWrap/>
            <w:vAlign w:val="bottom"/>
            <w:hideMark/>
          </w:tcPr>
          <w:p w14:paraId="63AE1116" w14:textId="39597D9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D26231" w14:textId="6DBFF2F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D0DCC8A" w14:textId="69DA252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34,750.54 </w:t>
            </w:r>
          </w:p>
        </w:tc>
      </w:tr>
      <w:tr w:rsidR="0067182C" w:rsidRPr="0067182C" w14:paraId="53E8FC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A7B54"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A18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B90A405" w14:textId="414850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46F10EB6" w14:textId="4A65DC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E2D1E" w14:textId="2927E5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8A598F1" w14:textId="3C8AB7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07.68 </w:t>
            </w:r>
          </w:p>
        </w:tc>
      </w:tr>
      <w:tr w:rsidR="0067182C" w:rsidRPr="0067182C" w14:paraId="59CEE54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DB976"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0A9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1646FDDD" w14:textId="6FA37C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C85CAF2" w14:textId="7A1BEE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C78093" w14:textId="4C6D7B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C7F5D" w14:textId="13E512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1,210.00 </w:t>
            </w:r>
          </w:p>
        </w:tc>
      </w:tr>
      <w:tr w:rsidR="0067182C" w:rsidRPr="0067182C" w14:paraId="4D8F9B6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ED47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9ED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04BE26EF" w14:textId="105EB0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0DE84B09" w14:textId="2C528D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35231" w14:textId="25A3D4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65C4E4EF" w14:textId="41AA57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5,605.00 </w:t>
            </w:r>
          </w:p>
        </w:tc>
      </w:tr>
      <w:tr w:rsidR="0067182C" w:rsidRPr="0067182C" w14:paraId="254F69D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ADFC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758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4585D2C8" w14:textId="0DEDF1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39F42B2F" w14:textId="512BB5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96C75" w14:textId="681804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2C229" w14:textId="02D43E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0,912.86 </w:t>
            </w:r>
          </w:p>
        </w:tc>
      </w:tr>
      <w:tr w:rsidR="0067182C" w:rsidRPr="0067182C" w14:paraId="1DCC3B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B8FB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4D43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69AF1F12" w14:textId="5CC3C0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7,212.00 </w:t>
            </w:r>
          </w:p>
        </w:tc>
        <w:tc>
          <w:tcPr>
            <w:tcW w:w="810" w:type="pct"/>
            <w:tcBorders>
              <w:top w:val="nil"/>
              <w:left w:val="nil"/>
              <w:bottom w:val="single" w:sz="4" w:space="0" w:color="000000"/>
              <w:right w:val="single" w:sz="4" w:space="0" w:color="000000"/>
            </w:tcBorders>
            <w:shd w:val="clear" w:color="auto" w:fill="auto"/>
            <w:noWrap/>
            <w:vAlign w:val="bottom"/>
            <w:hideMark/>
          </w:tcPr>
          <w:p w14:paraId="7E47D97D" w14:textId="0CFE41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F9C74" w14:textId="5979BB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1D459" w14:textId="746915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7,212.00 </w:t>
            </w:r>
          </w:p>
        </w:tc>
      </w:tr>
      <w:tr w:rsidR="0067182C" w:rsidRPr="0067182C" w14:paraId="0EFC221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CA09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9C6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514C44F0" w14:textId="767AFE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75FD92E3" w14:textId="637B4C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8F74B" w14:textId="30D87A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3B038" w14:textId="73D563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93.00 </w:t>
            </w:r>
          </w:p>
        </w:tc>
      </w:tr>
      <w:tr w:rsidR="0067182C" w:rsidRPr="0067182C" w14:paraId="508797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5C79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5EA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6ED69DF" w14:textId="51608D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6D0379A8" w14:textId="60BAF1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F2695" w14:textId="6AA318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7E20C" w14:textId="6FF92F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140.00 </w:t>
            </w:r>
          </w:p>
        </w:tc>
      </w:tr>
      <w:tr w:rsidR="0067182C" w:rsidRPr="0067182C" w14:paraId="74E4941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C5C6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2814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4626B6A5" w14:textId="43A3DC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5639ABB6" w14:textId="7550FE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D41CD" w14:textId="2CA7B6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249C3" w14:textId="4B4A02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70.00 </w:t>
            </w:r>
          </w:p>
        </w:tc>
      </w:tr>
      <w:tr w:rsidR="0067182C" w:rsidRPr="0067182C" w14:paraId="263627A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1C618"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4E93FE4" w14:textId="5CFFB19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070,604.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344D802" w14:textId="004E88B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1FA576" w14:textId="619FE08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01B6673" w14:textId="31406DE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179,104.82 </w:t>
            </w:r>
          </w:p>
        </w:tc>
      </w:tr>
      <w:tr w:rsidR="0067182C" w:rsidRPr="0067182C" w14:paraId="23AD55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C6F17"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E80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66248A2" w14:textId="0158AA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1389629E" w14:textId="22E909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9133B" w14:textId="0DA346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3836B04" w14:textId="2A1266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256.41 </w:t>
            </w:r>
          </w:p>
        </w:tc>
      </w:tr>
      <w:tr w:rsidR="0067182C" w:rsidRPr="0067182C" w14:paraId="5EC27A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AF3E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AAA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94BA6F9" w14:textId="2F434C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76517A64" w14:textId="6ED279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149A9" w14:textId="21ADD0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3B1A3" w14:textId="6331C3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59,825.00 </w:t>
            </w:r>
          </w:p>
        </w:tc>
      </w:tr>
      <w:tr w:rsidR="0067182C" w:rsidRPr="0067182C" w14:paraId="514221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27AD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015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7E883ABA" w14:textId="4E7BFB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4B41EF4D" w14:textId="5600C3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62F05" w14:textId="0CF69B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6A8B0" w14:textId="343F83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r>
      <w:tr w:rsidR="0067182C" w:rsidRPr="0067182C" w14:paraId="2B785E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E389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D402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30B24560" w14:textId="54F8B4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421C325E" w14:textId="0CB679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5065B" w14:textId="0E87ED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1B276" w14:textId="3DFFBC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8,869.12 </w:t>
            </w:r>
          </w:p>
        </w:tc>
      </w:tr>
      <w:tr w:rsidR="0067182C" w:rsidRPr="0067182C" w14:paraId="648AB8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1507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9C6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457EC0A1" w14:textId="484555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0C9B0" w14:textId="465FC3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63FAD" w14:textId="54BB41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4B35A86A" w14:textId="045754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8,500.00 </w:t>
            </w:r>
          </w:p>
        </w:tc>
      </w:tr>
      <w:tr w:rsidR="0067182C" w:rsidRPr="0067182C" w14:paraId="31FBB9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0AFE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9B8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3BBB5A1D" w14:textId="608D59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1D7CDB89" w14:textId="453BA3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ED7CE" w14:textId="4B3915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9ED27" w14:textId="7BD689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204.52 </w:t>
            </w:r>
          </w:p>
        </w:tc>
      </w:tr>
      <w:tr w:rsidR="0067182C" w:rsidRPr="0067182C" w14:paraId="0585E34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A1B8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F0A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70E2C364" w14:textId="2E8C1A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466ED45B" w14:textId="5313C3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578CF" w14:textId="6E28F6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85732" w14:textId="79B3F6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86,203.80 </w:t>
            </w:r>
          </w:p>
        </w:tc>
      </w:tr>
      <w:tr w:rsidR="0067182C" w:rsidRPr="0067182C" w14:paraId="447BB9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C9A3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438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38DCF81D" w14:textId="154F11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10274DF9" w14:textId="60CBE1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71057" w14:textId="4AD575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AAD01" w14:textId="71E09F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956.90 </w:t>
            </w:r>
          </w:p>
        </w:tc>
      </w:tr>
      <w:tr w:rsidR="0067182C" w:rsidRPr="0067182C" w14:paraId="6AFD7C6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D08C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6DB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63DB5308" w14:textId="112CD9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700D5396" w14:textId="0AC065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CA118" w14:textId="12F669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CFC71" w14:textId="5DE264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8,659.86 </w:t>
            </w:r>
          </w:p>
        </w:tc>
      </w:tr>
      <w:tr w:rsidR="0067182C" w:rsidRPr="0067182C" w14:paraId="07BF3D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95C7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E44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2606D291" w14:textId="48616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0,793.29 </w:t>
            </w:r>
          </w:p>
        </w:tc>
        <w:tc>
          <w:tcPr>
            <w:tcW w:w="810" w:type="pct"/>
            <w:tcBorders>
              <w:top w:val="nil"/>
              <w:left w:val="nil"/>
              <w:bottom w:val="single" w:sz="4" w:space="0" w:color="000000"/>
              <w:right w:val="single" w:sz="4" w:space="0" w:color="000000"/>
            </w:tcBorders>
            <w:shd w:val="clear" w:color="auto" w:fill="auto"/>
            <w:noWrap/>
            <w:vAlign w:val="bottom"/>
            <w:hideMark/>
          </w:tcPr>
          <w:p w14:paraId="6EC8BE98" w14:textId="7741B1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4B6B8" w14:textId="68F443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28118" w14:textId="158312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0,793.29 </w:t>
            </w:r>
          </w:p>
        </w:tc>
      </w:tr>
      <w:tr w:rsidR="0067182C" w:rsidRPr="0067182C" w14:paraId="372E9E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2B14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78F1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2C484157" w14:textId="33FF21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AFF68FD" w14:textId="71B16E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BAF90" w14:textId="1D0111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B18AE" w14:textId="438750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r>
      <w:tr w:rsidR="0067182C" w:rsidRPr="0067182C" w14:paraId="32A322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9212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BFA19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549F1A67" w14:textId="4CA4BF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76C4BABB" w14:textId="12A918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C858D" w14:textId="20CAFD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C6889" w14:textId="1BAF31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6,204.13 </w:t>
            </w:r>
          </w:p>
        </w:tc>
      </w:tr>
      <w:tr w:rsidR="0067182C" w:rsidRPr="0067182C" w14:paraId="75D4C9A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C23C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4AA4AEDB" w14:textId="45B2DC8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468,483.49 </w:t>
            </w:r>
          </w:p>
        </w:tc>
        <w:tc>
          <w:tcPr>
            <w:tcW w:w="810" w:type="pct"/>
            <w:tcBorders>
              <w:top w:val="nil"/>
              <w:left w:val="nil"/>
              <w:bottom w:val="single" w:sz="4" w:space="0" w:color="000000"/>
              <w:right w:val="single" w:sz="4" w:space="0" w:color="000000"/>
            </w:tcBorders>
            <w:shd w:val="clear" w:color="D8D8D8" w:fill="D8D8D8"/>
            <w:noWrap/>
            <w:vAlign w:val="bottom"/>
            <w:hideMark/>
          </w:tcPr>
          <w:p w14:paraId="2AD4D82F" w14:textId="2D361BA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7647A2" w14:textId="0C071EC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EA6F368" w14:textId="2935CC6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05,983.49 </w:t>
            </w:r>
          </w:p>
        </w:tc>
      </w:tr>
      <w:tr w:rsidR="0067182C" w:rsidRPr="0067182C" w14:paraId="6F6CA3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8E29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962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10C59849" w14:textId="311B50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076FEF1B" w14:textId="13D5CF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349654" w14:textId="026989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8780535" w14:textId="431461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767.56 </w:t>
            </w:r>
          </w:p>
        </w:tc>
      </w:tr>
      <w:tr w:rsidR="0067182C" w:rsidRPr="0067182C" w14:paraId="1CB1C1C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109F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889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61AADB46" w14:textId="26ABCD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111.92 </w:t>
            </w:r>
          </w:p>
        </w:tc>
        <w:tc>
          <w:tcPr>
            <w:tcW w:w="810" w:type="pct"/>
            <w:tcBorders>
              <w:top w:val="nil"/>
              <w:left w:val="nil"/>
              <w:bottom w:val="single" w:sz="4" w:space="0" w:color="000000"/>
              <w:right w:val="single" w:sz="4" w:space="0" w:color="000000"/>
            </w:tcBorders>
            <w:shd w:val="clear" w:color="auto" w:fill="auto"/>
            <w:noWrap/>
            <w:vAlign w:val="bottom"/>
            <w:hideMark/>
          </w:tcPr>
          <w:p w14:paraId="72AAFD7E" w14:textId="203C3C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BCEA6" w14:textId="1F9BBC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38428" w14:textId="11086F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111.92 </w:t>
            </w:r>
          </w:p>
        </w:tc>
      </w:tr>
      <w:tr w:rsidR="0067182C" w:rsidRPr="0067182C" w14:paraId="217504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4DC6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8D3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29544DD" w14:textId="495026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FC23B" w14:textId="500697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B1326" w14:textId="630AC9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62A57C0" w14:textId="5CAF72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4B8ED4C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8E2A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CE8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10AE44F0" w14:textId="10A906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897705A" w14:textId="752C03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DD2E9" w14:textId="79A589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1008B" w14:textId="7A0DE7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5.72 </w:t>
            </w:r>
          </w:p>
        </w:tc>
      </w:tr>
      <w:tr w:rsidR="0067182C" w:rsidRPr="0067182C" w14:paraId="6FDA8A0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5889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51E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1CF88B4D" w14:textId="660F4A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0604D135" w14:textId="0A5E95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A95A1" w14:textId="7250AB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AFDE2" w14:textId="2A08AD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901.86 </w:t>
            </w:r>
          </w:p>
        </w:tc>
      </w:tr>
      <w:tr w:rsidR="0067182C" w:rsidRPr="0067182C" w14:paraId="3995C01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D8DC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5BC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130DA691" w14:textId="5F6698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BD3AF" w14:textId="55E965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48D3A" w14:textId="656E30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1E9AF42A" w14:textId="02310E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500.00 </w:t>
            </w:r>
          </w:p>
        </w:tc>
      </w:tr>
      <w:tr w:rsidR="0067182C" w:rsidRPr="0067182C" w14:paraId="2A6F54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7A54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C439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5B0B18C1" w14:textId="1CB41C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53C196D4" w14:textId="4A5EFA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42060" w14:textId="091D4E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AE927" w14:textId="247140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6,526.43 </w:t>
            </w:r>
          </w:p>
        </w:tc>
      </w:tr>
      <w:tr w:rsidR="0067182C" w:rsidRPr="0067182C" w14:paraId="1A314C8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109D6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747384D5" w14:textId="65A4A2D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9,272,954.67 </w:t>
            </w:r>
          </w:p>
        </w:tc>
        <w:tc>
          <w:tcPr>
            <w:tcW w:w="810" w:type="pct"/>
            <w:tcBorders>
              <w:top w:val="nil"/>
              <w:left w:val="nil"/>
              <w:bottom w:val="single" w:sz="4" w:space="0" w:color="000000"/>
              <w:right w:val="single" w:sz="4" w:space="0" w:color="000000"/>
            </w:tcBorders>
            <w:shd w:val="clear" w:color="A5A5A5" w:fill="A5A5A5"/>
            <w:noWrap/>
            <w:vAlign w:val="bottom"/>
            <w:hideMark/>
          </w:tcPr>
          <w:p w14:paraId="0EBBC85B" w14:textId="0A36624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50210F7" w14:textId="74DDD0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B51BFA0" w14:textId="2280A41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9,272,954.67 </w:t>
            </w:r>
          </w:p>
        </w:tc>
      </w:tr>
      <w:tr w:rsidR="0067182C" w:rsidRPr="0067182C" w14:paraId="1441930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24E2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08D3052" w14:textId="1DFA6C1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8380E5" w14:textId="3EBD86A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F4B97E" w14:textId="56DA505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7CEA9F" w14:textId="4EDEC78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180,544.00 </w:t>
            </w:r>
          </w:p>
        </w:tc>
      </w:tr>
      <w:tr w:rsidR="0067182C" w:rsidRPr="0067182C" w14:paraId="092FBF5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349E4"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686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18009C5B" w14:textId="2A5627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6A7B19D6" w14:textId="547864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B0B39" w14:textId="5152C2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A5370" w14:textId="139AA8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4,440.00 </w:t>
            </w:r>
          </w:p>
        </w:tc>
      </w:tr>
      <w:tr w:rsidR="0067182C" w:rsidRPr="0067182C" w14:paraId="5C3E40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C23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331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074807AA" w14:textId="69ABEE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715ABCBA" w14:textId="69AA15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71FB6" w14:textId="08F902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85193" w14:textId="00AF4E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6,240.00 </w:t>
            </w:r>
          </w:p>
        </w:tc>
      </w:tr>
      <w:tr w:rsidR="0067182C" w:rsidRPr="0067182C" w14:paraId="201C77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4299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CE3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0AA7E1C" w14:textId="06FF0A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07B4DB88" w14:textId="3274CA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69E56" w14:textId="2C0A7B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53058" w14:textId="585A0D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16,192.50 </w:t>
            </w:r>
          </w:p>
        </w:tc>
      </w:tr>
      <w:tr w:rsidR="0067182C" w:rsidRPr="0067182C" w14:paraId="79085D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DD00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1C6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5F84E3A" w14:textId="1936CD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1DDFDC3" w14:textId="0FBA5F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CCA87" w14:textId="5D50D1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268B9" w14:textId="613D2B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3,960.00 </w:t>
            </w:r>
          </w:p>
        </w:tc>
      </w:tr>
      <w:tr w:rsidR="0067182C" w:rsidRPr="0067182C" w14:paraId="16E54A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D09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9E4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35045896" w14:textId="0C7728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02C74717" w14:textId="11A312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EF39B" w14:textId="7552C5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44845" w14:textId="424A1D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2,960.00 </w:t>
            </w:r>
          </w:p>
        </w:tc>
      </w:tr>
      <w:tr w:rsidR="0067182C" w:rsidRPr="0067182C" w14:paraId="15B129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767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CBC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104F3010" w14:textId="474D7C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48F388EA" w14:textId="1094E0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84E34" w14:textId="027A16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CE886" w14:textId="66E5B6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560.00 </w:t>
            </w:r>
          </w:p>
        </w:tc>
      </w:tr>
      <w:tr w:rsidR="0067182C" w:rsidRPr="0067182C" w14:paraId="19C71B2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FF5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117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0F31CFB4" w14:textId="3E2844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9E5DD" w14:textId="34CA88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40EFA" w14:textId="557C53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F4F6F" w14:textId="52CA2E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200.00 </w:t>
            </w:r>
          </w:p>
        </w:tc>
      </w:tr>
      <w:tr w:rsidR="0067182C" w:rsidRPr="0067182C" w14:paraId="68085E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9C9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2425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0B98DC77" w14:textId="6A7969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024E87EE" w14:textId="6645B5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16442" w14:textId="60FA84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FE8F2" w14:textId="1EBE23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480.00 </w:t>
            </w:r>
          </w:p>
        </w:tc>
      </w:tr>
      <w:tr w:rsidR="0067182C" w:rsidRPr="0067182C" w14:paraId="650326F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0AB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FF2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928A3B9" w14:textId="281DDE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371DD942" w14:textId="6DBC9A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485C8" w14:textId="1A496C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D041B" w14:textId="686CCB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4,132.00 </w:t>
            </w:r>
          </w:p>
        </w:tc>
      </w:tr>
      <w:tr w:rsidR="0067182C" w:rsidRPr="0067182C" w14:paraId="5F7C22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BDE6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FE0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395E2C5" w14:textId="213B5C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082993C9" w14:textId="097997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72EEE" w14:textId="393AB1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0410C" w14:textId="016B46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400.00 </w:t>
            </w:r>
          </w:p>
        </w:tc>
      </w:tr>
      <w:tr w:rsidR="0067182C" w:rsidRPr="0067182C" w14:paraId="683E30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166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5B9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5A1499C5" w14:textId="291622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635BFFDE" w14:textId="0F67D3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3D7AA" w14:textId="13575B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583CE" w14:textId="01CB88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3,360.00 </w:t>
            </w:r>
          </w:p>
        </w:tc>
      </w:tr>
      <w:tr w:rsidR="0067182C" w:rsidRPr="0067182C" w14:paraId="380FDD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D67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795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7FD13E08" w14:textId="34AF08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1945AB2D" w14:textId="149B27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490FA" w14:textId="23EB09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A8011" w14:textId="01D1A4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9,094.18 </w:t>
            </w:r>
          </w:p>
        </w:tc>
      </w:tr>
      <w:tr w:rsidR="0067182C" w:rsidRPr="0067182C" w14:paraId="7E24AC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A88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51EB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20E78229" w14:textId="58A00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C791D28" w14:textId="1AD2C3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0858F" w14:textId="0A91F3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0ACDE" w14:textId="405167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8,040.00 </w:t>
            </w:r>
          </w:p>
        </w:tc>
      </w:tr>
      <w:tr w:rsidR="0067182C" w:rsidRPr="0067182C" w14:paraId="6AE32DA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960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947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1C716278" w14:textId="58476F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DB5C8D" w14:textId="1F2437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A6796" w14:textId="730A1E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4C195" w14:textId="783D02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800.00 </w:t>
            </w:r>
          </w:p>
        </w:tc>
      </w:tr>
      <w:tr w:rsidR="0067182C" w:rsidRPr="0067182C" w14:paraId="1A2D01B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BF0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FC66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600BD308" w14:textId="0C4B84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40ABC3C8" w14:textId="313EDB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29C63" w14:textId="37BA0B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63570" w14:textId="6EB6EF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5,397.30 </w:t>
            </w:r>
          </w:p>
        </w:tc>
      </w:tr>
      <w:tr w:rsidR="0067182C" w:rsidRPr="0067182C" w14:paraId="428F8C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7EF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F8E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783666F3" w14:textId="123221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5A186A9E" w14:textId="53ED09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F106D" w14:textId="403BDA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62E6B" w14:textId="340EDB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7,839.97 </w:t>
            </w:r>
          </w:p>
        </w:tc>
      </w:tr>
      <w:tr w:rsidR="0067182C" w:rsidRPr="0067182C" w14:paraId="0ACD22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AE50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FFB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1B6805E7" w14:textId="42787E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00B73CC6" w14:textId="27522C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320D8" w14:textId="5846BE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FB8B0" w14:textId="2DF9C6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280.00 </w:t>
            </w:r>
          </w:p>
        </w:tc>
      </w:tr>
      <w:tr w:rsidR="0067182C" w:rsidRPr="0067182C" w14:paraId="0DF54E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F64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205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3C78CBC" w14:textId="58954E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396ECA89" w14:textId="292069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CB31F" w14:textId="5A90A4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0A5CD" w14:textId="0A1221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6,120.00 </w:t>
            </w:r>
          </w:p>
        </w:tc>
      </w:tr>
      <w:tr w:rsidR="0067182C" w:rsidRPr="0067182C" w14:paraId="6456057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E01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ABB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4EC35928" w14:textId="2CDD35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37403EC1" w14:textId="31890D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4492E" w14:textId="680E0E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84619" w14:textId="7918E5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773.50 </w:t>
            </w:r>
          </w:p>
        </w:tc>
      </w:tr>
      <w:tr w:rsidR="0067182C" w:rsidRPr="0067182C" w14:paraId="50F7BD3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DBF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65C4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071DCA5C" w14:textId="765709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CE8ED5C" w14:textId="07D852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6B645" w14:textId="53149A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B325B" w14:textId="1FA390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4,600.00 </w:t>
            </w:r>
          </w:p>
        </w:tc>
      </w:tr>
      <w:tr w:rsidR="0067182C" w:rsidRPr="0067182C" w14:paraId="140123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330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FA8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13CE8A85" w14:textId="1E76CC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75A4CE6E" w14:textId="6E852F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0420E" w14:textId="28ACA6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2E2BD" w14:textId="7FB99E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1,840.00 </w:t>
            </w:r>
          </w:p>
        </w:tc>
      </w:tr>
      <w:tr w:rsidR="0067182C" w:rsidRPr="0067182C" w14:paraId="1F14A8F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64A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168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49F8AD01" w14:textId="1B0F27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6411CD23" w14:textId="676946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7A663" w14:textId="05E586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6E24E" w14:textId="5B9D51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7,680.00 </w:t>
            </w:r>
          </w:p>
        </w:tc>
      </w:tr>
      <w:tr w:rsidR="0067182C" w:rsidRPr="0067182C" w14:paraId="5B579A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31B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C26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202A588" w14:textId="4CF744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4A9529EC" w14:textId="471B83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62291" w14:textId="4A4092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8FABA" w14:textId="07281F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452.00 </w:t>
            </w:r>
          </w:p>
        </w:tc>
      </w:tr>
      <w:tr w:rsidR="0067182C" w:rsidRPr="0067182C" w14:paraId="0A48E0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0B2B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415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718F459B" w14:textId="36B134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206E4EF6" w14:textId="1EB396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7EC63" w14:textId="07ABA9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47491" w14:textId="060D7E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1,585.00 </w:t>
            </w:r>
          </w:p>
        </w:tc>
      </w:tr>
      <w:tr w:rsidR="0067182C" w:rsidRPr="0067182C" w14:paraId="3EF123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4AC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9CE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67690BF0" w14:textId="49F006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43FBEEF9" w14:textId="518956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BAFCF" w14:textId="29E5C0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45A82" w14:textId="6DA946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3,245.00 </w:t>
            </w:r>
          </w:p>
        </w:tc>
      </w:tr>
      <w:tr w:rsidR="0067182C" w:rsidRPr="0067182C" w14:paraId="08F9F0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B97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EE6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732F44FF" w14:textId="52B56C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7776CFA3" w14:textId="4094CF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89ABA" w14:textId="565012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48472" w14:textId="3FF2F0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1,250.05 </w:t>
            </w:r>
          </w:p>
        </w:tc>
      </w:tr>
      <w:tr w:rsidR="0067182C" w:rsidRPr="0067182C" w14:paraId="63F491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B90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C72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27B2DA7A" w14:textId="5A85A9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13743A03" w14:textId="0FF0C7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247B3" w14:textId="2E3DDF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58A39" w14:textId="33EFBB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622.50 </w:t>
            </w:r>
          </w:p>
        </w:tc>
      </w:tr>
      <w:tr w:rsidR="0067182C" w:rsidRPr="0067182C" w14:paraId="3AC102C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3E76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750C49D" w14:textId="3A3B599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1,985,941.46 </w:t>
            </w:r>
          </w:p>
        </w:tc>
        <w:tc>
          <w:tcPr>
            <w:tcW w:w="810" w:type="pct"/>
            <w:tcBorders>
              <w:top w:val="nil"/>
              <w:left w:val="nil"/>
              <w:bottom w:val="single" w:sz="4" w:space="0" w:color="000000"/>
              <w:right w:val="single" w:sz="4" w:space="0" w:color="000000"/>
            </w:tcBorders>
            <w:shd w:val="clear" w:color="D8D8D8" w:fill="D8D8D8"/>
            <w:noWrap/>
            <w:vAlign w:val="bottom"/>
            <w:hideMark/>
          </w:tcPr>
          <w:p w14:paraId="30939A58" w14:textId="1726765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94FD9C" w14:textId="2B9D9CE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D202C4" w14:textId="3525FF2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1,985,941.46 </w:t>
            </w:r>
          </w:p>
        </w:tc>
      </w:tr>
      <w:tr w:rsidR="0067182C" w:rsidRPr="0067182C" w14:paraId="18B8FC9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4638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A5C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47D5D65" w14:textId="3007F5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74D352" w14:textId="4BFF79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BAC48" w14:textId="3769BC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D288A" w14:textId="76F08F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7,000.00 </w:t>
            </w:r>
          </w:p>
        </w:tc>
      </w:tr>
      <w:tr w:rsidR="0067182C" w:rsidRPr="0067182C" w14:paraId="69B060E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E16A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6CA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664AEEF2" w14:textId="6A4073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63BDA369" w14:textId="7CD443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2E9C1" w14:textId="3973FF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E7F8F" w14:textId="1AD740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2,200.00 </w:t>
            </w:r>
          </w:p>
        </w:tc>
      </w:tr>
      <w:tr w:rsidR="0067182C" w:rsidRPr="0067182C" w14:paraId="04BA94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22A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6ED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0331C6C9" w14:textId="6659E9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27A3B6E8" w14:textId="4E5092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CAA5D" w14:textId="6136EF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09896" w14:textId="37F821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8,080.00 </w:t>
            </w:r>
          </w:p>
        </w:tc>
      </w:tr>
      <w:tr w:rsidR="0067182C" w:rsidRPr="0067182C" w14:paraId="40A8DF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CDC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728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35B53729" w14:textId="4C8067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0411EEF3" w14:textId="274262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88598" w14:textId="113D54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9DD3A" w14:textId="77BDF6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520.00 </w:t>
            </w:r>
          </w:p>
        </w:tc>
      </w:tr>
      <w:tr w:rsidR="0067182C" w:rsidRPr="0067182C" w14:paraId="36D0FBE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2B0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895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F7D155C" w14:textId="42141F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7CA968E6" w14:textId="62FA44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A30C6" w14:textId="2F31A3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DE117" w14:textId="70E678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9,800.00 </w:t>
            </w:r>
          </w:p>
        </w:tc>
      </w:tr>
      <w:tr w:rsidR="0067182C" w:rsidRPr="0067182C" w14:paraId="1015CD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DCB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D78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5BE405B0" w14:textId="7CB7D0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55BB0634" w14:textId="4D0073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9EDDC" w14:textId="3FCA6A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6B2CA" w14:textId="535E85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4,240.00 </w:t>
            </w:r>
          </w:p>
        </w:tc>
      </w:tr>
      <w:tr w:rsidR="0067182C" w:rsidRPr="0067182C" w14:paraId="7B66B5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AF1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59A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1BBAF8B2" w14:textId="1EE6DF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6EE372AB" w14:textId="7309AE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2F831" w14:textId="7AD849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84332" w14:textId="5CE628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960.00 </w:t>
            </w:r>
          </w:p>
        </w:tc>
      </w:tr>
      <w:tr w:rsidR="0067182C" w:rsidRPr="0067182C" w14:paraId="077884D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8E0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7DA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5A13EFB9" w14:textId="4A13DE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49E081C5" w14:textId="654D85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F3C2E" w14:textId="5B6696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493D7" w14:textId="52F634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8,040.00 </w:t>
            </w:r>
          </w:p>
        </w:tc>
      </w:tr>
      <w:tr w:rsidR="0067182C" w:rsidRPr="0067182C" w14:paraId="7DE12E0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DB9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FF18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2DE07891" w14:textId="320118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177E2DF1" w14:textId="1B3866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5332B" w14:textId="3555C6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8D06F" w14:textId="495262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6,920.00 </w:t>
            </w:r>
          </w:p>
        </w:tc>
      </w:tr>
      <w:tr w:rsidR="0067182C" w:rsidRPr="0067182C" w14:paraId="7C80045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FBE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B12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E74A3CF" w14:textId="33140E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0BBD39B5" w14:textId="45C6E8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B91D1" w14:textId="3F01FE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6008D" w14:textId="3BB1CB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7,560.00 </w:t>
            </w:r>
          </w:p>
        </w:tc>
      </w:tr>
      <w:tr w:rsidR="0067182C" w:rsidRPr="0067182C" w14:paraId="134DFE0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3D6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B6C7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07FE3BCD" w14:textId="6A9531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162.37 </w:t>
            </w:r>
          </w:p>
        </w:tc>
        <w:tc>
          <w:tcPr>
            <w:tcW w:w="810" w:type="pct"/>
            <w:tcBorders>
              <w:top w:val="nil"/>
              <w:left w:val="nil"/>
              <w:bottom w:val="single" w:sz="4" w:space="0" w:color="000000"/>
              <w:right w:val="single" w:sz="4" w:space="0" w:color="000000"/>
            </w:tcBorders>
            <w:shd w:val="clear" w:color="auto" w:fill="auto"/>
            <w:noWrap/>
            <w:vAlign w:val="bottom"/>
            <w:hideMark/>
          </w:tcPr>
          <w:p w14:paraId="3F48DC4C" w14:textId="1AD944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82B9E" w14:textId="423D25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E4EB3" w14:textId="45ED4A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162.37 </w:t>
            </w:r>
          </w:p>
        </w:tc>
      </w:tr>
      <w:tr w:rsidR="0067182C" w:rsidRPr="0067182C" w14:paraId="703E03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5F8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3D0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78A5CC2" w14:textId="40132C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21548F5" w14:textId="2DB357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CA79B" w14:textId="581429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6E5E3" w14:textId="5B0E4D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640.00 </w:t>
            </w:r>
          </w:p>
        </w:tc>
      </w:tr>
      <w:tr w:rsidR="0067182C" w:rsidRPr="0067182C" w14:paraId="2DFFA6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D89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4A0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4627583C" w14:textId="387BDA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6E70C598" w14:textId="2219A6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94337" w14:textId="72CF8C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47D82" w14:textId="535626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4,880.00 </w:t>
            </w:r>
          </w:p>
        </w:tc>
      </w:tr>
      <w:tr w:rsidR="0067182C" w:rsidRPr="0067182C" w14:paraId="169960D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A8C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147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77AA7AAA" w14:textId="2F9D96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6230D673" w14:textId="0EAB7B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FE78D" w14:textId="15A329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2C3AC" w14:textId="36791D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9,974.00 </w:t>
            </w:r>
          </w:p>
        </w:tc>
      </w:tr>
      <w:tr w:rsidR="0067182C" w:rsidRPr="0067182C" w14:paraId="0E7AEF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523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46C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0C606B65" w14:textId="06B39C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6A04BBC2" w14:textId="627825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3F8E9" w14:textId="330606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0F103" w14:textId="110304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0,320.00 </w:t>
            </w:r>
          </w:p>
        </w:tc>
      </w:tr>
      <w:tr w:rsidR="0067182C" w:rsidRPr="0067182C" w14:paraId="18B8030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A8C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441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0BF4B70A" w14:textId="7A2806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461EC02B" w14:textId="034237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EFAAE" w14:textId="468AD8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39C82" w14:textId="794EDD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3,427.00 </w:t>
            </w:r>
          </w:p>
        </w:tc>
      </w:tr>
      <w:tr w:rsidR="0067182C" w:rsidRPr="0067182C" w14:paraId="110CB3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877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CB1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55DAE35" w14:textId="63B360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45F0E452" w14:textId="067B39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3F90D" w14:textId="674F24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64AB5" w14:textId="67054F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37,328.91 </w:t>
            </w:r>
          </w:p>
        </w:tc>
      </w:tr>
      <w:tr w:rsidR="0067182C" w:rsidRPr="0067182C" w14:paraId="51C103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3CD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33C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63976847" w14:textId="00B6C3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28849E7" w14:textId="03B4FB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80228" w14:textId="0AB4B3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766D6" w14:textId="322AF3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200.00 </w:t>
            </w:r>
          </w:p>
        </w:tc>
      </w:tr>
      <w:tr w:rsidR="0067182C" w:rsidRPr="0067182C" w14:paraId="4D331D3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955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015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78938723" w14:textId="711E23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4EB45156" w14:textId="46558C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12163" w14:textId="065634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AC84E" w14:textId="1A7B3D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720.00 </w:t>
            </w:r>
          </w:p>
        </w:tc>
      </w:tr>
      <w:tr w:rsidR="0067182C" w:rsidRPr="0067182C" w14:paraId="2DFA0BA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3DE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2A159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2FFA5B5" w14:textId="5C4247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484D11F" w14:textId="2E3041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746DC" w14:textId="29AEAE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65365" w14:textId="79AFB9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840.00 </w:t>
            </w:r>
          </w:p>
        </w:tc>
      </w:tr>
      <w:tr w:rsidR="0067182C" w:rsidRPr="0067182C" w14:paraId="61254F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CF3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FE78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4D23CBA" w14:textId="08AB52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007069C4" w14:textId="08F0F0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62E89" w14:textId="514A28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42FA9" w14:textId="3A9F4E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040.00 </w:t>
            </w:r>
          </w:p>
        </w:tc>
      </w:tr>
      <w:tr w:rsidR="0067182C" w:rsidRPr="0067182C" w14:paraId="4BD320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2B5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3D5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1C1A5CF" w14:textId="039D44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6D02B416" w14:textId="560985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3B18C" w14:textId="0C0CEE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EFD95" w14:textId="656824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120.00 </w:t>
            </w:r>
          </w:p>
        </w:tc>
      </w:tr>
      <w:tr w:rsidR="0067182C" w:rsidRPr="0067182C" w14:paraId="720202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0CA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6BA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58B85721" w14:textId="5B4C8C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32F3628F" w14:textId="7DC6FD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8CC0F" w14:textId="146640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9398F" w14:textId="0EFEBB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3,520.00 </w:t>
            </w:r>
          </w:p>
        </w:tc>
      </w:tr>
      <w:tr w:rsidR="0067182C" w:rsidRPr="0067182C" w14:paraId="3D51684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A99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8F1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5DAF49E2" w14:textId="302E16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28B25BF6" w14:textId="39F4BE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EC5AE" w14:textId="55361C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291D4" w14:textId="2DAD72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1,400.00 </w:t>
            </w:r>
          </w:p>
        </w:tc>
      </w:tr>
      <w:tr w:rsidR="0067182C" w:rsidRPr="0067182C" w14:paraId="18B8FD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951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D8F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37828BBA" w14:textId="4D152F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6373258" w14:textId="724D3B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3104B" w14:textId="105F10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4DB2C" w14:textId="755F3A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5,080.00 </w:t>
            </w:r>
          </w:p>
        </w:tc>
      </w:tr>
      <w:tr w:rsidR="0067182C" w:rsidRPr="0067182C" w14:paraId="19EDEF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776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B1EC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4E090DFD" w14:textId="2650CD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6A7E3F" w14:textId="5AECBB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A20D6" w14:textId="6548F7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A856F" w14:textId="367E93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000.00 </w:t>
            </w:r>
          </w:p>
        </w:tc>
      </w:tr>
      <w:tr w:rsidR="0067182C" w:rsidRPr="0067182C" w14:paraId="693465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63A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BAC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4F43A16" w14:textId="3D05EC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78652B9E" w14:textId="3404C4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74422" w14:textId="1F465E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DB062" w14:textId="380FD6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4,160.00 </w:t>
            </w:r>
          </w:p>
        </w:tc>
      </w:tr>
      <w:tr w:rsidR="0067182C" w:rsidRPr="0067182C" w14:paraId="773CB5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577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55E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6A691DE2" w14:textId="5C3CDC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5DAC57A4" w14:textId="411CAB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B280A" w14:textId="783F0B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BCBF8" w14:textId="29EB63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81,809.18 </w:t>
            </w:r>
          </w:p>
        </w:tc>
      </w:tr>
      <w:tr w:rsidR="0067182C" w:rsidRPr="0067182C" w14:paraId="5B99256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53341"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1B5C40EC" w14:textId="66F3BD8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259,03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3D335E66" w14:textId="64CB464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B93F86" w14:textId="5EE849C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C6FB08" w14:textId="2309F5C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259,037.57 </w:t>
            </w:r>
          </w:p>
        </w:tc>
      </w:tr>
      <w:tr w:rsidR="0067182C" w:rsidRPr="0067182C" w14:paraId="3D32B9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D469A"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A35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27041E8" w14:textId="715F87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179D3AAC" w14:textId="2DEC22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0A6B7" w14:textId="10C262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85FDF" w14:textId="4BEAD9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680.00 </w:t>
            </w:r>
          </w:p>
        </w:tc>
      </w:tr>
      <w:tr w:rsidR="0067182C" w:rsidRPr="0067182C" w14:paraId="2372E1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5FFCA"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2E3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42D57D59" w14:textId="5EFEAD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13368A6A" w14:textId="185EE5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8B823" w14:textId="139039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CCFF7" w14:textId="25F113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280.00 </w:t>
            </w:r>
          </w:p>
        </w:tc>
      </w:tr>
      <w:tr w:rsidR="0067182C" w:rsidRPr="0067182C" w14:paraId="1FAB9F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253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AAD2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58F25769" w14:textId="7CD9FE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03C98" w14:textId="4A61C2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1912C" w14:textId="107FE2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B2BCA" w14:textId="6D1E69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000.00 </w:t>
            </w:r>
          </w:p>
        </w:tc>
      </w:tr>
      <w:tr w:rsidR="0067182C" w:rsidRPr="0067182C" w14:paraId="2392C3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416A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4E0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61B0E8CB" w14:textId="0CD778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5ADFA929" w14:textId="5FDCFC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96109" w14:textId="00566E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C79A0" w14:textId="5A6C1E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551,283.10 </w:t>
            </w:r>
          </w:p>
        </w:tc>
      </w:tr>
      <w:tr w:rsidR="0067182C" w:rsidRPr="0067182C" w14:paraId="573D503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FC6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115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7891F16B" w14:textId="6EC04D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11E7800C" w14:textId="2D82E1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80EAB" w14:textId="1C643F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7ACD0" w14:textId="7DE7E3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2,074.00 </w:t>
            </w:r>
          </w:p>
        </w:tc>
      </w:tr>
      <w:tr w:rsidR="0067182C" w:rsidRPr="0067182C" w14:paraId="573F76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C72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1D9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1FD0B599" w14:textId="424F92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24D382BA" w14:textId="4D4DAE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AF2BC" w14:textId="4F018B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EF5FC" w14:textId="3AB9F5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8,742.00 </w:t>
            </w:r>
          </w:p>
        </w:tc>
      </w:tr>
      <w:tr w:rsidR="0067182C" w:rsidRPr="0067182C" w14:paraId="5612A6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A32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CB4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09460F0F" w14:textId="17ACF0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5FBC5C2F" w14:textId="386458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95795" w14:textId="750C04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1C72B" w14:textId="794BF8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0,480.00 </w:t>
            </w:r>
          </w:p>
        </w:tc>
      </w:tr>
      <w:tr w:rsidR="0067182C" w:rsidRPr="0067182C" w14:paraId="7D4DDD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882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863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67A0F84F" w14:textId="3602F8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562DCD9" w14:textId="49CCF8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F24C2" w14:textId="68B609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1FB99" w14:textId="6D8D86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1,800.00 </w:t>
            </w:r>
          </w:p>
        </w:tc>
      </w:tr>
      <w:tr w:rsidR="0067182C" w:rsidRPr="0067182C" w14:paraId="5DD2C6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D8A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1C8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0817E753" w14:textId="3B7899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181218AC" w14:textId="2AEE0E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94256" w14:textId="027837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28FC8" w14:textId="10B759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5,920.00 </w:t>
            </w:r>
          </w:p>
        </w:tc>
      </w:tr>
      <w:tr w:rsidR="0067182C" w:rsidRPr="0067182C" w14:paraId="34C846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7D9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674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3628C3EF" w14:textId="620FBD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54F182C9" w14:textId="443B27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3467D" w14:textId="7220E8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411B6" w14:textId="7D8D26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4,689.00 </w:t>
            </w:r>
          </w:p>
        </w:tc>
      </w:tr>
      <w:tr w:rsidR="0067182C" w:rsidRPr="0067182C" w14:paraId="353C3C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72F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3C2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3C4C142B" w14:textId="0B1B4F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4DAE7F33" w14:textId="6C7201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2AF9A" w14:textId="69941D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78C40" w14:textId="40BC84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120.00 </w:t>
            </w:r>
          </w:p>
        </w:tc>
      </w:tr>
      <w:tr w:rsidR="0067182C" w:rsidRPr="0067182C" w14:paraId="38F2B1E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958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6B6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52260940" w14:textId="1B99CE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8,129.47 </w:t>
            </w:r>
          </w:p>
        </w:tc>
        <w:tc>
          <w:tcPr>
            <w:tcW w:w="810" w:type="pct"/>
            <w:tcBorders>
              <w:top w:val="nil"/>
              <w:left w:val="nil"/>
              <w:bottom w:val="single" w:sz="4" w:space="0" w:color="000000"/>
              <w:right w:val="single" w:sz="4" w:space="0" w:color="000000"/>
            </w:tcBorders>
            <w:shd w:val="clear" w:color="auto" w:fill="auto"/>
            <w:noWrap/>
            <w:vAlign w:val="bottom"/>
            <w:hideMark/>
          </w:tcPr>
          <w:p w14:paraId="183DC7C6" w14:textId="56BC25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5C382" w14:textId="670E93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A1E21" w14:textId="582ED1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8,129.47 </w:t>
            </w:r>
          </w:p>
        </w:tc>
      </w:tr>
      <w:tr w:rsidR="0067182C" w:rsidRPr="0067182C" w14:paraId="17152C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FC3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E1A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12E0A4F2" w14:textId="715B93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4F24A038" w14:textId="781BDF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3690C" w14:textId="371AB4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1CFFF" w14:textId="5DFF50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3,600.00 </w:t>
            </w:r>
          </w:p>
        </w:tc>
      </w:tr>
      <w:tr w:rsidR="0067182C" w:rsidRPr="0067182C" w14:paraId="54130A8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937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9318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5B228FF3" w14:textId="37B834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57F9413B" w14:textId="7FCE5E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85A1D" w14:textId="68F3CE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5D0AB" w14:textId="0D8B6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3,840.00 </w:t>
            </w:r>
          </w:p>
        </w:tc>
      </w:tr>
      <w:tr w:rsidR="0067182C" w:rsidRPr="0067182C" w14:paraId="5FB407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8F30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F4C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32791F1A" w14:textId="493ADE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6BAB055B" w14:textId="38CC50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956E4" w14:textId="008156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732C8" w14:textId="300436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6,400.00 </w:t>
            </w:r>
          </w:p>
        </w:tc>
      </w:tr>
      <w:tr w:rsidR="0067182C" w:rsidRPr="0067182C" w14:paraId="642036B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57351"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52A5B5F4" w14:textId="13F1C63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A422F14" w14:textId="1D15C1A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14D927" w14:textId="3A8986E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DB5A32" w14:textId="5399D82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847,431.64 </w:t>
            </w:r>
          </w:p>
        </w:tc>
      </w:tr>
      <w:tr w:rsidR="0067182C" w:rsidRPr="0067182C" w14:paraId="28B591B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0AC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315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E683EAC" w14:textId="3455F2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10391FCF" w14:textId="0289F0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5FB13" w14:textId="589716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DEE8F" w14:textId="53504A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7,431.64 </w:t>
            </w:r>
          </w:p>
        </w:tc>
      </w:tr>
      <w:tr w:rsidR="0067182C" w:rsidRPr="0067182C" w14:paraId="6929815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A48C1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3B9F8644" w14:textId="732F8B9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9,582,468.45 </w:t>
            </w:r>
          </w:p>
        </w:tc>
        <w:tc>
          <w:tcPr>
            <w:tcW w:w="810" w:type="pct"/>
            <w:tcBorders>
              <w:top w:val="nil"/>
              <w:left w:val="nil"/>
              <w:bottom w:val="single" w:sz="4" w:space="0" w:color="000000"/>
              <w:right w:val="single" w:sz="4" w:space="0" w:color="000000"/>
            </w:tcBorders>
            <w:shd w:val="clear" w:color="A5A5A5" w:fill="A5A5A5"/>
            <w:noWrap/>
            <w:vAlign w:val="bottom"/>
            <w:hideMark/>
          </w:tcPr>
          <w:p w14:paraId="71EEC581" w14:textId="3CB7157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01BC7CB" w14:textId="383409C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4CCA02B" w14:textId="1EDE2CB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9,582,468.45 </w:t>
            </w:r>
          </w:p>
        </w:tc>
      </w:tr>
      <w:tr w:rsidR="0067182C" w:rsidRPr="0067182C" w14:paraId="2726774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3B9D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3F0DB278" w14:textId="20651A6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459,612.66 </w:t>
            </w:r>
          </w:p>
        </w:tc>
        <w:tc>
          <w:tcPr>
            <w:tcW w:w="810" w:type="pct"/>
            <w:tcBorders>
              <w:top w:val="nil"/>
              <w:left w:val="nil"/>
              <w:bottom w:val="single" w:sz="4" w:space="0" w:color="000000"/>
              <w:right w:val="single" w:sz="4" w:space="0" w:color="000000"/>
            </w:tcBorders>
            <w:shd w:val="clear" w:color="D8D8D8" w:fill="D8D8D8"/>
            <w:noWrap/>
            <w:vAlign w:val="bottom"/>
            <w:hideMark/>
          </w:tcPr>
          <w:p w14:paraId="0B846A28" w14:textId="789C67D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E93BB9" w14:textId="044D94C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A51515" w14:textId="7BE138B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459,612.66 </w:t>
            </w:r>
          </w:p>
        </w:tc>
      </w:tr>
      <w:tr w:rsidR="0067182C" w:rsidRPr="0067182C" w14:paraId="2BF2DB9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9F466"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1A3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143FCE6D" w14:textId="33F94A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9,290.00 </w:t>
            </w:r>
          </w:p>
        </w:tc>
        <w:tc>
          <w:tcPr>
            <w:tcW w:w="810" w:type="pct"/>
            <w:tcBorders>
              <w:top w:val="nil"/>
              <w:left w:val="nil"/>
              <w:bottom w:val="single" w:sz="4" w:space="0" w:color="000000"/>
              <w:right w:val="single" w:sz="4" w:space="0" w:color="000000"/>
            </w:tcBorders>
            <w:shd w:val="clear" w:color="auto" w:fill="auto"/>
            <w:noWrap/>
            <w:vAlign w:val="bottom"/>
            <w:hideMark/>
          </w:tcPr>
          <w:p w14:paraId="6EDEE3B7" w14:textId="22FA95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2E58E" w14:textId="1250E6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D5F03" w14:textId="159B73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9,290.00 </w:t>
            </w:r>
          </w:p>
        </w:tc>
      </w:tr>
      <w:tr w:rsidR="0067182C" w:rsidRPr="0067182C" w14:paraId="30A7CE1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01B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9EB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5E4E84C5" w14:textId="3272BD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9,879.31 </w:t>
            </w:r>
          </w:p>
        </w:tc>
        <w:tc>
          <w:tcPr>
            <w:tcW w:w="810" w:type="pct"/>
            <w:tcBorders>
              <w:top w:val="nil"/>
              <w:left w:val="nil"/>
              <w:bottom w:val="single" w:sz="4" w:space="0" w:color="000000"/>
              <w:right w:val="single" w:sz="4" w:space="0" w:color="000000"/>
            </w:tcBorders>
            <w:shd w:val="clear" w:color="auto" w:fill="auto"/>
            <w:noWrap/>
            <w:vAlign w:val="bottom"/>
            <w:hideMark/>
          </w:tcPr>
          <w:p w14:paraId="05485FC6" w14:textId="3F9830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ED91D" w14:textId="23A04E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C117E" w14:textId="75CFFC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9,879.31 </w:t>
            </w:r>
          </w:p>
        </w:tc>
      </w:tr>
      <w:tr w:rsidR="0067182C" w:rsidRPr="0067182C" w14:paraId="3E9800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A0E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AAB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7D0F86E2" w14:textId="7A8054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3,570.00 </w:t>
            </w:r>
          </w:p>
        </w:tc>
        <w:tc>
          <w:tcPr>
            <w:tcW w:w="810" w:type="pct"/>
            <w:tcBorders>
              <w:top w:val="nil"/>
              <w:left w:val="nil"/>
              <w:bottom w:val="single" w:sz="4" w:space="0" w:color="000000"/>
              <w:right w:val="single" w:sz="4" w:space="0" w:color="000000"/>
            </w:tcBorders>
            <w:shd w:val="clear" w:color="auto" w:fill="auto"/>
            <w:noWrap/>
            <w:vAlign w:val="bottom"/>
            <w:hideMark/>
          </w:tcPr>
          <w:p w14:paraId="57B6913F" w14:textId="3CE7DD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F158D" w14:textId="578E3F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A78C6" w14:textId="159F32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3,570.00 </w:t>
            </w:r>
          </w:p>
        </w:tc>
      </w:tr>
      <w:tr w:rsidR="0067182C" w:rsidRPr="0067182C" w14:paraId="6D199FB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412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738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1EEBE8F7" w14:textId="49C39E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5B5516E2" w14:textId="0BCC98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BBD0E" w14:textId="1A0055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0C3EF" w14:textId="3DFA50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881.62 </w:t>
            </w:r>
          </w:p>
        </w:tc>
      </w:tr>
      <w:tr w:rsidR="0067182C" w:rsidRPr="0067182C" w14:paraId="16FF67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0D4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7BB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66A41519" w14:textId="5A139C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3FCA5558" w14:textId="05ADDB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8F513" w14:textId="7DF65E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EA728" w14:textId="7EB596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60.70 </w:t>
            </w:r>
          </w:p>
        </w:tc>
      </w:tr>
      <w:tr w:rsidR="0067182C" w:rsidRPr="0067182C" w14:paraId="1F1950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F75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88C3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54E928D3" w14:textId="6836CE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FCFFBA0" w14:textId="6D51BF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4DBDA" w14:textId="5CDED3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312EA" w14:textId="00D28C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32317F1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0B8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5F4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20BAAA83" w14:textId="632567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342C31BE" w14:textId="1E0C5C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D0ACF" w14:textId="276725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4774C" w14:textId="439D9F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128.00 </w:t>
            </w:r>
          </w:p>
        </w:tc>
      </w:tr>
      <w:tr w:rsidR="0067182C" w:rsidRPr="0067182C" w14:paraId="791DA9F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679F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0D67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478F4FE4" w14:textId="4D1425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5FF8C96C" w14:textId="3B62A9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42E24" w14:textId="3E7384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B0939" w14:textId="687266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602.00 </w:t>
            </w:r>
          </w:p>
        </w:tc>
      </w:tr>
      <w:tr w:rsidR="0067182C" w:rsidRPr="0067182C" w14:paraId="599385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F70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583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4264CC8E" w14:textId="5746E2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0083137" w14:textId="4B0F76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4C55A" w14:textId="476C4A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3D447" w14:textId="37C221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3E9FB16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C2E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2452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75F43EB6" w14:textId="21FED7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3616BFE2" w14:textId="49AB13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C0D02" w14:textId="60EB90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BB947" w14:textId="450FBD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12,033.74 </w:t>
            </w:r>
          </w:p>
        </w:tc>
      </w:tr>
      <w:tr w:rsidR="0067182C" w:rsidRPr="0067182C" w14:paraId="45784D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6C4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0C9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19B4584" w14:textId="33A06D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6CC6DD0D" w14:textId="7B3243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B1E8E" w14:textId="345C05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FF78A" w14:textId="4F799F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424.22 </w:t>
            </w:r>
          </w:p>
        </w:tc>
      </w:tr>
      <w:tr w:rsidR="0067182C" w:rsidRPr="0067182C" w14:paraId="74BA1AD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929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F1D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mulog</w:t>
            </w:r>
          </w:p>
        </w:tc>
        <w:tc>
          <w:tcPr>
            <w:tcW w:w="810" w:type="pct"/>
            <w:tcBorders>
              <w:top w:val="nil"/>
              <w:left w:val="nil"/>
              <w:bottom w:val="single" w:sz="4" w:space="0" w:color="000000"/>
              <w:right w:val="single" w:sz="4" w:space="0" w:color="000000"/>
            </w:tcBorders>
            <w:shd w:val="clear" w:color="auto" w:fill="auto"/>
            <w:noWrap/>
            <w:vAlign w:val="bottom"/>
            <w:hideMark/>
          </w:tcPr>
          <w:p w14:paraId="5CB4DF75" w14:textId="33FAAD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6,336.00 </w:t>
            </w:r>
          </w:p>
        </w:tc>
        <w:tc>
          <w:tcPr>
            <w:tcW w:w="810" w:type="pct"/>
            <w:tcBorders>
              <w:top w:val="nil"/>
              <w:left w:val="nil"/>
              <w:bottom w:val="single" w:sz="4" w:space="0" w:color="000000"/>
              <w:right w:val="single" w:sz="4" w:space="0" w:color="000000"/>
            </w:tcBorders>
            <w:shd w:val="clear" w:color="auto" w:fill="auto"/>
            <w:noWrap/>
            <w:vAlign w:val="bottom"/>
            <w:hideMark/>
          </w:tcPr>
          <w:p w14:paraId="21ED78C0" w14:textId="48187C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E3126" w14:textId="29D60D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038A7" w14:textId="7412FA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6,336.00 </w:t>
            </w:r>
          </w:p>
        </w:tc>
      </w:tr>
      <w:tr w:rsidR="0067182C" w:rsidRPr="0067182C" w14:paraId="6C33F6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458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518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2B159596" w14:textId="018394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76186C7D" w14:textId="63D550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6DED0" w14:textId="449FB5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E9E83" w14:textId="4E3817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273.48 </w:t>
            </w:r>
          </w:p>
        </w:tc>
      </w:tr>
      <w:tr w:rsidR="0067182C" w:rsidRPr="0067182C" w14:paraId="1E67D63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E06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3E9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65B3AEF8" w14:textId="6063A6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42,933.12 </w:t>
            </w:r>
          </w:p>
        </w:tc>
        <w:tc>
          <w:tcPr>
            <w:tcW w:w="810" w:type="pct"/>
            <w:tcBorders>
              <w:top w:val="nil"/>
              <w:left w:val="nil"/>
              <w:bottom w:val="single" w:sz="4" w:space="0" w:color="000000"/>
              <w:right w:val="single" w:sz="4" w:space="0" w:color="000000"/>
            </w:tcBorders>
            <w:shd w:val="clear" w:color="auto" w:fill="auto"/>
            <w:noWrap/>
            <w:vAlign w:val="bottom"/>
            <w:hideMark/>
          </w:tcPr>
          <w:p w14:paraId="394C5DC0" w14:textId="68F908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559AE" w14:textId="1B78D6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E3443" w14:textId="4E5873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42,933.12 </w:t>
            </w:r>
          </w:p>
        </w:tc>
      </w:tr>
      <w:tr w:rsidR="0067182C" w:rsidRPr="0067182C" w14:paraId="28AFFBA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0E6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C08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1140AA6B" w14:textId="087E58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8D69040" w14:textId="4F9A1F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8EF18" w14:textId="4A3638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951B3" w14:textId="16B127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5034C4D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6BF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B103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3EAAEB39" w14:textId="08DA44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3E0ECC3D" w14:textId="393A9C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E1487" w14:textId="6D54FC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66D1E" w14:textId="0AA8B3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4,645.00 </w:t>
            </w:r>
          </w:p>
        </w:tc>
      </w:tr>
      <w:tr w:rsidR="0067182C" w:rsidRPr="0067182C" w14:paraId="4A00082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0DE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01E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2748F2D6" w14:textId="6ED118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3498C70C" w14:textId="151AF8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8DFE3" w14:textId="7C24C8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520113" w14:textId="7EDDE3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9,300.00 </w:t>
            </w:r>
          </w:p>
        </w:tc>
      </w:tr>
      <w:tr w:rsidR="0067182C" w:rsidRPr="0067182C" w14:paraId="23EA30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66AC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A681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68F855D4" w14:textId="265369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1A01A2A0" w14:textId="4AB76C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88A39" w14:textId="0678A4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B8C17" w14:textId="3B5962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1,959.26 </w:t>
            </w:r>
          </w:p>
        </w:tc>
      </w:tr>
      <w:tr w:rsidR="0067182C" w:rsidRPr="0067182C" w14:paraId="77B9CF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528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D76B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743DBC4C" w14:textId="417038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F6DABB0" w14:textId="457D40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07759" w14:textId="73FBCF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F6746" w14:textId="67BB95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46C3A0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5AC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868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68A0A24D" w14:textId="066672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757F4F7E" w14:textId="5F2EFD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987B7" w14:textId="0DBC73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84388" w14:textId="0826B9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135.27 </w:t>
            </w:r>
          </w:p>
        </w:tc>
      </w:tr>
      <w:tr w:rsidR="0067182C" w:rsidRPr="0067182C" w14:paraId="0D0FEE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7D4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B3C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8EBE4BF" w14:textId="5A7A0E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1,105.94 </w:t>
            </w:r>
          </w:p>
        </w:tc>
        <w:tc>
          <w:tcPr>
            <w:tcW w:w="810" w:type="pct"/>
            <w:tcBorders>
              <w:top w:val="nil"/>
              <w:left w:val="nil"/>
              <w:bottom w:val="single" w:sz="4" w:space="0" w:color="000000"/>
              <w:right w:val="single" w:sz="4" w:space="0" w:color="000000"/>
            </w:tcBorders>
            <w:shd w:val="clear" w:color="auto" w:fill="auto"/>
            <w:noWrap/>
            <w:vAlign w:val="bottom"/>
            <w:hideMark/>
          </w:tcPr>
          <w:p w14:paraId="3CB35F22" w14:textId="1E579C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57CD5" w14:textId="56D1D6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2DD49" w14:textId="2F3F67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1,105.94 </w:t>
            </w:r>
          </w:p>
        </w:tc>
      </w:tr>
      <w:tr w:rsidR="0067182C" w:rsidRPr="0067182C" w14:paraId="68B75F9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1C23D"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0AF58258" w14:textId="15EEA88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51,610.17 </w:t>
            </w:r>
          </w:p>
        </w:tc>
        <w:tc>
          <w:tcPr>
            <w:tcW w:w="810" w:type="pct"/>
            <w:tcBorders>
              <w:top w:val="nil"/>
              <w:left w:val="nil"/>
              <w:bottom w:val="single" w:sz="4" w:space="0" w:color="000000"/>
              <w:right w:val="single" w:sz="4" w:space="0" w:color="000000"/>
            </w:tcBorders>
            <w:shd w:val="clear" w:color="D8D8D8" w:fill="D8D8D8"/>
            <w:noWrap/>
            <w:vAlign w:val="bottom"/>
            <w:hideMark/>
          </w:tcPr>
          <w:p w14:paraId="079617D4" w14:textId="7C8D844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1CD9CA" w14:textId="05C9EBF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DBCF96" w14:textId="6E5395C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51,610.17 </w:t>
            </w:r>
          </w:p>
        </w:tc>
      </w:tr>
      <w:tr w:rsidR="0067182C" w:rsidRPr="0067182C" w14:paraId="476FBD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C1E18"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B6C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7A00B516" w14:textId="6B9AAA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83018F6" w14:textId="01AC73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A5488" w14:textId="5FD332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9C3F8" w14:textId="4CDCD0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730CC04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247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BEC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31F0CA61" w14:textId="63C0B4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8,178.38 </w:t>
            </w:r>
          </w:p>
        </w:tc>
        <w:tc>
          <w:tcPr>
            <w:tcW w:w="810" w:type="pct"/>
            <w:tcBorders>
              <w:top w:val="nil"/>
              <w:left w:val="nil"/>
              <w:bottom w:val="single" w:sz="4" w:space="0" w:color="000000"/>
              <w:right w:val="single" w:sz="4" w:space="0" w:color="000000"/>
            </w:tcBorders>
            <w:shd w:val="clear" w:color="auto" w:fill="auto"/>
            <w:noWrap/>
            <w:vAlign w:val="bottom"/>
            <w:hideMark/>
          </w:tcPr>
          <w:p w14:paraId="7D90BD6E" w14:textId="2E5E1D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02F21" w14:textId="6AAE6C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CDCBB" w14:textId="3C9070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8,178.38 </w:t>
            </w:r>
          </w:p>
        </w:tc>
      </w:tr>
      <w:tr w:rsidR="0067182C" w:rsidRPr="0067182C" w14:paraId="41E6E85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A70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670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838D750" w14:textId="7DD4C5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17A907C9" w14:textId="4882CD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C56D4" w14:textId="633B82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BBCE51" w14:textId="36190C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246.79 </w:t>
            </w:r>
          </w:p>
        </w:tc>
      </w:tr>
      <w:tr w:rsidR="0067182C" w:rsidRPr="0067182C" w14:paraId="6A929D9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B65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FDC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648C84E7" w14:textId="41B732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DD38BF9" w14:textId="5CA30E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DCB8A" w14:textId="088FAA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63F2E" w14:textId="264CC1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291603E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416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991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0DAAF09C" w14:textId="5B85E8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1DD5740" w14:textId="1001BA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9367F" w14:textId="428741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C96E8" w14:textId="48C4C1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2AC1856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12CB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E3CE987" w14:textId="7171816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6,912,593.34 </w:t>
            </w:r>
          </w:p>
        </w:tc>
        <w:tc>
          <w:tcPr>
            <w:tcW w:w="810" w:type="pct"/>
            <w:tcBorders>
              <w:top w:val="nil"/>
              <w:left w:val="nil"/>
              <w:bottom w:val="single" w:sz="4" w:space="0" w:color="000000"/>
              <w:right w:val="single" w:sz="4" w:space="0" w:color="000000"/>
            </w:tcBorders>
            <w:shd w:val="clear" w:color="D8D8D8" w:fill="D8D8D8"/>
            <w:noWrap/>
            <w:vAlign w:val="bottom"/>
            <w:hideMark/>
          </w:tcPr>
          <w:p w14:paraId="61D7CEB6" w14:textId="10A56C7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2200D2" w14:textId="6DC7D90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8656EC" w14:textId="4D10605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6,912,593.34 </w:t>
            </w:r>
          </w:p>
        </w:tc>
      </w:tr>
      <w:tr w:rsidR="0067182C" w:rsidRPr="0067182C" w14:paraId="4182B6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6DEC9"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DAB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3DE7A41" w14:textId="1481EE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1904F392" w14:textId="4F1AC5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0E75A" w14:textId="562B38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85431" w14:textId="3D8CA0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20,280.13 </w:t>
            </w:r>
          </w:p>
        </w:tc>
      </w:tr>
      <w:tr w:rsidR="0067182C" w:rsidRPr="0067182C" w14:paraId="7E3417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625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11E8DC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3C31696D" w14:textId="120956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4EA6508A" w14:textId="013CFD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CA515" w14:textId="63EC21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60680" w14:textId="2C6230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7,876.60 </w:t>
            </w:r>
          </w:p>
        </w:tc>
      </w:tr>
      <w:tr w:rsidR="0067182C" w:rsidRPr="0067182C" w14:paraId="0C18CB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C8E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4C9A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1CA81F06" w14:textId="24AC44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BAF4A1" w14:textId="0AFE4F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7C152" w14:textId="253474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031F1" w14:textId="374969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D6451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415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1DF0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33D4F4D1" w14:textId="1441FD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0BC0CC66" w14:textId="611230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E09B1" w14:textId="343FCD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6C4AF" w14:textId="4A5157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97,902.00 </w:t>
            </w:r>
          </w:p>
        </w:tc>
      </w:tr>
      <w:tr w:rsidR="0067182C" w:rsidRPr="0067182C" w14:paraId="368F52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FEE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E7A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78A4CB6F" w14:textId="1D2D2C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651D4EF1" w14:textId="4A0F26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A69DD" w14:textId="129354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C15DA" w14:textId="5B156C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1,519.69 </w:t>
            </w:r>
          </w:p>
        </w:tc>
      </w:tr>
      <w:tr w:rsidR="0067182C" w:rsidRPr="0067182C" w14:paraId="66D7B1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9EB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349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24A4C4EC" w14:textId="5869CD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602361E8" w14:textId="678FB9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FF442" w14:textId="2281CB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A6A96" w14:textId="78CD2F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8,154.75 </w:t>
            </w:r>
          </w:p>
        </w:tc>
      </w:tr>
      <w:tr w:rsidR="0067182C" w:rsidRPr="0067182C" w14:paraId="70C97E9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00C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014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453BAF93" w14:textId="6835EC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DCB736B" w14:textId="6DF53F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7A19F" w14:textId="50D23C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00AC2" w14:textId="15D959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65F526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9E64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33A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657580AD" w14:textId="7AD5A6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7D64A48" w14:textId="599D8A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C9967" w14:textId="6BE596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5D7D0" w14:textId="0C8F0E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780.00 </w:t>
            </w:r>
          </w:p>
        </w:tc>
      </w:tr>
      <w:tr w:rsidR="0067182C" w:rsidRPr="0067182C" w14:paraId="7AC009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D36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131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7682F6D8" w14:textId="750D2D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44B628" w14:textId="6CCBB2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CCF67" w14:textId="77D9C1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DAF70" w14:textId="6C4467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4784918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819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107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4C247C0" w14:textId="11E842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C4779B9" w14:textId="58990F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59A68" w14:textId="35A02B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14659" w14:textId="38DBFF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r>
      <w:tr w:rsidR="0067182C" w:rsidRPr="0067182C" w14:paraId="3C99A2F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F05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351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1839C032" w14:textId="1FD0F7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7A8EF755" w14:textId="5733D5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3686C" w14:textId="5A29C1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9CA7B" w14:textId="0774FD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618,702.00 </w:t>
            </w:r>
          </w:p>
        </w:tc>
      </w:tr>
      <w:tr w:rsidR="0067182C" w:rsidRPr="0067182C" w14:paraId="59FE2B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D55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297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19BC9BBE" w14:textId="280DA2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73AF77D3" w14:textId="533762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4D583" w14:textId="5212C9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FBFCE" w14:textId="3F48CE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6,151.38 </w:t>
            </w:r>
          </w:p>
        </w:tc>
      </w:tr>
      <w:tr w:rsidR="0067182C" w:rsidRPr="0067182C" w14:paraId="50AC9F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5D30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CCC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2D76278C" w14:textId="628C94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7,651.79 </w:t>
            </w:r>
          </w:p>
        </w:tc>
        <w:tc>
          <w:tcPr>
            <w:tcW w:w="810" w:type="pct"/>
            <w:tcBorders>
              <w:top w:val="nil"/>
              <w:left w:val="nil"/>
              <w:bottom w:val="single" w:sz="4" w:space="0" w:color="000000"/>
              <w:right w:val="single" w:sz="4" w:space="0" w:color="000000"/>
            </w:tcBorders>
            <w:shd w:val="clear" w:color="auto" w:fill="auto"/>
            <w:noWrap/>
            <w:vAlign w:val="bottom"/>
            <w:hideMark/>
          </w:tcPr>
          <w:p w14:paraId="28D7F8A8" w14:textId="041D27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B13DC" w14:textId="754EFB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595B2" w14:textId="31FF07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7,651.79 </w:t>
            </w:r>
          </w:p>
        </w:tc>
      </w:tr>
      <w:tr w:rsidR="0067182C" w:rsidRPr="0067182C" w14:paraId="7BD00F0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E0B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1CCB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246D05D" w14:textId="428C2B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41B43176" w14:textId="0354D1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A661E" w14:textId="5EBD20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C561B" w14:textId="66D1CD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37,260.00 </w:t>
            </w:r>
          </w:p>
        </w:tc>
      </w:tr>
      <w:tr w:rsidR="0067182C" w:rsidRPr="0067182C" w14:paraId="2FC0803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DEC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858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7BF25606" w14:textId="19E8BA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ADB2283" w14:textId="1010F4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7B8A8" w14:textId="694036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3E04C" w14:textId="1A8156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6F4B85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408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5CF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658B4FE8" w14:textId="1BAB1E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C85558B" w14:textId="38B0F2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F7C4E" w14:textId="3B57D0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088C3" w14:textId="755A92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r>
      <w:tr w:rsidR="0067182C" w:rsidRPr="0067182C" w14:paraId="185C06B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0A4C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E3E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0DAA2D21" w14:textId="6B2666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4921431" w14:textId="469D1D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D8767" w14:textId="1C11E9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0279A" w14:textId="21FFB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4AC4E1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AFE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030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ona Piagapo</w:t>
            </w:r>
          </w:p>
        </w:tc>
        <w:tc>
          <w:tcPr>
            <w:tcW w:w="810" w:type="pct"/>
            <w:tcBorders>
              <w:top w:val="nil"/>
              <w:left w:val="nil"/>
              <w:bottom w:val="single" w:sz="4" w:space="0" w:color="000000"/>
              <w:right w:val="single" w:sz="4" w:space="0" w:color="000000"/>
            </w:tcBorders>
            <w:shd w:val="clear" w:color="auto" w:fill="auto"/>
            <w:noWrap/>
            <w:vAlign w:val="bottom"/>
            <w:hideMark/>
          </w:tcPr>
          <w:p w14:paraId="409B3B18" w14:textId="5C4C33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E36D81F" w14:textId="351CE5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DCCEB" w14:textId="7FF37C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B1AED" w14:textId="5C3C69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33E2C84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8FC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CDC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587ABC0" w14:textId="04375E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00D4B2D4" w14:textId="04F44E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D2CD4" w14:textId="4CA736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DBB9A" w14:textId="55615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6,930.00 </w:t>
            </w:r>
          </w:p>
        </w:tc>
      </w:tr>
      <w:tr w:rsidR="0067182C" w:rsidRPr="0067182C" w14:paraId="4AADB1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940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DF5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7415BBF7" w14:textId="5C29E4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0D8EAB2" w14:textId="092784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05ACD" w14:textId="32F499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81D6D" w14:textId="03C036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r>
      <w:tr w:rsidR="0067182C" w:rsidRPr="0067182C" w14:paraId="249E67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9CE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6F6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504C4AB1" w14:textId="19C5E1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DA3CD3" w14:textId="4E5B72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C19EE" w14:textId="544DD6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BB0E7" w14:textId="532E7E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6CDE5A7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50EE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91911FA" w14:textId="6EFD3E6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1D372DE" w14:textId="327C03E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EAA0B0" w14:textId="18AA115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236B75" w14:textId="0302C1B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70,677.02 </w:t>
            </w:r>
          </w:p>
        </w:tc>
      </w:tr>
      <w:tr w:rsidR="0067182C" w:rsidRPr="0067182C" w14:paraId="243F3DC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09351"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064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65F9161D" w14:textId="4FC47B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FD24E0C" w14:textId="28A63D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8F155" w14:textId="2F0D61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1F34F4" w14:textId="539620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6D7E40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193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8BC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14A0FECA" w14:textId="5BD8A1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5B42E7" w14:textId="04BCE1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2889C" w14:textId="6D0BC7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FA9B5" w14:textId="553C16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6D0BE0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D72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F3D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0CD8404" w14:textId="2E39EC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74E5E73" w14:textId="5DEBCF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A492D" w14:textId="66DD67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636A9" w14:textId="150E7D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CE05A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56A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D1C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A641663" w14:textId="178355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CBB87F7" w14:textId="592B49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BEAD2" w14:textId="022813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C36D5" w14:textId="1C131E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1B0461D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2480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0F5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278A9CA3" w14:textId="38EB34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BA7D22A" w14:textId="3A2B22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64A88" w14:textId="5AF562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622DD" w14:textId="5336D5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2493640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B0C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064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10AC0AB3" w14:textId="5D02CC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233684" w14:textId="6A61E4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F3659" w14:textId="5D8C17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4F0B7" w14:textId="4F3CA6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9E1C8C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199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80F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A5829B9" w14:textId="2A81F9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23459F9C" w14:textId="3871C5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8F1D3" w14:textId="53B760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1F071" w14:textId="7477AC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48,896.38 </w:t>
            </w:r>
          </w:p>
        </w:tc>
      </w:tr>
      <w:tr w:rsidR="0067182C" w:rsidRPr="0067182C" w14:paraId="1DF84B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0A7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7BE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209415E1" w14:textId="5CCD7D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C1821F1" w14:textId="0C64D6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B0625" w14:textId="29AB50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7B35A" w14:textId="5FEA2A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4AFB032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741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7DC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179E69C" w14:textId="043DCB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C90E1FD" w14:textId="0DEE55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A6F4A" w14:textId="0F4976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C558E" w14:textId="05A5DA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1063C4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59F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710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23CB91C2" w14:textId="5D3F02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A38E60" w14:textId="603642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9DCFB" w14:textId="142DBF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F566F" w14:textId="68E3EE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C609D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93C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438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449E3A9B" w14:textId="063266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53B215B" w14:textId="43538C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B59C1" w14:textId="53CE9D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F15B5" w14:textId="040C9A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381A50A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1E6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574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12269839" w14:textId="7D666D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6DAA8D2F" w14:textId="4BC3DB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7330B" w14:textId="4FC914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E0749" w14:textId="7A1CC5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240.64 </w:t>
            </w:r>
          </w:p>
        </w:tc>
      </w:tr>
      <w:tr w:rsidR="0067182C" w:rsidRPr="0067182C" w14:paraId="059503C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464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66E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C6D099F" w14:textId="7EC9C5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E17028F" w14:textId="46FD36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A1412" w14:textId="029895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0D47F" w14:textId="20F779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7B7E084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F86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550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2B73BA30" w14:textId="6563DD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BA7AAA" w14:textId="494D41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07A37" w14:textId="3E5B75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D5B22" w14:textId="52018A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05,000.00 </w:t>
            </w:r>
          </w:p>
        </w:tc>
      </w:tr>
      <w:tr w:rsidR="0067182C" w:rsidRPr="0067182C" w14:paraId="725BD4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19A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4F5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31492CB1" w14:textId="0ED490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4454A5" w14:textId="1EED91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02FAE" w14:textId="5C922B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21C12" w14:textId="4748B6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2B2129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1E3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58F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7EF9182F" w14:textId="5AD54D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21B5F1" w14:textId="485CCF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DA38F" w14:textId="577B2E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889F3" w14:textId="766C31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492E71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CDD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E33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06A47199" w14:textId="7A7DC3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DA69F12" w14:textId="53C369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160FD" w14:textId="329109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28FAA" w14:textId="00C04F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2FF35A9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5041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C6A37C0" w14:textId="500C129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6,987,975.26 </w:t>
            </w:r>
          </w:p>
        </w:tc>
        <w:tc>
          <w:tcPr>
            <w:tcW w:w="810" w:type="pct"/>
            <w:tcBorders>
              <w:top w:val="nil"/>
              <w:left w:val="nil"/>
              <w:bottom w:val="single" w:sz="4" w:space="0" w:color="000000"/>
              <w:right w:val="single" w:sz="4" w:space="0" w:color="000000"/>
            </w:tcBorders>
            <w:shd w:val="clear" w:color="D8D8D8" w:fill="D8D8D8"/>
            <w:noWrap/>
            <w:vAlign w:val="bottom"/>
            <w:hideMark/>
          </w:tcPr>
          <w:p w14:paraId="71E99B56" w14:textId="5530206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F9233C" w14:textId="4DB2845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C98B57" w14:textId="7600FE9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6,987,975.26 </w:t>
            </w:r>
          </w:p>
        </w:tc>
      </w:tr>
      <w:tr w:rsidR="0067182C" w:rsidRPr="0067182C" w14:paraId="15DA81D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6AEA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793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0C80528A" w14:textId="54CD0D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806,170.45 </w:t>
            </w:r>
          </w:p>
        </w:tc>
        <w:tc>
          <w:tcPr>
            <w:tcW w:w="810" w:type="pct"/>
            <w:tcBorders>
              <w:top w:val="nil"/>
              <w:left w:val="nil"/>
              <w:bottom w:val="single" w:sz="4" w:space="0" w:color="000000"/>
              <w:right w:val="single" w:sz="4" w:space="0" w:color="000000"/>
            </w:tcBorders>
            <w:shd w:val="clear" w:color="auto" w:fill="auto"/>
            <w:noWrap/>
            <w:vAlign w:val="bottom"/>
            <w:hideMark/>
          </w:tcPr>
          <w:p w14:paraId="31EB3606" w14:textId="4F3FBD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45F5F" w14:textId="774741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B752A" w14:textId="4D61BC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806,170.45 </w:t>
            </w:r>
          </w:p>
        </w:tc>
      </w:tr>
      <w:tr w:rsidR="0067182C" w:rsidRPr="0067182C" w14:paraId="489F6D3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39D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838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6B896006" w14:textId="452C24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1035A963" w14:textId="04D8F9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00152" w14:textId="2AA1A2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F9621" w14:textId="5787BF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8,780.00 </w:t>
            </w:r>
          </w:p>
        </w:tc>
      </w:tr>
      <w:tr w:rsidR="0067182C" w:rsidRPr="0067182C" w14:paraId="2657F5C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CDE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924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7FAD9655" w14:textId="24F62C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16D4738" w14:textId="47AD26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2116D" w14:textId="1DB54A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35386" w14:textId="20863F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6B5794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B97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C41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68EFB939" w14:textId="2FA620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FA1AED3" w14:textId="51139A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CBCCE" w14:textId="69FFED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3F0BE" w14:textId="6F798F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75C0CA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8EA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425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2020D2A8" w14:textId="7F3909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886,363.45 </w:t>
            </w:r>
          </w:p>
        </w:tc>
        <w:tc>
          <w:tcPr>
            <w:tcW w:w="810" w:type="pct"/>
            <w:tcBorders>
              <w:top w:val="nil"/>
              <w:left w:val="nil"/>
              <w:bottom w:val="single" w:sz="4" w:space="0" w:color="000000"/>
              <w:right w:val="single" w:sz="4" w:space="0" w:color="000000"/>
            </w:tcBorders>
            <w:shd w:val="clear" w:color="auto" w:fill="auto"/>
            <w:noWrap/>
            <w:vAlign w:val="bottom"/>
            <w:hideMark/>
          </w:tcPr>
          <w:p w14:paraId="263E3A18" w14:textId="79F5A1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77400" w14:textId="7B7429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9F034" w14:textId="2324CC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886,363.45 </w:t>
            </w:r>
          </w:p>
        </w:tc>
      </w:tr>
      <w:tr w:rsidR="0067182C" w:rsidRPr="0067182C" w14:paraId="5506DB4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E4D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323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18D7CEF1" w14:textId="4D2742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2AC05B" w14:textId="25D8D2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21D81" w14:textId="3901CE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2AB6A" w14:textId="489E4E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082524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6D7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810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4DBBBC23" w14:textId="61045A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362D70FE" w14:textId="797988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497CB" w14:textId="1F42CF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00038" w14:textId="3D0872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7,200.00 </w:t>
            </w:r>
          </w:p>
        </w:tc>
      </w:tr>
      <w:tr w:rsidR="0067182C" w:rsidRPr="0067182C" w14:paraId="4D52E9F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42F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DB6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0D2FD3C2" w14:textId="4ABC3F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7EDB6049" w14:textId="015CB4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9D42B" w14:textId="4FA46D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1D5502" w14:textId="3DE7CA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0,789.00 </w:t>
            </w:r>
          </w:p>
        </w:tc>
      </w:tr>
      <w:tr w:rsidR="0067182C" w:rsidRPr="0067182C" w14:paraId="3BA941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6AA6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527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2878E958" w14:textId="775D54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419C8FD3" w14:textId="1765A0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67259" w14:textId="7E9CC8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D96A6" w14:textId="6B975B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7,915.00 </w:t>
            </w:r>
          </w:p>
        </w:tc>
      </w:tr>
      <w:tr w:rsidR="0067182C" w:rsidRPr="0067182C" w14:paraId="7E7BA9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BA4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4E4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5CFF5647" w14:textId="391571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A9DB723" w14:textId="5E6637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78F49" w14:textId="49B83F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0A7A1" w14:textId="0D7633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05960D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631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1F3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57FDD1AB" w14:textId="48D912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F617259" w14:textId="58B93E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CA962" w14:textId="711403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AE168" w14:textId="034984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147FC33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637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0A88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1A1E0DC0" w14:textId="563535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E0235E7" w14:textId="70B827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A9411" w14:textId="213815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EF37D" w14:textId="3B9CE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42F2FD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1F8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676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612F5EB4" w14:textId="175E78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9,190.00 </w:t>
            </w:r>
          </w:p>
        </w:tc>
        <w:tc>
          <w:tcPr>
            <w:tcW w:w="810" w:type="pct"/>
            <w:tcBorders>
              <w:top w:val="nil"/>
              <w:left w:val="nil"/>
              <w:bottom w:val="single" w:sz="4" w:space="0" w:color="000000"/>
              <w:right w:val="single" w:sz="4" w:space="0" w:color="000000"/>
            </w:tcBorders>
            <w:shd w:val="clear" w:color="auto" w:fill="auto"/>
            <w:noWrap/>
            <w:vAlign w:val="bottom"/>
            <w:hideMark/>
          </w:tcPr>
          <w:p w14:paraId="7151037E" w14:textId="2F2D5C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FEC63" w14:textId="202058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C764B" w14:textId="0E0A7B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9,190.00 </w:t>
            </w:r>
          </w:p>
        </w:tc>
      </w:tr>
      <w:tr w:rsidR="0067182C" w:rsidRPr="0067182C" w14:paraId="4AD8E07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030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A230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B9DFB89" w14:textId="4D57C9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1,886.00 </w:t>
            </w:r>
          </w:p>
        </w:tc>
        <w:tc>
          <w:tcPr>
            <w:tcW w:w="810" w:type="pct"/>
            <w:tcBorders>
              <w:top w:val="nil"/>
              <w:left w:val="nil"/>
              <w:bottom w:val="single" w:sz="4" w:space="0" w:color="000000"/>
              <w:right w:val="single" w:sz="4" w:space="0" w:color="000000"/>
            </w:tcBorders>
            <w:shd w:val="clear" w:color="auto" w:fill="auto"/>
            <w:noWrap/>
            <w:vAlign w:val="bottom"/>
            <w:hideMark/>
          </w:tcPr>
          <w:p w14:paraId="26C7A19F" w14:textId="1088A0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00523" w14:textId="322549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1E847" w14:textId="283BC7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1,886.00 </w:t>
            </w:r>
          </w:p>
        </w:tc>
      </w:tr>
      <w:tr w:rsidR="0067182C" w:rsidRPr="0067182C" w14:paraId="27941B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7BB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667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400DD06E" w14:textId="4C8F46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6D01E400" w14:textId="4F6885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4BE3F" w14:textId="1A69B1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3669A" w14:textId="215160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9,022.68 </w:t>
            </w:r>
          </w:p>
        </w:tc>
      </w:tr>
      <w:tr w:rsidR="0067182C" w:rsidRPr="0067182C" w14:paraId="3393B22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1E8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1E4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101C6E8B" w14:textId="2A4A72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2DC98132" w14:textId="0D64C5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E2592" w14:textId="004029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413AD" w14:textId="2CED26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684,045.00 </w:t>
            </w:r>
          </w:p>
        </w:tc>
      </w:tr>
      <w:tr w:rsidR="0067182C" w:rsidRPr="0067182C" w14:paraId="475344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782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3AD8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65B3EC34" w14:textId="43AA83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7,370.36 </w:t>
            </w:r>
          </w:p>
        </w:tc>
        <w:tc>
          <w:tcPr>
            <w:tcW w:w="810" w:type="pct"/>
            <w:tcBorders>
              <w:top w:val="nil"/>
              <w:left w:val="nil"/>
              <w:bottom w:val="single" w:sz="4" w:space="0" w:color="000000"/>
              <w:right w:val="single" w:sz="4" w:space="0" w:color="000000"/>
            </w:tcBorders>
            <w:shd w:val="clear" w:color="auto" w:fill="auto"/>
            <w:noWrap/>
            <w:vAlign w:val="bottom"/>
            <w:hideMark/>
          </w:tcPr>
          <w:p w14:paraId="42796586" w14:textId="7CB84F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8AF54" w14:textId="69AFA6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B07B4" w14:textId="6899AE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7,370.36 </w:t>
            </w:r>
          </w:p>
        </w:tc>
      </w:tr>
      <w:tr w:rsidR="0067182C" w:rsidRPr="0067182C" w14:paraId="401BB8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D5B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E90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529C7464" w14:textId="4FEB41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72A0CD3" w14:textId="1DE4B8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AD518" w14:textId="7B28B6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DB66A" w14:textId="08780B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3433D9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26A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61380C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54158BE" w14:textId="7A4FD0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66F6762B" w14:textId="4958EF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04749" w14:textId="6CB87E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5B7212" w14:textId="4793CA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1,980.00 </w:t>
            </w:r>
          </w:p>
        </w:tc>
      </w:tr>
      <w:tr w:rsidR="0067182C" w:rsidRPr="0067182C" w14:paraId="74BA888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8EB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376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04C50404" w14:textId="426C88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537B23F" w14:textId="39ED3C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DD57C" w14:textId="0A4381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3AB2C" w14:textId="5026CA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780.00 </w:t>
            </w:r>
          </w:p>
        </w:tc>
      </w:tr>
      <w:tr w:rsidR="0067182C" w:rsidRPr="0067182C" w14:paraId="710974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3AE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11F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32CC0116" w14:textId="258E30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575277E4" w14:textId="712519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E49EF" w14:textId="27BD54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72314" w14:textId="4B7E92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6,850.00 </w:t>
            </w:r>
          </w:p>
        </w:tc>
      </w:tr>
      <w:tr w:rsidR="0067182C" w:rsidRPr="0067182C" w14:paraId="5E40A3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9FD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757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005285E" w14:textId="633CF8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0,528.32 </w:t>
            </w:r>
          </w:p>
        </w:tc>
        <w:tc>
          <w:tcPr>
            <w:tcW w:w="810" w:type="pct"/>
            <w:tcBorders>
              <w:top w:val="nil"/>
              <w:left w:val="nil"/>
              <w:bottom w:val="single" w:sz="4" w:space="0" w:color="000000"/>
              <w:right w:val="single" w:sz="4" w:space="0" w:color="000000"/>
            </w:tcBorders>
            <w:shd w:val="clear" w:color="auto" w:fill="auto"/>
            <w:noWrap/>
            <w:vAlign w:val="bottom"/>
            <w:hideMark/>
          </w:tcPr>
          <w:p w14:paraId="20EA6F00" w14:textId="7F22DA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1061A" w14:textId="6A39C5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3E8A4" w14:textId="3BE053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0,528.32 </w:t>
            </w:r>
          </w:p>
        </w:tc>
      </w:tr>
      <w:tr w:rsidR="0067182C" w:rsidRPr="0067182C" w14:paraId="331B9E9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21A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179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24ED3D92" w14:textId="5A6832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3C5FC921" w14:textId="394C66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3CE94" w14:textId="698C73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8EA92" w14:textId="0EA0AF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435.00 </w:t>
            </w:r>
          </w:p>
        </w:tc>
      </w:tr>
      <w:tr w:rsidR="0067182C" w:rsidRPr="0067182C" w14:paraId="1F4335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089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DDA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064C2215" w14:textId="35C2C9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C42851" w14:textId="72BA3B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B771A" w14:textId="2C7AB3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50BD1" w14:textId="142853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000.00 </w:t>
            </w:r>
          </w:p>
        </w:tc>
      </w:tr>
      <w:tr w:rsidR="0067182C" w:rsidRPr="0067182C" w14:paraId="5DA1ECC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78BF9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635B7679" w14:textId="7F332B5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1,595,518.29 </w:t>
            </w:r>
          </w:p>
        </w:tc>
        <w:tc>
          <w:tcPr>
            <w:tcW w:w="810" w:type="pct"/>
            <w:tcBorders>
              <w:top w:val="nil"/>
              <w:left w:val="nil"/>
              <w:bottom w:val="single" w:sz="4" w:space="0" w:color="000000"/>
              <w:right w:val="single" w:sz="4" w:space="0" w:color="000000"/>
            </w:tcBorders>
            <w:shd w:val="clear" w:color="A5A5A5" w:fill="A5A5A5"/>
            <w:noWrap/>
            <w:vAlign w:val="bottom"/>
            <w:hideMark/>
          </w:tcPr>
          <w:p w14:paraId="46DCDFCA" w14:textId="4015C2B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2822E70" w14:textId="48F8D6F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73C414C" w14:textId="5AA74E9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1,595,518.29 </w:t>
            </w:r>
          </w:p>
        </w:tc>
      </w:tr>
      <w:tr w:rsidR="0067182C" w:rsidRPr="0067182C" w14:paraId="3EB9B35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67FC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C604F62" w14:textId="7C1CDB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885,06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35D21986" w14:textId="6A4C1BF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2A08FD" w14:textId="0F4C122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A7AD8C" w14:textId="3FFB181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885,067.16 </w:t>
            </w:r>
          </w:p>
        </w:tc>
      </w:tr>
      <w:tr w:rsidR="0067182C" w:rsidRPr="0067182C" w14:paraId="4DDD535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113FF"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91B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2565F74E" w14:textId="59DBD6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53CD3B82" w14:textId="70AB38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0D1B5" w14:textId="446B94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9BA50" w14:textId="005A0B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9,630.00 </w:t>
            </w:r>
          </w:p>
        </w:tc>
      </w:tr>
      <w:tr w:rsidR="0067182C" w:rsidRPr="0067182C" w14:paraId="1156878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25C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054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69FF85B7" w14:textId="08701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0AB99A05" w14:textId="3FEF7D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671CF" w14:textId="3C7280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8CA52" w14:textId="737441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6,096.53 </w:t>
            </w:r>
          </w:p>
        </w:tc>
      </w:tr>
      <w:tr w:rsidR="0067182C" w:rsidRPr="0067182C" w14:paraId="6A9A05E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91F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AAC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476A74D0" w14:textId="6B240B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2,799.15 </w:t>
            </w:r>
          </w:p>
        </w:tc>
        <w:tc>
          <w:tcPr>
            <w:tcW w:w="810" w:type="pct"/>
            <w:tcBorders>
              <w:top w:val="nil"/>
              <w:left w:val="nil"/>
              <w:bottom w:val="single" w:sz="4" w:space="0" w:color="000000"/>
              <w:right w:val="single" w:sz="4" w:space="0" w:color="000000"/>
            </w:tcBorders>
            <w:shd w:val="clear" w:color="auto" w:fill="auto"/>
            <w:noWrap/>
            <w:vAlign w:val="bottom"/>
            <w:hideMark/>
          </w:tcPr>
          <w:p w14:paraId="5A103670" w14:textId="401BC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54F96" w14:textId="622D6D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B12B8" w14:textId="11E062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2,799.15 </w:t>
            </w:r>
          </w:p>
        </w:tc>
      </w:tr>
      <w:tr w:rsidR="0067182C" w:rsidRPr="0067182C" w14:paraId="7FA26A0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0EE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D671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57A85E2E" w14:textId="46157E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7131E479" w14:textId="3D1775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6E707" w14:textId="2662A5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9AEC3" w14:textId="12EDA2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3,966.82 </w:t>
            </w:r>
          </w:p>
        </w:tc>
      </w:tr>
      <w:tr w:rsidR="0067182C" w:rsidRPr="0067182C" w14:paraId="5E53AF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A33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024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6834E119" w14:textId="01B6E9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4FAC6FD8" w14:textId="0263BA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BA3A9" w14:textId="213381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25D57" w14:textId="1E7608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6,364.71 </w:t>
            </w:r>
          </w:p>
        </w:tc>
      </w:tr>
      <w:tr w:rsidR="0067182C" w:rsidRPr="0067182C" w14:paraId="5367D8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B7E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F3E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071EE1BD" w14:textId="6E880D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46C6C529" w14:textId="50C76E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683E5" w14:textId="7271B0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EC568" w14:textId="12B0C4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6,370.00 </w:t>
            </w:r>
          </w:p>
        </w:tc>
      </w:tr>
      <w:tr w:rsidR="0067182C" w:rsidRPr="0067182C" w14:paraId="5206ECC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36A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F5E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5427CAD5" w14:textId="31CB25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159D3935" w14:textId="2301F5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858FB" w14:textId="536353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A6DE7" w14:textId="4D2E6B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8,283.89 </w:t>
            </w:r>
          </w:p>
        </w:tc>
      </w:tr>
      <w:tr w:rsidR="0067182C" w:rsidRPr="0067182C" w14:paraId="023957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6F2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763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2E37BE23" w14:textId="291184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2B8619E9" w14:textId="0C311C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CC746" w14:textId="7010BD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5BB25" w14:textId="672472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3,458.80 </w:t>
            </w:r>
          </w:p>
        </w:tc>
      </w:tr>
      <w:tr w:rsidR="0067182C" w:rsidRPr="0067182C" w14:paraId="2A567C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A39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652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1D7EF19E" w14:textId="33F0DB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A07F811" w14:textId="1D8509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46A76" w14:textId="15893F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4F2E2" w14:textId="2CD58E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379.32 </w:t>
            </w:r>
          </w:p>
        </w:tc>
      </w:tr>
      <w:tr w:rsidR="0067182C" w:rsidRPr="0067182C" w14:paraId="50F9A4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50CC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738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30455821" w14:textId="4EF296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6F52AE52" w14:textId="7BE9CB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672CE" w14:textId="4AF7CE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F1BC7" w14:textId="5346C0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9,492.94 </w:t>
            </w:r>
          </w:p>
        </w:tc>
      </w:tr>
      <w:tr w:rsidR="0067182C" w:rsidRPr="0067182C" w14:paraId="0699C65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571E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FFE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E12A6C5" w14:textId="2C431C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C94B042" w14:textId="762D5A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A7B8A" w14:textId="082DC5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23360" w14:textId="7427EA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5,225.00 </w:t>
            </w:r>
          </w:p>
        </w:tc>
      </w:tr>
      <w:tr w:rsidR="0067182C" w:rsidRPr="0067182C" w14:paraId="15CADA4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AB0A0"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636CCBB" w14:textId="77C5950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328,89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F58FD45" w14:textId="4DEB5BA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F92A04" w14:textId="41F2D7E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CDAF4C" w14:textId="5785BF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328,896.85 </w:t>
            </w:r>
          </w:p>
        </w:tc>
      </w:tr>
      <w:tr w:rsidR="0067182C" w:rsidRPr="0067182C" w14:paraId="476F20A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42C8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C4D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18D33069" w14:textId="561842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78F4F6EB" w14:textId="167B84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1A036" w14:textId="696542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C27CA" w14:textId="275A2B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6,090.42 </w:t>
            </w:r>
          </w:p>
        </w:tc>
      </w:tr>
      <w:tr w:rsidR="0067182C" w:rsidRPr="0067182C" w14:paraId="3DB31C9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3E6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162C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61972264" w14:textId="228278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7E0F35B6" w14:textId="4FB495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C7530" w14:textId="4EDF87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885D6" w14:textId="3AAFD3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5,523.95 </w:t>
            </w:r>
          </w:p>
        </w:tc>
      </w:tr>
      <w:tr w:rsidR="0067182C" w:rsidRPr="0067182C" w14:paraId="2DB0B2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C89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17F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C870BED" w14:textId="37AE82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63E17CC8" w14:textId="4BFC10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CDDE5" w14:textId="71966F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980D8" w14:textId="03F849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830.18 </w:t>
            </w:r>
          </w:p>
        </w:tc>
      </w:tr>
      <w:tr w:rsidR="0067182C" w:rsidRPr="0067182C" w14:paraId="18A9D4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B4A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452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667B1D66" w14:textId="7F601A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1C23D149" w14:textId="12BA97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0A155" w14:textId="793BCE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9FC1D" w14:textId="256F06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6,846.54 </w:t>
            </w:r>
          </w:p>
        </w:tc>
      </w:tr>
      <w:tr w:rsidR="0067182C" w:rsidRPr="0067182C" w14:paraId="6A9268F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094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B8E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08AAD894" w14:textId="3B0546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71,384.32 </w:t>
            </w:r>
          </w:p>
        </w:tc>
        <w:tc>
          <w:tcPr>
            <w:tcW w:w="810" w:type="pct"/>
            <w:tcBorders>
              <w:top w:val="nil"/>
              <w:left w:val="nil"/>
              <w:bottom w:val="single" w:sz="4" w:space="0" w:color="000000"/>
              <w:right w:val="single" w:sz="4" w:space="0" w:color="000000"/>
            </w:tcBorders>
            <w:shd w:val="clear" w:color="auto" w:fill="auto"/>
            <w:noWrap/>
            <w:vAlign w:val="bottom"/>
            <w:hideMark/>
          </w:tcPr>
          <w:p w14:paraId="1D435306" w14:textId="4AB6F6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4DBEE" w14:textId="0D9158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60FA2" w14:textId="798453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71,384.32 </w:t>
            </w:r>
          </w:p>
        </w:tc>
      </w:tr>
      <w:tr w:rsidR="0067182C" w:rsidRPr="0067182C" w14:paraId="6422E3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248B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B6A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D64D27C" w14:textId="41C9DD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3FEB90E0" w14:textId="59A52A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1B332" w14:textId="350A93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46C7D" w14:textId="5D27E3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9,368.82 </w:t>
            </w:r>
          </w:p>
        </w:tc>
      </w:tr>
      <w:tr w:rsidR="0067182C" w:rsidRPr="0067182C" w14:paraId="1ECA3F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855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743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24B6B3EF" w14:textId="3261BA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1021B02B" w14:textId="086DE1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01B03" w14:textId="1AE953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9478A" w14:textId="2F3D62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18,705.15 </w:t>
            </w:r>
          </w:p>
        </w:tc>
      </w:tr>
      <w:tr w:rsidR="0067182C" w:rsidRPr="0067182C" w14:paraId="341640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3CC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B77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A76CEF6" w14:textId="363883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9,806.65 </w:t>
            </w:r>
          </w:p>
        </w:tc>
        <w:tc>
          <w:tcPr>
            <w:tcW w:w="810" w:type="pct"/>
            <w:tcBorders>
              <w:top w:val="nil"/>
              <w:left w:val="nil"/>
              <w:bottom w:val="single" w:sz="4" w:space="0" w:color="000000"/>
              <w:right w:val="single" w:sz="4" w:space="0" w:color="000000"/>
            </w:tcBorders>
            <w:shd w:val="clear" w:color="auto" w:fill="auto"/>
            <w:noWrap/>
            <w:vAlign w:val="bottom"/>
            <w:hideMark/>
          </w:tcPr>
          <w:p w14:paraId="4AEE8B42" w14:textId="0A8724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13F4A" w14:textId="65CF3A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5CB54" w14:textId="48A296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9,806.65 </w:t>
            </w:r>
          </w:p>
        </w:tc>
      </w:tr>
      <w:tr w:rsidR="0067182C" w:rsidRPr="0067182C" w14:paraId="260444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00A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08F4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4D43230" w14:textId="5512A0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1B962E29" w14:textId="7BB61E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5AE36" w14:textId="6BD8B1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94D39" w14:textId="3EF337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7,487.08 </w:t>
            </w:r>
          </w:p>
        </w:tc>
      </w:tr>
      <w:tr w:rsidR="0067182C" w:rsidRPr="0067182C" w14:paraId="525864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4418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1B8F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4661EA65" w14:textId="18F8DF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8,182.54 </w:t>
            </w:r>
          </w:p>
        </w:tc>
        <w:tc>
          <w:tcPr>
            <w:tcW w:w="810" w:type="pct"/>
            <w:tcBorders>
              <w:top w:val="nil"/>
              <w:left w:val="nil"/>
              <w:bottom w:val="single" w:sz="4" w:space="0" w:color="000000"/>
              <w:right w:val="single" w:sz="4" w:space="0" w:color="000000"/>
            </w:tcBorders>
            <w:shd w:val="clear" w:color="auto" w:fill="auto"/>
            <w:noWrap/>
            <w:vAlign w:val="bottom"/>
            <w:hideMark/>
          </w:tcPr>
          <w:p w14:paraId="3569F88A" w14:textId="7D4421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0836D" w14:textId="755BBB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EB667" w14:textId="373B4B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8,182.54 </w:t>
            </w:r>
          </w:p>
        </w:tc>
      </w:tr>
      <w:tr w:rsidR="0067182C" w:rsidRPr="0067182C" w14:paraId="7A6BF8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286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390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827572C" w14:textId="096CF0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4,671.20 </w:t>
            </w:r>
          </w:p>
        </w:tc>
        <w:tc>
          <w:tcPr>
            <w:tcW w:w="810" w:type="pct"/>
            <w:tcBorders>
              <w:top w:val="nil"/>
              <w:left w:val="nil"/>
              <w:bottom w:val="single" w:sz="4" w:space="0" w:color="000000"/>
              <w:right w:val="single" w:sz="4" w:space="0" w:color="000000"/>
            </w:tcBorders>
            <w:shd w:val="clear" w:color="auto" w:fill="auto"/>
            <w:noWrap/>
            <w:vAlign w:val="bottom"/>
            <w:hideMark/>
          </w:tcPr>
          <w:p w14:paraId="0847FCB8" w14:textId="2682CE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6C821" w14:textId="7CBDCC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8770D" w14:textId="0459E4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4,671.20 </w:t>
            </w:r>
          </w:p>
        </w:tc>
      </w:tr>
      <w:tr w:rsidR="0067182C" w:rsidRPr="0067182C" w14:paraId="6631D93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ACBA1"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E029775" w14:textId="2C19E39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095,54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747957A4" w14:textId="26D2D05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241D65" w14:textId="223BB2D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889E67" w14:textId="6B7A315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095,546.09 </w:t>
            </w:r>
          </w:p>
        </w:tc>
      </w:tr>
      <w:tr w:rsidR="0067182C" w:rsidRPr="0067182C" w14:paraId="7177F0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7004E"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364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56AD1354" w14:textId="4C00C8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48CB606C" w14:textId="7749AD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EE015" w14:textId="75764C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75F18" w14:textId="5AC713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5,619.99 </w:t>
            </w:r>
          </w:p>
        </w:tc>
      </w:tr>
      <w:tr w:rsidR="0067182C" w:rsidRPr="0067182C" w14:paraId="2E4291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208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247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11BE52D3" w14:textId="4D75BA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4D7C2891" w14:textId="45CED2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D1A32" w14:textId="0CC866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2A9A2" w14:textId="5C7F2A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31,039.59 </w:t>
            </w:r>
          </w:p>
        </w:tc>
      </w:tr>
      <w:tr w:rsidR="0067182C" w:rsidRPr="0067182C" w14:paraId="1F4B5E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434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D5D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28F304E4" w14:textId="6FDCDF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0E0F6CC2" w14:textId="5C7B37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BFE5C" w14:textId="7FA8DE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9C586" w14:textId="0110D8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25,845.86 </w:t>
            </w:r>
          </w:p>
        </w:tc>
      </w:tr>
      <w:tr w:rsidR="0067182C" w:rsidRPr="0067182C" w14:paraId="6574E19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CE7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BED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3F8CE69A" w14:textId="50EA27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1B7788C0" w14:textId="0D3D4C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5E951" w14:textId="75CD16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4B1C6" w14:textId="7E2C0F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4,842.95 </w:t>
            </w:r>
          </w:p>
        </w:tc>
      </w:tr>
      <w:tr w:rsidR="0067182C" w:rsidRPr="0067182C" w14:paraId="3730015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FC7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A60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17844999" w14:textId="381B5D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49083797" w14:textId="76F0B5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980DC" w14:textId="0D6D61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14C11" w14:textId="2DC66E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6,420.00 </w:t>
            </w:r>
          </w:p>
        </w:tc>
      </w:tr>
      <w:tr w:rsidR="0067182C" w:rsidRPr="0067182C" w14:paraId="33F27F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046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55C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74D93DB" w14:textId="3FC66A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2,396.30 </w:t>
            </w:r>
          </w:p>
        </w:tc>
        <w:tc>
          <w:tcPr>
            <w:tcW w:w="810" w:type="pct"/>
            <w:tcBorders>
              <w:top w:val="nil"/>
              <w:left w:val="nil"/>
              <w:bottom w:val="single" w:sz="4" w:space="0" w:color="000000"/>
              <w:right w:val="single" w:sz="4" w:space="0" w:color="000000"/>
            </w:tcBorders>
            <w:shd w:val="clear" w:color="auto" w:fill="auto"/>
            <w:noWrap/>
            <w:vAlign w:val="bottom"/>
            <w:hideMark/>
          </w:tcPr>
          <w:p w14:paraId="662DFDA4" w14:textId="2DCC12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8688E" w14:textId="6F1559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FB93E" w14:textId="38F20A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2,396.30 </w:t>
            </w:r>
          </w:p>
        </w:tc>
      </w:tr>
      <w:tr w:rsidR="0067182C" w:rsidRPr="0067182C" w14:paraId="7556C8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F54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660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2D163377" w14:textId="400068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1,304.18 </w:t>
            </w:r>
          </w:p>
        </w:tc>
        <w:tc>
          <w:tcPr>
            <w:tcW w:w="810" w:type="pct"/>
            <w:tcBorders>
              <w:top w:val="nil"/>
              <w:left w:val="nil"/>
              <w:bottom w:val="single" w:sz="4" w:space="0" w:color="000000"/>
              <w:right w:val="single" w:sz="4" w:space="0" w:color="000000"/>
            </w:tcBorders>
            <w:shd w:val="clear" w:color="auto" w:fill="auto"/>
            <w:noWrap/>
            <w:vAlign w:val="bottom"/>
            <w:hideMark/>
          </w:tcPr>
          <w:p w14:paraId="47C11E04" w14:textId="2C9B13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96BB9" w14:textId="6DAC42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6841B" w14:textId="7E2058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1,304.18 </w:t>
            </w:r>
          </w:p>
        </w:tc>
      </w:tr>
      <w:tr w:rsidR="0067182C" w:rsidRPr="0067182C" w14:paraId="134F791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4A3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256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43FABE2A" w14:textId="73B41F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055E2A5A" w14:textId="0FE13D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B710D" w14:textId="5F4173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CB598" w14:textId="2213FC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7,826.07 </w:t>
            </w:r>
          </w:p>
        </w:tc>
      </w:tr>
      <w:tr w:rsidR="0067182C" w:rsidRPr="0067182C" w14:paraId="610518E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4236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F9A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36370C25" w14:textId="0EDF15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78D9AC39" w14:textId="4FA835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0FD2B" w14:textId="35BF7F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ED3B35" w14:textId="3B3E74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251.15 </w:t>
            </w:r>
          </w:p>
        </w:tc>
      </w:tr>
      <w:tr w:rsidR="0067182C" w:rsidRPr="0067182C" w14:paraId="3618B02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915A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AE1A427" w14:textId="47A4FA6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436,034.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D63543F" w14:textId="2118CF7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A3B3D5" w14:textId="7BFBF0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3695AB" w14:textId="108D488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436,034.25 </w:t>
            </w:r>
          </w:p>
        </w:tc>
      </w:tr>
      <w:tr w:rsidR="0067182C" w:rsidRPr="0067182C" w14:paraId="0BE0760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2B1C70"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4CEEE514" w14:textId="137B0F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03D71BCB" w14:textId="18D390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1E0F5" w14:textId="089E69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6300945" w14:textId="275153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442,703.84 </w:t>
            </w:r>
          </w:p>
        </w:tc>
      </w:tr>
      <w:tr w:rsidR="0067182C" w:rsidRPr="0067182C" w14:paraId="4D4E439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DD6B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23B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027D698A" w14:textId="6D5CF2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204697D8" w14:textId="419BED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C029A" w14:textId="003D0E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CA337" w14:textId="13BC70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57,148.41 </w:t>
            </w:r>
          </w:p>
        </w:tc>
      </w:tr>
      <w:tr w:rsidR="0067182C" w:rsidRPr="0067182C" w14:paraId="6B80202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373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D6E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66A7D749" w14:textId="36B66E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4FFAF4CB" w14:textId="2EEEEC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DF173" w14:textId="60B1C1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4C397" w14:textId="039EFB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31,350.00 </w:t>
            </w:r>
          </w:p>
        </w:tc>
      </w:tr>
      <w:tr w:rsidR="0067182C" w:rsidRPr="0067182C" w14:paraId="189993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EE0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3B1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eel</w:t>
            </w:r>
          </w:p>
        </w:tc>
        <w:tc>
          <w:tcPr>
            <w:tcW w:w="810" w:type="pct"/>
            <w:tcBorders>
              <w:top w:val="nil"/>
              <w:left w:val="nil"/>
              <w:bottom w:val="single" w:sz="4" w:space="0" w:color="000000"/>
              <w:right w:val="single" w:sz="4" w:space="0" w:color="000000"/>
            </w:tcBorders>
            <w:shd w:val="clear" w:color="auto" w:fill="auto"/>
            <w:noWrap/>
            <w:vAlign w:val="bottom"/>
            <w:hideMark/>
          </w:tcPr>
          <w:p w14:paraId="592FADEB" w14:textId="56F3AE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672.00 </w:t>
            </w:r>
          </w:p>
        </w:tc>
        <w:tc>
          <w:tcPr>
            <w:tcW w:w="810" w:type="pct"/>
            <w:tcBorders>
              <w:top w:val="nil"/>
              <w:left w:val="nil"/>
              <w:bottom w:val="single" w:sz="4" w:space="0" w:color="000000"/>
              <w:right w:val="single" w:sz="4" w:space="0" w:color="000000"/>
            </w:tcBorders>
            <w:shd w:val="clear" w:color="auto" w:fill="auto"/>
            <w:noWrap/>
            <w:vAlign w:val="bottom"/>
            <w:hideMark/>
          </w:tcPr>
          <w:p w14:paraId="152FF201" w14:textId="504FFA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3DDD6" w14:textId="15B0EF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253E6" w14:textId="08C1C5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672.00 </w:t>
            </w:r>
          </w:p>
        </w:tc>
      </w:tr>
      <w:tr w:rsidR="0067182C" w:rsidRPr="0067182C" w14:paraId="65AC32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89D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FE9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53DB91AD" w14:textId="525996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29707569" w14:textId="0E0D2A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515A2" w14:textId="30BAA2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BD58D" w14:textId="1605F7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030.00 </w:t>
            </w:r>
          </w:p>
        </w:tc>
      </w:tr>
      <w:tr w:rsidR="0067182C" w:rsidRPr="0067182C" w14:paraId="0DF637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1EAE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C51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7F1A97FB" w14:textId="7076A0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950.00 </w:t>
            </w:r>
          </w:p>
        </w:tc>
        <w:tc>
          <w:tcPr>
            <w:tcW w:w="810" w:type="pct"/>
            <w:tcBorders>
              <w:top w:val="nil"/>
              <w:left w:val="nil"/>
              <w:bottom w:val="single" w:sz="4" w:space="0" w:color="000000"/>
              <w:right w:val="single" w:sz="4" w:space="0" w:color="000000"/>
            </w:tcBorders>
            <w:shd w:val="clear" w:color="auto" w:fill="auto"/>
            <w:noWrap/>
            <w:vAlign w:val="bottom"/>
            <w:hideMark/>
          </w:tcPr>
          <w:p w14:paraId="3A458413" w14:textId="3F4AE8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8AB8A" w14:textId="0A4FB0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9906B" w14:textId="6C3427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950.00 </w:t>
            </w:r>
          </w:p>
        </w:tc>
      </w:tr>
      <w:tr w:rsidR="0067182C" w:rsidRPr="0067182C" w14:paraId="01EE4E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AFA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0B9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06E694EB" w14:textId="573436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56EBBAD6" w14:textId="574258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B77D0" w14:textId="7147DA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038C3" w14:textId="2EBCF8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83,180.00 </w:t>
            </w:r>
          </w:p>
        </w:tc>
      </w:tr>
      <w:tr w:rsidR="0067182C" w:rsidRPr="0067182C" w14:paraId="63FA86F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DF7E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A5C00EF" w14:textId="562C7E0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69C9B27" w14:textId="3E6A44E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F90833" w14:textId="18BAB6C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CBC6EFB" w14:textId="4D95E60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849,973.94 </w:t>
            </w:r>
          </w:p>
        </w:tc>
      </w:tr>
      <w:tr w:rsidR="0067182C" w:rsidRPr="0067182C" w14:paraId="18F144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7E4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992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769ADCC3" w14:textId="7AB0A1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2E142079" w14:textId="0E4EC0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E90B5" w14:textId="2F8817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245EB" w14:textId="7698E3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91,606.38 </w:t>
            </w:r>
          </w:p>
        </w:tc>
      </w:tr>
      <w:tr w:rsidR="0067182C" w:rsidRPr="0067182C" w14:paraId="292811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348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6F1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7BBBC9A" w14:textId="522B3C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383F3883" w14:textId="2A49BC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7C7E3" w14:textId="39BF68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C488C" w14:textId="757024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7,467.56 </w:t>
            </w:r>
          </w:p>
        </w:tc>
      </w:tr>
      <w:tr w:rsidR="0067182C" w:rsidRPr="0067182C" w14:paraId="4EF6CF5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40D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79EA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DFF3A41" w14:textId="43BC2F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136A81AB" w14:textId="5445D8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D3D7B" w14:textId="68D388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C9902" w14:textId="268245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0,900.00 </w:t>
            </w:r>
          </w:p>
        </w:tc>
      </w:tr>
      <w:tr w:rsidR="0067182C" w:rsidRPr="0067182C" w14:paraId="37A1EC2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7D593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7CD411DA" w14:textId="15A35FC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4,829,688.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EBDE309" w14:textId="235D667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5BBC071" w14:textId="0B734B8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ED25F62" w14:textId="2FC92A8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4,829,688.00 </w:t>
            </w:r>
          </w:p>
        </w:tc>
      </w:tr>
      <w:tr w:rsidR="0067182C" w:rsidRPr="0067182C" w14:paraId="7DCDF69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D347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7C0277B8" w14:textId="6E860AC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B7BA6B" w14:textId="076E755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7755FD" w14:textId="34B0B9A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2AB0D1" w14:textId="4C43402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0,932,900.00 </w:t>
            </w:r>
          </w:p>
        </w:tc>
      </w:tr>
      <w:tr w:rsidR="0067182C" w:rsidRPr="0067182C" w14:paraId="1D1DED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A400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6E4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7F9B4198" w14:textId="29CDF0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230627A" w14:textId="603C2E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E9859" w14:textId="625A5E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74064" w14:textId="652551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600.00 </w:t>
            </w:r>
          </w:p>
        </w:tc>
      </w:tr>
      <w:tr w:rsidR="0067182C" w:rsidRPr="0067182C" w14:paraId="326020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6A7C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F45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2D0F83EF" w14:textId="047AC7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4534B3" w14:textId="4D85EB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39ECE" w14:textId="4CB787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00E44" w14:textId="266546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5A9C71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8C5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360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4F3CB720" w14:textId="065342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4A2AA7" w14:textId="3E6A59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33551" w14:textId="0C5CD3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12670" w14:textId="3147C5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41CAD97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B1B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B08F2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1149F8E0" w14:textId="2D6AAA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DD6DB5" w14:textId="35493B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6ABC6" w14:textId="3E055F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B8776F" w14:textId="213C3C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r>
      <w:tr w:rsidR="0067182C" w:rsidRPr="0067182C" w14:paraId="6DBB29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61C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7D0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54611C49" w14:textId="3F92DE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870D23" w14:textId="61E9C1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FD1C7" w14:textId="59BC51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FA5DE" w14:textId="7E2FB8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22703F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233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10B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239EE60F" w14:textId="4612E1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EC899E" w14:textId="4563BD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846C5" w14:textId="7864DB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FBB45" w14:textId="1AD18A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000177C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A81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9AD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134414F" w14:textId="6AC145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BA3EEE" w14:textId="18EE45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CF206" w14:textId="128BC9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DA78B" w14:textId="0F4DC5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05CAAD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C15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0FE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372ED45B" w14:textId="013DD5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A958000" w14:textId="0862B9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C4AC7" w14:textId="7D21EB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AD98C6" w14:textId="6D79F1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500.00 </w:t>
            </w:r>
          </w:p>
        </w:tc>
      </w:tr>
      <w:tr w:rsidR="0067182C" w:rsidRPr="0067182C" w14:paraId="1486FC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7DB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C78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3AF8CD0E" w14:textId="61C47D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DF7690" w14:textId="6888F2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46268" w14:textId="19317B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FFF6F" w14:textId="040DB5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06EBE4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F3C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408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69F8B852" w14:textId="2C62A6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5C415EF" w14:textId="533EC7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A13C4" w14:textId="2399C9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52AE9" w14:textId="0393EA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r>
      <w:tr w:rsidR="0067182C" w:rsidRPr="0067182C" w14:paraId="7FDE5C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9CE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9E1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4081E12F" w14:textId="7E4744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1A8989F" w14:textId="68028B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3EFB7" w14:textId="35B63B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02528" w14:textId="13C19E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r>
      <w:tr w:rsidR="0067182C" w:rsidRPr="0067182C" w14:paraId="20F5F7F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D52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54A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2160C4D1" w14:textId="461A7D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6B5308" w14:textId="5EB783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D09DC" w14:textId="5C387D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0205A" w14:textId="7DD94E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3E990F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654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71F5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012B0822" w14:textId="14D00C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E3AF8E" w14:textId="168C23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D2C510" w14:textId="3AEED7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EBA2D" w14:textId="593CBF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32B6EA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693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0CA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17137557" w14:textId="599EF7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895BC0" w14:textId="007186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1CA17" w14:textId="651D5A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29911" w14:textId="7829CA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0,000.00 </w:t>
            </w:r>
          </w:p>
        </w:tc>
      </w:tr>
      <w:tr w:rsidR="0067182C" w:rsidRPr="0067182C" w14:paraId="3DC15E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796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759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CAD6575" w14:textId="4E9D01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1A3DAE" w14:textId="0FE330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CFF92" w14:textId="6964EF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56932" w14:textId="7B1BE5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6B4532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1D5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627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1A9A831C" w14:textId="3A0EF4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A4912E" w14:textId="337FE8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25A8B" w14:textId="65BECB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84F40" w14:textId="444DD5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005783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B5F5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4DF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3BA09EA6" w14:textId="7CC957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F31FD9" w14:textId="51303F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97DA1" w14:textId="6849FD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5735D" w14:textId="32BF22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7FAAC7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D12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8D7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339549A1" w14:textId="7D33BA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366EEC" w14:textId="15CCDA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A0783" w14:textId="3A2176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EF3C6" w14:textId="4A09C6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110CCDB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E0CA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1128376A" w14:textId="3E49C12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EE2A1B1" w14:textId="389331C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61E861" w14:textId="2CBBD5E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1CAC5A" w14:textId="2CE412B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238,450.00 </w:t>
            </w:r>
          </w:p>
        </w:tc>
      </w:tr>
      <w:tr w:rsidR="0067182C" w:rsidRPr="0067182C" w14:paraId="26903E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DAB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1867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4FBF534C" w14:textId="679713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EB77ED" w14:textId="50BFA3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4BFD3" w14:textId="58B3F0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91FDDE5" w14:textId="397E00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25,000.00 </w:t>
            </w:r>
          </w:p>
        </w:tc>
      </w:tr>
      <w:tr w:rsidR="0067182C" w:rsidRPr="0067182C" w14:paraId="28B3B8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325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AFB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37811E60" w14:textId="18491D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F770DA8" w14:textId="053F5D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3DC7E" w14:textId="3E9868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EAE5B" w14:textId="77EC04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r>
      <w:tr w:rsidR="0067182C" w:rsidRPr="0067182C" w14:paraId="291C6FF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94A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45BE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24970816" w14:textId="576374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11DF2EE" w14:textId="5B91EF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D847C" w14:textId="7CB189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02B5E" w14:textId="3E79F3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r>
      <w:tr w:rsidR="0067182C" w:rsidRPr="0067182C" w14:paraId="3026F5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047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55B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548EFA98" w14:textId="1BA43E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C308BA3" w14:textId="2EA408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9ADB4" w14:textId="398658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9A2CB" w14:textId="5FA657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r>
      <w:tr w:rsidR="0067182C" w:rsidRPr="0067182C" w14:paraId="3CA5B12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137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D37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276BA760" w14:textId="4C22FA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6800CD6A" w14:textId="54C872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5420D" w14:textId="45AE62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3A31E" w14:textId="4BB44B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4,150.00 </w:t>
            </w:r>
          </w:p>
        </w:tc>
      </w:tr>
      <w:tr w:rsidR="0067182C" w:rsidRPr="0067182C" w14:paraId="6D91FE0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A34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2E4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2FE06929" w14:textId="15C39B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4F2F17D2" w14:textId="2F1F35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1A988" w14:textId="551305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1A2DF" w14:textId="5AE58A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5,300.00 </w:t>
            </w:r>
          </w:p>
        </w:tc>
      </w:tr>
      <w:tr w:rsidR="0067182C" w:rsidRPr="0067182C" w14:paraId="58A01EF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B5B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28B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233EED0C" w14:textId="0779CB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018B90E" w14:textId="757836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023CF" w14:textId="3D2379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A67E2" w14:textId="52A92C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2,800.00 </w:t>
            </w:r>
          </w:p>
        </w:tc>
      </w:tr>
      <w:tr w:rsidR="0067182C" w:rsidRPr="0067182C" w14:paraId="111F7D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0F0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6FC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16709790" w14:textId="5ADBFF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87335E4" w14:textId="4854F6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77013" w14:textId="0A817C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379AC" w14:textId="3D377E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r>
      <w:tr w:rsidR="0067182C" w:rsidRPr="0067182C" w14:paraId="2BDD778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2CC7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6C3AE13F" w14:textId="078CDB0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323,85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E01CEF" w14:textId="5A0D666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C2C56F" w14:textId="145D8F6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1CE72C" w14:textId="3657889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323,853.00 </w:t>
            </w:r>
          </w:p>
        </w:tc>
      </w:tr>
      <w:tr w:rsidR="0067182C" w:rsidRPr="0067182C" w14:paraId="576B70B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E2E5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556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0C53D5CD" w14:textId="28F4B8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3DCB9A" w14:textId="66AB04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89A46" w14:textId="77CF61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D036CA3" w14:textId="5E24F6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00,000.00 </w:t>
            </w:r>
          </w:p>
        </w:tc>
      </w:tr>
      <w:tr w:rsidR="0067182C" w:rsidRPr="0067182C" w14:paraId="2232C16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F4171"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E71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0E2AF933" w14:textId="022695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1A6D1BA" w14:textId="7C9FE0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888E4" w14:textId="06F2C7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84EC6" w14:textId="6AA56A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9,950.00 </w:t>
            </w:r>
          </w:p>
        </w:tc>
      </w:tr>
      <w:tr w:rsidR="0067182C" w:rsidRPr="0067182C" w14:paraId="69D486D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213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D09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16C09F60" w14:textId="7D9F4D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ED826" w14:textId="4CC410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72570" w14:textId="2F2EF0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40870" w14:textId="413BC1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1,800.00 </w:t>
            </w:r>
          </w:p>
        </w:tc>
      </w:tr>
      <w:tr w:rsidR="0067182C" w:rsidRPr="0067182C" w14:paraId="239F313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655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9B7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53370E4D" w14:textId="0A3961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22C7ED6" w14:textId="574E66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A8993" w14:textId="687B76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C77DD" w14:textId="7E6108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6,850.00 </w:t>
            </w:r>
          </w:p>
        </w:tc>
      </w:tr>
      <w:tr w:rsidR="0067182C" w:rsidRPr="0067182C" w14:paraId="748831F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110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729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1B05EDE7" w14:textId="73DC91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4D8485E4" w14:textId="673606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166E6" w14:textId="57A0B5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5750C" w14:textId="4CF821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4,350.00 </w:t>
            </w:r>
          </w:p>
        </w:tc>
      </w:tr>
      <w:tr w:rsidR="0067182C" w:rsidRPr="0067182C" w14:paraId="7B51EC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28E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48B5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0971B48A" w14:textId="78C0D5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6A27CD40" w14:textId="3AAAF7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9F628" w14:textId="2B753D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51134" w14:textId="054BB8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8,950.00 </w:t>
            </w:r>
          </w:p>
        </w:tc>
      </w:tr>
      <w:tr w:rsidR="0067182C" w:rsidRPr="0067182C" w14:paraId="5D2BA5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436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8DE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3B2457E3" w14:textId="591543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7,300.00 </w:t>
            </w:r>
          </w:p>
        </w:tc>
        <w:tc>
          <w:tcPr>
            <w:tcW w:w="810" w:type="pct"/>
            <w:tcBorders>
              <w:top w:val="nil"/>
              <w:left w:val="nil"/>
              <w:bottom w:val="single" w:sz="4" w:space="0" w:color="000000"/>
              <w:right w:val="single" w:sz="4" w:space="0" w:color="000000"/>
            </w:tcBorders>
            <w:shd w:val="clear" w:color="auto" w:fill="auto"/>
            <w:noWrap/>
            <w:vAlign w:val="bottom"/>
            <w:hideMark/>
          </w:tcPr>
          <w:p w14:paraId="7C4C77A7" w14:textId="05F5C6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739DB" w14:textId="5C8012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34785" w14:textId="071D71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7,300.00 </w:t>
            </w:r>
          </w:p>
        </w:tc>
      </w:tr>
      <w:tr w:rsidR="0067182C" w:rsidRPr="0067182C" w14:paraId="5C779E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F37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D8A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68249165" w14:textId="36F64F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5DEAB6A4" w14:textId="4A1386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DA173" w14:textId="3C88E8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77385" w14:textId="538704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4,650.00 </w:t>
            </w:r>
          </w:p>
        </w:tc>
      </w:tr>
      <w:tr w:rsidR="0067182C" w:rsidRPr="0067182C" w14:paraId="54499B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1A8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284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185371A2" w14:textId="1F0DF5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543B22FA" w14:textId="23AF3E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9A377" w14:textId="345880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0F37C" w14:textId="539CC5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42,400.00 </w:t>
            </w:r>
          </w:p>
        </w:tc>
      </w:tr>
      <w:tr w:rsidR="0067182C" w:rsidRPr="0067182C" w14:paraId="6DD0AD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445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EB2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09B098DA" w14:textId="1DD27A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6E4A2A9" w14:textId="3B169F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10177" w14:textId="6AB16E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2046E" w14:textId="4E0B13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9,950.00 </w:t>
            </w:r>
          </w:p>
        </w:tc>
      </w:tr>
      <w:tr w:rsidR="0067182C" w:rsidRPr="0067182C" w14:paraId="731A13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920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393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26E877B4" w14:textId="7BA297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3F44FAFA" w14:textId="7C34C9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D1758" w14:textId="12F6F4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57299" w14:textId="577602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2,563.00 </w:t>
            </w:r>
          </w:p>
        </w:tc>
      </w:tr>
      <w:tr w:rsidR="0067182C" w:rsidRPr="0067182C" w14:paraId="6AF040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AA2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091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20989076" w14:textId="7CEBF4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7EACD52" w14:textId="1FAAA3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37D16" w14:textId="15B484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2749B" w14:textId="3F875E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9,350.00 </w:t>
            </w:r>
          </w:p>
        </w:tc>
      </w:tr>
      <w:tr w:rsidR="0067182C" w:rsidRPr="0067182C" w14:paraId="280B66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02D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9C6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0F8F0A51" w14:textId="68A286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75,740.00 </w:t>
            </w:r>
          </w:p>
        </w:tc>
        <w:tc>
          <w:tcPr>
            <w:tcW w:w="810" w:type="pct"/>
            <w:tcBorders>
              <w:top w:val="nil"/>
              <w:left w:val="nil"/>
              <w:bottom w:val="single" w:sz="4" w:space="0" w:color="000000"/>
              <w:right w:val="single" w:sz="4" w:space="0" w:color="000000"/>
            </w:tcBorders>
            <w:shd w:val="clear" w:color="auto" w:fill="auto"/>
            <w:noWrap/>
            <w:vAlign w:val="bottom"/>
            <w:hideMark/>
          </w:tcPr>
          <w:p w14:paraId="7D8B8CD4" w14:textId="3DFFE5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6A530" w14:textId="443318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C0C2A" w14:textId="0E6303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75,740.00 </w:t>
            </w:r>
          </w:p>
        </w:tc>
      </w:tr>
      <w:tr w:rsidR="0067182C" w:rsidRPr="0067182C" w14:paraId="585EF83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99C4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00CE75DE" w14:textId="31CF895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308,98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B8C8019" w14:textId="1AA53F2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1AE646" w14:textId="2358CB7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00CA55" w14:textId="53C0997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308,985.00 </w:t>
            </w:r>
          </w:p>
        </w:tc>
      </w:tr>
      <w:tr w:rsidR="0067182C" w:rsidRPr="0067182C" w14:paraId="706257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5CD5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3FD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0C8E5DF2" w14:textId="45BAA2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CB6B813" w14:textId="466929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07C5C" w14:textId="75DEA5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F8587" w14:textId="24F2FC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7299F2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23A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67E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6BF1C0DD" w14:textId="1DC657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480D725" w14:textId="67750F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A7FD5" w14:textId="28E1BF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6DC9A" w14:textId="5D14B8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1395F0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81B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1D5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CDD4FFC" w14:textId="23474F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1524871" w14:textId="69B632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20559" w14:textId="5806D2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3E932" w14:textId="60FCD1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2E3961C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697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B60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3F04C18B" w14:textId="5EF9E7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481B8AE" w14:textId="24A304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6B41D" w14:textId="535EB5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8B2A0" w14:textId="4B2E19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2E00C0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96F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547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634DD2F" w14:textId="07359D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516339C" w14:textId="14CF44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6B1D9" w14:textId="15B8D4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1CB4A" w14:textId="76095A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59C438E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8E0C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42B8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2D06AFFD" w14:textId="1B97B8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9A3D7F" w14:textId="037F4F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62101" w14:textId="4A2756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D048C" w14:textId="0227F9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5,500.00 </w:t>
            </w:r>
          </w:p>
        </w:tc>
      </w:tr>
      <w:tr w:rsidR="0067182C" w:rsidRPr="0067182C" w14:paraId="700DDA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747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181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07716451" w14:textId="1D8DC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24222AFA" w14:textId="1F4486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79176" w14:textId="48C02F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43122" w14:textId="7194E7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1,550.00 </w:t>
            </w:r>
          </w:p>
        </w:tc>
      </w:tr>
      <w:tr w:rsidR="0067182C" w:rsidRPr="0067182C" w14:paraId="46D0CA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D1D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793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F1CA8F5" w14:textId="54C3A4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98AA848" w14:textId="1C8F36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698F6" w14:textId="484E17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70829" w14:textId="6EB577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077FD7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33C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4A3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1E9411D8" w14:textId="00730A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07,835.00 </w:t>
            </w:r>
          </w:p>
        </w:tc>
        <w:tc>
          <w:tcPr>
            <w:tcW w:w="810" w:type="pct"/>
            <w:tcBorders>
              <w:top w:val="nil"/>
              <w:left w:val="nil"/>
              <w:bottom w:val="single" w:sz="4" w:space="0" w:color="000000"/>
              <w:right w:val="single" w:sz="4" w:space="0" w:color="000000"/>
            </w:tcBorders>
            <w:shd w:val="clear" w:color="auto" w:fill="auto"/>
            <w:noWrap/>
            <w:vAlign w:val="bottom"/>
            <w:hideMark/>
          </w:tcPr>
          <w:p w14:paraId="317D5CEB" w14:textId="78137D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267DB" w14:textId="30E828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71726" w14:textId="4C71C3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07,835.00 </w:t>
            </w:r>
          </w:p>
        </w:tc>
      </w:tr>
      <w:tr w:rsidR="0067182C" w:rsidRPr="0067182C" w14:paraId="681DE1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893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D7D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20590BAA" w14:textId="30E321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3213681" w14:textId="292423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4B0C0" w14:textId="3C0AEE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DB74E" w14:textId="45679A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0E42520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FDF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876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7D367BBE" w14:textId="6F0EE2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E362395" w14:textId="48846A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FD2D5" w14:textId="5E6D4C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82F11" w14:textId="5D5B44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36E516B9" w14:textId="77777777" w:rsidTr="0067182C">
        <w:trPr>
          <w:trHeight w:val="20"/>
        </w:trPr>
        <w:tc>
          <w:tcPr>
            <w:tcW w:w="80" w:type="pct"/>
            <w:tcBorders>
              <w:top w:val="nil"/>
              <w:left w:val="single" w:sz="4" w:space="0" w:color="000000"/>
              <w:bottom w:val="nil"/>
              <w:right w:val="nil"/>
            </w:tcBorders>
            <w:shd w:val="clear" w:color="auto" w:fill="auto"/>
            <w:vAlign w:val="center"/>
            <w:hideMark/>
          </w:tcPr>
          <w:p w14:paraId="2152A3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7A526D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474DCF3D" w14:textId="5DF215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F143F17" w14:textId="7E47E0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5065D" w14:textId="6D86DF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1C952" w14:textId="1FD07F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1826A0DD" w14:textId="77777777" w:rsidTr="0067182C">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0DA579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202274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64D8EE48" w14:textId="21E079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713A2FF2" w14:textId="3D3B7C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604E576A" w14:textId="3BE442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387C6B21" w14:textId="1F47DB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500.00 </w:t>
            </w:r>
          </w:p>
        </w:tc>
      </w:tr>
      <w:tr w:rsidR="0067182C" w:rsidRPr="0067182C" w14:paraId="30C2226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F609E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25E62DDF" w14:textId="0DA954D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1,449,828.81 </w:t>
            </w:r>
          </w:p>
        </w:tc>
        <w:tc>
          <w:tcPr>
            <w:tcW w:w="810" w:type="pct"/>
            <w:tcBorders>
              <w:top w:val="nil"/>
              <w:left w:val="nil"/>
              <w:bottom w:val="single" w:sz="4" w:space="0" w:color="000000"/>
              <w:right w:val="single" w:sz="4" w:space="0" w:color="000000"/>
            </w:tcBorders>
            <w:shd w:val="clear" w:color="A5A5A5" w:fill="A5A5A5"/>
            <w:noWrap/>
            <w:vAlign w:val="bottom"/>
            <w:hideMark/>
          </w:tcPr>
          <w:p w14:paraId="0A7A86C7" w14:textId="60D86B2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9912DB4" w14:textId="0D2F183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19308B6" w14:textId="7AC45E6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415,428.81 </w:t>
            </w:r>
          </w:p>
        </w:tc>
      </w:tr>
      <w:tr w:rsidR="0067182C" w:rsidRPr="0067182C" w14:paraId="2B22D5B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EC60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5EFB0A5" w14:textId="351F714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7,975,09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75862F5" w14:textId="338CF54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D959FA" w14:textId="758B80F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5D80CB" w14:textId="08A8265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7,975,099.38 </w:t>
            </w:r>
          </w:p>
        </w:tc>
      </w:tr>
      <w:tr w:rsidR="0067182C" w:rsidRPr="0067182C" w14:paraId="7D5BF6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CE18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41B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C7E770E" w14:textId="1F32D9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7AAA38A3" w14:textId="736135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BBC46" w14:textId="2073CC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2BB65" w14:textId="368EF6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2,476.25 </w:t>
            </w:r>
          </w:p>
        </w:tc>
      </w:tr>
      <w:tr w:rsidR="0067182C" w:rsidRPr="0067182C" w14:paraId="1D21CC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FBF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A9F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E67920C" w14:textId="60B480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717,772.00 </w:t>
            </w:r>
          </w:p>
        </w:tc>
        <w:tc>
          <w:tcPr>
            <w:tcW w:w="810" w:type="pct"/>
            <w:tcBorders>
              <w:top w:val="nil"/>
              <w:left w:val="nil"/>
              <w:bottom w:val="single" w:sz="4" w:space="0" w:color="000000"/>
              <w:right w:val="single" w:sz="4" w:space="0" w:color="000000"/>
            </w:tcBorders>
            <w:shd w:val="clear" w:color="auto" w:fill="auto"/>
            <w:noWrap/>
            <w:vAlign w:val="bottom"/>
            <w:hideMark/>
          </w:tcPr>
          <w:p w14:paraId="165AC721" w14:textId="35A203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5FEB4" w14:textId="3A156B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8FE55" w14:textId="2A05D7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717,772.00 </w:t>
            </w:r>
          </w:p>
        </w:tc>
      </w:tr>
      <w:tr w:rsidR="0067182C" w:rsidRPr="0067182C" w14:paraId="2F9A291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06C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D58F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1F8A9F66" w14:textId="6CA0CE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2411D137" w14:textId="0AE195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93F78E" w14:textId="424C73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CF4D9" w14:textId="7216C1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1,423.63 </w:t>
            </w:r>
          </w:p>
        </w:tc>
      </w:tr>
      <w:tr w:rsidR="0067182C" w:rsidRPr="0067182C" w14:paraId="14CEFF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7EF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7D3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5F660FA" w14:textId="4ECDB6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07F3456B" w14:textId="4B22E1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AD13F" w14:textId="011C1B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A1A48" w14:textId="6A0954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766.25 </w:t>
            </w:r>
          </w:p>
        </w:tc>
      </w:tr>
      <w:tr w:rsidR="0067182C" w:rsidRPr="0067182C" w14:paraId="1479F9D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C10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C082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2B5D0389" w14:textId="59ED92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2A5D6DF8" w14:textId="725100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09CB5" w14:textId="5F9274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8AEE2" w14:textId="3ED700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98,800.75 </w:t>
            </w:r>
          </w:p>
        </w:tc>
      </w:tr>
      <w:tr w:rsidR="0067182C" w:rsidRPr="0067182C" w14:paraId="4EC3F8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313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BD0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5108CD54" w14:textId="7110CF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59B9EB87" w14:textId="101E65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D75FB" w14:textId="46237B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3F326" w14:textId="46024C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25,472.50 </w:t>
            </w:r>
          </w:p>
        </w:tc>
      </w:tr>
      <w:tr w:rsidR="0067182C" w:rsidRPr="0067182C" w14:paraId="2E3E775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7D4B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766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2E35869D" w14:textId="1B93CC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5679FDA4" w14:textId="46FC77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456CB" w14:textId="0AD145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277E6" w14:textId="1889DF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23,850.00 </w:t>
            </w:r>
          </w:p>
        </w:tc>
      </w:tr>
      <w:tr w:rsidR="0067182C" w:rsidRPr="0067182C" w14:paraId="5F45A74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514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81D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6F8FD898" w14:textId="180EEC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7C75298A" w14:textId="5D2113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789BF" w14:textId="3BE5ED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C2C8B" w14:textId="5EB420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68,565.56 </w:t>
            </w:r>
          </w:p>
        </w:tc>
      </w:tr>
      <w:tr w:rsidR="0067182C" w:rsidRPr="0067182C" w14:paraId="15B4FE9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E9C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BD2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545E6F8" w14:textId="3BF1ED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65BA7AC7" w14:textId="7FD940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51775" w14:textId="583634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1C44F" w14:textId="2BB7C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8,072.44 </w:t>
            </w:r>
          </w:p>
        </w:tc>
      </w:tr>
      <w:tr w:rsidR="0067182C" w:rsidRPr="0067182C" w14:paraId="5C9C93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8A6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3D1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66BC88DB" w14:textId="60415E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DB2DC5" w14:textId="54A25C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7D435" w14:textId="10E6B6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4AF79" w14:textId="61FB59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r>
      <w:tr w:rsidR="0067182C" w:rsidRPr="0067182C" w14:paraId="5E4F253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550D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15BD180" w14:textId="4C2F812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A8103BA" w14:textId="5EA5FE1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78C372" w14:textId="7D4A79A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EED430" w14:textId="60A7670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748,685.25 </w:t>
            </w:r>
          </w:p>
        </w:tc>
      </w:tr>
      <w:tr w:rsidR="0067182C" w:rsidRPr="0067182C" w14:paraId="679441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4229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F28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2384CB66" w14:textId="5AE753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387BD7C7" w14:textId="058D4B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1D154" w14:textId="33FDA2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82370" w14:textId="2E37F5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532.50 </w:t>
            </w:r>
          </w:p>
        </w:tc>
      </w:tr>
      <w:tr w:rsidR="0067182C" w:rsidRPr="0067182C" w14:paraId="6389C50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961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B38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7D521261" w14:textId="45AC48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50981BAF" w14:textId="39D240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AD992" w14:textId="11571E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99D70" w14:textId="774851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7,195.00 </w:t>
            </w:r>
          </w:p>
        </w:tc>
      </w:tr>
      <w:tr w:rsidR="0067182C" w:rsidRPr="0067182C" w14:paraId="0E9332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77F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F67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9C4FC11" w14:textId="08697B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75070292" w14:textId="3B120B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A988C" w14:textId="169468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AEFED" w14:textId="3FCA1E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2,520.25 </w:t>
            </w:r>
          </w:p>
        </w:tc>
      </w:tr>
      <w:tr w:rsidR="0067182C" w:rsidRPr="0067182C" w14:paraId="4ED3EA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FD66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105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71C2A423" w14:textId="04E1B2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531FCEA5" w14:textId="698F3A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77A91" w14:textId="34DB52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5D25B" w14:textId="670EBC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943.75 </w:t>
            </w:r>
          </w:p>
        </w:tc>
      </w:tr>
      <w:tr w:rsidR="0067182C" w:rsidRPr="0067182C" w14:paraId="6ACB65F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4BA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075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4D8B819" w14:textId="48DE7A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91B4F94" w14:textId="00C465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8B8F6" w14:textId="2F2E53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C60D4" w14:textId="06FC1E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r>
      <w:tr w:rsidR="0067182C" w:rsidRPr="0067182C" w14:paraId="1005D79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414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6824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72D08A4C" w14:textId="2AE776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55681C4" w14:textId="66F3E6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D154C" w14:textId="1A3041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6B6F6" w14:textId="074071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r>
      <w:tr w:rsidR="0067182C" w:rsidRPr="0067182C" w14:paraId="70ABA34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D1F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950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5514D41F" w14:textId="157967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1B1A9DC7" w14:textId="02A205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3A013" w14:textId="317174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0EF5D" w14:textId="29F123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r>
      <w:tr w:rsidR="0067182C" w:rsidRPr="0067182C" w14:paraId="4BCEF8F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44C4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10F76D8" w14:textId="59E2C88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8,979,871.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94F0CA4" w14:textId="37CA63D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8A4D70E" w14:textId="3B9A16B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DB0801" w14:textId="245A53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9,895,471.94 </w:t>
            </w:r>
          </w:p>
        </w:tc>
      </w:tr>
      <w:tr w:rsidR="0067182C" w:rsidRPr="0067182C" w14:paraId="025D549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2C7A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2C9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A88FBEE" w14:textId="0AE7FA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14359003" w14:textId="0553FF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27F8E" w14:textId="18ACD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45AD4" w14:textId="64B010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3,854.63 </w:t>
            </w:r>
          </w:p>
        </w:tc>
      </w:tr>
      <w:tr w:rsidR="0067182C" w:rsidRPr="0067182C" w14:paraId="740050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36CC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066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5693A905" w14:textId="57F0F8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79C7F73C" w14:textId="063E99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4B183" w14:textId="4A8B9F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A93AE" w14:textId="098942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24,143.75 </w:t>
            </w:r>
          </w:p>
        </w:tc>
      </w:tr>
      <w:tr w:rsidR="0067182C" w:rsidRPr="0067182C" w14:paraId="2A11B2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3EE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687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A28CE9A" w14:textId="290BCB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7A8AB698" w14:textId="12E9D2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BDE74" w14:textId="5565A1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1DE16" w14:textId="393B4F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2,435.00 </w:t>
            </w:r>
          </w:p>
        </w:tc>
      </w:tr>
      <w:tr w:rsidR="0067182C" w:rsidRPr="0067182C" w14:paraId="0329FDC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CC7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372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34DE0A6E" w14:textId="1F1CD9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4542E73E" w14:textId="049709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E01BA" w14:textId="6798A2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50BFE" w14:textId="2BDE4B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81,299.38 </w:t>
            </w:r>
          </w:p>
        </w:tc>
      </w:tr>
      <w:tr w:rsidR="0067182C" w:rsidRPr="0067182C" w14:paraId="1E98F4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A2B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427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314B0022" w14:textId="74DDBB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550F484" w14:textId="2DF7EE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12F77" w14:textId="3FDAEC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6B4F4" w14:textId="6D6BE6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r>
      <w:tr w:rsidR="0067182C" w:rsidRPr="0067182C" w14:paraId="1AAEA2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5D4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842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5C7AC3E4" w14:textId="164A74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CB9FAE9" w14:textId="6D3781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BAADD" w14:textId="57EA51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6C19E" w14:textId="756033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r>
      <w:tr w:rsidR="0067182C" w:rsidRPr="0067182C" w14:paraId="7DEA96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7AD1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7328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3B943B9" w14:textId="404D97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567E746" w14:textId="06D6C3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044D1" w14:textId="0FF1CC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CDE58" w14:textId="7D004F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r>
      <w:tr w:rsidR="0067182C" w:rsidRPr="0067182C" w14:paraId="08EC565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615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0C6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5F649D71" w14:textId="350B55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31F8EA05" w14:textId="0A3C53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67FDC" w14:textId="66DB62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3DDB0" w14:textId="04B471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2,545.63 </w:t>
            </w:r>
          </w:p>
        </w:tc>
      </w:tr>
      <w:tr w:rsidR="0067182C" w:rsidRPr="0067182C" w14:paraId="782F118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94A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1DC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4336793F" w14:textId="4F1720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1BD6426D" w14:textId="78B32D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BF0F97" w14:textId="57C89E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5CBFB" w14:textId="27790F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0,265.00 </w:t>
            </w:r>
          </w:p>
        </w:tc>
      </w:tr>
      <w:tr w:rsidR="0067182C" w:rsidRPr="0067182C" w14:paraId="3E0FC34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074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EF4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1A1646D8" w14:textId="406286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63A888C9" w14:textId="1D8C8C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46953" w14:textId="31BB4E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97AFA" w14:textId="6DE5B0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6,377.70 </w:t>
            </w:r>
          </w:p>
        </w:tc>
      </w:tr>
      <w:tr w:rsidR="0067182C" w:rsidRPr="0067182C" w14:paraId="38F8B0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266F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4B6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8138D09" w14:textId="627866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61166F54" w14:textId="50FC2F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9DA49" w14:textId="1D516A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7E428" w14:textId="4C16A5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4,862.50 </w:t>
            </w:r>
          </w:p>
        </w:tc>
      </w:tr>
      <w:tr w:rsidR="0067182C" w:rsidRPr="0067182C" w14:paraId="41B429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6026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7D7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05E29DA0" w14:textId="13FDD4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61C5BB65" w14:textId="07E51B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2FB56" w14:textId="3B9BBB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116CA" w14:textId="4197F5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1,025.00 </w:t>
            </w:r>
          </w:p>
        </w:tc>
      </w:tr>
      <w:tr w:rsidR="0067182C" w:rsidRPr="0067182C" w14:paraId="3C654B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F0F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23D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3AFD5760" w14:textId="198FFD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240DC07D" w14:textId="6CACA3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E413E" w14:textId="474A44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9CC73" w14:textId="3BF49E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653.75 </w:t>
            </w:r>
          </w:p>
        </w:tc>
      </w:tr>
      <w:tr w:rsidR="0067182C" w:rsidRPr="0067182C" w14:paraId="378DB1F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73F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4086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B64193C" w14:textId="54431F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A28F241" w14:textId="125CEA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2912F" w14:textId="06E01F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8B5A7" w14:textId="0C7E03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r>
      <w:tr w:rsidR="0067182C" w:rsidRPr="0067182C" w14:paraId="31DE26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22D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655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1DD9DFC0" w14:textId="553DB6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4A698D02" w14:textId="27FDA1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371C6" w14:textId="1AB191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08FEB" w14:textId="2D472C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6,226.30 </w:t>
            </w:r>
          </w:p>
        </w:tc>
      </w:tr>
      <w:tr w:rsidR="0067182C" w:rsidRPr="0067182C" w14:paraId="08302E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A82B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519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9596C83" w14:textId="54BA54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16A492F1" w14:textId="1A29EA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5E79D" w14:textId="6D71DB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3577C" w14:textId="2CB9AA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0,198.75 </w:t>
            </w:r>
          </w:p>
        </w:tc>
      </w:tr>
      <w:tr w:rsidR="0067182C" w:rsidRPr="0067182C" w14:paraId="509333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19C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C26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74E530A8" w14:textId="6E7A64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5,631.56 </w:t>
            </w:r>
          </w:p>
        </w:tc>
        <w:tc>
          <w:tcPr>
            <w:tcW w:w="810" w:type="pct"/>
            <w:tcBorders>
              <w:top w:val="nil"/>
              <w:left w:val="nil"/>
              <w:bottom w:val="single" w:sz="4" w:space="0" w:color="000000"/>
              <w:right w:val="single" w:sz="4" w:space="0" w:color="000000"/>
            </w:tcBorders>
            <w:shd w:val="clear" w:color="auto" w:fill="auto"/>
            <w:noWrap/>
            <w:vAlign w:val="bottom"/>
            <w:hideMark/>
          </w:tcPr>
          <w:p w14:paraId="17888615" w14:textId="149778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CA094" w14:textId="066BBB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93C83" w14:textId="0BACBF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5,631.56 </w:t>
            </w:r>
          </w:p>
        </w:tc>
      </w:tr>
      <w:tr w:rsidR="0067182C" w:rsidRPr="0067182C" w14:paraId="6BAEAA3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A3BC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555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F705998" w14:textId="0896E0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142A0D24" w14:textId="3F8331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6C75D" w14:textId="2B8432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B17D9" w14:textId="37FC3D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3,655.49 </w:t>
            </w:r>
          </w:p>
        </w:tc>
      </w:tr>
      <w:tr w:rsidR="0067182C" w:rsidRPr="0067182C" w14:paraId="15F4566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5A7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31B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6300B230" w14:textId="12D51B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0CA1C" w14:textId="08AB49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165282" w14:textId="15B4A7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84A3A" w14:textId="58D785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5,600.00 </w:t>
            </w:r>
          </w:p>
        </w:tc>
      </w:tr>
      <w:tr w:rsidR="0067182C" w:rsidRPr="0067182C" w14:paraId="63BA5E9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49F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8FD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0BA66753" w14:textId="28D8DC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09D6953A" w14:textId="0A074C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77CC8" w14:textId="40A8DD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ACCA9" w14:textId="4B1E9C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4,977.50 </w:t>
            </w:r>
          </w:p>
        </w:tc>
      </w:tr>
      <w:tr w:rsidR="0067182C" w:rsidRPr="0067182C" w14:paraId="2D637B8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B8F9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F513BD3" w14:textId="49FEBD1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2A70D3B6" w14:textId="7BA8C74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576C096" w14:textId="773B274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C721AA" w14:textId="3B934E7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796,172.24 </w:t>
            </w:r>
          </w:p>
        </w:tc>
      </w:tr>
      <w:tr w:rsidR="0067182C" w:rsidRPr="0067182C" w14:paraId="088B0E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6E5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1CD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4BFFDAC6" w14:textId="4038D9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3178B90B" w14:textId="59BE84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FB009" w14:textId="3A4FD7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14FB2" w14:textId="5ADB12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5,012.91 </w:t>
            </w:r>
          </w:p>
        </w:tc>
      </w:tr>
      <w:tr w:rsidR="0067182C" w:rsidRPr="0067182C" w14:paraId="5E16EC9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6A6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007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3E3F6D84" w14:textId="1B3D44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2593600" w14:textId="5B71BB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957B2" w14:textId="698653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61C41" w14:textId="4EEFD8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r>
      <w:tr w:rsidR="0067182C" w:rsidRPr="0067182C" w14:paraId="5EBCD8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F23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DBC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1095AC30" w14:textId="52144B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58FB69FA" w14:textId="568EB2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D9308" w14:textId="4A132C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E735F" w14:textId="13A1FA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300,873.80 </w:t>
            </w:r>
          </w:p>
        </w:tc>
      </w:tr>
      <w:tr w:rsidR="0067182C" w:rsidRPr="0067182C" w14:paraId="50F13A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25F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225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197E71CA" w14:textId="6BB7B8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22E0124C" w14:textId="290267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AC521" w14:textId="7321D9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93C75" w14:textId="609931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673.19 </w:t>
            </w:r>
          </w:p>
        </w:tc>
      </w:tr>
      <w:tr w:rsidR="0067182C" w:rsidRPr="0067182C" w14:paraId="7D4D8D4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042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6542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4336F45F" w14:textId="1EC047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2E49ADC4" w14:textId="42A789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BF618" w14:textId="4BFB98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CD1E9" w14:textId="3618DC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355.00 </w:t>
            </w:r>
          </w:p>
        </w:tc>
      </w:tr>
      <w:tr w:rsidR="0067182C" w:rsidRPr="0067182C" w14:paraId="5EE801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252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7AA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5B9620F5" w14:textId="3B1041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297B2B9A" w14:textId="641DDB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46931" w14:textId="341E02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46A1F" w14:textId="137466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8,917.08 </w:t>
            </w:r>
          </w:p>
        </w:tc>
      </w:tr>
      <w:tr w:rsidR="0067182C" w:rsidRPr="0067182C" w14:paraId="4ACCB1E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613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6EB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2C6212BB" w14:textId="1244E1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497565E0" w14:textId="48627F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22954" w14:textId="639260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84506" w14:textId="142AA5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593.13 </w:t>
            </w:r>
          </w:p>
        </w:tc>
      </w:tr>
      <w:tr w:rsidR="0067182C" w:rsidRPr="0067182C" w14:paraId="52576AA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294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AB2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79E2348C" w14:textId="351B8E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7606D4A5" w14:textId="2A9DDA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8AC75" w14:textId="508494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D01B5" w14:textId="0FA27C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2,365.50 </w:t>
            </w:r>
          </w:p>
        </w:tc>
      </w:tr>
      <w:tr w:rsidR="0067182C" w:rsidRPr="0067182C" w14:paraId="52DEF6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434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77C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0EFB0CF4" w14:textId="6627C9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502CAFB3" w14:textId="14F523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D55AB" w14:textId="4796A2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C73AF" w14:textId="575095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710.00 </w:t>
            </w:r>
          </w:p>
        </w:tc>
      </w:tr>
      <w:tr w:rsidR="0067182C" w:rsidRPr="0067182C" w14:paraId="7875C2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E15F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C955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5AB92B4D" w14:textId="6C98FD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0CBF11E0" w14:textId="31E747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D7D3E" w14:textId="6E5B74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A7636" w14:textId="173216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9,988.13 </w:t>
            </w:r>
          </w:p>
        </w:tc>
      </w:tr>
      <w:tr w:rsidR="0067182C" w:rsidRPr="0067182C" w14:paraId="47EBA0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063A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CD7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761E2D9A" w14:textId="10FCF2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7EC85E03" w14:textId="2BBA04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B8D9A" w14:textId="03D240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4382C" w14:textId="3F724F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4,150.33 </w:t>
            </w:r>
          </w:p>
        </w:tc>
      </w:tr>
      <w:tr w:rsidR="0067182C" w:rsidRPr="0067182C" w14:paraId="3F74E1C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05C5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2B4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DB60568" w14:textId="34B569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6AFA1B61" w14:textId="7C165D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945B6" w14:textId="7D0D8E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41921" w14:textId="463388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8,576.31 </w:t>
            </w:r>
          </w:p>
        </w:tc>
      </w:tr>
      <w:tr w:rsidR="0067182C" w:rsidRPr="0067182C" w14:paraId="423801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7550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4F7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CB75261" w14:textId="004B88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2FE02E94" w14:textId="7995E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67A75A" w14:textId="3EBF22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BFB65" w14:textId="50E144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24,585.00 </w:t>
            </w:r>
          </w:p>
        </w:tc>
      </w:tr>
      <w:tr w:rsidR="0067182C" w:rsidRPr="0067182C" w14:paraId="54113A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CFB67"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59A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765AB26F" w14:textId="6EFD61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107C4E41" w14:textId="27DA23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2C5E5" w14:textId="7606E7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E9119" w14:textId="783F58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355.00 </w:t>
            </w:r>
          </w:p>
        </w:tc>
      </w:tr>
      <w:tr w:rsidR="0067182C" w:rsidRPr="0067182C" w14:paraId="5ABF6B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513CE"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5A3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3BF0FACC" w14:textId="423927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6D22706" w14:textId="16E7AB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FCC85" w14:textId="34878F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60520" w14:textId="16EA73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2,395.00 </w:t>
            </w:r>
          </w:p>
        </w:tc>
      </w:tr>
      <w:tr w:rsidR="0067182C" w:rsidRPr="0067182C" w14:paraId="6D26B2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4382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BC9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7D21D5B5" w14:textId="58CFFE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16108CF3" w14:textId="0E063B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BF410" w14:textId="65D666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EBC9D" w14:textId="2A8FE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3,721.86 </w:t>
            </w:r>
          </w:p>
        </w:tc>
      </w:tr>
      <w:tr w:rsidR="0067182C" w:rsidRPr="0067182C" w14:paraId="30FAF45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A314F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0B67EC39" w14:textId="5C885F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4,383,695.66 </w:t>
            </w:r>
          </w:p>
        </w:tc>
        <w:tc>
          <w:tcPr>
            <w:tcW w:w="810" w:type="pct"/>
            <w:tcBorders>
              <w:top w:val="nil"/>
              <w:left w:val="nil"/>
              <w:bottom w:val="single" w:sz="4" w:space="0" w:color="000000"/>
              <w:right w:val="single" w:sz="4" w:space="0" w:color="000000"/>
            </w:tcBorders>
            <w:shd w:val="clear" w:color="A5A5A5" w:fill="A5A5A5"/>
            <w:noWrap/>
            <w:vAlign w:val="bottom"/>
            <w:hideMark/>
          </w:tcPr>
          <w:p w14:paraId="2CDE0BCB" w14:textId="536C6BA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D773BDB" w14:textId="2183587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42401F3B" w14:textId="44E38F2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3,746,560.06 </w:t>
            </w:r>
          </w:p>
        </w:tc>
      </w:tr>
      <w:tr w:rsidR="0067182C" w:rsidRPr="0067182C" w14:paraId="0640833D"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CD2F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1DB66FBA" w14:textId="04545BD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1,398,916.88 </w:t>
            </w:r>
          </w:p>
        </w:tc>
        <w:tc>
          <w:tcPr>
            <w:tcW w:w="810" w:type="pct"/>
            <w:tcBorders>
              <w:top w:val="nil"/>
              <w:left w:val="nil"/>
              <w:bottom w:val="single" w:sz="4" w:space="0" w:color="000000"/>
              <w:right w:val="single" w:sz="4" w:space="0" w:color="000000"/>
            </w:tcBorders>
            <w:shd w:val="clear" w:color="D8D8D8" w:fill="D8D8D8"/>
            <w:noWrap/>
            <w:vAlign w:val="bottom"/>
            <w:hideMark/>
          </w:tcPr>
          <w:p w14:paraId="7AE9012B" w14:textId="0C5316D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DEBD37" w14:textId="1C272FD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70DC4B8" w14:textId="33AFD4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1,469,871.88 </w:t>
            </w:r>
          </w:p>
        </w:tc>
      </w:tr>
      <w:tr w:rsidR="0067182C" w:rsidRPr="0067182C" w14:paraId="758F36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77E11"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C5A3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070EF756" w14:textId="68037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746,193.26 </w:t>
            </w:r>
          </w:p>
        </w:tc>
        <w:tc>
          <w:tcPr>
            <w:tcW w:w="810" w:type="pct"/>
            <w:tcBorders>
              <w:top w:val="nil"/>
              <w:left w:val="nil"/>
              <w:bottom w:val="single" w:sz="4" w:space="0" w:color="000000"/>
              <w:right w:val="single" w:sz="4" w:space="0" w:color="000000"/>
            </w:tcBorders>
            <w:shd w:val="clear" w:color="auto" w:fill="auto"/>
            <w:noWrap/>
            <w:vAlign w:val="bottom"/>
            <w:hideMark/>
          </w:tcPr>
          <w:p w14:paraId="643346A0" w14:textId="2E0A58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964A9" w14:textId="01AF4C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75687" w14:textId="133E7C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746,193.26 </w:t>
            </w:r>
          </w:p>
        </w:tc>
      </w:tr>
      <w:tr w:rsidR="0067182C" w:rsidRPr="0067182C" w14:paraId="5838454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E8B4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30E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13D74C3A" w14:textId="266B0F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45941AC5" w14:textId="55C91C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3DF44" w14:textId="45BAF5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291C88" w14:textId="4B33F3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8,748.24 </w:t>
            </w:r>
          </w:p>
        </w:tc>
      </w:tr>
      <w:tr w:rsidR="0067182C" w:rsidRPr="0067182C" w14:paraId="56B446A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7882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EBF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56D38BFB" w14:textId="1C1229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0CADEEFC" w14:textId="61CD2A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5E203" w14:textId="3BFFA7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C43DC" w14:textId="3E80CF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2,041.34 </w:t>
            </w:r>
          </w:p>
        </w:tc>
      </w:tr>
      <w:tr w:rsidR="0067182C" w:rsidRPr="0067182C" w14:paraId="293D16A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77EE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C8F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28346050" w14:textId="744D04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7C5FB71F" w14:textId="42BC31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12D33" w14:textId="0E5F98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FF0FD" w14:textId="36CB81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5,651.60 </w:t>
            </w:r>
          </w:p>
        </w:tc>
      </w:tr>
      <w:tr w:rsidR="0067182C" w:rsidRPr="0067182C" w14:paraId="48C5F27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B623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F144F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193C66BC" w14:textId="0C54E7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3,588.70 </w:t>
            </w:r>
          </w:p>
        </w:tc>
        <w:tc>
          <w:tcPr>
            <w:tcW w:w="810" w:type="pct"/>
            <w:tcBorders>
              <w:top w:val="nil"/>
              <w:left w:val="nil"/>
              <w:bottom w:val="single" w:sz="4" w:space="0" w:color="000000"/>
              <w:right w:val="single" w:sz="4" w:space="0" w:color="000000"/>
            </w:tcBorders>
            <w:shd w:val="clear" w:color="auto" w:fill="auto"/>
            <w:noWrap/>
            <w:vAlign w:val="bottom"/>
            <w:hideMark/>
          </w:tcPr>
          <w:p w14:paraId="3D3DE89A" w14:textId="28246E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13F87" w14:textId="288538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EE0E1" w14:textId="36A457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3,588.70 </w:t>
            </w:r>
          </w:p>
        </w:tc>
      </w:tr>
      <w:tr w:rsidR="0067182C" w:rsidRPr="0067182C" w14:paraId="71169C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40AE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274C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1B565600" w14:textId="7A9D55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5A2E0CD3" w14:textId="2849C4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ED7CA" w14:textId="114B2B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931C1" w14:textId="666F66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7,793.72 </w:t>
            </w:r>
          </w:p>
        </w:tc>
      </w:tr>
      <w:tr w:rsidR="0067182C" w:rsidRPr="0067182C" w14:paraId="653715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19AF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37F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77AB589" w14:textId="053FB1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2,799.23 </w:t>
            </w:r>
          </w:p>
        </w:tc>
        <w:tc>
          <w:tcPr>
            <w:tcW w:w="810" w:type="pct"/>
            <w:tcBorders>
              <w:top w:val="nil"/>
              <w:left w:val="nil"/>
              <w:bottom w:val="single" w:sz="4" w:space="0" w:color="000000"/>
              <w:right w:val="single" w:sz="4" w:space="0" w:color="000000"/>
            </w:tcBorders>
            <w:shd w:val="clear" w:color="auto" w:fill="auto"/>
            <w:noWrap/>
            <w:vAlign w:val="bottom"/>
            <w:hideMark/>
          </w:tcPr>
          <w:p w14:paraId="39932F7F" w14:textId="12DB4B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1F62C" w14:textId="619EE2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DEA6D" w14:textId="05A3F2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2,799.23 </w:t>
            </w:r>
          </w:p>
        </w:tc>
      </w:tr>
      <w:tr w:rsidR="0067182C" w:rsidRPr="0067182C" w14:paraId="2ED22A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D57B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B5A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CB386F5" w14:textId="1E51BB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2E4D1722" w14:textId="2910B8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D3AAF" w14:textId="652E3C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1226C" w14:textId="160DB9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2,785.90 </w:t>
            </w:r>
          </w:p>
        </w:tc>
      </w:tr>
      <w:tr w:rsidR="0067182C" w:rsidRPr="0067182C" w14:paraId="3CEAD42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FA37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F3E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69AFD97A" w14:textId="064D18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1A36FBE2" w14:textId="6D6700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9C96B" w14:textId="7EBA89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0F02D" w14:textId="4E82FF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9,086.88 </w:t>
            </w:r>
          </w:p>
        </w:tc>
      </w:tr>
      <w:tr w:rsidR="0067182C" w:rsidRPr="0067182C" w14:paraId="7EC57D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A966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9591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426AC4FB" w14:textId="47A84A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1513A8ED" w14:textId="4A45E7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45A79" w14:textId="0976A7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FADA6" w14:textId="399BA7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75,518.08 </w:t>
            </w:r>
          </w:p>
        </w:tc>
      </w:tr>
      <w:tr w:rsidR="0067182C" w:rsidRPr="0067182C" w14:paraId="080480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ACA4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E604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618F7773" w14:textId="7AA55B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57E66ED0" w14:textId="29E517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5FAF4" w14:textId="0B2CC7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37E930DE" w14:textId="0D2063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1,615.98 </w:t>
            </w:r>
          </w:p>
        </w:tc>
      </w:tr>
      <w:tr w:rsidR="0067182C" w:rsidRPr="0067182C" w14:paraId="7C8BDD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EBB6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7F2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6E91C5EB" w14:textId="674970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6962C460" w14:textId="22A687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48865" w14:textId="1B001B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14549" w14:textId="410045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553.64 </w:t>
            </w:r>
          </w:p>
        </w:tc>
      </w:tr>
      <w:tr w:rsidR="0067182C" w:rsidRPr="0067182C" w14:paraId="05B9D6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A6740"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7CD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6DAB48DB" w14:textId="05A431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5F16EAEC" w14:textId="074F2B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F5932" w14:textId="284489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D977F" w14:textId="6D4BD4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3,531.70 </w:t>
            </w:r>
          </w:p>
        </w:tc>
      </w:tr>
      <w:tr w:rsidR="0067182C" w:rsidRPr="0067182C" w14:paraId="2F10CA1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9690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F7A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5CA8809C" w14:textId="08CF3A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475AD8C8" w14:textId="5FB7F7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B5105" w14:textId="4B5A1D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FD08F" w14:textId="54F644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7,315.82 </w:t>
            </w:r>
          </w:p>
        </w:tc>
      </w:tr>
      <w:tr w:rsidR="0067182C" w:rsidRPr="0067182C" w14:paraId="199709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540B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0E2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2078E9E0" w14:textId="41538E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59B0FA55" w14:textId="13DF51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0856A" w14:textId="363944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B1AFB" w14:textId="5B6A5A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2,925.28 </w:t>
            </w:r>
          </w:p>
        </w:tc>
      </w:tr>
      <w:tr w:rsidR="0067182C" w:rsidRPr="0067182C" w14:paraId="3ECD4D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5E4B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4752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2B7E70B8" w14:textId="622350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2CB714BE" w14:textId="1CDD55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384F5" w14:textId="5E0E80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06CDE" w14:textId="1B8D58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4,904.06 </w:t>
            </w:r>
          </w:p>
        </w:tc>
      </w:tr>
      <w:tr w:rsidR="0067182C" w:rsidRPr="0067182C" w14:paraId="699D50F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3F57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C52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355674F7" w14:textId="15C488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50D1EEE9" w14:textId="0B062F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74FEA" w14:textId="445641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193BC" w14:textId="633DDE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9,167.42 </w:t>
            </w:r>
          </w:p>
        </w:tc>
      </w:tr>
      <w:tr w:rsidR="0067182C" w:rsidRPr="0067182C" w14:paraId="0607B30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7DA0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38D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2346E90C" w14:textId="6D7B02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72672A87" w14:textId="4CDA1D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76D95" w14:textId="4DE123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3E6BD" w14:textId="4C0173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270.58 </w:t>
            </w:r>
          </w:p>
        </w:tc>
      </w:tr>
      <w:tr w:rsidR="0067182C" w:rsidRPr="0067182C" w14:paraId="2FA144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B1F1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51E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BB88BE5" w14:textId="1A6CCA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21DBD02C" w14:textId="361B52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DE4C1" w14:textId="7B6E70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D7F80" w14:textId="3BFB0A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1,473.34 </w:t>
            </w:r>
          </w:p>
        </w:tc>
      </w:tr>
      <w:tr w:rsidR="0067182C" w:rsidRPr="0067182C" w14:paraId="5FF998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F8E0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945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62D731A5" w14:textId="54B081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8,294.12 </w:t>
            </w:r>
          </w:p>
        </w:tc>
        <w:tc>
          <w:tcPr>
            <w:tcW w:w="810" w:type="pct"/>
            <w:tcBorders>
              <w:top w:val="nil"/>
              <w:left w:val="nil"/>
              <w:bottom w:val="single" w:sz="4" w:space="0" w:color="000000"/>
              <w:right w:val="single" w:sz="4" w:space="0" w:color="000000"/>
            </w:tcBorders>
            <w:shd w:val="clear" w:color="auto" w:fill="auto"/>
            <w:noWrap/>
            <w:vAlign w:val="bottom"/>
            <w:hideMark/>
          </w:tcPr>
          <w:p w14:paraId="749869EB" w14:textId="638527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45A8E" w14:textId="7DEC59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2A892" w14:textId="4AF11D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8,294.12 </w:t>
            </w:r>
          </w:p>
        </w:tc>
      </w:tr>
      <w:tr w:rsidR="0067182C" w:rsidRPr="0067182C" w14:paraId="70393F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26D00"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C50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D228E9F" w14:textId="14C0B6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21C63E6F" w14:textId="53124D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5E58A" w14:textId="564DBA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3C854" w14:textId="078D02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388.00 </w:t>
            </w:r>
          </w:p>
        </w:tc>
      </w:tr>
      <w:tr w:rsidR="0067182C" w:rsidRPr="0067182C" w14:paraId="553438A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A690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C79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7D04164" w14:textId="5A302B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4,164.64 </w:t>
            </w:r>
          </w:p>
        </w:tc>
        <w:tc>
          <w:tcPr>
            <w:tcW w:w="810" w:type="pct"/>
            <w:tcBorders>
              <w:top w:val="nil"/>
              <w:left w:val="nil"/>
              <w:bottom w:val="single" w:sz="4" w:space="0" w:color="000000"/>
              <w:right w:val="single" w:sz="4" w:space="0" w:color="000000"/>
            </w:tcBorders>
            <w:shd w:val="clear" w:color="auto" w:fill="auto"/>
            <w:noWrap/>
            <w:vAlign w:val="bottom"/>
            <w:hideMark/>
          </w:tcPr>
          <w:p w14:paraId="7B695D6F" w14:textId="3FC278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14326FCD" w14:textId="159222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7C457" w14:textId="0A1489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6,119.64 </w:t>
            </w:r>
          </w:p>
        </w:tc>
      </w:tr>
      <w:tr w:rsidR="0067182C" w:rsidRPr="0067182C" w14:paraId="3FBEE4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DA8F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71C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F145E6E" w14:textId="4418F2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7B77A1A3" w14:textId="390871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80D7D6" w14:textId="37FBB0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4FCB0" w14:textId="62859C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80,489.87 </w:t>
            </w:r>
          </w:p>
        </w:tc>
      </w:tr>
      <w:tr w:rsidR="0067182C" w:rsidRPr="0067182C" w14:paraId="67DA32C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F1F4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069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4F2594A2" w14:textId="6B5FE5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6FC3F95E" w14:textId="361CF7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28847" w14:textId="4B5312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2F2D2" w14:textId="1AD0D7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5,510.76 </w:t>
            </w:r>
          </w:p>
        </w:tc>
      </w:tr>
      <w:tr w:rsidR="0067182C" w:rsidRPr="0067182C" w14:paraId="6A3DDBB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A3FD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F6B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5B5A06E6" w14:textId="34D529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27C78384" w14:textId="0742F6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D3040" w14:textId="5CE0EA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0E42A" w14:textId="381E40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2,704.78 </w:t>
            </w:r>
          </w:p>
        </w:tc>
      </w:tr>
      <w:tr w:rsidR="0067182C" w:rsidRPr="0067182C" w14:paraId="4E63899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3387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971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42BED19B" w14:textId="34F5A0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2D7BF277" w14:textId="058E36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179D4" w14:textId="572672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B6F24" w14:textId="20B05E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7,458.46 </w:t>
            </w:r>
          </w:p>
        </w:tc>
      </w:tr>
      <w:tr w:rsidR="0067182C" w:rsidRPr="0067182C" w14:paraId="1248CC8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2A46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9B3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02B8E6B0" w14:textId="36C399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0,941.48 </w:t>
            </w:r>
          </w:p>
        </w:tc>
        <w:tc>
          <w:tcPr>
            <w:tcW w:w="810" w:type="pct"/>
            <w:tcBorders>
              <w:top w:val="nil"/>
              <w:left w:val="nil"/>
              <w:bottom w:val="single" w:sz="4" w:space="0" w:color="000000"/>
              <w:right w:val="single" w:sz="4" w:space="0" w:color="000000"/>
            </w:tcBorders>
            <w:shd w:val="clear" w:color="auto" w:fill="auto"/>
            <w:noWrap/>
            <w:vAlign w:val="bottom"/>
            <w:hideMark/>
          </w:tcPr>
          <w:p w14:paraId="0A769A99" w14:textId="73F0C7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59CF4" w14:textId="6CC54F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2FE0B" w14:textId="01CDC3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0,941.48 </w:t>
            </w:r>
          </w:p>
        </w:tc>
      </w:tr>
      <w:tr w:rsidR="0067182C" w:rsidRPr="0067182C" w14:paraId="19E7D49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B73D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36F8EC28" w14:textId="70FCE98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316,00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6889293" w14:textId="7B74D9B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6BD54A" w14:textId="468AE0A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E24117" w14:textId="7F963F1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316,002.88 </w:t>
            </w:r>
          </w:p>
        </w:tc>
      </w:tr>
      <w:tr w:rsidR="0067182C" w:rsidRPr="0067182C" w14:paraId="1157A96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3786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ECF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071FB1F8" w14:textId="0734C1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65FB33C9" w14:textId="631D46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E84CD" w14:textId="69C691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9A40E" w14:textId="5DFC18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84,094.26 </w:t>
            </w:r>
          </w:p>
        </w:tc>
      </w:tr>
      <w:tr w:rsidR="0067182C" w:rsidRPr="0067182C" w14:paraId="1CC569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A48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69B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3B098D8B" w14:textId="6303EC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7,256.24 </w:t>
            </w:r>
          </w:p>
        </w:tc>
        <w:tc>
          <w:tcPr>
            <w:tcW w:w="810" w:type="pct"/>
            <w:tcBorders>
              <w:top w:val="nil"/>
              <w:left w:val="nil"/>
              <w:bottom w:val="single" w:sz="4" w:space="0" w:color="000000"/>
              <w:right w:val="single" w:sz="4" w:space="0" w:color="000000"/>
            </w:tcBorders>
            <w:shd w:val="clear" w:color="auto" w:fill="auto"/>
            <w:noWrap/>
            <w:vAlign w:val="bottom"/>
            <w:hideMark/>
          </w:tcPr>
          <w:p w14:paraId="7887DEDD" w14:textId="15C454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DCE88" w14:textId="246688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8EFD3" w14:textId="1C0138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7,256.24 </w:t>
            </w:r>
          </w:p>
        </w:tc>
      </w:tr>
      <w:tr w:rsidR="0067182C" w:rsidRPr="0067182C" w14:paraId="6CBA6B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31F1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D0F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4734858F" w14:textId="7CB3C4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3,828.68 </w:t>
            </w:r>
          </w:p>
        </w:tc>
        <w:tc>
          <w:tcPr>
            <w:tcW w:w="810" w:type="pct"/>
            <w:tcBorders>
              <w:top w:val="nil"/>
              <w:left w:val="nil"/>
              <w:bottom w:val="single" w:sz="4" w:space="0" w:color="000000"/>
              <w:right w:val="single" w:sz="4" w:space="0" w:color="000000"/>
            </w:tcBorders>
            <w:shd w:val="clear" w:color="auto" w:fill="auto"/>
            <w:noWrap/>
            <w:vAlign w:val="bottom"/>
            <w:hideMark/>
          </w:tcPr>
          <w:p w14:paraId="44F4A00E" w14:textId="0A74D7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D2282" w14:textId="3AD234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1C4DF" w14:textId="72A2E2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3,828.68 </w:t>
            </w:r>
          </w:p>
        </w:tc>
      </w:tr>
      <w:tr w:rsidR="0067182C" w:rsidRPr="0067182C" w14:paraId="714E4C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5AC2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9ED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2647431A" w14:textId="5A1D9A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2,883.73 </w:t>
            </w:r>
          </w:p>
        </w:tc>
        <w:tc>
          <w:tcPr>
            <w:tcW w:w="810" w:type="pct"/>
            <w:tcBorders>
              <w:top w:val="nil"/>
              <w:left w:val="nil"/>
              <w:bottom w:val="single" w:sz="4" w:space="0" w:color="000000"/>
              <w:right w:val="single" w:sz="4" w:space="0" w:color="000000"/>
            </w:tcBorders>
            <w:shd w:val="clear" w:color="auto" w:fill="auto"/>
            <w:noWrap/>
            <w:vAlign w:val="bottom"/>
            <w:hideMark/>
          </w:tcPr>
          <w:p w14:paraId="16E6140A" w14:textId="5567CB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B8413" w14:textId="63D82F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68878" w14:textId="325FB1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2,883.73 </w:t>
            </w:r>
          </w:p>
        </w:tc>
      </w:tr>
      <w:tr w:rsidR="0067182C" w:rsidRPr="0067182C" w14:paraId="42E38E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AA23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E5B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DE7E09D" w14:textId="6351EE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12,764.26 </w:t>
            </w:r>
          </w:p>
        </w:tc>
        <w:tc>
          <w:tcPr>
            <w:tcW w:w="810" w:type="pct"/>
            <w:tcBorders>
              <w:top w:val="nil"/>
              <w:left w:val="nil"/>
              <w:bottom w:val="single" w:sz="4" w:space="0" w:color="000000"/>
              <w:right w:val="single" w:sz="4" w:space="0" w:color="000000"/>
            </w:tcBorders>
            <w:shd w:val="clear" w:color="auto" w:fill="auto"/>
            <w:noWrap/>
            <w:vAlign w:val="bottom"/>
            <w:hideMark/>
          </w:tcPr>
          <w:p w14:paraId="33A0AE98" w14:textId="726295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6C29A" w14:textId="024207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46F6E" w14:textId="15A0ED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12,764.26 </w:t>
            </w:r>
          </w:p>
        </w:tc>
      </w:tr>
      <w:tr w:rsidR="0067182C" w:rsidRPr="0067182C" w14:paraId="68B911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E9F8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B3F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37D4B86F" w14:textId="2E3FDC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2,449.25 </w:t>
            </w:r>
          </w:p>
        </w:tc>
        <w:tc>
          <w:tcPr>
            <w:tcW w:w="810" w:type="pct"/>
            <w:tcBorders>
              <w:top w:val="nil"/>
              <w:left w:val="nil"/>
              <w:bottom w:val="single" w:sz="4" w:space="0" w:color="000000"/>
              <w:right w:val="single" w:sz="4" w:space="0" w:color="000000"/>
            </w:tcBorders>
            <w:shd w:val="clear" w:color="auto" w:fill="auto"/>
            <w:noWrap/>
            <w:vAlign w:val="bottom"/>
            <w:hideMark/>
          </w:tcPr>
          <w:p w14:paraId="76B44E8A" w14:textId="6580DF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60AA0" w14:textId="369B27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29E1F" w14:textId="5D9072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2,449.25 </w:t>
            </w:r>
          </w:p>
        </w:tc>
      </w:tr>
      <w:tr w:rsidR="0067182C" w:rsidRPr="0067182C" w14:paraId="19E3ED7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41C2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8B7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62C2A639" w14:textId="3B4531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2,726.46 </w:t>
            </w:r>
          </w:p>
        </w:tc>
        <w:tc>
          <w:tcPr>
            <w:tcW w:w="810" w:type="pct"/>
            <w:tcBorders>
              <w:top w:val="nil"/>
              <w:left w:val="nil"/>
              <w:bottom w:val="single" w:sz="4" w:space="0" w:color="000000"/>
              <w:right w:val="single" w:sz="4" w:space="0" w:color="000000"/>
            </w:tcBorders>
            <w:shd w:val="clear" w:color="auto" w:fill="auto"/>
            <w:noWrap/>
            <w:vAlign w:val="bottom"/>
            <w:hideMark/>
          </w:tcPr>
          <w:p w14:paraId="606FCC18" w14:textId="3C3B42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5AA6F" w14:textId="0EE174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82583" w14:textId="57D8B7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2,726.46 </w:t>
            </w:r>
          </w:p>
        </w:tc>
      </w:tr>
      <w:tr w:rsidR="0067182C" w:rsidRPr="0067182C" w14:paraId="1EE9797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A47D2"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03422FB7" w14:textId="226E210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4,621,05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1D2D2C97" w14:textId="5809179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145DAB" w14:textId="42545A1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4D5A5E89" w14:textId="013EE24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3,912,966.97 </w:t>
            </w:r>
          </w:p>
        </w:tc>
      </w:tr>
      <w:tr w:rsidR="0067182C" w:rsidRPr="0067182C" w14:paraId="535EC6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4F5C8"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605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08EB8B54" w14:textId="473140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4F4CC851" w14:textId="4894E6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DAB1C" w14:textId="60DA4B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A2949" w14:textId="66ACD7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0,655.54 </w:t>
            </w:r>
          </w:p>
        </w:tc>
      </w:tr>
      <w:tr w:rsidR="0067182C" w:rsidRPr="0067182C" w14:paraId="548D8B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B05BE"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835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4DDC47BC" w14:textId="10163A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833,564.02 </w:t>
            </w:r>
          </w:p>
        </w:tc>
        <w:tc>
          <w:tcPr>
            <w:tcW w:w="810" w:type="pct"/>
            <w:tcBorders>
              <w:top w:val="nil"/>
              <w:left w:val="nil"/>
              <w:bottom w:val="single" w:sz="4" w:space="0" w:color="000000"/>
              <w:right w:val="single" w:sz="4" w:space="0" w:color="000000"/>
            </w:tcBorders>
            <w:shd w:val="clear" w:color="auto" w:fill="auto"/>
            <w:noWrap/>
            <w:vAlign w:val="bottom"/>
            <w:hideMark/>
          </w:tcPr>
          <w:p w14:paraId="16B8D7CF" w14:textId="4D70C2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BD1E0" w14:textId="0E2B73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2DEF68A0" w14:textId="3603AF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580,364.42 </w:t>
            </w:r>
          </w:p>
        </w:tc>
      </w:tr>
      <w:tr w:rsidR="0067182C" w:rsidRPr="0067182C" w14:paraId="6F973C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7011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289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6331B269" w14:textId="08BECE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04964070" w14:textId="0364AA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2B772" w14:textId="188E26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45114" w14:textId="1A12A6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03,108.90 </w:t>
            </w:r>
          </w:p>
        </w:tc>
      </w:tr>
      <w:tr w:rsidR="0067182C" w:rsidRPr="0067182C" w14:paraId="323A16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1FBA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FD2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22E768A8" w14:textId="731DD7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22A6A882" w14:textId="0EF13F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B54E5" w14:textId="150B16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4D4F1" w14:textId="5C4842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6,504.00 </w:t>
            </w:r>
          </w:p>
        </w:tc>
      </w:tr>
      <w:tr w:rsidR="0067182C" w:rsidRPr="0067182C" w14:paraId="11D252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30EB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7D73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1DD96D39" w14:textId="36857C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393FD54F" w14:textId="039DB2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E71AFA" w14:textId="006D30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1D02DC83" w14:textId="119BAC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62,595.36 </w:t>
            </w:r>
          </w:p>
        </w:tc>
      </w:tr>
      <w:tr w:rsidR="0067182C" w:rsidRPr="0067182C" w14:paraId="79F8790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1DCD8"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226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5C4977F9" w14:textId="7C3B49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19,838.90 </w:t>
            </w:r>
          </w:p>
        </w:tc>
        <w:tc>
          <w:tcPr>
            <w:tcW w:w="810" w:type="pct"/>
            <w:tcBorders>
              <w:top w:val="nil"/>
              <w:left w:val="nil"/>
              <w:bottom w:val="single" w:sz="4" w:space="0" w:color="000000"/>
              <w:right w:val="single" w:sz="4" w:space="0" w:color="000000"/>
            </w:tcBorders>
            <w:shd w:val="clear" w:color="auto" w:fill="auto"/>
            <w:noWrap/>
            <w:vAlign w:val="bottom"/>
            <w:hideMark/>
          </w:tcPr>
          <w:p w14:paraId="098C7230" w14:textId="35873A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6C055009" w14:textId="2B4021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22DC56BE" w14:textId="70A03E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794,092.90 </w:t>
            </w:r>
          </w:p>
        </w:tc>
      </w:tr>
      <w:tr w:rsidR="0067182C" w:rsidRPr="0067182C" w14:paraId="260F75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8291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CEA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12901771" w14:textId="2D0297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3CDFF6C9" w14:textId="487A1F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770B415A" w14:textId="4BBE5B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70CB7" w14:textId="7492C9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5,796.30 </w:t>
            </w:r>
          </w:p>
        </w:tc>
      </w:tr>
      <w:tr w:rsidR="0067182C" w:rsidRPr="0067182C" w14:paraId="7E598E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AC39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DB34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24D43CBC" w14:textId="575155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7D2AAEC4" w14:textId="2ECAE2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F976D" w14:textId="29B12E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1251C" w14:textId="66AE35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9,958.46 </w:t>
            </w:r>
          </w:p>
        </w:tc>
      </w:tr>
      <w:tr w:rsidR="0067182C" w:rsidRPr="0067182C" w14:paraId="54E6A7C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5AFE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978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5EEF435E" w14:textId="02E567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1BF85347" w14:textId="2436D2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F9460" w14:textId="6FE7E3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BE897" w14:textId="0AF447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2,470.12 </w:t>
            </w:r>
          </w:p>
        </w:tc>
      </w:tr>
      <w:tr w:rsidR="0067182C" w:rsidRPr="0067182C" w14:paraId="108A4E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006C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055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77BA048" w14:textId="4BCEEC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92,709.69 </w:t>
            </w:r>
          </w:p>
        </w:tc>
        <w:tc>
          <w:tcPr>
            <w:tcW w:w="810" w:type="pct"/>
            <w:tcBorders>
              <w:top w:val="nil"/>
              <w:left w:val="nil"/>
              <w:bottom w:val="single" w:sz="4" w:space="0" w:color="000000"/>
              <w:right w:val="single" w:sz="4" w:space="0" w:color="000000"/>
            </w:tcBorders>
            <w:shd w:val="clear" w:color="auto" w:fill="auto"/>
            <w:noWrap/>
            <w:vAlign w:val="bottom"/>
            <w:hideMark/>
          </w:tcPr>
          <w:p w14:paraId="5CC0DA9F" w14:textId="11BA6C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FF853" w14:textId="7041D6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67DF1" w14:textId="7ABD7D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92,709.69 </w:t>
            </w:r>
          </w:p>
        </w:tc>
      </w:tr>
      <w:tr w:rsidR="0067182C" w:rsidRPr="0067182C" w14:paraId="6C9587D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A4C8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671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5C414DB3" w14:textId="5F4C30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504EB141" w14:textId="73A13E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2F3A9" w14:textId="367033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A8D90" w14:textId="1D9F66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92,977.18 </w:t>
            </w:r>
          </w:p>
        </w:tc>
      </w:tr>
      <w:tr w:rsidR="0067182C" w:rsidRPr="0067182C" w14:paraId="3A4C33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8CAE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CAF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163A029C" w14:textId="72A1B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4A82CE72" w14:textId="1B9310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6D8F6" w14:textId="4B262E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E1E46" w14:textId="55DDEA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3,879.08 </w:t>
            </w:r>
          </w:p>
        </w:tc>
      </w:tr>
      <w:tr w:rsidR="0067182C" w:rsidRPr="0067182C" w14:paraId="43554E7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3433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5C1C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8290A94" w14:textId="568185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29878438" w14:textId="6C5FB5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E81183" w14:textId="2BDBE2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4BF22" w14:textId="062EAE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19,686.28 </w:t>
            </w:r>
          </w:p>
        </w:tc>
      </w:tr>
      <w:tr w:rsidR="0067182C" w:rsidRPr="0067182C" w14:paraId="49D5DE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F561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763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2BF4FB4F" w14:textId="28C1C2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7059DBA4" w14:textId="35860C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C0988" w14:textId="0F50DD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6700F" w14:textId="701B80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8,168.74 </w:t>
            </w:r>
          </w:p>
        </w:tc>
      </w:tr>
      <w:tr w:rsidR="0067182C" w:rsidRPr="0067182C" w14:paraId="416EC1F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5691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C5E08C7" w14:textId="5E8D73C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029,048.32 </w:t>
            </w:r>
          </w:p>
        </w:tc>
        <w:tc>
          <w:tcPr>
            <w:tcW w:w="810" w:type="pct"/>
            <w:tcBorders>
              <w:top w:val="nil"/>
              <w:left w:val="nil"/>
              <w:bottom w:val="single" w:sz="4" w:space="0" w:color="000000"/>
              <w:right w:val="single" w:sz="4" w:space="0" w:color="000000"/>
            </w:tcBorders>
            <w:shd w:val="clear" w:color="D8D8D8" w:fill="D8D8D8"/>
            <w:noWrap/>
            <w:vAlign w:val="bottom"/>
            <w:hideMark/>
          </w:tcPr>
          <w:p w14:paraId="2E837736" w14:textId="3142B3B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811FF2" w14:textId="0992606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B34BC5" w14:textId="06FE199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029,048.32 </w:t>
            </w:r>
          </w:p>
        </w:tc>
      </w:tr>
      <w:tr w:rsidR="0067182C" w:rsidRPr="0067182C" w14:paraId="7CFB1E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5300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02E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176863F3" w14:textId="1878E9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9,526.48 </w:t>
            </w:r>
          </w:p>
        </w:tc>
        <w:tc>
          <w:tcPr>
            <w:tcW w:w="810" w:type="pct"/>
            <w:tcBorders>
              <w:top w:val="nil"/>
              <w:left w:val="nil"/>
              <w:bottom w:val="single" w:sz="4" w:space="0" w:color="000000"/>
              <w:right w:val="single" w:sz="4" w:space="0" w:color="000000"/>
            </w:tcBorders>
            <w:shd w:val="clear" w:color="auto" w:fill="auto"/>
            <w:noWrap/>
            <w:vAlign w:val="bottom"/>
            <w:hideMark/>
          </w:tcPr>
          <w:p w14:paraId="1ACF15E1" w14:textId="00F7BD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71FD9" w14:textId="40F00F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D89C4" w14:textId="0E448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9,526.48 </w:t>
            </w:r>
          </w:p>
        </w:tc>
      </w:tr>
      <w:tr w:rsidR="0067182C" w:rsidRPr="0067182C" w14:paraId="455B3B2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A85E0"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EB3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43AE6B2C" w14:textId="4C3589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15524C2E" w14:textId="44EDA0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14858" w14:textId="68DAEB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12453" w14:textId="4E5C9B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2,371.21 </w:t>
            </w:r>
          </w:p>
        </w:tc>
      </w:tr>
      <w:tr w:rsidR="0067182C" w:rsidRPr="0067182C" w14:paraId="6E83FFC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9071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188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7520D346" w14:textId="739138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07560A7C" w14:textId="5930D3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CF9D0" w14:textId="2ACDAB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84DF8" w14:textId="10167E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2,866.13 </w:t>
            </w:r>
          </w:p>
        </w:tc>
      </w:tr>
      <w:tr w:rsidR="0067182C" w:rsidRPr="0067182C" w14:paraId="08A559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8699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74F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46ACCBF9" w14:textId="591801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96,172.44 </w:t>
            </w:r>
          </w:p>
        </w:tc>
        <w:tc>
          <w:tcPr>
            <w:tcW w:w="810" w:type="pct"/>
            <w:tcBorders>
              <w:top w:val="nil"/>
              <w:left w:val="nil"/>
              <w:bottom w:val="single" w:sz="4" w:space="0" w:color="000000"/>
              <w:right w:val="single" w:sz="4" w:space="0" w:color="000000"/>
            </w:tcBorders>
            <w:shd w:val="clear" w:color="auto" w:fill="auto"/>
            <w:noWrap/>
            <w:vAlign w:val="bottom"/>
            <w:hideMark/>
          </w:tcPr>
          <w:p w14:paraId="6E19EED7" w14:textId="77D42F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C90B5" w14:textId="020D57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87174" w14:textId="6523A0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96,172.44 </w:t>
            </w:r>
          </w:p>
        </w:tc>
      </w:tr>
      <w:tr w:rsidR="0067182C" w:rsidRPr="0067182C" w14:paraId="16C446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A7AE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A81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55B06C4D" w14:textId="754AFE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6C379851" w14:textId="36CD4B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B4D2B" w14:textId="581C25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C3A46" w14:textId="5E212E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5,004.06 </w:t>
            </w:r>
          </w:p>
        </w:tc>
      </w:tr>
      <w:tr w:rsidR="0067182C" w:rsidRPr="0067182C" w14:paraId="74D57C6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32A6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E26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2F5142DB" w14:textId="7765FA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5B7E89F9" w14:textId="57CE86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FFB10" w14:textId="49D1B6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F53FA" w14:textId="4A6B39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3,004.50 </w:t>
            </w:r>
          </w:p>
        </w:tc>
      </w:tr>
      <w:tr w:rsidR="0067182C" w:rsidRPr="0067182C" w14:paraId="7621F6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177E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254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3FEA368C" w14:textId="73A0B5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3,926.29 </w:t>
            </w:r>
          </w:p>
        </w:tc>
        <w:tc>
          <w:tcPr>
            <w:tcW w:w="810" w:type="pct"/>
            <w:tcBorders>
              <w:top w:val="nil"/>
              <w:left w:val="nil"/>
              <w:bottom w:val="single" w:sz="4" w:space="0" w:color="000000"/>
              <w:right w:val="single" w:sz="4" w:space="0" w:color="000000"/>
            </w:tcBorders>
            <w:shd w:val="clear" w:color="auto" w:fill="auto"/>
            <w:noWrap/>
            <w:vAlign w:val="bottom"/>
            <w:hideMark/>
          </w:tcPr>
          <w:p w14:paraId="173B68D0" w14:textId="6AA653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09FC5" w14:textId="7E885E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E28DA" w14:textId="46CD7F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3,926.29 </w:t>
            </w:r>
          </w:p>
        </w:tc>
      </w:tr>
      <w:tr w:rsidR="0067182C" w:rsidRPr="0067182C" w14:paraId="768C15A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3EB21"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019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02217736" w14:textId="566E22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491,620.07 </w:t>
            </w:r>
          </w:p>
        </w:tc>
        <w:tc>
          <w:tcPr>
            <w:tcW w:w="810" w:type="pct"/>
            <w:tcBorders>
              <w:top w:val="nil"/>
              <w:left w:val="nil"/>
              <w:bottom w:val="single" w:sz="4" w:space="0" w:color="000000"/>
              <w:right w:val="single" w:sz="4" w:space="0" w:color="000000"/>
            </w:tcBorders>
            <w:shd w:val="clear" w:color="auto" w:fill="auto"/>
            <w:noWrap/>
            <w:vAlign w:val="bottom"/>
            <w:hideMark/>
          </w:tcPr>
          <w:p w14:paraId="58E71321" w14:textId="455F33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5C1E4" w14:textId="0F2F0B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C1DB3" w14:textId="597AFB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491,620.07 </w:t>
            </w:r>
          </w:p>
        </w:tc>
      </w:tr>
      <w:tr w:rsidR="0067182C" w:rsidRPr="0067182C" w14:paraId="23E950D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74EE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BE1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74CB01D2" w14:textId="0B924E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46,214.78 </w:t>
            </w:r>
          </w:p>
        </w:tc>
        <w:tc>
          <w:tcPr>
            <w:tcW w:w="810" w:type="pct"/>
            <w:tcBorders>
              <w:top w:val="nil"/>
              <w:left w:val="nil"/>
              <w:bottom w:val="single" w:sz="4" w:space="0" w:color="000000"/>
              <w:right w:val="single" w:sz="4" w:space="0" w:color="000000"/>
            </w:tcBorders>
            <w:shd w:val="clear" w:color="auto" w:fill="auto"/>
            <w:noWrap/>
            <w:vAlign w:val="bottom"/>
            <w:hideMark/>
          </w:tcPr>
          <w:p w14:paraId="2B11BA25" w14:textId="1AF878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1EE3CC" w14:textId="331CFD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5F874" w14:textId="5D5E7E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46,214.78 </w:t>
            </w:r>
          </w:p>
        </w:tc>
      </w:tr>
      <w:tr w:rsidR="0067182C" w:rsidRPr="0067182C" w14:paraId="2CEC273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EDB4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F6C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44B3CEFD" w14:textId="21485346"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4118861E" w14:textId="2D1418EE"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DE0E4E" w14:textId="4665D49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5D7A545" w14:textId="0E0C2F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7,427.68 </w:t>
            </w:r>
          </w:p>
        </w:tc>
      </w:tr>
      <w:tr w:rsidR="0067182C" w:rsidRPr="0067182C" w14:paraId="31AB56C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9A9C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2D2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6DA96386" w14:textId="08AC98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165C104E" w14:textId="218DD3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A474B" w14:textId="2E0216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DE29D" w14:textId="7CC562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0,914.68 </w:t>
            </w:r>
          </w:p>
        </w:tc>
      </w:tr>
      <w:tr w:rsidR="0067182C" w:rsidRPr="0067182C" w14:paraId="72B63DA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C336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lastRenderedPageBreak/>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5BBC0773" w14:textId="11D1747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384,432.35 </w:t>
            </w:r>
          </w:p>
        </w:tc>
        <w:tc>
          <w:tcPr>
            <w:tcW w:w="810" w:type="pct"/>
            <w:tcBorders>
              <w:top w:val="nil"/>
              <w:left w:val="nil"/>
              <w:bottom w:val="single" w:sz="4" w:space="0" w:color="000000"/>
              <w:right w:val="single" w:sz="4" w:space="0" w:color="000000"/>
            </w:tcBorders>
            <w:shd w:val="clear" w:color="D8D8D8" w:fill="D8D8D8"/>
            <w:noWrap/>
            <w:vAlign w:val="bottom"/>
            <w:hideMark/>
          </w:tcPr>
          <w:p w14:paraId="5776A03E" w14:textId="5A0794A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EE3FB7" w14:textId="17627BA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0F3D79" w14:textId="49EB89D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384,432.35 </w:t>
            </w:r>
          </w:p>
        </w:tc>
      </w:tr>
      <w:tr w:rsidR="0067182C" w:rsidRPr="0067182C" w14:paraId="735CEE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8CCD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760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0B9D16A6" w14:textId="21B475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247A8F89" w14:textId="4F4E6D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13B36" w14:textId="624177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94230" w14:textId="5897B9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79,843.44 </w:t>
            </w:r>
          </w:p>
        </w:tc>
      </w:tr>
      <w:tr w:rsidR="0067182C" w:rsidRPr="0067182C" w14:paraId="65DE3AE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38D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7F4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02BA2005" w14:textId="548DC8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396B0103" w14:textId="35A418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29579" w14:textId="317268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D3B71" w14:textId="385F10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55,300.81 </w:t>
            </w:r>
          </w:p>
        </w:tc>
      </w:tr>
      <w:tr w:rsidR="0067182C" w:rsidRPr="0067182C" w14:paraId="78DD240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5F25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E4E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3406FB2A" w14:textId="61CA82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0ADE529A" w14:textId="715B12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39758" w14:textId="54DB58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1C3B1" w14:textId="2987C4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73,479.63 </w:t>
            </w:r>
          </w:p>
        </w:tc>
      </w:tr>
      <w:tr w:rsidR="0067182C" w:rsidRPr="0067182C" w14:paraId="61E2D2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C32B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2F2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5F3E6B78" w14:textId="5DB03C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78ADB1E2" w14:textId="44C30E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E1C65" w14:textId="039B8E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41ABE" w14:textId="3F3510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94,162.86 </w:t>
            </w:r>
          </w:p>
        </w:tc>
      </w:tr>
      <w:tr w:rsidR="0067182C" w:rsidRPr="0067182C" w14:paraId="7A6757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0ABE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060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4CDA259D" w14:textId="4AD46E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67E1E487" w14:textId="3F0AB9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90FD8" w14:textId="6C5747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1B486" w14:textId="251A0A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79,732.08 </w:t>
            </w:r>
          </w:p>
        </w:tc>
      </w:tr>
      <w:tr w:rsidR="0067182C" w:rsidRPr="0067182C" w14:paraId="306B92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3417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2D51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0BF56D95" w14:textId="0D52CA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6179B6A2" w14:textId="47D1DA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045F6" w14:textId="01A4A9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8B16E" w14:textId="1DF6FC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0,438.50 </w:t>
            </w:r>
          </w:p>
        </w:tc>
      </w:tr>
      <w:tr w:rsidR="0067182C" w:rsidRPr="0067182C" w14:paraId="78F983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620B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24E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518D54CB" w14:textId="00E4EB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35FAC684" w14:textId="795142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E7677" w14:textId="2BD4E4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39C22" w14:textId="1EB075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5,663.12 </w:t>
            </w:r>
          </w:p>
        </w:tc>
      </w:tr>
      <w:tr w:rsidR="0067182C" w:rsidRPr="0067182C" w14:paraId="427C9FE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BBE0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605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1BB914E" w14:textId="339A41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85,811.91 </w:t>
            </w:r>
          </w:p>
        </w:tc>
        <w:tc>
          <w:tcPr>
            <w:tcW w:w="810" w:type="pct"/>
            <w:tcBorders>
              <w:top w:val="nil"/>
              <w:left w:val="nil"/>
              <w:bottom w:val="single" w:sz="4" w:space="0" w:color="000000"/>
              <w:right w:val="single" w:sz="4" w:space="0" w:color="000000"/>
            </w:tcBorders>
            <w:shd w:val="clear" w:color="auto" w:fill="auto"/>
            <w:noWrap/>
            <w:vAlign w:val="bottom"/>
            <w:hideMark/>
          </w:tcPr>
          <w:p w14:paraId="53C222A5" w14:textId="6083DF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7EE74" w14:textId="604EEC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3C22B" w14:textId="080F68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85,811.91 </w:t>
            </w:r>
          </w:p>
        </w:tc>
      </w:tr>
      <w:tr w:rsidR="0067182C" w:rsidRPr="0067182C" w14:paraId="300EF3F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FF25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78D087AF" w14:textId="1579601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8,634,2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2387C" w14:textId="360F908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6DED40" w14:textId="5A547E0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338200" w14:textId="696F78E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8,634,237.66 </w:t>
            </w:r>
          </w:p>
        </w:tc>
      </w:tr>
      <w:tr w:rsidR="0067182C" w:rsidRPr="0067182C" w14:paraId="15C6C5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347BE"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41B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0435ACBD" w14:textId="4A77AB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1A3084B0" w14:textId="5BF3D0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F05FD" w14:textId="674498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5A1A4" w14:textId="09BD16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5,419.60 </w:t>
            </w:r>
          </w:p>
        </w:tc>
      </w:tr>
      <w:tr w:rsidR="0067182C" w:rsidRPr="0067182C" w14:paraId="01368A3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73CD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506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7D3CB2E9" w14:textId="43C33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1CA89EAA" w14:textId="62CB82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BA9B7" w14:textId="78E0D3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A8FAD" w14:textId="2A34B0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582,756.76 </w:t>
            </w:r>
          </w:p>
        </w:tc>
      </w:tr>
      <w:tr w:rsidR="0067182C" w:rsidRPr="0067182C" w14:paraId="2A7CCFA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FF89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109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3E61C6FC" w14:textId="7D2E43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481B9397" w14:textId="35CEEA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9E883" w14:textId="6CE3BE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9CF91" w14:textId="0ED25D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8,734.00 </w:t>
            </w:r>
          </w:p>
        </w:tc>
      </w:tr>
      <w:tr w:rsidR="0067182C" w:rsidRPr="0067182C" w14:paraId="336AE7D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83688"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0BD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2FC66748" w14:textId="031F39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697500AF" w14:textId="0B7FCE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81702" w14:textId="68D67B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794F8" w14:textId="134215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1,412.24 </w:t>
            </w:r>
          </w:p>
        </w:tc>
      </w:tr>
      <w:tr w:rsidR="0067182C" w:rsidRPr="0067182C" w14:paraId="2712B6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D767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70F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2CB6BB8A" w14:textId="1679B2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79456536" w14:textId="79C84B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8BEC7" w14:textId="3ED463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BC35D" w14:textId="2B9394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336.00 </w:t>
            </w:r>
          </w:p>
        </w:tc>
      </w:tr>
      <w:tr w:rsidR="0067182C" w:rsidRPr="0067182C" w14:paraId="45CA9E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A864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EBE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475A3987" w14:textId="0F2213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6B5DCA54" w14:textId="3FE2B2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7F400" w14:textId="0292B8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864A9" w14:textId="0C6AF9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34,827.73 </w:t>
            </w:r>
          </w:p>
        </w:tc>
      </w:tr>
      <w:tr w:rsidR="0067182C" w:rsidRPr="0067182C" w14:paraId="3D9685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51A9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924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1576B407" w14:textId="5AB4F4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05E528F8" w14:textId="618905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15CF4" w14:textId="166868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7D296" w14:textId="348546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3,843.51 </w:t>
            </w:r>
          </w:p>
        </w:tc>
      </w:tr>
      <w:tr w:rsidR="0067182C" w:rsidRPr="0067182C" w14:paraId="5A04C24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C402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539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A6A26ED" w14:textId="35C788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356441BE" w14:textId="4398A3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AE239" w14:textId="5AB21D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59A7F" w14:textId="0A418F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81,632.54 </w:t>
            </w:r>
          </w:p>
        </w:tc>
      </w:tr>
      <w:tr w:rsidR="0067182C" w:rsidRPr="0067182C" w14:paraId="0E4C4D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E8E0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AEF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4294BFA1" w14:textId="64CF03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5F8868B7" w14:textId="52C503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61D89" w14:textId="6D3BFE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7B735" w14:textId="6624B5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70,433.12 </w:t>
            </w:r>
          </w:p>
        </w:tc>
      </w:tr>
      <w:tr w:rsidR="0067182C" w:rsidRPr="0067182C" w14:paraId="3888071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52C5E"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3C5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4CEE7CED" w14:textId="5C3450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743B6D9B" w14:textId="48A337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8C786" w14:textId="67DF40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B2F07" w14:textId="16535C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9,842.16 </w:t>
            </w:r>
          </w:p>
        </w:tc>
      </w:tr>
      <w:tr w:rsidR="0067182C" w:rsidRPr="0067182C" w14:paraId="4F795F15"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84FE9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6A2866CF" w14:textId="058ECD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2AFCFF9F" w14:textId="418EEF2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6E74A3B" w14:textId="1A5893B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217A09C" w14:textId="10C9254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32,738.94 </w:t>
            </w:r>
          </w:p>
        </w:tc>
      </w:tr>
      <w:tr w:rsidR="0067182C" w:rsidRPr="0067182C" w14:paraId="4CD0B8D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17D5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31739010" w14:textId="4C73A05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96A74AE" w14:textId="0A2A504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40AF9E6" w14:textId="7673248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21B95A" w14:textId="649612A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79,180.94 </w:t>
            </w:r>
          </w:p>
        </w:tc>
      </w:tr>
      <w:tr w:rsidR="0067182C" w:rsidRPr="0067182C" w14:paraId="7F46D2E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0EA3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5804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7C878819" w14:textId="700B44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767D1287" w14:textId="3947D5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CBC8E" w14:textId="122EBA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A62A3" w14:textId="11A01D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8,750.84 </w:t>
            </w:r>
          </w:p>
        </w:tc>
      </w:tr>
      <w:tr w:rsidR="0067182C" w:rsidRPr="0067182C" w14:paraId="4D078DF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5603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869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69983A6B" w14:textId="66CAD4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10061648" w14:textId="316A48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181DA" w14:textId="5A6CB0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F5CC9" w14:textId="62C1B8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2,012.22 </w:t>
            </w:r>
          </w:p>
        </w:tc>
      </w:tr>
      <w:tr w:rsidR="0067182C" w:rsidRPr="0067182C" w14:paraId="16492E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F3698"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E3F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221A1338" w14:textId="5BE6BE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5D6007E2" w14:textId="1F4F1B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B6050" w14:textId="4B2EFB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AB687" w14:textId="34BD97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122.92 </w:t>
            </w:r>
          </w:p>
        </w:tc>
      </w:tr>
      <w:tr w:rsidR="0067182C" w:rsidRPr="0067182C" w14:paraId="39D936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FA1C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EB5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31265D72" w14:textId="5CEDB1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27DB9E54" w14:textId="707118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5D409" w14:textId="241F57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416BE" w14:textId="30C61F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897.50 </w:t>
            </w:r>
          </w:p>
        </w:tc>
      </w:tr>
      <w:tr w:rsidR="0067182C" w:rsidRPr="0067182C" w14:paraId="664A57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4CD17"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CD7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41B62127" w14:textId="173E22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0322A25A" w14:textId="16800D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AFE41" w14:textId="359F55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90039" w14:textId="088C0C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4,397.46 </w:t>
            </w:r>
          </w:p>
        </w:tc>
      </w:tr>
      <w:tr w:rsidR="0067182C" w:rsidRPr="0067182C" w14:paraId="2BBCFFA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7768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82A8963" w14:textId="006E7C8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E54FDE" w14:textId="7233AAC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35B444" w14:textId="4D8EB75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516C86" w14:textId="09D9EBF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222,000.00 </w:t>
            </w:r>
          </w:p>
        </w:tc>
      </w:tr>
      <w:tr w:rsidR="0067182C" w:rsidRPr="0067182C" w14:paraId="50B84B5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8CBF8"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592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64EC005D" w14:textId="1DA50A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D6CF65" w14:textId="7CE2D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F26D6" w14:textId="7A65D4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1D514" w14:textId="47E1AA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2,000.00 </w:t>
            </w:r>
          </w:p>
        </w:tc>
      </w:tr>
      <w:tr w:rsidR="0067182C" w:rsidRPr="0067182C" w14:paraId="4E188B6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F11C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2DCB1DCC" w14:textId="32D9830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442EEA7" w14:textId="05D1F40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CA6ACF" w14:textId="3476B47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7087DA" w14:textId="2A67B76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0,920.00 </w:t>
            </w:r>
          </w:p>
        </w:tc>
      </w:tr>
      <w:tr w:rsidR="0067182C" w:rsidRPr="0067182C" w14:paraId="1E1AE3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842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DA3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641EA734" w14:textId="4E3BCD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7015C2C" w14:textId="4D973C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9B523" w14:textId="13BA9B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6DF8C" w14:textId="34CBC9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r>
      <w:tr w:rsidR="0067182C" w:rsidRPr="0067182C" w14:paraId="63A507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64A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F3B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07E42EEF" w14:textId="204E69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57E92E76" w14:textId="400AAF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84214" w14:textId="6B7161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BD19A" w14:textId="44D01D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68.00 </w:t>
            </w:r>
          </w:p>
        </w:tc>
      </w:tr>
      <w:tr w:rsidR="0067182C" w:rsidRPr="0067182C" w14:paraId="3AD3DC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CF6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5EE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4CB78524" w14:textId="54FBC8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77B9F47" w14:textId="4E3EA3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A4189" w14:textId="639573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0D6F8" w14:textId="232440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r>
      <w:tr w:rsidR="0067182C" w:rsidRPr="0067182C" w14:paraId="4680D10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8D1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E59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1487E5F0" w14:textId="037B0D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C8CD9DE" w14:textId="4C6059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EDD8A" w14:textId="7EB7E4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599FA" w14:textId="2A853D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r>
      <w:tr w:rsidR="0067182C" w:rsidRPr="0067182C" w14:paraId="46EDD8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0F0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C5B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53DF9493" w14:textId="25B85F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353A072" w14:textId="469B85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F1578" w14:textId="6775B2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7978D" w14:textId="69ECF3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r>
      <w:tr w:rsidR="0067182C" w:rsidRPr="0067182C" w14:paraId="0B4934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730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F274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3492D19E" w14:textId="0941A1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7F8079C8" w14:textId="7D6B42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CE743" w14:textId="6A432F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0EE0D" w14:textId="25B556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92.00 </w:t>
            </w:r>
          </w:p>
        </w:tc>
      </w:tr>
      <w:tr w:rsidR="0067182C" w:rsidRPr="0067182C" w14:paraId="5D04AB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378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EB4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E0FE17B" w14:textId="7E85BE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724A0F69" w14:textId="3A670C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E265C" w14:textId="671C92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24A99" w14:textId="5D105F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76.00 </w:t>
            </w:r>
          </w:p>
        </w:tc>
      </w:tr>
      <w:tr w:rsidR="0067182C" w:rsidRPr="0067182C" w14:paraId="078E989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D81E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DAD2148" w14:textId="2FFB2DC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5E2A0FE" w14:textId="41638FD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47284F" w14:textId="3C46132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E23817" w14:textId="6E434BB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820,638.00 </w:t>
            </w:r>
          </w:p>
        </w:tc>
      </w:tr>
      <w:tr w:rsidR="0067182C" w:rsidRPr="0067182C" w14:paraId="25D4404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057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845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1A3EF127" w14:textId="089667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7BB61352" w14:textId="56821E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02CCC" w14:textId="0BFB37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35943" w14:textId="40C0FC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A6566DA" w14:textId="4AFF8617" w:rsidR="00BD5756" w:rsidRDefault="00E17909" w:rsidP="00DF619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76A505EF" w14:textId="77777777" w:rsidR="001F11AB" w:rsidRDefault="001F11AB">
      <w:pPr>
        <w:tabs>
          <w:tab w:val="left" w:pos="5387"/>
        </w:tabs>
        <w:spacing w:after="0" w:line="240" w:lineRule="auto"/>
        <w:rPr>
          <w:rFonts w:ascii="Arial" w:eastAsia="Arial" w:hAnsi="Arial" w:cs="Arial"/>
          <w:b/>
          <w:color w:val="002060"/>
          <w:sz w:val="28"/>
          <w:szCs w:val="28"/>
        </w:rPr>
      </w:pPr>
    </w:p>
    <w:p w14:paraId="5DF8FE38" w14:textId="22F39B99"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47763015"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273D30" w:rsidRPr="00273D30">
        <w:rPr>
          <w:rFonts w:ascii="Arial" w:eastAsia="Times New Roman" w:hAnsi="Arial" w:cs="Arial"/>
          <w:b/>
          <w:color w:val="0070C0"/>
          <w:sz w:val="24"/>
          <w:szCs w:val="24"/>
          <w:lang w:val="en-US" w:eastAsia="en-US"/>
        </w:rPr>
        <w:t xml:space="preserve">1,602,040,194.39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04E18BFF"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273D30">
        <w:rPr>
          <w:rFonts w:ascii="Arial" w:eastAsia="Times New Roman" w:hAnsi="Arial" w:cs="Arial"/>
          <w:b/>
          <w:sz w:val="24"/>
          <w:szCs w:val="24"/>
          <w:lang w:val="en-US" w:eastAsia="en-US"/>
        </w:rPr>
        <w:t>₱</w:t>
      </w:r>
      <w:r w:rsidR="00C24BA1" w:rsidRPr="00273D30">
        <w:rPr>
          <w:rFonts w:ascii="Arial" w:eastAsia="Times New Roman" w:hAnsi="Arial" w:cs="Arial"/>
          <w:b/>
          <w:bCs/>
          <w:sz w:val="24"/>
          <w:szCs w:val="24"/>
          <w:lang w:eastAsia="en-US"/>
        </w:rPr>
        <w:t xml:space="preserve">802,417,299.84 </w:t>
      </w:r>
      <w:r w:rsidRPr="00273D30">
        <w:rPr>
          <w:rFonts w:ascii="Arial" w:eastAsia="Times New Roman" w:hAnsi="Arial" w:cs="Arial"/>
          <w:b/>
          <w:sz w:val="24"/>
          <w:szCs w:val="24"/>
          <w:lang w:val="en-US" w:eastAsia="en-US"/>
        </w:rPr>
        <w:t>standby funds</w:t>
      </w:r>
      <w:r w:rsidRPr="00273D30">
        <w:rPr>
          <w:rFonts w:ascii="Arial" w:eastAsia="Times New Roman" w:hAnsi="Arial" w:cs="Arial"/>
          <w:sz w:val="24"/>
          <w:szCs w:val="24"/>
          <w:lang w:val="en-US" w:eastAsia="en-US"/>
        </w:rPr>
        <w:t xml:space="preserve"> </w:t>
      </w:r>
      <w:r w:rsidRPr="00C36D79">
        <w:rPr>
          <w:rFonts w:ascii="Arial" w:eastAsia="Times New Roman" w:hAnsi="Arial" w:cs="Arial"/>
          <w:sz w:val="24"/>
          <w:szCs w:val="24"/>
          <w:lang w:val="en-US" w:eastAsia="en-US"/>
        </w:rPr>
        <w:t xml:space="preserve">in </w:t>
      </w:r>
      <w:r w:rsidRPr="005E16E1">
        <w:rPr>
          <w:rFonts w:ascii="Arial" w:eastAsia="Times New Roman" w:hAnsi="Arial" w:cs="Arial"/>
          <w:sz w:val="24"/>
          <w:szCs w:val="24"/>
          <w:lang w:val="en-US" w:eastAsia="en-US"/>
        </w:rPr>
        <w:t xml:space="preserve">the CO and FOs. Of the said amount, </w:t>
      </w:r>
      <w:r w:rsidRPr="00B7311A">
        <w:rPr>
          <w:rFonts w:ascii="Arial" w:eastAsia="Times New Roman" w:hAnsi="Arial" w:cs="Arial"/>
          <w:b/>
          <w:sz w:val="24"/>
          <w:szCs w:val="24"/>
          <w:lang w:val="en-US" w:eastAsia="en-US"/>
        </w:rPr>
        <w:t>₱</w:t>
      </w:r>
      <w:r w:rsidR="00B05028" w:rsidRPr="00B7311A">
        <w:rPr>
          <w:rFonts w:ascii="Arial" w:eastAsia="Times New Roman" w:hAnsi="Arial" w:cs="Arial"/>
          <w:b/>
          <w:sz w:val="24"/>
          <w:szCs w:val="24"/>
          <w:lang w:val="en-US" w:eastAsia="en-US"/>
        </w:rPr>
        <w:t xml:space="preserve">756,798,500.57 </w:t>
      </w:r>
      <w:r w:rsidRPr="005E16E1">
        <w:rPr>
          <w:rFonts w:ascii="Arial" w:eastAsia="Times New Roman" w:hAnsi="Arial" w:cs="Arial"/>
          <w:sz w:val="24"/>
          <w:szCs w:val="24"/>
          <w:lang w:val="en-US" w:eastAsia="en-US"/>
        </w:rPr>
        <w:t xml:space="preserve">is the available </w:t>
      </w:r>
      <w:r w:rsidRPr="008B03B8">
        <w:rPr>
          <w:rFonts w:ascii="Arial" w:eastAsia="Times New Roman" w:hAnsi="Arial" w:cs="Arial"/>
          <w:b/>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21D8EB95"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w:t>
      </w:r>
      <w:r w:rsidRPr="00273D30">
        <w:rPr>
          <w:rFonts w:ascii="Arial" w:eastAsia="Times New Roman" w:hAnsi="Arial" w:cs="Arial"/>
          <w:sz w:val="24"/>
          <w:szCs w:val="24"/>
          <w:lang w:val="en-US" w:eastAsia="en-US"/>
        </w:rPr>
        <w:t xml:space="preserve">of </w:t>
      </w:r>
      <w:r w:rsidR="00C24BA1" w:rsidRPr="00273D30">
        <w:rPr>
          <w:rFonts w:ascii="Arial" w:eastAsia="Times New Roman" w:hAnsi="Arial" w:cs="Arial"/>
          <w:b/>
          <w:bCs/>
          <w:sz w:val="24"/>
          <w:szCs w:val="24"/>
          <w:lang w:eastAsia="en-US"/>
        </w:rPr>
        <w:t xml:space="preserve">283,024 </w:t>
      </w:r>
      <w:r w:rsidRPr="00273D30">
        <w:rPr>
          <w:rFonts w:ascii="Arial" w:eastAsia="Times New Roman" w:hAnsi="Arial" w:cs="Arial"/>
          <w:b/>
          <w:sz w:val="24"/>
          <w:szCs w:val="24"/>
          <w:lang w:val="en-US" w:eastAsia="en-US"/>
        </w:rPr>
        <w:t>family food packs (FFPs)</w:t>
      </w:r>
      <w:r w:rsidRPr="00273D30">
        <w:rPr>
          <w:rFonts w:ascii="Arial" w:eastAsia="Times New Roman" w:hAnsi="Arial" w:cs="Arial"/>
          <w:sz w:val="24"/>
          <w:szCs w:val="24"/>
          <w:lang w:val="en-US" w:eastAsia="en-US"/>
        </w:rPr>
        <w:t xml:space="preserve"> amounting to </w:t>
      </w:r>
      <w:r w:rsidR="00B7311A" w:rsidRPr="00273D30">
        <w:rPr>
          <w:rFonts w:ascii="Arial" w:eastAsia="Times New Roman" w:hAnsi="Arial" w:cs="Arial"/>
          <w:b/>
          <w:sz w:val="24"/>
          <w:szCs w:val="24"/>
          <w:lang w:val="en-US" w:eastAsia="en-US"/>
        </w:rPr>
        <w:t>₱</w:t>
      </w:r>
      <w:r w:rsidR="00C24BA1" w:rsidRPr="00273D30">
        <w:rPr>
          <w:rFonts w:ascii="Arial" w:eastAsia="Times New Roman" w:hAnsi="Arial" w:cs="Arial"/>
          <w:b/>
          <w:sz w:val="24"/>
          <w:szCs w:val="24"/>
          <w:lang w:val="en-US" w:eastAsia="en-US"/>
        </w:rPr>
        <w:t>148,905,268.40</w:t>
      </w:r>
      <w:r w:rsidRPr="00273D30">
        <w:rPr>
          <w:rFonts w:ascii="Arial" w:eastAsia="Times New Roman" w:hAnsi="Arial" w:cs="Arial"/>
          <w:b/>
          <w:sz w:val="24"/>
          <w:szCs w:val="24"/>
          <w:lang w:val="en-US" w:eastAsia="en-US"/>
        </w:rPr>
        <w:t>,</w:t>
      </w:r>
      <w:r w:rsidRPr="00273D30">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 xml:space="preserve">other food </w:t>
      </w:r>
      <w:r w:rsidRPr="00BD5756">
        <w:rPr>
          <w:rFonts w:ascii="Arial" w:eastAsia="Times New Roman" w:hAnsi="Arial" w:cs="Arial"/>
          <w:b/>
          <w:color w:val="0070C0"/>
          <w:sz w:val="24"/>
          <w:szCs w:val="24"/>
          <w:lang w:val="en-US" w:eastAsia="en-US"/>
        </w:rPr>
        <w:lastRenderedPageBreak/>
        <w:t>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273D30" w:rsidRPr="00273D30">
        <w:rPr>
          <w:rFonts w:ascii="Arial" w:eastAsia="Times New Roman" w:hAnsi="Arial" w:cs="Arial"/>
          <w:b/>
          <w:color w:val="0070C0"/>
          <w:sz w:val="24"/>
          <w:szCs w:val="24"/>
          <w:lang w:val="en-US" w:eastAsia="en-US"/>
        </w:rPr>
        <w:t xml:space="preserve">199,079,666.64 </w:t>
      </w:r>
      <w:r w:rsidRPr="00172D05">
        <w:rPr>
          <w:rFonts w:ascii="Arial" w:eastAsia="Times New Roman" w:hAnsi="Arial" w:cs="Arial"/>
          <w:sz w:val="24"/>
          <w:szCs w:val="24"/>
          <w:lang w:val="en-US" w:eastAsia="en-US"/>
        </w:rPr>
        <w:t xml:space="preserve">and </w:t>
      </w:r>
      <w:r w:rsidRPr="00273D30">
        <w:rPr>
          <w:rFonts w:ascii="Arial" w:eastAsia="Times New Roman" w:hAnsi="Arial" w:cs="Arial"/>
          <w:b/>
          <w:sz w:val="24"/>
          <w:szCs w:val="24"/>
          <w:lang w:val="en-US" w:eastAsia="en-US"/>
        </w:rPr>
        <w:t xml:space="preserve">non-food items (FNIs) </w:t>
      </w:r>
      <w:r w:rsidRPr="00273D30">
        <w:rPr>
          <w:rFonts w:ascii="Arial" w:eastAsia="Times New Roman" w:hAnsi="Arial" w:cs="Arial"/>
          <w:sz w:val="24"/>
          <w:szCs w:val="24"/>
          <w:lang w:val="en-US" w:eastAsia="en-US"/>
        </w:rPr>
        <w:t xml:space="preserve">amounting to </w:t>
      </w:r>
      <w:r w:rsidRPr="00273D30">
        <w:rPr>
          <w:rFonts w:ascii="Arial" w:eastAsia="Times New Roman" w:hAnsi="Arial" w:cs="Arial"/>
          <w:b/>
          <w:sz w:val="24"/>
          <w:szCs w:val="24"/>
          <w:lang w:val="en-US" w:eastAsia="en-US"/>
        </w:rPr>
        <w:t>₱</w:t>
      </w:r>
      <w:r w:rsidR="00C24BA1" w:rsidRPr="00273D30">
        <w:rPr>
          <w:rFonts w:ascii="Arial" w:eastAsia="Times New Roman" w:hAnsi="Arial" w:cs="Arial"/>
          <w:b/>
          <w:bCs/>
          <w:sz w:val="24"/>
          <w:szCs w:val="24"/>
          <w:lang w:eastAsia="en-US"/>
        </w:rPr>
        <w:t xml:space="preserve">451,637,959.51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273D30" w:rsidRPr="00273D30" w14:paraId="0F4CAB94" w14:textId="77777777" w:rsidTr="00273D30">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CB615B" w14:textId="77777777" w:rsidR="00273D30" w:rsidRPr="00273D30" w:rsidRDefault="00273D30" w:rsidP="00273D30">
            <w:pPr>
              <w:widowControl/>
              <w:spacing w:after="0" w:line="240" w:lineRule="auto"/>
              <w:ind w:right="57"/>
              <w:contextualSpacing/>
              <w:jc w:val="center"/>
              <w:rPr>
                <w:rFonts w:ascii="Arial Narrow" w:eastAsia="Times New Roman" w:hAnsi="Arial Narrow"/>
                <w:b/>
                <w:bCs/>
                <w:color w:val="000000"/>
                <w:sz w:val="18"/>
                <w:szCs w:val="18"/>
              </w:rPr>
            </w:pPr>
            <w:r w:rsidRPr="00273D30">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A62D2ED"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429307"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0F77F2"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7930E4"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557A96"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TOTAL STANDBY FUNDS &amp; STOCKPILE</w:t>
            </w:r>
          </w:p>
        </w:tc>
      </w:tr>
      <w:tr w:rsidR="00273D30" w:rsidRPr="00273D30" w14:paraId="04D73DF0" w14:textId="77777777" w:rsidTr="00273D30">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B5F1380" w14:textId="77777777" w:rsidR="00273D30" w:rsidRPr="00273D30" w:rsidRDefault="00273D30" w:rsidP="00273D30">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597BDAF5" w14:textId="77777777" w:rsidR="00273D30" w:rsidRPr="00273D30" w:rsidRDefault="00273D30" w:rsidP="00273D30">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8BD173" w14:textId="77777777" w:rsidR="00273D30" w:rsidRPr="00273D30" w:rsidRDefault="00273D30" w:rsidP="00273D30">
            <w:pPr>
              <w:spacing w:after="0" w:line="240" w:lineRule="auto"/>
              <w:ind w:right="57"/>
              <w:contextualSpacing/>
              <w:jc w:val="center"/>
              <w:rPr>
                <w:rFonts w:ascii="Arial Narrow" w:hAnsi="Arial Narrow"/>
                <w:b/>
                <w:bCs/>
                <w:color w:val="000000"/>
                <w:sz w:val="18"/>
                <w:szCs w:val="18"/>
              </w:rPr>
            </w:pPr>
            <w:r w:rsidRPr="00273D30">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EF30EC"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034A939"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4CC13B"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7E9DBFE2" w14:textId="77777777" w:rsidR="00273D30" w:rsidRPr="00273D30" w:rsidRDefault="00273D30" w:rsidP="00273D30">
            <w:pPr>
              <w:spacing w:after="0" w:line="240" w:lineRule="auto"/>
              <w:ind w:right="57"/>
              <w:contextualSpacing/>
              <w:rPr>
                <w:rFonts w:ascii="Arial Narrow" w:hAnsi="Arial Narrow"/>
                <w:b/>
                <w:bCs/>
                <w:sz w:val="18"/>
                <w:szCs w:val="18"/>
              </w:rPr>
            </w:pPr>
          </w:p>
        </w:tc>
      </w:tr>
      <w:tr w:rsidR="00273D30" w:rsidRPr="00273D30" w14:paraId="131152BE" w14:textId="77777777" w:rsidTr="00273D30">
        <w:trPr>
          <w:trHeight w:val="115"/>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06FC4FA" w14:textId="77777777" w:rsidR="00273D30" w:rsidRPr="00273D30" w:rsidRDefault="00273D30" w:rsidP="00273D30">
            <w:pPr>
              <w:spacing w:after="0" w:line="240" w:lineRule="auto"/>
              <w:ind w:right="57"/>
              <w:contextualSpacing/>
              <w:jc w:val="center"/>
              <w:rPr>
                <w:rFonts w:ascii="Arial Narrow" w:hAnsi="Arial Narrow"/>
                <w:b/>
                <w:bCs/>
                <w:color w:val="000000"/>
                <w:sz w:val="18"/>
                <w:szCs w:val="18"/>
              </w:rPr>
            </w:pPr>
            <w:r w:rsidRPr="00273D30">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E48BC6" w14:textId="77777777" w:rsidR="00273D30" w:rsidRPr="00273D30" w:rsidRDefault="00273D30" w:rsidP="00273D30">
            <w:pPr>
              <w:spacing w:after="0" w:line="240" w:lineRule="auto"/>
              <w:ind w:right="57"/>
              <w:contextualSpacing/>
              <w:jc w:val="right"/>
              <w:rPr>
                <w:rFonts w:ascii="Arial Narrow" w:hAnsi="Arial Narrow"/>
                <w:b/>
                <w:bCs/>
                <w:color w:val="000000"/>
                <w:sz w:val="18"/>
                <w:szCs w:val="18"/>
              </w:rPr>
            </w:pPr>
            <w:r w:rsidRPr="00273D30">
              <w:rPr>
                <w:rFonts w:ascii="Arial Narrow" w:hAnsi="Arial Narrow"/>
                <w:b/>
                <w:bCs/>
                <w:color w:val="000000"/>
                <w:sz w:val="18"/>
                <w:szCs w:val="18"/>
              </w:rPr>
              <w:t xml:space="preserve">802,417,299.84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CD32CC7" w14:textId="77777777" w:rsidR="00273D30" w:rsidRPr="00273D30" w:rsidRDefault="00273D30" w:rsidP="00273D30">
            <w:pPr>
              <w:spacing w:after="0" w:line="240" w:lineRule="auto"/>
              <w:ind w:right="57"/>
              <w:contextualSpacing/>
              <w:jc w:val="right"/>
              <w:rPr>
                <w:rFonts w:ascii="Arial Narrow" w:hAnsi="Arial Narrow"/>
                <w:b/>
                <w:bCs/>
                <w:color w:val="000000"/>
                <w:sz w:val="18"/>
                <w:szCs w:val="18"/>
              </w:rPr>
            </w:pPr>
            <w:r w:rsidRPr="00273D30">
              <w:rPr>
                <w:rFonts w:ascii="Arial Narrow" w:hAnsi="Arial Narrow"/>
                <w:b/>
                <w:bCs/>
                <w:color w:val="000000"/>
                <w:sz w:val="18"/>
                <w:szCs w:val="18"/>
              </w:rPr>
              <w:t>283,024</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C69C641" w14:textId="77777777" w:rsidR="00273D30" w:rsidRPr="00273D30" w:rsidRDefault="00273D30" w:rsidP="00273D30">
            <w:pPr>
              <w:spacing w:after="0" w:line="240" w:lineRule="auto"/>
              <w:ind w:right="57"/>
              <w:contextualSpacing/>
              <w:jc w:val="right"/>
              <w:rPr>
                <w:rFonts w:ascii="Arial Narrow" w:hAnsi="Arial Narrow"/>
                <w:b/>
                <w:bCs/>
                <w:color w:val="000000"/>
                <w:sz w:val="18"/>
                <w:szCs w:val="18"/>
              </w:rPr>
            </w:pPr>
            <w:r w:rsidRPr="00273D30">
              <w:rPr>
                <w:rFonts w:ascii="Arial Narrow" w:hAnsi="Arial Narrow"/>
                <w:b/>
                <w:bCs/>
                <w:color w:val="000000"/>
                <w:sz w:val="18"/>
                <w:szCs w:val="18"/>
              </w:rPr>
              <w:t xml:space="preserve">148,905,268.40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0E77E08" w14:textId="77777777" w:rsidR="00273D30" w:rsidRPr="00273D30" w:rsidRDefault="00273D30" w:rsidP="00273D30">
            <w:pPr>
              <w:spacing w:after="0" w:line="240" w:lineRule="auto"/>
              <w:ind w:right="57"/>
              <w:contextualSpacing/>
              <w:jc w:val="right"/>
              <w:rPr>
                <w:rFonts w:ascii="Arial Narrow" w:hAnsi="Arial Narrow"/>
                <w:b/>
                <w:bCs/>
                <w:color w:val="000000"/>
                <w:sz w:val="18"/>
                <w:szCs w:val="18"/>
              </w:rPr>
            </w:pPr>
            <w:r w:rsidRPr="00273D30">
              <w:rPr>
                <w:rFonts w:ascii="Arial Narrow" w:hAnsi="Arial Narrow"/>
                <w:b/>
                <w:bCs/>
                <w:color w:val="000000"/>
                <w:sz w:val="18"/>
                <w:szCs w:val="18"/>
              </w:rPr>
              <w:t xml:space="preserve">199,079,666.64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BDAF19D" w14:textId="77777777" w:rsidR="00273D30" w:rsidRPr="00273D30" w:rsidRDefault="00273D30" w:rsidP="00273D30">
            <w:pPr>
              <w:spacing w:after="0" w:line="240" w:lineRule="auto"/>
              <w:ind w:right="57"/>
              <w:contextualSpacing/>
              <w:jc w:val="right"/>
              <w:rPr>
                <w:rFonts w:ascii="Arial Narrow" w:hAnsi="Arial Narrow"/>
                <w:b/>
                <w:bCs/>
                <w:color w:val="000000"/>
                <w:sz w:val="18"/>
                <w:szCs w:val="18"/>
              </w:rPr>
            </w:pPr>
            <w:r w:rsidRPr="00273D30">
              <w:rPr>
                <w:rFonts w:ascii="Arial Narrow" w:hAnsi="Arial Narrow"/>
                <w:b/>
                <w:bCs/>
                <w:color w:val="000000"/>
                <w:sz w:val="18"/>
                <w:szCs w:val="18"/>
              </w:rPr>
              <w:t xml:space="preserve">451,637,959.51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97405DB" w14:textId="77777777" w:rsidR="00273D30" w:rsidRPr="00273D30" w:rsidRDefault="00273D30" w:rsidP="00273D30">
            <w:pPr>
              <w:spacing w:after="0" w:line="240" w:lineRule="auto"/>
              <w:ind w:right="57"/>
              <w:contextualSpacing/>
              <w:jc w:val="right"/>
              <w:rPr>
                <w:rFonts w:ascii="Arial Narrow" w:hAnsi="Arial Narrow"/>
                <w:b/>
                <w:bCs/>
                <w:color w:val="000000"/>
                <w:sz w:val="18"/>
                <w:szCs w:val="18"/>
              </w:rPr>
            </w:pPr>
            <w:r w:rsidRPr="00273D30">
              <w:rPr>
                <w:rFonts w:ascii="Arial Narrow" w:hAnsi="Arial Narrow"/>
                <w:b/>
                <w:bCs/>
                <w:color w:val="000000"/>
                <w:sz w:val="18"/>
                <w:szCs w:val="18"/>
              </w:rPr>
              <w:t xml:space="preserve">1,602,040,194.39 </w:t>
            </w:r>
          </w:p>
        </w:tc>
      </w:tr>
      <w:tr w:rsidR="00273D30" w:rsidRPr="00273D30" w14:paraId="5CB2F8FB"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9FEEA2" w14:textId="77777777" w:rsidR="00273D30" w:rsidRPr="00273D30" w:rsidRDefault="00273D30" w:rsidP="00273D30">
            <w:pPr>
              <w:spacing w:after="0" w:line="240" w:lineRule="auto"/>
              <w:ind w:right="57"/>
              <w:contextualSpacing/>
              <w:rPr>
                <w:rFonts w:ascii="Arial Narrow" w:hAnsi="Arial Narrow"/>
                <w:sz w:val="18"/>
                <w:szCs w:val="18"/>
              </w:rPr>
            </w:pPr>
            <w:r w:rsidRPr="00273D30">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28BC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756,798,500.57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0828DC"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426D0"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21B775"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87B854"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74A87"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756,798,500.57 </w:t>
            </w:r>
          </w:p>
        </w:tc>
      </w:tr>
      <w:tr w:rsidR="00273D30" w:rsidRPr="00273D30" w14:paraId="17A1DAE6"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068A27" w14:textId="77777777" w:rsidR="00273D30" w:rsidRPr="00273D30" w:rsidRDefault="008703E4" w:rsidP="00273D30">
            <w:pPr>
              <w:spacing w:after="0" w:line="240" w:lineRule="auto"/>
              <w:ind w:right="57"/>
              <w:contextualSpacing/>
              <w:rPr>
                <w:rFonts w:ascii="Arial Narrow" w:hAnsi="Arial Narrow"/>
                <w:sz w:val="18"/>
                <w:szCs w:val="18"/>
              </w:rPr>
            </w:pPr>
            <w:hyperlink w:anchor="gid=387878143" w:tgtFrame="_blank" w:history="1">
              <w:r w:rsidR="00273D30" w:rsidRPr="00273D30">
                <w:rPr>
                  <w:rStyle w:val="Hyperlink"/>
                  <w:rFonts w:ascii="Arial Narrow" w:hAnsi="Arial Narrow"/>
                  <w:color w:val="auto"/>
                  <w:sz w:val="18"/>
                  <w:szCs w:val="18"/>
                  <w:u w:val="none"/>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EED34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2B63B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27,12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9C598B"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6,057,266.7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23CD9D"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68,111,501.4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3C8A3"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41,977,370.1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8515CC"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26,146,138.40 </w:t>
            </w:r>
          </w:p>
        </w:tc>
      </w:tr>
      <w:tr w:rsidR="00273D30" w:rsidRPr="00273D30" w14:paraId="60F5504C"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576E57" w14:textId="77777777" w:rsidR="00273D30" w:rsidRPr="00273D30" w:rsidRDefault="008703E4" w:rsidP="00273D30">
            <w:pPr>
              <w:spacing w:after="0" w:line="240" w:lineRule="auto"/>
              <w:ind w:right="57"/>
              <w:contextualSpacing/>
              <w:rPr>
                <w:rFonts w:ascii="Arial Narrow" w:hAnsi="Arial Narrow"/>
                <w:sz w:val="18"/>
                <w:szCs w:val="18"/>
              </w:rPr>
            </w:pPr>
            <w:hyperlink w:anchor="gid=710460737" w:tgtFrame="_blank" w:history="1">
              <w:r w:rsidR="00273D30" w:rsidRPr="00273D30">
                <w:rPr>
                  <w:rStyle w:val="Hyperlink"/>
                  <w:rFonts w:ascii="Arial Narrow" w:hAnsi="Arial Narrow"/>
                  <w:color w:val="auto"/>
                  <w:sz w:val="18"/>
                  <w:szCs w:val="18"/>
                  <w:u w:val="none"/>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0CFB5"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D0CE6"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4,7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04AB99"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180,86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37D077"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5,622,516.4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4554CC"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9,305,8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D301B5"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7,109,252.90 </w:t>
            </w:r>
          </w:p>
        </w:tc>
      </w:tr>
      <w:tr w:rsidR="00273D30" w:rsidRPr="00273D30" w14:paraId="6DC5F2DE"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1661C1" w14:textId="77777777" w:rsidR="00273D30" w:rsidRPr="00273D30" w:rsidRDefault="008703E4" w:rsidP="00273D30">
            <w:pPr>
              <w:spacing w:after="0" w:line="240" w:lineRule="auto"/>
              <w:ind w:right="57"/>
              <w:contextualSpacing/>
              <w:rPr>
                <w:rFonts w:ascii="Arial Narrow" w:hAnsi="Arial Narrow"/>
                <w:sz w:val="18"/>
                <w:szCs w:val="18"/>
              </w:rPr>
            </w:pPr>
            <w:hyperlink w:anchor="gid=664323784" w:tgtFrame="_blank" w:history="1">
              <w:r w:rsidR="00273D30" w:rsidRPr="00273D30">
                <w:rPr>
                  <w:rStyle w:val="Hyperlink"/>
                  <w:rFonts w:ascii="Arial Narrow" w:hAnsi="Arial Narrow"/>
                  <w:color w:val="auto"/>
                  <w:sz w:val="18"/>
                  <w:szCs w:val="18"/>
                  <w:u w:val="none"/>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10366"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000,73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DC5B89"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20,70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07DCC"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0,306,59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D6CB94"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982,947.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4CF01E"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3,252,048.1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4726A"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9,542,320.51 </w:t>
            </w:r>
          </w:p>
        </w:tc>
      </w:tr>
      <w:tr w:rsidR="00273D30" w:rsidRPr="00273D30" w14:paraId="5DBD0B97"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032ED9" w14:textId="77777777" w:rsidR="00273D30" w:rsidRPr="00273D30" w:rsidRDefault="008703E4" w:rsidP="00273D30">
            <w:pPr>
              <w:spacing w:after="0" w:line="240" w:lineRule="auto"/>
              <w:ind w:right="57"/>
              <w:contextualSpacing/>
              <w:rPr>
                <w:rFonts w:ascii="Arial Narrow" w:hAnsi="Arial Narrow"/>
                <w:sz w:val="18"/>
                <w:szCs w:val="18"/>
              </w:rPr>
            </w:pPr>
            <w:hyperlink w:anchor="gid=2023893154" w:tgtFrame="_blank" w:history="1">
              <w:r w:rsidR="00273D30" w:rsidRPr="00273D30">
                <w:rPr>
                  <w:rStyle w:val="Hyperlink"/>
                  <w:rFonts w:ascii="Arial Narrow" w:hAnsi="Arial Narrow"/>
                  <w:color w:val="auto"/>
                  <w:sz w:val="18"/>
                  <w:szCs w:val="18"/>
                  <w:u w:val="none"/>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2932F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000,31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427E9"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23,6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BDFBF"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9,569,258.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394E0"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8,132,393.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3443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2,803,491.2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BFE7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3,505,458.16 </w:t>
            </w:r>
          </w:p>
        </w:tc>
      </w:tr>
      <w:tr w:rsidR="00273D30" w:rsidRPr="00273D30" w14:paraId="7FCE02B5"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729831" w14:textId="77777777" w:rsidR="00273D30" w:rsidRPr="00273D30" w:rsidRDefault="008703E4" w:rsidP="00273D30">
            <w:pPr>
              <w:spacing w:after="0" w:line="240" w:lineRule="auto"/>
              <w:ind w:right="57"/>
              <w:contextualSpacing/>
              <w:rPr>
                <w:rFonts w:ascii="Arial Narrow" w:hAnsi="Arial Narrow"/>
                <w:sz w:val="18"/>
                <w:szCs w:val="18"/>
              </w:rPr>
            </w:pPr>
            <w:hyperlink w:anchor="gid=679074030" w:tgtFrame="_blank" w:history="1">
              <w:r w:rsidR="00273D30" w:rsidRPr="00273D30">
                <w:rPr>
                  <w:rStyle w:val="Hyperlink"/>
                  <w:rFonts w:ascii="Arial Narrow" w:hAnsi="Arial Narrow"/>
                  <w:color w:val="auto"/>
                  <w:sz w:val="18"/>
                  <w:szCs w:val="18"/>
                  <w:u w:val="none"/>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455EB4"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EDD22"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18,56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62E9A"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1,501,690.0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6AE34"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638,716.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45B5B7"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5,577,368.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59097D"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2,717,774.58 </w:t>
            </w:r>
          </w:p>
        </w:tc>
      </w:tr>
      <w:tr w:rsidR="00273D30" w:rsidRPr="00273D30" w14:paraId="4C4C7EC8"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4AD52A" w14:textId="77777777" w:rsidR="00273D30" w:rsidRPr="00273D30" w:rsidRDefault="008703E4" w:rsidP="00273D30">
            <w:pPr>
              <w:spacing w:after="0" w:line="240" w:lineRule="auto"/>
              <w:ind w:right="57"/>
              <w:contextualSpacing/>
              <w:rPr>
                <w:rFonts w:ascii="Arial Narrow" w:hAnsi="Arial Narrow"/>
                <w:sz w:val="18"/>
                <w:szCs w:val="18"/>
              </w:rPr>
            </w:pPr>
            <w:hyperlink w:anchor="gid=1424388716" w:tgtFrame="_blank" w:history="1">
              <w:r w:rsidR="00273D30" w:rsidRPr="00273D30">
                <w:rPr>
                  <w:rStyle w:val="Hyperlink"/>
                  <w:rFonts w:ascii="Arial Narrow" w:hAnsi="Arial Narrow"/>
                  <w:color w:val="auto"/>
                  <w:sz w:val="18"/>
                  <w:szCs w:val="18"/>
                  <w:u w:val="none"/>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06607"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5,240,44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6F61A"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2,85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0C424D"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416,84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584B6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2,123,791.4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0A60D"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7,089,038.4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FF0415"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5,870,111.96 </w:t>
            </w:r>
          </w:p>
        </w:tc>
      </w:tr>
      <w:tr w:rsidR="00273D30" w:rsidRPr="00273D30" w14:paraId="78C7FA93"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A8A0BD" w14:textId="77777777" w:rsidR="00273D30" w:rsidRPr="00273D30" w:rsidRDefault="008703E4" w:rsidP="00273D30">
            <w:pPr>
              <w:spacing w:after="0" w:line="240" w:lineRule="auto"/>
              <w:ind w:right="57"/>
              <w:contextualSpacing/>
              <w:rPr>
                <w:rFonts w:ascii="Arial Narrow" w:hAnsi="Arial Narrow"/>
                <w:sz w:val="18"/>
                <w:szCs w:val="18"/>
              </w:rPr>
            </w:pPr>
            <w:hyperlink w:anchor="gid=526409641" w:tgtFrame="_blank" w:history="1">
              <w:r w:rsidR="00273D30" w:rsidRPr="00273D30">
                <w:rPr>
                  <w:rStyle w:val="Hyperlink"/>
                  <w:rFonts w:ascii="Arial Narrow" w:hAnsi="Arial Narrow"/>
                  <w:color w:val="auto"/>
                  <w:sz w:val="18"/>
                  <w:szCs w:val="18"/>
                  <w:u w:val="none"/>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B4395"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061,040.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C8B90"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27,4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12E464"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8,252,999.19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071F8"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0,464,67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12649"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8,486,211.4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16B91A"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1,264,923.42 </w:t>
            </w:r>
          </w:p>
        </w:tc>
      </w:tr>
      <w:tr w:rsidR="00273D30" w:rsidRPr="00273D30" w14:paraId="22E9D26F"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E4DB68" w14:textId="77777777" w:rsidR="00273D30" w:rsidRPr="00273D30" w:rsidRDefault="008703E4" w:rsidP="00273D30">
            <w:pPr>
              <w:spacing w:after="0" w:line="240" w:lineRule="auto"/>
              <w:ind w:right="57"/>
              <w:contextualSpacing/>
              <w:rPr>
                <w:rFonts w:ascii="Arial Narrow" w:hAnsi="Arial Narrow"/>
                <w:sz w:val="18"/>
                <w:szCs w:val="18"/>
              </w:rPr>
            </w:pPr>
            <w:hyperlink w:anchor="gid=991474912" w:tgtFrame="_blank" w:history="1">
              <w:r w:rsidR="00273D30" w:rsidRPr="00273D30">
                <w:rPr>
                  <w:rStyle w:val="Hyperlink"/>
                  <w:rFonts w:ascii="Arial Narrow" w:hAnsi="Arial Narrow"/>
                  <w:color w:val="auto"/>
                  <w:sz w:val="18"/>
                  <w:szCs w:val="18"/>
                  <w:u w:val="none"/>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C1DDF4"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CA3D2"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33,77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58262"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6,721,987.7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F7D44C"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8,232,559.4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985AA0"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0,961,618.4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97EFF"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8,916,165.55 </w:t>
            </w:r>
          </w:p>
        </w:tc>
      </w:tr>
      <w:tr w:rsidR="00273D30" w:rsidRPr="00273D30" w14:paraId="135EAA40"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3A9EF9" w14:textId="77777777" w:rsidR="00273D30" w:rsidRPr="00273D30" w:rsidRDefault="008703E4" w:rsidP="00273D30">
            <w:pPr>
              <w:spacing w:after="0" w:line="240" w:lineRule="auto"/>
              <w:ind w:right="57"/>
              <w:contextualSpacing/>
              <w:rPr>
                <w:rFonts w:ascii="Arial Narrow" w:hAnsi="Arial Narrow"/>
                <w:sz w:val="18"/>
                <w:szCs w:val="18"/>
              </w:rPr>
            </w:pPr>
            <w:hyperlink w:anchor="gid=1347618722" w:tgtFrame="_blank" w:history="1">
              <w:r w:rsidR="00273D30" w:rsidRPr="00273D30">
                <w:rPr>
                  <w:rStyle w:val="Hyperlink"/>
                  <w:rFonts w:ascii="Arial Narrow" w:hAnsi="Arial Narrow"/>
                  <w:color w:val="auto"/>
                  <w:sz w:val="18"/>
                  <w:szCs w:val="18"/>
                  <w:u w:val="none"/>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F1AE92"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01,33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C2D11D"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14,07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CF03E"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6,865,752.3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F968E5"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890,797.5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9ED7C"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8,088,932.1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589526"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0,046,818.44 </w:t>
            </w:r>
          </w:p>
        </w:tc>
      </w:tr>
      <w:tr w:rsidR="00273D30" w:rsidRPr="00273D30" w14:paraId="7300EDAA"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B60BC1" w14:textId="77777777" w:rsidR="00273D30" w:rsidRPr="00273D30" w:rsidRDefault="008703E4" w:rsidP="00273D30">
            <w:pPr>
              <w:spacing w:after="0" w:line="240" w:lineRule="auto"/>
              <w:ind w:right="57"/>
              <w:contextualSpacing/>
              <w:rPr>
                <w:rFonts w:ascii="Arial Narrow" w:hAnsi="Arial Narrow"/>
                <w:sz w:val="18"/>
                <w:szCs w:val="18"/>
              </w:rPr>
            </w:pPr>
            <w:hyperlink w:anchor="gid=805910130" w:tgtFrame="_blank" w:history="1">
              <w:r w:rsidR="00273D30" w:rsidRPr="00273D30">
                <w:rPr>
                  <w:rStyle w:val="Hyperlink"/>
                  <w:rFonts w:ascii="Arial Narrow" w:hAnsi="Arial Narrow"/>
                  <w:color w:val="auto"/>
                  <w:sz w:val="18"/>
                  <w:szCs w:val="18"/>
                  <w:u w:val="none"/>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DAEED"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5C7C55"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24,55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1AB89A"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8,714,334.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2898C2"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1,325,716.33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78EF6B"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3,298,164.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5A468"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6,338,214.38 </w:t>
            </w:r>
          </w:p>
        </w:tc>
      </w:tr>
      <w:tr w:rsidR="00273D30" w:rsidRPr="00273D30" w14:paraId="1551C4BF"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AA8254" w14:textId="77777777" w:rsidR="00273D30" w:rsidRPr="00273D30" w:rsidRDefault="008703E4" w:rsidP="00273D30">
            <w:pPr>
              <w:spacing w:after="0" w:line="240" w:lineRule="auto"/>
              <w:ind w:right="57"/>
              <w:contextualSpacing/>
              <w:rPr>
                <w:rFonts w:ascii="Arial Narrow" w:hAnsi="Arial Narrow"/>
                <w:sz w:val="18"/>
                <w:szCs w:val="18"/>
              </w:rPr>
            </w:pPr>
            <w:hyperlink w:anchor="gid=835182041" w:tgtFrame="_blank" w:history="1">
              <w:r w:rsidR="00273D30" w:rsidRPr="00273D30">
                <w:rPr>
                  <w:rStyle w:val="Hyperlink"/>
                  <w:rFonts w:ascii="Arial Narrow" w:hAnsi="Arial Narrow"/>
                  <w:color w:val="auto"/>
                  <w:sz w:val="18"/>
                  <w:szCs w:val="18"/>
                  <w:u w:val="none"/>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5695D2"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285,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E9A2B"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6,88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2D2747"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683,499.5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48CFD3"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833,756.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597D08"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3,537,61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1EA2A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0,339,869.24 </w:t>
            </w:r>
          </w:p>
        </w:tc>
      </w:tr>
      <w:tr w:rsidR="00273D30" w:rsidRPr="00273D30" w14:paraId="65B4E1DB"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F58715" w14:textId="77777777" w:rsidR="00273D30" w:rsidRPr="00273D30" w:rsidRDefault="008703E4" w:rsidP="00273D30">
            <w:pPr>
              <w:spacing w:after="0" w:line="240" w:lineRule="auto"/>
              <w:ind w:right="57"/>
              <w:contextualSpacing/>
              <w:rPr>
                <w:rFonts w:ascii="Arial Narrow" w:hAnsi="Arial Narrow"/>
                <w:sz w:val="18"/>
                <w:szCs w:val="18"/>
              </w:rPr>
            </w:pPr>
            <w:hyperlink w:anchor="gid=802224948" w:tgtFrame="_blank" w:history="1">
              <w:r w:rsidR="00273D30" w:rsidRPr="00273D30">
                <w:rPr>
                  <w:rStyle w:val="Hyperlink"/>
                  <w:rFonts w:ascii="Arial Narrow" w:hAnsi="Arial Narrow"/>
                  <w:color w:val="auto"/>
                  <w:sz w:val="18"/>
                  <w:szCs w:val="18"/>
                  <w:u w:val="none"/>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4C3D9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E2D723"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14,65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45679"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8,006,078.5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62410"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5,110,170.7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27E49"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9,608,949.6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A395C0"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5,725,198.82 </w:t>
            </w:r>
          </w:p>
        </w:tc>
      </w:tr>
      <w:tr w:rsidR="00273D30" w:rsidRPr="00273D30" w14:paraId="53FA5B72"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49792E" w14:textId="77777777" w:rsidR="00273D30" w:rsidRPr="00273D30" w:rsidRDefault="008703E4" w:rsidP="00273D30">
            <w:pPr>
              <w:spacing w:after="0" w:line="240" w:lineRule="auto"/>
              <w:ind w:right="57"/>
              <w:contextualSpacing/>
              <w:rPr>
                <w:rFonts w:ascii="Arial Narrow" w:hAnsi="Arial Narrow"/>
                <w:sz w:val="18"/>
                <w:szCs w:val="18"/>
              </w:rPr>
            </w:pPr>
            <w:hyperlink w:anchor="gid=934859144" w:tgtFrame="_blank" w:history="1">
              <w:r w:rsidR="00273D30" w:rsidRPr="00273D30">
                <w:rPr>
                  <w:rStyle w:val="Hyperlink"/>
                  <w:rFonts w:ascii="Arial Narrow" w:hAnsi="Arial Narrow"/>
                  <w:color w:val="auto"/>
                  <w:sz w:val="18"/>
                  <w:szCs w:val="18"/>
                  <w:u w:val="none"/>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BAC5C3"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417A79"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3,16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042302"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859,453.1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006A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2,283,410.07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B1CF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6,910,576.5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2203D9"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75,170,119.70 </w:t>
            </w:r>
          </w:p>
        </w:tc>
      </w:tr>
      <w:tr w:rsidR="00273D30" w:rsidRPr="00273D30" w14:paraId="7FA1B85A"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93066C" w14:textId="77777777" w:rsidR="00273D30" w:rsidRPr="00273D30" w:rsidRDefault="008703E4" w:rsidP="00273D30">
            <w:pPr>
              <w:spacing w:after="0" w:line="240" w:lineRule="auto"/>
              <w:ind w:right="57"/>
              <w:contextualSpacing/>
              <w:rPr>
                <w:rFonts w:ascii="Arial Narrow" w:hAnsi="Arial Narrow"/>
                <w:sz w:val="18"/>
                <w:szCs w:val="18"/>
              </w:rPr>
            </w:pPr>
            <w:hyperlink w:anchor="gid=1629368963" w:tgtFrame="_blank" w:history="1">
              <w:r w:rsidR="00273D30" w:rsidRPr="00273D30">
                <w:rPr>
                  <w:rStyle w:val="Hyperlink"/>
                  <w:rFonts w:ascii="Arial Narrow" w:hAnsi="Arial Narrow"/>
                  <w:color w:val="auto"/>
                  <w:sz w:val="18"/>
                  <w:szCs w:val="18"/>
                  <w:u w:val="none"/>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A273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E40FE"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7,77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020F9"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543,34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BDBBFC"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871,017.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18FFB"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2,710,491.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5D7D6E"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1,124,850.30 </w:t>
            </w:r>
          </w:p>
        </w:tc>
      </w:tr>
      <w:tr w:rsidR="00273D30" w:rsidRPr="00273D30" w14:paraId="73CF6C0C"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2A5B43" w14:textId="77777777" w:rsidR="00273D30" w:rsidRPr="00273D30" w:rsidRDefault="008703E4" w:rsidP="00273D30">
            <w:pPr>
              <w:spacing w:after="0" w:line="240" w:lineRule="auto"/>
              <w:ind w:right="57"/>
              <w:contextualSpacing/>
              <w:rPr>
                <w:rFonts w:ascii="Arial Narrow" w:hAnsi="Arial Narrow"/>
                <w:sz w:val="18"/>
                <w:szCs w:val="18"/>
              </w:rPr>
            </w:pPr>
            <w:hyperlink w:anchor="gid=315813862" w:tgtFrame="_blank" w:history="1">
              <w:r w:rsidR="00273D30" w:rsidRPr="00273D30">
                <w:rPr>
                  <w:rStyle w:val="Hyperlink"/>
                  <w:rFonts w:ascii="Arial Narrow" w:hAnsi="Arial Narrow"/>
                  <w:color w:val="auto"/>
                  <w:sz w:val="18"/>
                  <w:szCs w:val="18"/>
                  <w:u w:val="none"/>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FC223C"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000,969.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BA2C3D"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13,8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01533"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9,662,34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7A14E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937,486.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FBCED"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28,218,545.9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7FAAFD"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5,819,347.09 </w:t>
            </w:r>
          </w:p>
        </w:tc>
      </w:tr>
      <w:tr w:rsidR="00273D30" w:rsidRPr="00273D30" w14:paraId="3B2B0095"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70F4C7" w14:textId="77777777" w:rsidR="00273D30" w:rsidRPr="00273D30" w:rsidRDefault="008703E4" w:rsidP="00273D30">
            <w:pPr>
              <w:spacing w:after="0" w:line="240" w:lineRule="auto"/>
              <w:ind w:right="57"/>
              <w:contextualSpacing/>
              <w:rPr>
                <w:rFonts w:ascii="Arial Narrow" w:hAnsi="Arial Narrow"/>
                <w:sz w:val="18"/>
                <w:szCs w:val="18"/>
              </w:rPr>
            </w:pPr>
            <w:hyperlink w:anchor="gid=836647330" w:tgtFrame="_blank" w:history="1">
              <w:r w:rsidR="00273D30" w:rsidRPr="00273D30">
                <w:rPr>
                  <w:rStyle w:val="Hyperlink"/>
                  <w:rFonts w:ascii="Arial Narrow" w:hAnsi="Arial Narrow"/>
                  <w:color w:val="auto"/>
                  <w:sz w:val="18"/>
                  <w:szCs w:val="18"/>
                  <w:u w:val="none"/>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6B7034"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BC42C0"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11,35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597AA5"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6,228,676.0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2DCF1"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770,317.3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A2CA97"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8,315,857.1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42CFCF"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31,314,850.53 </w:t>
            </w:r>
          </w:p>
        </w:tc>
      </w:tr>
      <w:tr w:rsidR="00273D30" w:rsidRPr="00273D30" w14:paraId="3F25701E" w14:textId="77777777" w:rsidTr="00273D30">
        <w:trPr>
          <w:trHeight w:val="53"/>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C2196F" w14:textId="77777777" w:rsidR="00273D30" w:rsidRPr="00273D30" w:rsidRDefault="008703E4" w:rsidP="00273D30">
            <w:pPr>
              <w:spacing w:after="0" w:line="240" w:lineRule="auto"/>
              <w:ind w:right="57"/>
              <w:contextualSpacing/>
              <w:rPr>
                <w:rFonts w:ascii="Arial Narrow" w:hAnsi="Arial Narrow"/>
                <w:sz w:val="18"/>
                <w:szCs w:val="18"/>
              </w:rPr>
            </w:pPr>
            <w:hyperlink w:anchor="gid=522761621" w:tgtFrame="_blank" w:history="1">
              <w:r w:rsidR="00273D30" w:rsidRPr="00273D30">
                <w:rPr>
                  <w:rStyle w:val="Hyperlink"/>
                  <w:rFonts w:ascii="Arial Narrow" w:hAnsi="Arial Narrow"/>
                  <w:color w:val="auto"/>
                  <w:sz w:val="18"/>
                  <w:szCs w:val="18"/>
                  <w:u w:val="none"/>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56B833"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282,563.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E5668C"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C09E2"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341B37"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04C70D"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50ECC"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1,606,223.71 </w:t>
            </w:r>
          </w:p>
        </w:tc>
      </w:tr>
      <w:tr w:rsidR="00273D30" w:rsidRPr="00273D30" w14:paraId="3E63E25E"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4AF7BB" w14:textId="77777777" w:rsidR="00273D30" w:rsidRPr="00273D30" w:rsidRDefault="008703E4" w:rsidP="00273D30">
            <w:pPr>
              <w:spacing w:after="0" w:line="240" w:lineRule="auto"/>
              <w:ind w:right="57"/>
              <w:contextualSpacing/>
              <w:rPr>
                <w:rFonts w:ascii="Arial Narrow" w:hAnsi="Arial Narrow"/>
                <w:sz w:val="18"/>
                <w:szCs w:val="18"/>
              </w:rPr>
            </w:pPr>
            <w:hyperlink w:anchor="gid=2108079193" w:tgtFrame="_blank" w:history="1">
              <w:r w:rsidR="00273D30" w:rsidRPr="00273D30">
                <w:rPr>
                  <w:rStyle w:val="Hyperlink"/>
                  <w:rFonts w:ascii="Arial Narrow" w:hAnsi="Arial Narrow"/>
                  <w:color w:val="auto"/>
                  <w:sz w:val="18"/>
                  <w:szCs w:val="18"/>
                  <w:u w:val="none"/>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0E89B0"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429,718.1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50D16"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26,7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3F144"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3,805,517.6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9B833D"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683,358.4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68438"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19,765,461.9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B0FA4" w14:textId="77777777" w:rsidR="00273D30" w:rsidRPr="00273D30" w:rsidRDefault="00273D30" w:rsidP="00273D30">
            <w:pPr>
              <w:spacing w:after="0" w:line="240" w:lineRule="auto"/>
              <w:ind w:right="57"/>
              <w:contextualSpacing/>
              <w:jc w:val="right"/>
              <w:rPr>
                <w:rFonts w:ascii="Arial Narrow" w:hAnsi="Arial Narrow"/>
                <w:sz w:val="18"/>
                <w:szCs w:val="18"/>
              </w:rPr>
            </w:pPr>
            <w:r w:rsidRPr="00273D30">
              <w:rPr>
                <w:rFonts w:ascii="Arial Narrow" w:hAnsi="Arial Narrow"/>
                <w:sz w:val="18"/>
                <w:szCs w:val="18"/>
              </w:rPr>
              <w:t xml:space="preserve">42,684,056.13 </w:t>
            </w:r>
          </w:p>
        </w:tc>
      </w:tr>
    </w:tbl>
    <w:p w14:paraId="5DB19E5A" w14:textId="208DA77C"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E62956">
        <w:rPr>
          <w:rFonts w:ascii="Arial" w:eastAsia="Arial" w:hAnsi="Arial" w:cs="Arial"/>
          <w:i/>
          <w:sz w:val="16"/>
          <w:szCs w:val="16"/>
        </w:rPr>
        <w:t>07</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2E98570F" w14:textId="049E75B0" w:rsidR="001F11AB" w:rsidRDefault="001F11AB">
      <w:pPr>
        <w:spacing w:after="0" w:line="240" w:lineRule="auto"/>
        <w:contextualSpacing/>
        <w:rPr>
          <w:rFonts w:ascii="Arial" w:eastAsia="Arial" w:hAnsi="Arial" w:cs="Arial"/>
          <w:b/>
          <w:color w:val="002060"/>
          <w:sz w:val="28"/>
          <w:szCs w:val="28"/>
        </w:rPr>
      </w:pPr>
    </w:p>
    <w:p w14:paraId="6C8A2DB5" w14:textId="682A01EA"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1CD6ECD" w:rsidR="002A2C5B" w:rsidRDefault="008330AB"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62956">
              <w:rPr>
                <w:rFonts w:ascii="Arial" w:eastAsia="Arial" w:hAnsi="Arial" w:cs="Arial"/>
                <w:sz w:val="20"/>
                <w:szCs w:val="20"/>
              </w:rPr>
              <w:t>7</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5BDC52D0" w:rsidR="002A2C5B" w:rsidRDefault="008330AB"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62956">
              <w:rPr>
                <w:rFonts w:ascii="Arial" w:eastAsia="Arial" w:hAnsi="Arial" w:cs="Arial"/>
                <w:sz w:val="20"/>
                <w:szCs w:val="20"/>
              </w:rPr>
              <w:t>7</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3E4CD85" w:rsidR="002A2C5B" w:rsidRPr="00631247" w:rsidRDefault="00E04E49"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6</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BC42CF7" w:rsidR="002A2C5B" w:rsidRPr="00C12F0C" w:rsidRDefault="008330AB"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0</w:t>
            </w:r>
            <w:r w:rsidR="00E62956">
              <w:rPr>
                <w:rFonts w:ascii="Arial" w:eastAsia="Arial" w:hAnsi="Arial" w:cs="Arial"/>
                <w:color w:val="0070C0"/>
                <w:sz w:val="20"/>
                <w:szCs w:val="20"/>
              </w:rPr>
              <w:t>6</w:t>
            </w:r>
            <w:r w:rsidR="000D7A28" w:rsidRPr="000D7A28">
              <w:rPr>
                <w:rFonts w:ascii="Arial" w:eastAsia="Arial" w:hAnsi="Arial" w:cs="Arial"/>
                <w:color w:val="0070C0"/>
                <w:sz w:val="20"/>
                <w:szCs w:val="20"/>
              </w:rPr>
              <w:t xml:space="preserve"> August</w:t>
            </w:r>
            <w:r w:rsidR="002A7D6A" w:rsidRPr="000D7A28">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6DDC0C31" w:rsidR="002A2C5B" w:rsidRDefault="00A76B9A">
            <w:pPr>
              <w:pStyle w:val="ListParagraph"/>
              <w:numPr>
                <w:ilvl w:val="0"/>
                <w:numId w:val="6"/>
              </w:numPr>
              <w:spacing w:after="0" w:line="240" w:lineRule="auto"/>
              <w:jc w:val="both"/>
              <w:rPr>
                <w:rFonts w:ascii="Arial" w:eastAsia="Arial" w:hAnsi="Arial" w:cs="Arial"/>
                <w:color w:val="0070C0"/>
                <w:sz w:val="20"/>
                <w:szCs w:val="19"/>
              </w:rPr>
            </w:pPr>
            <w:r w:rsidRPr="000D7A28">
              <w:rPr>
                <w:rFonts w:ascii="Arial" w:eastAsia="Arial" w:hAnsi="Arial" w:cs="Arial"/>
                <w:color w:val="0070C0"/>
                <w:sz w:val="20"/>
                <w:szCs w:val="19"/>
              </w:rPr>
              <w:t>A total of</w:t>
            </w:r>
            <w:r w:rsidR="00B340EC" w:rsidRPr="000D7A28">
              <w:rPr>
                <w:rFonts w:ascii="Arial" w:eastAsia="Arial" w:hAnsi="Arial" w:cs="Arial"/>
                <w:color w:val="0070C0"/>
                <w:sz w:val="20"/>
                <w:szCs w:val="19"/>
              </w:rPr>
              <w:t xml:space="preserve"> </w:t>
            </w:r>
            <w:r w:rsidR="00E62956">
              <w:rPr>
                <w:rFonts w:ascii="Arial" w:eastAsia="Arial" w:hAnsi="Arial" w:cs="Arial"/>
                <w:b/>
                <w:bCs/>
                <w:color w:val="0070C0"/>
                <w:sz w:val="20"/>
                <w:szCs w:val="19"/>
              </w:rPr>
              <w:t>45</w:t>
            </w:r>
            <w:r w:rsidR="00B16230" w:rsidRPr="000D7A28">
              <w:rPr>
                <w:rFonts w:ascii="Arial" w:eastAsia="Arial" w:hAnsi="Arial" w:cs="Arial"/>
                <w:b/>
                <w:bCs/>
                <w:color w:val="0070C0"/>
                <w:sz w:val="20"/>
                <w:szCs w:val="19"/>
              </w:rPr>
              <w:t xml:space="preserve"> </w:t>
            </w:r>
            <w:r w:rsidR="003D6CDF" w:rsidRPr="000D7A28">
              <w:rPr>
                <w:rFonts w:ascii="Arial" w:eastAsia="Arial" w:hAnsi="Arial" w:cs="Arial"/>
                <w:b/>
                <w:bCs/>
                <w:color w:val="0070C0"/>
                <w:sz w:val="20"/>
                <w:szCs w:val="19"/>
              </w:rPr>
              <w:t>personnel</w:t>
            </w:r>
            <w:r w:rsidR="002A7D6A" w:rsidRPr="000D7A28">
              <w:rPr>
                <w:rFonts w:ascii="Arial" w:eastAsia="Arial" w:hAnsi="Arial" w:cs="Arial"/>
                <w:color w:val="0070C0"/>
                <w:sz w:val="20"/>
                <w:szCs w:val="19"/>
              </w:rPr>
              <w:t xml:space="preserve"> </w:t>
            </w:r>
            <w:r w:rsidR="000B6A17" w:rsidRPr="000D7A28">
              <w:rPr>
                <w:rFonts w:ascii="Arial" w:eastAsia="Arial" w:hAnsi="Arial" w:cs="Arial"/>
                <w:color w:val="0070C0"/>
                <w:sz w:val="20"/>
                <w:szCs w:val="19"/>
              </w:rPr>
              <w:t>are</w:t>
            </w:r>
            <w:r w:rsidR="002A7D6A" w:rsidRPr="000D7A28">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A22E92" w:rsidRDefault="002A7D6A" w:rsidP="00A22E92">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w:t>
            </w:r>
            <w:r w:rsidRPr="00C12F0C">
              <w:rPr>
                <w:rFonts w:ascii="Arial" w:eastAsia="Arial" w:hAnsi="Arial" w:cs="Arial"/>
                <w:sz w:val="20"/>
                <w:szCs w:val="19"/>
              </w:rPr>
              <w:lastRenderedPageBreak/>
              <w:t>among RIMT and other RDRRMC1 members is also maintained for smooth operation against COVID-19 pandemic.</w:t>
            </w:r>
          </w:p>
          <w:p w14:paraId="0DF72499" w14:textId="77777777" w:rsidR="00C12F0C" w:rsidRPr="00C12F0C" w:rsidRDefault="00C12F0C">
            <w:pPr>
              <w:spacing w:after="0" w:line="240" w:lineRule="auto"/>
              <w:jc w:val="both"/>
              <w:rPr>
                <w:rFonts w:ascii="Arial" w:eastAsia="Arial" w:hAnsi="Arial" w:cs="Arial"/>
                <w:sz w:val="20"/>
                <w:szCs w:val="19"/>
              </w:rPr>
            </w:pPr>
          </w:p>
          <w:p w14:paraId="45F51393" w14:textId="77777777" w:rsidR="002A2C5B" w:rsidRPr="00C12F0C" w:rsidRDefault="002A7D6A">
            <w:pPr>
              <w:spacing w:after="0" w:line="240" w:lineRule="auto"/>
              <w:contextualSpacing/>
              <w:jc w:val="both"/>
              <w:rPr>
                <w:rFonts w:ascii="Arial" w:eastAsia="Arial" w:hAnsi="Arial" w:cs="Arial"/>
                <w:b/>
                <w:sz w:val="20"/>
                <w:szCs w:val="19"/>
              </w:rPr>
            </w:pPr>
            <w:r w:rsidRPr="00C12F0C">
              <w:rPr>
                <w:rFonts w:ascii="Arial" w:eastAsia="Arial" w:hAnsi="Arial" w:cs="Arial"/>
                <w:b/>
                <w:sz w:val="20"/>
                <w:szCs w:val="19"/>
              </w:rPr>
              <w:t>Social Amelioration Program (SAP)</w:t>
            </w:r>
          </w:p>
          <w:p w14:paraId="00281746" w14:textId="7919BDF5" w:rsidR="00450EDE" w:rsidRPr="008330AB" w:rsidRDefault="00450EDE" w:rsidP="000D7A28">
            <w:pPr>
              <w:pStyle w:val="ListParagraph"/>
              <w:numPr>
                <w:ilvl w:val="0"/>
                <w:numId w:val="6"/>
              </w:numPr>
              <w:spacing w:after="0" w:line="240" w:lineRule="auto"/>
              <w:jc w:val="both"/>
              <w:rPr>
                <w:rFonts w:ascii="Arial" w:eastAsia="Arial" w:hAnsi="Arial" w:cs="Arial"/>
                <w:sz w:val="20"/>
                <w:szCs w:val="19"/>
              </w:rPr>
            </w:pPr>
            <w:r w:rsidRPr="008330AB">
              <w:rPr>
                <w:rFonts w:ascii="Arial" w:eastAsia="Arial" w:hAnsi="Arial" w:cs="Arial"/>
                <w:sz w:val="20"/>
                <w:szCs w:val="19"/>
              </w:rPr>
              <w:t xml:space="preserve">A total of </w:t>
            </w:r>
            <w:r w:rsidR="000D7A28" w:rsidRPr="008330AB">
              <w:rPr>
                <w:rFonts w:ascii="Arial" w:eastAsia="Arial" w:hAnsi="Arial" w:cs="Arial"/>
                <w:b/>
                <w:sz w:val="20"/>
                <w:szCs w:val="19"/>
              </w:rPr>
              <w:t xml:space="preserve">12,121 </w:t>
            </w:r>
            <w:r w:rsidRPr="008330AB">
              <w:rPr>
                <w:rFonts w:ascii="Arial" w:eastAsia="Arial" w:hAnsi="Arial" w:cs="Arial"/>
                <w:b/>
                <w:sz w:val="20"/>
                <w:szCs w:val="19"/>
              </w:rPr>
              <w:t>Non-Pantawid Pamilya beneficiaries</w:t>
            </w:r>
            <w:r w:rsidRPr="008330AB">
              <w:rPr>
                <w:rFonts w:ascii="Arial" w:eastAsia="Arial" w:hAnsi="Arial" w:cs="Arial"/>
                <w:sz w:val="20"/>
                <w:szCs w:val="19"/>
              </w:rPr>
              <w:t xml:space="preserve"> in Pangasinan were paid amounting to </w:t>
            </w:r>
            <w:r w:rsidRPr="008330AB">
              <w:rPr>
                <w:rFonts w:ascii="Arial" w:eastAsia="Arial" w:hAnsi="Arial" w:cs="Arial"/>
                <w:b/>
                <w:sz w:val="20"/>
                <w:szCs w:val="19"/>
              </w:rPr>
              <w:t>₱</w:t>
            </w:r>
            <w:r w:rsidR="000D7A28" w:rsidRPr="008330AB">
              <w:rPr>
                <w:rFonts w:ascii="Arial" w:eastAsia="Arial" w:hAnsi="Arial" w:cs="Arial"/>
                <w:b/>
                <w:sz w:val="20"/>
                <w:szCs w:val="19"/>
              </w:rPr>
              <w:t xml:space="preserve">70,020,500.00 </w:t>
            </w:r>
            <w:r w:rsidRPr="008330AB">
              <w:rPr>
                <w:rFonts w:ascii="Arial" w:eastAsia="Arial" w:hAnsi="Arial" w:cs="Arial"/>
                <w:sz w:val="20"/>
                <w:szCs w:val="19"/>
              </w:rPr>
              <w:t>for the reprocessed refund from the Financial Service Providers (FSPs) of Bayanihan SAP 2.</w:t>
            </w:r>
          </w:p>
          <w:p w14:paraId="65FCD427" w14:textId="2F3ADC74" w:rsidR="002A2C5B" w:rsidRPr="00C12F0C" w:rsidRDefault="002A7D6A" w:rsidP="00084056">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Pr="00C12F0C">
              <w:rPr>
                <w:rFonts w:ascii="Arial" w:eastAsia="Arial" w:hAnsi="Arial" w:cs="Arial"/>
                <w:b/>
                <w:sz w:val="20"/>
                <w:szCs w:val="19"/>
              </w:rPr>
              <w:t>₱</w:t>
            </w:r>
            <w:r w:rsidRPr="00C12F0C">
              <w:rPr>
                <w:rFonts w:ascii="Arial" w:eastAsia="Arial" w:hAnsi="Arial" w:cs="Arial"/>
                <w:b/>
                <w:sz w:val="20"/>
                <w:szCs w:val="19"/>
                <w:lang w:val="en-US"/>
              </w:rPr>
              <w:t xml:space="preserve">4,269,296,500.00 </w:t>
            </w:r>
            <w:r w:rsidRPr="00C12F0C">
              <w:rPr>
                <w:rFonts w:ascii="Arial" w:eastAsia="Arial" w:hAnsi="Arial" w:cs="Arial"/>
                <w:sz w:val="20"/>
                <w:szCs w:val="19"/>
              </w:rPr>
              <w:t xml:space="preserve">was paid to </w:t>
            </w:r>
            <w:r w:rsidRPr="00C12F0C">
              <w:rPr>
                <w:rFonts w:ascii="Arial" w:eastAsia="Arial" w:hAnsi="Arial" w:cs="Arial"/>
                <w:b/>
                <w:bCs/>
                <w:sz w:val="20"/>
                <w:szCs w:val="19"/>
                <w:lang w:val="en-US"/>
              </w:rPr>
              <w:t>776,233 beneficiaries</w:t>
            </w:r>
            <w:r w:rsidRPr="00C12F0C">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bCs/>
                <w:sz w:val="20"/>
                <w:szCs w:val="19"/>
              </w:rPr>
              <w:t>₱513,724,350.00</w:t>
            </w:r>
            <w:r w:rsidRPr="00C12F0C">
              <w:rPr>
                <w:rFonts w:ascii="Arial" w:eastAsia="Arial" w:hAnsi="Arial" w:cs="Arial"/>
                <w:sz w:val="20"/>
                <w:szCs w:val="19"/>
              </w:rPr>
              <w:t xml:space="preserve"> were paid through direct payout and cash cards to </w:t>
            </w:r>
            <w:r w:rsidRPr="00C12F0C">
              <w:rPr>
                <w:rFonts w:ascii="Arial" w:eastAsia="Arial" w:hAnsi="Arial" w:cs="Arial"/>
                <w:b/>
                <w:bCs/>
                <w:sz w:val="20"/>
                <w:szCs w:val="19"/>
              </w:rPr>
              <w:t>123,789</w:t>
            </w:r>
            <w:r w:rsidRPr="00C12F0C">
              <w:rPr>
                <w:rFonts w:ascii="Arial" w:eastAsia="Arial" w:hAnsi="Arial" w:cs="Arial"/>
                <w:sz w:val="20"/>
                <w:szCs w:val="19"/>
              </w:rPr>
              <w:t xml:space="preserve"> </w:t>
            </w:r>
            <w:r w:rsidRPr="00C12F0C">
              <w:rPr>
                <w:rFonts w:ascii="Arial" w:eastAsia="Arial" w:hAnsi="Arial" w:cs="Arial"/>
                <w:b/>
                <w:sz w:val="20"/>
                <w:szCs w:val="19"/>
              </w:rPr>
              <w:t>4Ps beneficiaries</w:t>
            </w:r>
            <w:r w:rsidRPr="00C12F0C">
              <w:rPr>
                <w:rFonts w:ascii="Arial" w:eastAsia="Arial" w:hAnsi="Arial" w:cs="Arial"/>
                <w:sz w:val="20"/>
                <w:szCs w:val="19"/>
              </w:rPr>
              <w:t xml:space="preserve"> while 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2,259,823,500.00 </w:t>
            </w:r>
            <w:r w:rsidRPr="00C12F0C">
              <w:rPr>
                <w:rFonts w:ascii="Arial" w:eastAsia="Arial" w:hAnsi="Arial" w:cs="Arial"/>
                <w:sz w:val="20"/>
                <w:szCs w:val="19"/>
              </w:rPr>
              <w:t xml:space="preserve">were paid through financial service providers (FSPs) to </w:t>
            </w:r>
            <w:r w:rsidRPr="00C12F0C">
              <w:rPr>
                <w:rFonts w:ascii="Arial" w:eastAsia="Arial" w:hAnsi="Arial" w:cs="Arial"/>
                <w:b/>
                <w:sz w:val="20"/>
                <w:szCs w:val="19"/>
                <w:lang w:val="en-US"/>
              </w:rPr>
              <w:t xml:space="preserve">410,877 </w:t>
            </w:r>
            <w:r w:rsidRPr="00C12F0C">
              <w:rPr>
                <w:rFonts w:ascii="Arial" w:eastAsia="Arial" w:hAnsi="Arial" w:cs="Arial"/>
                <w:b/>
                <w:sz w:val="20"/>
                <w:szCs w:val="19"/>
              </w:rPr>
              <w:t>non-4Ps beneficiaries</w:t>
            </w:r>
            <w:r w:rsidRPr="00C12F0C">
              <w:rPr>
                <w:rFonts w:ascii="Arial" w:eastAsia="Arial" w:hAnsi="Arial" w:cs="Arial"/>
                <w:sz w:val="20"/>
                <w:szCs w:val="19"/>
              </w:rPr>
              <w:t xml:space="preserve"> in Pangasinan for the second tranche implementation.</w:t>
            </w:r>
          </w:p>
          <w:p w14:paraId="2321502C"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amount of</w:t>
            </w:r>
            <w:r w:rsidRPr="00C12F0C">
              <w:rPr>
                <w:rFonts w:ascii="Arial" w:eastAsia="Arial" w:hAnsi="Arial" w:cs="Arial"/>
                <w:b/>
                <w:sz w:val="20"/>
                <w:szCs w:val="19"/>
              </w:rPr>
              <w:t xml:space="preserve"> ₱262,333,500.00 </w:t>
            </w:r>
            <w:r w:rsidRPr="00C12F0C">
              <w:rPr>
                <w:rFonts w:ascii="Arial" w:eastAsia="Arial" w:hAnsi="Arial" w:cs="Arial"/>
                <w:sz w:val="20"/>
                <w:szCs w:val="19"/>
              </w:rPr>
              <w:t xml:space="preserve">was paid to </w:t>
            </w:r>
            <w:r w:rsidRPr="00C12F0C">
              <w:rPr>
                <w:rFonts w:ascii="Arial" w:eastAsia="Arial" w:hAnsi="Arial" w:cs="Arial"/>
                <w:b/>
                <w:sz w:val="20"/>
                <w:szCs w:val="19"/>
              </w:rPr>
              <w:t>47,697 waitlisted beneficiaries</w:t>
            </w:r>
            <w:r w:rsidRPr="00C12F0C">
              <w:rPr>
                <w:rFonts w:ascii="Arial" w:eastAsia="Arial" w:hAnsi="Arial" w:cs="Arial"/>
                <w:sz w:val="20"/>
                <w:szCs w:val="19"/>
              </w:rPr>
              <w:t xml:space="preserve"> in the Region.</w:t>
            </w:r>
          </w:p>
          <w:p w14:paraId="500D650D" w14:textId="25F2600B"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15,130,500.00 </w:t>
            </w:r>
            <w:r w:rsidRPr="00C12F0C">
              <w:rPr>
                <w:rFonts w:ascii="Arial" w:eastAsia="Arial" w:hAnsi="Arial" w:cs="Arial"/>
                <w:sz w:val="20"/>
                <w:szCs w:val="19"/>
              </w:rPr>
              <w:t xml:space="preserve">was paid to </w:t>
            </w:r>
            <w:r w:rsidRPr="00C12F0C">
              <w:rPr>
                <w:rFonts w:ascii="Arial" w:eastAsia="Arial" w:hAnsi="Arial" w:cs="Arial"/>
                <w:b/>
                <w:sz w:val="20"/>
                <w:szCs w:val="19"/>
              </w:rPr>
              <w:t xml:space="preserve">1,887 </w:t>
            </w:r>
            <w:r w:rsidRPr="00C12F0C">
              <w:rPr>
                <w:rFonts w:ascii="Arial" w:eastAsia="Arial" w:hAnsi="Arial" w:cs="Arial"/>
                <w:b/>
                <w:bCs/>
                <w:sz w:val="20"/>
                <w:szCs w:val="19"/>
              </w:rPr>
              <w:t>TNVS/PUV drivers</w:t>
            </w:r>
            <w:r w:rsidRPr="00C12F0C">
              <w:rPr>
                <w:rFonts w:ascii="Arial" w:eastAsia="Arial" w:hAnsi="Arial" w:cs="Arial"/>
                <w:sz w:val="20"/>
                <w:szCs w:val="19"/>
              </w:rPr>
              <w:t xml:space="preserve"> in the Region.</w:t>
            </w:r>
          </w:p>
          <w:p w14:paraId="2CEA7EFD"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644025F" w:rsidR="002A2C5B" w:rsidRPr="006C1D88" w:rsidRDefault="00333942"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C1D88">
              <w:rPr>
                <w:rFonts w:ascii="Arial" w:eastAsia="Arial" w:hAnsi="Arial" w:cs="Arial"/>
                <w:sz w:val="20"/>
                <w:szCs w:val="20"/>
              </w:rPr>
              <w:t>04</w:t>
            </w:r>
            <w:r w:rsidR="00E66B29" w:rsidRPr="006C1D88">
              <w:rPr>
                <w:rFonts w:ascii="Arial" w:eastAsia="Arial" w:hAnsi="Arial" w:cs="Arial"/>
                <w:sz w:val="20"/>
                <w:szCs w:val="20"/>
              </w:rPr>
              <w:t xml:space="preserve"> August</w:t>
            </w:r>
            <w:r w:rsidR="002A7D6A" w:rsidRPr="006C1D88">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5571132" w:rsidR="00DA0EB9" w:rsidRPr="006C1D88" w:rsidRDefault="00DA0EB9" w:rsidP="00333942">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continuously provides augmentation support through Assistance to Individuals in Crisis Situation (AICS). A total of </w:t>
            </w:r>
            <w:r w:rsidR="00333942" w:rsidRPr="006C1D88">
              <w:rPr>
                <w:rFonts w:ascii="Arial" w:eastAsia="Arial" w:hAnsi="Arial" w:cs="Arial"/>
                <w:b/>
                <w:sz w:val="20"/>
                <w:szCs w:val="19"/>
                <w:lang w:bidi="en-US"/>
              </w:rPr>
              <w:t xml:space="preserve">315,630 </w:t>
            </w:r>
            <w:r w:rsidRPr="006C1D88">
              <w:rPr>
                <w:rFonts w:ascii="Arial" w:eastAsia="Arial" w:hAnsi="Arial" w:cs="Arial"/>
                <w:b/>
                <w:sz w:val="20"/>
                <w:szCs w:val="19"/>
                <w:lang w:bidi="en-US"/>
              </w:rPr>
              <w:t>clients</w:t>
            </w:r>
            <w:r w:rsidRPr="006C1D88">
              <w:rPr>
                <w:rFonts w:ascii="Arial" w:eastAsia="Arial" w:hAnsi="Arial" w:cs="Arial"/>
                <w:sz w:val="20"/>
                <w:szCs w:val="19"/>
                <w:lang w:bidi="en-US"/>
              </w:rPr>
              <w:t xml:space="preserve"> were served and provided with assistance amountin</w:t>
            </w:r>
            <w:r w:rsidR="00B72A4F" w:rsidRPr="006C1D88">
              <w:rPr>
                <w:rFonts w:ascii="Arial" w:eastAsia="Arial" w:hAnsi="Arial" w:cs="Arial"/>
                <w:sz w:val="20"/>
                <w:szCs w:val="19"/>
                <w:lang w:bidi="en-US"/>
              </w:rPr>
              <w:t>g to</w:t>
            </w:r>
            <w:r w:rsidR="00DB0B37" w:rsidRPr="006C1D88">
              <w:rPr>
                <w:rFonts w:ascii="Arial" w:eastAsia="Arial" w:hAnsi="Arial" w:cs="Arial"/>
                <w:sz w:val="20"/>
                <w:szCs w:val="19"/>
                <w:lang w:bidi="en-US"/>
              </w:rPr>
              <w:t xml:space="preserve"> </w:t>
            </w:r>
            <w:r w:rsidR="00333942" w:rsidRPr="006C1D88">
              <w:rPr>
                <w:rFonts w:ascii="Arial" w:eastAsia="Arial" w:hAnsi="Arial" w:cs="Arial"/>
                <w:b/>
                <w:sz w:val="20"/>
                <w:szCs w:val="19"/>
                <w:lang w:bidi="en-US"/>
              </w:rPr>
              <w:t xml:space="preserve">₱1,002,939,975.33 </w:t>
            </w:r>
            <w:r w:rsidRPr="006C1D88">
              <w:rPr>
                <w:rFonts w:ascii="Arial" w:eastAsia="Arial" w:hAnsi="Arial" w:cs="Arial"/>
                <w:sz w:val="20"/>
                <w:szCs w:val="19"/>
                <w:lang w:bidi="en-US"/>
              </w:rPr>
              <w:t>through medical assistance, burial assistance, food assistance, and other AICS services</w:t>
            </w:r>
            <w:r w:rsidR="00833F1B" w:rsidRPr="006C1D88">
              <w:rPr>
                <w:rFonts w:ascii="Arial" w:eastAsia="Arial" w:hAnsi="Arial" w:cs="Arial"/>
                <w:sz w:val="20"/>
                <w:szCs w:val="19"/>
                <w:lang w:bidi="en-US"/>
              </w:rPr>
              <w:t>.</w:t>
            </w:r>
          </w:p>
          <w:p w14:paraId="44501617" w14:textId="541B0350" w:rsidR="002A2C5B" w:rsidRPr="006C1D88" w:rsidRDefault="002A7D6A" w:rsidP="00E66B29">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w:t>
            </w:r>
            <w:r w:rsidR="00E66B29" w:rsidRPr="006C1D88">
              <w:rPr>
                <w:rFonts w:ascii="Arial" w:eastAsia="Arial" w:hAnsi="Arial" w:cs="Arial"/>
                <w:sz w:val="20"/>
                <w:szCs w:val="19"/>
                <w:lang w:bidi="en-US"/>
              </w:rPr>
              <w:t xml:space="preserve">facilitated the </w:t>
            </w:r>
            <w:r w:rsidR="00E66B29" w:rsidRPr="006C1D88">
              <w:rPr>
                <w:rFonts w:ascii="Arial" w:eastAsia="Arial" w:hAnsi="Arial" w:cs="Arial"/>
                <w:b/>
                <w:sz w:val="20"/>
                <w:szCs w:val="19"/>
                <w:lang w:bidi="en-US"/>
              </w:rPr>
              <w:t>LAG Payout</w:t>
            </w:r>
            <w:r w:rsidR="00E66B29" w:rsidRPr="006C1D88">
              <w:rPr>
                <w:rFonts w:ascii="Arial" w:eastAsia="Arial" w:hAnsi="Arial" w:cs="Arial"/>
                <w:sz w:val="20"/>
                <w:szCs w:val="19"/>
                <w:lang w:bidi="en-US"/>
              </w:rPr>
              <w:t xml:space="preserve"> and at present, an aggregate amount of ₱</w:t>
            </w:r>
            <w:r w:rsidR="00E66B29" w:rsidRPr="006C1D88">
              <w:rPr>
                <w:rFonts w:ascii="Arial" w:eastAsia="Arial" w:hAnsi="Arial" w:cs="Arial"/>
                <w:b/>
                <w:sz w:val="20"/>
                <w:szCs w:val="19"/>
                <w:lang w:bidi="en-US"/>
              </w:rPr>
              <w:t>22,967,150</w:t>
            </w:r>
            <w:r w:rsidR="00E66B29" w:rsidRPr="006C1D88">
              <w:rPr>
                <w:rFonts w:ascii="Arial" w:eastAsia="Arial" w:hAnsi="Arial" w:cs="Arial"/>
                <w:sz w:val="20"/>
                <w:szCs w:val="19"/>
                <w:lang w:bidi="en-US"/>
              </w:rPr>
              <w:t xml:space="preserve"> from the DSWD LAG Funds and </w:t>
            </w:r>
            <w:r w:rsidR="00E66B29" w:rsidRPr="006C1D88">
              <w:rPr>
                <w:rFonts w:ascii="Arial" w:eastAsia="Arial" w:hAnsi="Arial" w:cs="Arial"/>
                <w:b/>
                <w:sz w:val="20"/>
                <w:szCs w:val="19"/>
                <w:lang w:bidi="en-US"/>
              </w:rPr>
              <w:t xml:space="preserve">₱36,125,850 </w:t>
            </w:r>
            <w:r w:rsidR="00E66B29" w:rsidRPr="006C1D88">
              <w:rPr>
                <w:rFonts w:ascii="Arial" w:eastAsia="Arial" w:hAnsi="Arial" w:cs="Arial"/>
                <w:sz w:val="20"/>
                <w:szCs w:val="19"/>
                <w:lang w:bidi="en-US"/>
              </w:rPr>
              <w:t>from the For Later Release (FLR) Fund of Office of the President was disbursed to 2,537 beneficiaries to 3,579 beneficiaries.</w:t>
            </w:r>
          </w:p>
          <w:p w14:paraId="4F6C5210" w14:textId="0544A087" w:rsidR="002A2C5B" w:rsidRPr="006C1D88"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DSWD-FO II ensures provision of augmentation support to LGUs, stakeholders and partners.</w:t>
            </w:r>
          </w:p>
          <w:p w14:paraId="34CEFEEF" w14:textId="77777777" w:rsidR="001A5A90" w:rsidRPr="006C1D88"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C1D8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C1D88">
              <w:rPr>
                <w:rFonts w:ascii="Arial" w:eastAsia="Arial" w:hAnsi="Arial" w:cs="Arial"/>
                <w:b/>
                <w:sz w:val="20"/>
                <w:szCs w:val="19"/>
              </w:rPr>
              <w:t>Social Amelioration Program (SAP)</w:t>
            </w:r>
          </w:p>
          <w:p w14:paraId="1896BD15" w14:textId="49ABE957" w:rsidR="000A3089" w:rsidRPr="006C1D88"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C1D88"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conducted payout to </w:t>
            </w:r>
            <w:r w:rsidRPr="006C1D88">
              <w:rPr>
                <w:rFonts w:ascii="Arial" w:eastAsia="Arial" w:hAnsi="Arial" w:cs="Arial"/>
                <w:b/>
                <w:sz w:val="20"/>
                <w:szCs w:val="19"/>
                <w:lang w:bidi="en-US"/>
              </w:rPr>
              <w:t>19,554 beneficiaries</w:t>
            </w:r>
            <w:r w:rsidRPr="006C1D88">
              <w:rPr>
                <w:rFonts w:ascii="Arial" w:eastAsia="Arial" w:hAnsi="Arial" w:cs="Arial"/>
                <w:sz w:val="20"/>
                <w:szCs w:val="19"/>
                <w:lang w:bidi="en-US"/>
              </w:rPr>
              <w:t xml:space="preserve"> of the Bayanihan 2 with a total amount of</w:t>
            </w:r>
            <w:r w:rsidRPr="006C1D88">
              <w:t xml:space="preserve"> </w:t>
            </w:r>
            <w:r w:rsidRPr="006C1D88">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lastRenderedPageBreak/>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454175C" w:rsidR="002A2C5B" w:rsidRPr="002C723E" w:rsidRDefault="00540B28"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C07F27">
              <w:rPr>
                <w:rFonts w:ascii="Arial" w:eastAsia="Arial" w:hAnsi="Arial" w:cs="Arial"/>
                <w:sz w:val="20"/>
                <w:szCs w:val="20"/>
              </w:rPr>
              <w:t>29</w:t>
            </w:r>
            <w:r w:rsidR="005479BA" w:rsidRPr="00C07F27">
              <w:rPr>
                <w:rFonts w:ascii="Arial" w:eastAsia="Arial" w:hAnsi="Arial" w:cs="Arial"/>
                <w:sz w:val="20"/>
                <w:szCs w:val="20"/>
              </w:rPr>
              <w:t xml:space="preserve"> </w:t>
            </w:r>
            <w:r w:rsidR="00040575" w:rsidRPr="00C07F27">
              <w:rPr>
                <w:rFonts w:ascii="Arial" w:eastAsia="Arial" w:hAnsi="Arial" w:cs="Arial"/>
                <w:sz w:val="20"/>
                <w:szCs w:val="20"/>
              </w:rPr>
              <w:t>June</w:t>
            </w:r>
            <w:r w:rsidR="002A7D6A" w:rsidRPr="00C07F2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1A55988F" w:rsidR="005479BA" w:rsidRPr="00C07F27" w:rsidRDefault="005479BA" w:rsidP="005479BA">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w:t>
            </w:r>
            <w:r w:rsidRPr="00C07F27">
              <w:t xml:space="preserve"> </w:t>
            </w:r>
            <w:r w:rsidRPr="00C07F27">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5202A5A6" w14:textId="27492BD7"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in collaboration with the Office of the Undersecretary for Inclusive and Sustainable Peace, facilitated the delivery 500,781 pieces of washable facemask for the Province of Quezon on 09 July 2021 in Lucena City.</w:t>
            </w:r>
          </w:p>
          <w:p w14:paraId="60CA7453" w14:textId="6E18B289" w:rsidR="00540B28" w:rsidRPr="00C07F27" w:rsidRDefault="00540B28" w:rsidP="00540B28">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 through the DRMD represented the Field Office in the COVID-19 Rehabilitation and Recovery meeting on 23 July 2021. The meeting served as venue to validate sectoral goals and objectives, strategies, programs and projects, key implementing agencies, and possible implementation issues and recommendations of the Regional Line Agencies (RLAs) and Local Government Units (LGUs).</w:t>
            </w:r>
          </w:p>
          <w:p w14:paraId="44861918" w14:textId="03E7427A"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DRMD represented Field Office in the 3rd Quarter RDRRMC IV-A full council meeting through virtual teleconference on 29 July 2021. The meeting served as venue to discuss strategies on mitigating and preventing the spread of COVID-19 during Humanitarian Response Operation for disaster events.</w:t>
            </w:r>
          </w:p>
          <w:p w14:paraId="28077026" w14:textId="7C7B4C3D" w:rsidR="005479BA" w:rsidRPr="00C07F27" w:rsidRDefault="00C03049" w:rsidP="00C03049">
            <w:pPr>
              <w:pStyle w:val="ListParagraph"/>
              <w:numPr>
                <w:ilvl w:val="0"/>
                <w:numId w:val="8"/>
              </w:numPr>
              <w:rPr>
                <w:rFonts w:ascii="Arial" w:eastAsia="Arial" w:hAnsi="Arial" w:cs="Arial"/>
                <w:sz w:val="20"/>
                <w:szCs w:val="20"/>
              </w:rPr>
            </w:pPr>
            <w:r w:rsidRPr="00C07F27">
              <w:rPr>
                <w:rFonts w:ascii="Arial" w:eastAsia="Arial" w:hAnsi="Arial" w:cs="Arial"/>
                <w:sz w:val="20"/>
                <w:szCs w:val="20"/>
              </w:rPr>
              <w:t xml:space="preserve">DSWD-FO CALABARZON DRMD </w:t>
            </w:r>
            <w:r w:rsidR="00540B28" w:rsidRPr="00C07F27">
              <w:rPr>
                <w:rFonts w:ascii="Arial" w:eastAsia="Arial" w:hAnsi="Arial" w:cs="Arial"/>
                <w:sz w:val="20"/>
                <w:szCs w:val="20"/>
              </w:rPr>
              <w:t>mobilized 20 community volunteers for the production of Family Food Packs at the DSWD FO IV-A warehouse in Gen. Mariano Alvarez, Cavite.</w:t>
            </w:r>
          </w:p>
          <w:p w14:paraId="5F5F7259" w14:textId="55D63E3A" w:rsidR="002A2C5B" w:rsidRPr="00C03049" w:rsidRDefault="002A7D6A" w:rsidP="003F3B05">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w:t>
            </w:r>
            <w:r w:rsidRPr="00E04E49">
              <w:rPr>
                <w:rFonts w:ascii="Arial" w:eastAsia="Arial" w:hAnsi="Arial" w:cs="Arial"/>
                <w:sz w:val="20"/>
                <w:szCs w:val="19"/>
              </w:rPr>
              <w:lastRenderedPageBreak/>
              <w:t xml:space="preserve">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0207704" w:rsidR="002A2C5B" w:rsidRPr="00CE4D5B" w:rsidRDefault="00555EBE" w:rsidP="00F065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55EBE">
              <w:rPr>
                <w:rFonts w:ascii="Arial" w:eastAsia="Arial" w:hAnsi="Arial" w:cs="Arial"/>
                <w:color w:val="0070C0"/>
                <w:sz w:val="20"/>
                <w:szCs w:val="20"/>
              </w:rPr>
              <w:t>0</w:t>
            </w:r>
            <w:r w:rsidR="00AF7843">
              <w:rPr>
                <w:rFonts w:ascii="Arial" w:eastAsia="Arial" w:hAnsi="Arial" w:cs="Arial"/>
                <w:color w:val="0070C0"/>
                <w:sz w:val="20"/>
                <w:szCs w:val="20"/>
              </w:rPr>
              <w:t>6</w:t>
            </w:r>
            <w:r w:rsidRPr="00555EBE">
              <w:rPr>
                <w:rFonts w:ascii="Arial" w:eastAsia="Arial" w:hAnsi="Arial" w:cs="Arial"/>
                <w:color w:val="0070C0"/>
                <w:sz w:val="20"/>
                <w:szCs w:val="20"/>
              </w:rPr>
              <w:t xml:space="preserve"> August</w:t>
            </w:r>
            <w:r w:rsidR="002A7D6A" w:rsidRPr="00555EBE">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4352416B" w14:textId="014459A1" w:rsidR="00863150" w:rsidRDefault="00863150" w:rsidP="00AF7843">
            <w:pPr>
              <w:pStyle w:val="ListParagraph"/>
              <w:numPr>
                <w:ilvl w:val="0"/>
                <w:numId w:val="5"/>
              </w:numPr>
              <w:spacing w:after="0" w:line="240" w:lineRule="auto"/>
              <w:jc w:val="both"/>
              <w:rPr>
                <w:rFonts w:ascii="Arial" w:eastAsia="Times New Roman" w:hAnsi="Arial" w:cs="Arial"/>
                <w:color w:val="0070C0"/>
                <w:sz w:val="20"/>
                <w:szCs w:val="20"/>
              </w:rPr>
            </w:pPr>
            <w:r w:rsidRPr="00555EBE">
              <w:rPr>
                <w:rFonts w:ascii="Arial" w:eastAsia="Times New Roman" w:hAnsi="Arial" w:cs="Arial"/>
                <w:color w:val="0070C0"/>
                <w:sz w:val="20"/>
                <w:szCs w:val="20"/>
              </w:rPr>
              <w:t xml:space="preserve">DSWD-FO VI provided </w:t>
            </w:r>
            <w:r w:rsidR="00866EF1" w:rsidRPr="00555EBE">
              <w:rPr>
                <w:rFonts w:ascii="Arial" w:eastAsia="Times New Roman" w:hAnsi="Arial" w:cs="Arial"/>
                <w:b/>
                <w:color w:val="0070C0"/>
                <w:sz w:val="20"/>
                <w:szCs w:val="20"/>
              </w:rPr>
              <w:t>₱</w:t>
            </w:r>
            <w:r w:rsidR="00AF7843">
              <w:rPr>
                <w:rFonts w:ascii="Arial" w:eastAsia="Times New Roman" w:hAnsi="Arial" w:cs="Arial"/>
                <w:b/>
                <w:color w:val="0070C0"/>
                <w:sz w:val="20"/>
                <w:szCs w:val="20"/>
              </w:rPr>
              <w:t xml:space="preserve">731,004,219.23 </w:t>
            </w:r>
            <w:r w:rsidRPr="00555EBE">
              <w:rPr>
                <w:rFonts w:ascii="Arial" w:eastAsia="Times New Roman" w:hAnsi="Arial" w:cs="Arial"/>
                <w:color w:val="0070C0"/>
                <w:sz w:val="20"/>
                <w:szCs w:val="20"/>
              </w:rPr>
              <w:t>worth of assistance to</w:t>
            </w:r>
            <w:r w:rsidRPr="00555EBE">
              <w:rPr>
                <w:color w:val="0070C0"/>
              </w:rPr>
              <w:t xml:space="preserve"> </w:t>
            </w:r>
            <w:r w:rsidR="00AF7843" w:rsidRPr="00AF7843">
              <w:rPr>
                <w:rFonts w:ascii="Arial" w:eastAsia="Times New Roman" w:hAnsi="Arial" w:cs="Arial"/>
                <w:b/>
                <w:color w:val="0070C0"/>
                <w:sz w:val="20"/>
                <w:szCs w:val="20"/>
              </w:rPr>
              <w:t>194,338</w:t>
            </w:r>
            <w:r w:rsidR="00AF7843">
              <w:rPr>
                <w:rFonts w:ascii="Arial" w:eastAsia="Times New Roman" w:hAnsi="Arial" w:cs="Arial"/>
                <w:b/>
                <w:color w:val="0070C0"/>
                <w:sz w:val="20"/>
                <w:szCs w:val="20"/>
              </w:rPr>
              <w:t xml:space="preserve"> </w:t>
            </w:r>
            <w:r w:rsidRPr="00555EBE">
              <w:rPr>
                <w:rFonts w:ascii="Arial" w:eastAsia="Times New Roman" w:hAnsi="Arial" w:cs="Arial"/>
                <w:b/>
                <w:color w:val="0070C0"/>
                <w:sz w:val="20"/>
                <w:szCs w:val="20"/>
              </w:rPr>
              <w:t>individuals</w:t>
            </w:r>
            <w:r w:rsidRPr="00555EBE">
              <w:rPr>
                <w:rFonts w:ascii="Arial" w:eastAsia="Times New Roman" w:hAnsi="Arial" w:cs="Arial"/>
                <w:color w:val="0070C0"/>
                <w:sz w:val="20"/>
                <w:szCs w:val="20"/>
              </w:rPr>
              <w:t xml:space="preserve"> through </w:t>
            </w:r>
            <w:r w:rsidRPr="00555EBE">
              <w:rPr>
                <w:rFonts w:ascii="Arial" w:eastAsia="Times New Roman" w:hAnsi="Arial" w:cs="Arial"/>
                <w:b/>
                <w:color w:val="0070C0"/>
                <w:sz w:val="20"/>
                <w:szCs w:val="20"/>
              </w:rPr>
              <w:t>Assistance to Individuals in Crisis Situation (AICS</w:t>
            </w:r>
            <w:r w:rsidRPr="00555EBE">
              <w:rPr>
                <w:rFonts w:ascii="Arial" w:eastAsia="Times New Roman" w:hAnsi="Arial" w:cs="Arial"/>
                <w:color w:val="0070C0"/>
                <w:sz w:val="20"/>
                <w:szCs w:val="20"/>
              </w:rPr>
              <w:t>) from March 9, 2020 to June 30, 2021.</w:t>
            </w:r>
          </w:p>
          <w:p w14:paraId="09E87826" w14:textId="3E2AF128" w:rsidR="00C41A58" w:rsidRDefault="002A7D6A" w:rsidP="00555EBE">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10724E72" w14:textId="77777777" w:rsidR="00555EBE" w:rsidRPr="00555EBE" w:rsidRDefault="00555EBE"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22BCED26" w14:textId="7D2216AF" w:rsidR="00C12F0C" w:rsidRDefault="00C12F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6F2268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lastRenderedPageBreak/>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3CF62047" w14:textId="77777777" w:rsidR="00DF619C" w:rsidRDefault="00DF619C">
      <w:pPr>
        <w:spacing w:after="0" w:line="240" w:lineRule="auto"/>
        <w:contextualSpacing/>
        <w:rPr>
          <w:rFonts w:ascii="Arial" w:eastAsia="Arial" w:hAnsi="Arial" w:cs="Arial"/>
          <w:b/>
          <w:sz w:val="24"/>
          <w:szCs w:val="24"/>
        </w:rPr>
      </w:pPr>
    </w:p>
    <w:p w14:paraId="00AA8284" w14:textId="4DDD46E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A0E2035" w14:textId="77777777" w:rsidR="00DF619C" w:rsidRDefault="00DF61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D1C9DCA" w14:textId="77777777" w:rsidR="00DF619C" w:rsidRDefault="00DF61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33A7F2DB"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Pr="00E04E49"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975D584" w:rsidR="002A2C5B" w:rsidRDefault="00C24BA1"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6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6EFD079"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7032B8">
              <w:rPr>
                <w:rFonts w:ascii="Arial" w:eastAsia="Arial" w:hAnsi="Arial" w:cs="Arial"/>
                <w:sz w:val="20"/>
                <w:szCs w:val="19"/>
              </w:rPr>
              <w:t>04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lastRenderedPageBreak/>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2620A0F2"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74C3053" w14:textId="4623AF02" w:rsidR="00405DE3" w:rsidRDefault="00405DE3"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1FDB3CB" w14:textId="78652B9E" w:rsidR="00C21609" w:rsidRDefault="00C21609"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D94C697" w14:textId="36F8216E" w:rsidR="008E1542" w:rsidRPr="00D56104" w:rsidRDefault="00E04E49"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4D3D57A7" w:rsidR="00EB4E4A" w:rsidRPr="00EB4E4A" w:rsidRDefault="00AF7843">
            <w:pPr>
              <w:widowControl/>
              <w:spacing w:after="0" w:line="240" w:lineRule="auto"/>
              <w:rPr>
                <w:rFonts w:ascii="Arial" w:hAnsi="Arial" w:cs="Arial"/>
                <w:b/>
                <w:sz w:val="24"/>
                <w:szCs w:val="24"/>
              </w:rPr>
            </w:pPr>
            <w:r>
              <w:rPr>
                <w:rFonts w:ascii="Arial" w:hAnsi="Arial" w:cs="Arial"/>
                <w:b/>
                <w:sz w:val="24"/>
                <w:szCs w:val="24"/>
              </w:rPr>
              <w:t>LESLIE R. JAWILI</w:t>
            </w:r>
          </w:p>
        </w:tc>
      </w:tr>
    </w:tbl>
    <w:p w14:paraId="0EB87200" w14:textId="28ACBF2B" w:rsidR="00DD36F0" w:rsidRPr="00E04E49" w:rsidRDefault="00DD36F0" w:rsidP="00E04E49">
      <w:pPr>
        <w:spacing w:after="0" w:line="240" w:lineRule="auto"/>
        <w:contextualSpacing/>
        <w:rPr>
          <w:rFonts w:ascii="Arial" w:eastAsia="Arial" w:hAnsi="Arial" w:cs="Arial"/>
          <w:b/>
          <w:color w:val="002060"/>
          <w:sz w:val="28"/>
          <w:szCs w:val="28"/>
        </w:rPr>
      </w:pPr>
    </w:p>
    <w:sectPr w:rsidR="00DD36F0" w:rsidRPr="00E04E49"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B0E76" w14:textId="77777777" w:rsidR="008703E4" w:rsidRDefault="008703E4">
      <w:pPr>
        <w:spacing w:line="240" w:lineRule="auto"/>
      </w:pPr>
      <w:r>
        <w:separator/>
      </w:r>
    </w:p>
  </w:endnote>
  <w:endnote w:type="continuationSeparator" w:id="0">
    <w:p w14:paraId="0B407B3C" w14:textId="77777777" w:rsidR="008703E4" w:rsidRDefault="008703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8F23AF" w:rsidRDefault="008F23A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8F23AF" w:rsidRDefault="008F23AF">
    <w:pPr>
      <w:pBdr>
        <w:bottom w:val="single" w:sz="6" w:space="1" w:color="000000"/>
      </w:pBdr>
      <w:tabs>
        <w:tab w:val="left" w:pos="2371"/>
        <w:tab w:val="center" w:pos="5233"/>
      </w:tabs>
      <w:spacing w:after="0" w:line="240" w:lineRule="auto"/>
      <w:jc w:val="right"/>
      <w:rPr>
        <w:sz w:val="16"/>
        <w:szCs w:val="16"/>
      </w:rPr>
    </w:pPr>
  </w:p>
  <w:p w14:paraId="30A432AD" w14:textId="21FC8D33" w:rsidR="008F23AF" w:rsidRDefault="00AF7843"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63</w:t>
    </w:r>
    <w:r w:rsidR="008F23AF">
      <w:rPr>
        <w:rFonts w:ascii="Arial" w:eastAsia="Arial" w:hAnsi="Arial" w:cs="Arial"/>
        <w:sz w:val="14"/>
        <w:szCs w:val="14"/>
      </w:rPr>
      <w:t xml:space="preserve"> </w:t>
    </w:r>
    <w:r w:rsidR="008F23AF" w:rsidRPr="00172D05">
      <w:rPr>
        <w:rFonts w:ascii="Arial" w:eastAsia="Arial" w:hAnsi="Arial" w:cs="Arial"/>
        <w:sz w:val="14"/>
        <w:szCs w:val="14"/>
      </w:rPr>
      <w:t>on the Corona</w:t>
    </w:r>
    <w:r>
      <w:rPr>
        <w:rFonts w:ascii="Arial" w:eastAsia="Arial" w:hAnsi="Arial" w:cs="Arial"/>
        <w:sz w:val="14"/>
        <w:szCs w:val="14"/>
      </w:rPr>
      <w:t>virus Disease (COVID19) as of 07</w:t>
    </w:r>
    <w:r w:rsidR="008F23AF">
      <w:rPr>
        <w:rFonts w:ascii="Arial" w:eastAsia="Arial" w:hAnsi="Arial" w:cs="Arial"/>
        <w:sz w:val="14"/>
        <w:szCs w:val="14"/>
      </w:rPr>
      <w:t xml:space="preserve"> August</w:t>
    </w:r>
    <w:r w:rsidR="008F23AF" w:rsidRPr="00172D05">
      <w:rPr>
        <w:rFonts w:ascii="Arial" w:eastAsia="Arial" w:hAnsi="Arial" w:cs="Arial"/>
        <w:sz w:val="14"/>
        <w:szCs w:val="14"/>
      </w:rPr>
      <w:t xml:space="preserve"> 2021, 6PM</w:t>
    </w:r>
    <w:r w:rsidR="008F23AF">
      <w:rPr>
        <w:rFonts w:ascii="Arial" w:eastAsia="Arial" w:hAnsi="Arial" w:cs="Arial"/>
        <w:sz w:val="14"/>
        <w:szCs w:val="14"/>
      </w:rPr>
      <w:t xml:space="preserve"> | </w:t>
    </w:r>
    <w:r w:rsidR="008F23AF">
      <w:rPr>
        <w:sz w:val="16"/>
        <w:szCs w:val="16"/>
      </w:rPr>
      <w:t xml:space="preserve">Page </w:t>
    </w:r>
    <w:r w:rsidR="008F23AF">
      <w:rPr>
        <w:b/>
        <w:sz w:val="16"/>
        <w:szCs w:val="16"/>
      </w:rPr>
      <w:fldChar w:fldCharType="begin"/>
    </w:r>
    <w:r w:rsidR="008F23AF">
      <w:rPr>
        <w:b/>
        <w:sz w:val="16"/>
        <w:szCs w:val="16"/>
      </w:rPr>
      <w:instrText>PAGE</w:instrText>
    </w:r>
    <w:r w:rsidR="008F23AF">
      <w:rPr>
        <w:b/>
        <w:sz w:val="16"/>
        <w:szCs w:val="16"/>
      </w:rPr>
      <w:fldChar w:fldCharType="separate"/>
    </w:r>
    <w:r w:rsidR="00865495">
      <w:rPr>
        <w:b/>
        <w:noProof/>
        <w:sz w:val="16"/>
        <w:szCs w:val="16"/>
      </w:rPr>
      <w:t>1</w:t>
    </w:r>
    <w:r w:rsidR="008F23AF">
      <w:rPr>
        <w:b/>
        <w:sz w:val="16"/>
        <w:szCs w:val="16"/>
      </w:rPr>
      <w:fldChar w:fldCharType="end"/>
    </w:r>
    <w:r w:rsidR="008F23AF">
      <w:rPr>
        <w:sz w:val="16"/>
        <w:szCs w:val="16"/>
      </w:rPr>
      <w:t xml:space="preserve"> of </w:t>
    </w:r>
    <w:r w:rsidR="008F23AF">
      <w:rPr>
        <w:b/>
        <w:sz w:val="16"/>
        <w:szCs w:val="16"/>
      </w:rPr>
      <w:fldChar w:fldCharType="begin"/>
    </w:r>
    <w:r w:rsidR="008F23AF">
      <w:rPr>
        <w:b/>
        <w:sz w:val="16"/>
        <w:szCs w:val="16"/>
      </w:rPr>
      <w:instrText>NUMPAGES</w:instrText>
    </w:r>
    <w:r w:rsidR="008F23AF">
      <w:rPr>
        <w:b/>
        <w:sz w:val="16"/>
        <w:szCs w:val="16"/>
      </w:rPr>
      <w:fldChar w:fldCharType="separate"/>
    </w:r>
    <w:r w:rsidR="00865495">
      <w:rPr>
        <w:b/>
        <w:noProof/>
        <w:sz w:val="16"/>
        <w:szCs w:val="16"/>
      </w:rPr>
      <w:t>34</w:t>
    </w:r>
    <w:r w:rsidR="008F23AF">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8F23AF" w:rsidRDefault="008F23A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8F9E6C" w14:textId="77777777" w:rsidR="008703E4" w:rsidRDefault="008703E4">
      <w:pPr>
        <w:spacing w:after="0" w:line="240" w:lineRule="auto"/>
      </w:pPr>
      <w:r>
        <w:separator/>
      </w:r>
    </w:p>
  </w:footnote>
  <w:footnote w:type="continuationSeparator" w:id="0">
    <w:p w14:paraId="01C1CAE2" w14:textId="77777777" w:rsidR="008703E4" w:rsidRDefault="00870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8F23AF" w:rsidRDefault="008F23A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8F23AF" w:rsidRDefault="008F23AF">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F23AF" w:rsidRDefault="008F23AF" w:rsidP="008F698C">
    <w:pPr>
      <w:pBdr>
        <w:bottom w:val="single" w:sz="6" w:space="1" w:color="000000"/>
      </w:pBdr>
      <w:tabs>
        <w:tab w:val="center" w:pos="4680"/>
        <w:tab w:val="right" w:pos="9360"/>
      </w:tabs>
      <w:spacing w:after="0" w:line="240" w:lineRule="auto"/>
      <w:rPr>
        <w:sz w:val="10"/>
      </w:rPr>
    </w:pPr>
  </w:p>
  <w:p w14:paraId="6BA9FC90" w14:textId="77777777" w:rsidR="008F23AF" w:rsidRDefault="008F23A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8F23AF" w:rsidRDefault="008F23A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4EC8C26-07B3-4DBA-852A-5C662767A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227</Words>
  <Characters>81095</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07T08:18:00Z</dcterms:created>
  <dcterms:modified xsi:type="dcterms:W3CDTF">2021-08-07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